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E97452">
        <w:tc>
          <w:tcPr>
            <w:tcW w:w="7508" w:type="dxa"/>
          </w:tcPr>
          <w:p w14:paraId="0EF99FE0" w14:textId="77777777" w:rsidR="00226756" w:rsidRDefault="00226756" w:rsidP="00E97452">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EndPr/>
          <w:sdtContent>
            <w:tc>
              <w:tcPr>
                <w:tcW w:w="1508" w:type="dxa"/>
              </w:tcPr>
              <w:p w14:paraId="19770D66" w14:textId="77777777" w:rsidR="00226756" w:rsidRDefault="00226756" w:rsidP="00E97452">
                <w:r w:rsidRPr="00226756">
                  <w:rPr>
                    <w:rFonts w:ascii="Segoe UI Symbol" w:hAnsi="Segoe UI Symbol" w:cs="Segoe UI Symbol"/>
                  </w:rPr>
                  <w:t>☐</w:t>
                </w:r>
              </w:p>
            </w:tc>
          </w:sdtContent>
        </w:sdt>
      </w:tr>
      <w:tr w:rsidR="00226756" w14:paraId="1168AEFC" w14:textId="77777777" w:rsidTr="00E97452">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7706FB15"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61DB585A" w14:textId="77777777" w:rsidR="005C6CAC" w:rsidRDefault="005C6CAC" w:rsidP="00153EAE">
      <w:pPr>
        <w:jc w:val="center"/>
        <w:rPr>
          <w:rFonts w:ascii="Avenir LT Std 35 Light" w:hAnsi="Avenir LT Std 35 Light"/>
          <w:sz w:val="44"/>
          <w:szCs w:val="44"/>
        </w:rPr>
      </w:pPr>
    </w:p>
    <w:p w14:paraId="3E048534" w14:textId="754F8DE2" w:rsidR="008804B5" w:rsidRDefault="005C6CAC" w:rsidP="008804B5">
      <w:pPr>
        <w:jc w:val="center"/>
        <w:rPr>
          <w:rFonts w:ascii="Avenir LT Std 35 Light" w:hAnsi="Avenir LT Std 35 Light"/>
          <w:sz w:val="44"/>
          <w:szCs w:val="44"/>
        </w:rPr>
      </w:pPr>
      <w:r w:rsidRPr="005C6CAC">
        <w:rPr>
          <w:rFonts w:ascii="Avenir LT Std 35 Light" w:hAnsi="Avenir LT Std 35 Light"/>
          <w:sz w:val="44"/>
          <w:szCs w:val="44"/>
        </w:rPr>
        <w:t>TLI50415 - Diploma of Logistics (Release 4)</w:t>
      </w:r>
    </w:p>
    <w:p w14:paraId="080305ED" w14:textId="77777777" w:rsidR="005C6CAC" w:rsidRDefault="005C6CAC" w:rsidP="008804B5">
      <w:pPr>
        <w:jc w:val="center"/>
        <w:rPr>
          <w:rFonts w:ascii="Avenir LT Std 35 Light" w:hAnsi="Avenir LT Std 35 Light"/>
          <w:sz w:val="44"/>
          <w:szCs w:val="44"/>
        </w:rPr>
      </w:pPr>
    </w:p>
    <w:p w14:paraId="428A71F4" w14:textId="77777777" w:rsidR="008804B5" w:rsidRPr="00153EAE" w:rsidRDefault="008804B5" w:rsidP="008804B5">
      <w:pPr>
        <w:jc w:val="center"/>
        <w:rPr>
          <w:rFonts w:ascii="Avenir LT Std 35 Light" w:hAnsi="Avenir LT Std 35 Light"/>
        </w:rPr>
      </w:pPr>
    </w:p>
    <w:p w14:paraId="6C6485F6" w14:textId="36D95B20" w:rsidR="00153EAE" w:rsidRDefault="00153EAE" w:rsidP="00153EAE">
      <w:pPr>
        <w:rPr>
          <w:rFonts w:ascii="Avenir LT Std 35 Light" w:hAnsi="Avenir LT Std 35 Light"/>
        </w:rPr>
      </w:pPr>
      <w:r w:rsidRPr="00153EAE">
        <w:rPr>
          <w:rFonts w:ascii="Avenir LT Std 35 Light" w:hAnsi="Avenir LT Std 35 Light"/>
        </w:rPr>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4B8999B7" w14:textId="77777777" w:rsidR="005C6CAC" w:rsidRDefault="005C6CAC" w:rsidP="00153EAE">
      <w:pPr>
        <w:rPr>
          <w:rFonts w:ascii="Avenir LT Std 35 Light" w:hAnsi="Avenir LT Std 35 Light"/>
        </w:rPr>
      </w:pPr>
    </w:p>
    <w:p w14:paraId="5D90A964" w14:textId="77777777" w:rsidR="004F0A1D" w:rsidRPr="00153EAE" w:rsidRDefault="004F0A1D" w:rsidP="00153EAE">
      <w:pPr>
        <w:rPr>
          <w:rFonts w:ascii="Avenir LT Std 35 Light" w:hAnsi="Avenir LT Std 35 Light"/>
        </w:rPr>
      </w:pPr>
    </w:p>
    <w:p w14:paraId="5AAEDBC7" w14:textId="77777777" w:rsidR="008804B5" w:rsidRDefault="008804B5" w:rsidP="008804B5">
      <w:pPr>
        <w:pStyle w:val="Heading1"/>
      </w:pPr>
      <w:bookmarkStart w:id="0" w:name="_Toc19790613"/>
      <w:r>
        <w:lastRenderedPageBreak/>
        <w:t>Foundation skills</w:t>
      </w:r>
      <w:bookmarkEnd w:id="0"/>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854AF1">
            <w:bookmarkStart w:id="1" w:name="_Hlk17994764"/>
          </w:p>
        </w:tc>
        <w:tc>
          <w:tcPr>
            <w:tcW w:w="3373" w:type="dxa"/>
          </w:tcPr>
          <w:p w14:paraId="3FE47652" w14:textId="77777777" w:rsidR="008804B5" w:rsidRPr="00C17BDE"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854AF1">
            <w:pPr>
              <w:rPr>
                <w:b/>
                <w:bCs/>
              </w:rPr>
            </w:pPr>
            <w:r w:rsidRPr="00C17BDE">
              <w:rPr>
                <w:b/>
                <w:bCs/>
              </w:rPr>
              <w:t>I have performed these tasks:</w:t>
            </w:r>
          </w:p>
          <w:p w14:paraId="0D115982" w14:textId="77777777" w:rsidR="008804B5" w:rsidRPr="007C797B" w:rsidRDefault="008804B5" w:rsidP="00854AF1">
            <w:pPr>
              <w:rPr>
                <w:b/>
                <w:bCs/>
              </w:rPr>
            </w:pPr>
            <w:r w:rsidRPr="007C797B">
              <w:rPr>
                <w:b/>
                <w:bCs/>
              </w:rPr>
              <w:t>Rarely = 1 point</w:t>
            </w:r>
          </w:p>
          <w:p w14:paraId="6DA39A07" w14:textId="77777777" w:rsidR="008804B5" w:rsidRPr="007C797B" w:rsidRDefault="008804B5" w:rsidP="00854AF1">
            <w:pPr>
              <w:rPr>
                <w:b/>
                <w:bCs/>
              </w:rPr>
            </w:pPr>
            <w:r w:rsidRPr="007C797B">
              <w:rPr>
                <w:b/>
                <w:bCs/>
              </w:rPr>
              <w:t>Sometimes</w:t>
            </w:r>
            <w:r>
              <w:rPr>
                <w:b/>
                <w:bCs/>
              </w:rPr>
              <w:t xml:space="preserve"> = 2 points</w:t>
            </w:r>
          </w:p>
          <w:p w14:paraId="3858FB86" w14:textId="77777777" w:rsidR="008804B5" w:rsidRPr="007C797B" w:rsidRDefault="008804B5" w:rsidP="00854AF1">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854AF1">
            <w:bookmarkStart w:id="2" w:name="_Hlk18481465"/>
            <w:bookmarkStart w:id="3" w:name="_Hlk19777304"/>
            <w:bookmarkEnd w:id="1"/>
            <w:r>
              <w:t>I can d</w:t>
            </w:r>
            <w:r w:rsidRPr="002D07DE">
              <w:t>raft and develop documents using appropriate format and language for context</w:t>
            </w:r>
          </w:p>
        </w:tc>
        <w:tc>
          <w:tcPr>
            <w:tcW w:w="3373" w:type="dxa"/>
          </w:tcPr>
          <w:p w14:paraId="4ABAD840" w14:textId="77777777" w:rsidR="008804B5" w:rsidRDefault="008804B5" w:rsidP="00854AF1"/>
        </w:tc>
        <w:tc>
          <w:tcPr>
            <w:tcW w:w="3236" w:type="dxa"/>
          </w:tcPr>
          <w:p w14:paraId="7D06F320" w14:textId="77777777" w:rsidR="008804B5" w:rsidRDefault="008804B5" w:rsidP="00854AF1"/>
        </w:tc>
      </w:tr>
      <w:tr w:rsidR="008804B5" w14:paraId="5A17A8C2" w14:textId="77777777" w:rsidTr="008804B5">
        <w:tc>
          <w:tcPr>
            <w:tcW w:w="2400" w:type="dxa"/>
          </w:tcPr>
          <w:p w14:paraId="2E5BF848" w14:textId="77777777" w:rsidR="008804B5" w:rsidRDefault="008804B5" w:rsidP="00854AF1">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854AF1"/>
        </w:tc>
        <w:tc>
          <w:tcPr>
            <w:tcW w:w="3236" w:type="dxa"/>
          </w:tcPr>
          <w:p w14:paraId="495196EC" w14:textId="77777777" w:rsidR="008804B5" w:rsidRDefault="008804B5" w:rsidP="00854AF1"/>
        </w:tc>
      </w:tr>
      <w:tr w:rsidR="008804B5" w14:paraId="0E2DD49D" w14:textId="77777777" w:rsidTr="008804B5">
        <w:tc>
          <w:tcPr>
            <w:tcW w:w="2400" w:type="dxa"/>
          </w:tcPr>
          <w:p w14:paraId="58B21030" w14:textId="77777777" w:rsidR="008804B5" w:rsidRDefault="008804B5" w:rsidP="00854AF1">
            <w:r>
              <w:t>I can read, interpret, communicate and abide by organisational policies and procedures</w:t>
            </w:r>
          </w:p>
        </w:tc>
        <w:tc>
          <w:tcPr>
            <w:tcW w:w="3373" w:type="dxa"/>
          </w:tcPr>
          <w:p w14:paraId="4223E8FD" w14:textId="77777777" w:rsidR="008804B5" w:rsidRDefault="008804B5" w:rsidP="00854AF1"/>
        </w:tc>
        <w:tc>
          <w:tcPr>
            <w:tcW w:w="3236" w:type="dxa"/>
          </w:tcPr>
          <w:p w14:paraId="76AE0CCC" w14:textId="77777777" w:rsidR="008804B5" w:rsidRDefault="008804B5" w:rsidP="00854AF1"/>
        </w:tc>
      </w:tr>
      <w:tr w:rsidR="008804B5" w14:paraId="3F357E85" w14:textId="77777777" w:rsidTr="008804B5">
        <w:tc>
          <w:tcPr>
            <w:tcW w:w="2400" w:type="dxa"/>
          </w:tcPr>
          <w:p w14:paraId="0F425119" w14:textId="77777777" w:rsidR="008804B5" w:rsidRDefault="008804B5" w:rsidP="00854AF1">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854AF1"/>
        </w:tc>
        <w:tc>
          <w:tcPr>
            <w:tcW w:w="3236" w:type="dxa"/>
          </w:tcPr>
          <w:p w14:paraId="3FF1ED9D" w14:textId="77777777" w:rsidR="008804B5" w:rsidRDefault="008804B5" w:rsidP="00854AF1"/>
        </w:tc>
      </w:tr>
      <w:tr w:rsidR="008804B5" w14:paraId="05FA2E88" w14:textId="77777777" w:rsidTr="008804B5">
        <w:tc>
          <w:tcPr>
            <w:tcW w:w="2400" w:type="dxa"/>
          </w:tcPr>
          <w:p w14:paraId="02439008" w14:textId="77777777" w:rsidR="008804B5" w:rsidRDefault="008804B5" w:rsidP="00854AF1">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854AF1"/>
        </w:tc>
        <w:tc>
          <w:tcPr>
            <w:tcW w:w="3236" w:type="dxa"/>
          </w:tcPr>
          <w:p w14:paraId="198B098D" w14:textId="77777777" w:rsidR="008804B5" w:rsidRDefault="008804B5" w:rsidP="00854AF1"/>
        </w:tc>
      </w:tr>
      <w:tr w:rsidR="008804B5" w14:paraId="2C642F6B" w14:textId="77777777" w:rsidTr="008804B5">
        <w:tc>
          <w:tcPr>
            <w:tcW w:w="2400" w:type="dxa"/>
          </w:tcPr>
          <w:p w14:paraId="69D7D5BF" w14:textId="77777777" w:rsidR="008804B5" w:rsidRDefault="008804B5" w:rsidP="00854AF1">
            <w:r>
              <w:t>I have oral communication skills to speak with internal and external stakeholders</w:t>
            </w:r>
          </w:p>
        </w:tc>
        <w:tc>
          <w:tcPr>
            <w:tcW w:w="3373" w:type="dxa"/>
          </w:tcPr>
          <w:p w14:paraId="182FDF06" w14:textId="77777777" w:rsidR="008804B5" w:rsidRDefault="008804B5" w:rsidP="00854AF1"/>
        </w:tc>
        <w:tc>
          <w:tcPr>
            <w:tcW w:w="3236" w:type="dxa"/>
          </w:tcPr>
          <w:p w14:paraId="7F8BAC76" w14:textId="77777777" w:rsidR="008804B5" w:rsidRDefault="008804B5" w:rsidP="00854AF1"/>
        </w:tc>
      </w:tr>
      <w:tr w:rsidR="008804B5" w14:paraId="4A6CD1FF" w14:textId="77777777" w:rsidTr="008804B5">
        <w:tc>
          <w:tcPr>
            <w:tcW w:w="2400" w:type="dxa"/>
          </w:tcPr>
          <w:p w14:paraId="1A7BDBCA" w14:textId="77777777" w:rsidR="008804B5" w:rsidRDefault="008804B5" w:rsidP="00854AF1">
            <w:r>
              <w:t xml:space="preserve">I use </w:t>
            </w:r>
            <w:r w:rsidRPr="002D07DE">
              <w:t>active listening and questioning to seek information and confirm understanding</w:t>
            </w:r>
          </w:p>
        </w:tc>
        <w:tc>
          <w:tcPr>
            <w:tcW w:w="3373" w:type="dxa"/>
          </w:tcPr>
          <w:p w14:paraId="1CAB858A" w14:textId="77777777" w:rsidR="008804B5" w:rsidRDefault="008804B5" w:rsidP="00854AF1"/>
        </w:tc>
        <w:tc>
          <w:tcPr>
            <w:tcW w:w="3236" w:type="dxa"/>
          </w:tcPr>
          <w:p w14:paraId="7B2EB899" w14:textId="77777777" w:rsidR="008804B5" w:rsidRDefault="008804B5" w:rsidP="00854AF1"/>
        </w:tc>
      </w:tr>
      <w:tr w:rsidR="008804B5" w14:paraId="5B576859" w14:textId="77777777" w:rsidTr="008804B5">
        <w:tc>
          <w:tcPr>
            <w:tcW w:w="2400" w:type="dxa"/>
          </w:tcPr>
          <w:p w14:paraId="4BC10CC3" w14:textId="77777777" w:rsidR="008804B5" w:rsidRDefault="008804B5" w:rsidP="00854AF1">
            <w:r>
              <w:t xml:space="preserve">I can interact and </w:t>
            </w:r>
            <w:r w:rsidRPr="002D07DE">
              <w:t>communicat</w:t>
            </w:r>
            <w:r>
              <w:t>e</w:t>
            </w:r>
            <w:r w:rsidRPr="002D07DE">
              <w:t xml:space="preserve"> with internal and external stakeholders to confirm requirements, seek </w:t>
            </w:r>
            <w:r w:rsidRPr="002D07DE">
              <w:lastRenderedPageBreak/>
              <w:t xml:space="preserve">guidance </w:t>
            </w:r>
            <w:r>
              <w:t>and</w:t>
            </w:r>
            <w:r w:rsidRPr="002D07DE">
              <w:t xml:space="preserve"> share information</w:t>
            </w:r>
          </w:p>
        </w:tc>
        <w:tc>
          <w:tcPr>
            <w:tcW w:w="3373" w:type="dxa"/>
          </w:tcPr>
          <w:p w14:paraId="4813689C" w14:textId="77777777" w:rsidR="008804B5" w:rsidRDefault="008804B5" w:rsidP="00854AF1"/>
        </w:tc>
        <w:tc>
          <w:tcPr>
            <w:tcW w:w="3236" w:type="dxa"/>
          </w:tcPr>
          <w:p w14:paraId="2BA1055C" w14:textId="77777777" w:rsidR="008804B5" w:rsidRDefault="008804B5" w:rsidP="00854AF1"/>
        </w:tc>
      </w:tr>
      <w:tr w:rsidR="008804B5" w14:paraId="367B6ABA" w14:textId="77777777" w:rsidTr="008804B5">
        <w:tc>
          <w:tcPr>
            <w:tcW w:w="2400" w:type="dxa"/>
          </w:tcPr>
          <w:p w14:paraId="434AF493" w14:textId="77777777" w:rsidR="008804B5" w:rsidRDefault="008804B5" w:rsidP="00854AF1">
            <w:r>
              <w:t>I can build trust and positive working relationships and to show respect for the opinions and values of others</w:t>
            </w:r>
          </w:p>
        </w:tc>
        <w:tc>
          <w:tcPr>
            <w:tcW w:w="3373" w:type="dxa"/>
          </w:tcPr>
          <w:p w14:paraId="2D9587DE" w14:textId="77777777" w:rsidR="008804B5" w:rsidRDefault="008804B5" w:rsidP="00854AF1"/>
        </w:tc>
        <w:tc>
          <w:tcPr>
            <w:tcW w:w="3236" w:type="dxa"/>
          </w:tcPr>
          <w:p w14:paraId="5C8A08AB" w14:textId="77777777" w:rsidR="008804B5" w:rsidRDefault="008804B5" w:rsidP="00854AF1"/>
        </w:tc>
      </w:tr>
      <w:tr w:rsidR="008804B5" w14:paraId="10BBB0C9" w14:textId="77777777" w:rsidTr="008804B5">
        <w:tc>
          <w:tcPr>
            <w:tcW w:w="2400" w:type="dxa"/>
          </w:tcPr>
          <w:p w14:paraId="37BA3CE9" w14:textId="77777777" w:rsidR="008804B5" w:rsidRDefault="008804B5" w:rsidP="00854AF1">
            <w:r>
              <w:t xml:space="preserve">I have the ability to engage, collaborate and motivate others </w:t>
            </w:r>
          </w:p>
        </w:tc>
        <w:tc>
          <w:tcPr>
            <w:tcW w:w="3373" w:type="dxa"/>
          </w:tcPr>
          <w:p w14:paraId="7EBF7A3A" w14:textId="77777777" w:rsidR="008804B5" w:rsidRDefault="008804B5" w:rsidP="00854AF1"/>
        </w:tc>
        <w:tc>
          <w:tcPr>
            <w:tcW w:w="3236" w:type="dxa"/>
          </w:tcPr>
          <w:p w14:paraId="12C0FD22" w14:textId="77777777" w:rsidR="008804B5" w:rsidRDefault="008804B5" w:rsidP="00854AF1"/>
        </w:tc>
      </w:tr>
      <w:tr w:rsidR="008804B5" w14:paraId="4DE6CDDA" w14:textId="77777777" w:rsidTr="008804B5">
        <w:tc>
          <w:tcPr>
            <w:tcW w:w="2400" w:type="dxa"/>
          </w:tcPr>
          <w:p w14:paraId="0B79C1AD" w14:textId="77777777" w:rsidR="008804B5" w:rsidRDefault="008804B5" w:rsidP="00854AF1">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854AF1"/>
        </w:tc>
        <w:tc>
          <w:tcPr>
            <w:tcW w:w="3236" w:type="dxa"/>
          </w:tcPr>
          <w:p w14:paraId="17C078CB" w14:textId="77777777" w:rsidR="008804B5" w:rsidRDefault="008804B5" w:rsidP="00854AF1"/>
        </w:tc>
      </w:tr>
      <w:tr w:rsidR="008804B5" w14:paraId="3AC5E4AC" w14:textId="77777777" w:rsidTr="008804B5">
        <w:tc>
          <w:tcPr>
            <w:tcW w:w="2400" w:type="dxa"/>
          </w:tcPr>
          <w:p w14:paraId="2A73F053" w14:textId="77777777" w:rsidR="008804B5" w:rsidRDefault="008804B5" w:rsidP="00854AF1">
            <w:r>
              <w:t>I can plan, organise and implement complex tasks required to achieve required outcomes</w:t>
            </w:r>
          </w:p>
        </w:tc>
        <w:tc>
          <w:tcPr>
            <w:tcW w:w="3373" w:type="dxa"/>
          </w:tcPr>
          <w:p w14:paraId="3CD7689C" w14:textId="77777777" w:rsidR="008804B5" w:rsidRDefault="008804B5" w:rsidP="00854AF1"/>
        </w:tc>
        <w:tc>
          <w:tcPr>
            <w:tcW w:w="3236" w:type="dxa"/>
          </w:tcPr>
          <w:p w14:paraId="2ED4F4F3" w14:textId="77777777" w:rsidR="008804B5" w:rsidRDefault="008804B5" w:rsidP="00854AF1"/>
        </w:tc>
      </w:tr>
      <w:tr w:rsidR="008804B5" w14:paraId="6E242E37" w14:textId="77777777" w:rsidTr="008804B5">
        <w:tc>
          <w:tcPr>
            <w:tcW w:w="2400" w:type="dxa"/>
          </w:tcPr>
          <w:p w14:paraId="54E25E85" w14:textId="77777777" w:rsidR="008804B5" w:rsidRDefault="008804B5" w:rsidP="00854AF1">
            <w:r>
              <w:t>I can a</w:t>
            </w:r>
            <w:r w:rsidRPr="00620271">
              <w:t>nticipate potential problems and implements contingency plans as soon as warning signs are recognised</w:t>
            </w:r>
          </w:p>
        </w:tc>
        <w:tc>
          <w:tcPr>
            <w:tcW w:w="3373" w:type="dxa"/>
          </w:tcPr>
          <w:p w14:paraId="0B50EB76" w14:textId="77777777" w:rsidR="008804B5" w:rsidRDefault="008804B5" w:rsidP="00854AF1"/>
        </w:tc>
        <w:tc>
          <w:tcPr>
            <w:tcW w:w="3236" w:type="dxa"/>
          </w:tcPr>
          <w:p w14:paraId="3A65CADC" w14:textId="77777777" w:rsidR="008804B5" w:rsidRDefault="008804B5" w:rsidP="00854AF1"/>
        </w:tc>
      </w:tr>
      <w:tr w:rsidR="008804B5" w14:paraId="541AA476" w14:textId="77777777" w:rsidTr="008804B5">
        <w:tc>
          <w:tcPr>
            <w:tcW w:w="2400" w:type="dxa"/>
          </w:tcPr>
          <w:p w14:paraId="7D0DDB14" w14:textId="77777777" w:rsidR="008804B5" w:rsidRDefault="008804B5" w:rsidP="00854AF1">
            <w:r>
              <w:t>I can use analytical processes to evaluate options, and aid in problem-solving and decision-making</w:t>
            </w:r>
          </w:p>
        </w:tc>
        <w:tc>
          <w:tcPr>
            <w:tcW w:w="3373" w:type="dxa"/>
          </w:tcPr>
          <w:p w14:paraId="179A8C13" w14:textId="77777777" w:rsidR="008804B5" w:rsidRDefault="008804B5" w:rsidP="00854AF1"/>
        </w:tc>
        <w:tc>
          <w:tcPr>
            <w:tcW w:w="3236" w:type="dxa"/>
          </w:tcPr>
          <w:p w14:paraId="1EFC677B" w14:textId="77777777" w:rsidR="008804B5" w:rsidRDefault="008804B5" w:rsidP="00854AF1"/>
        </w:tc>
      </w:tr>
      <w:tr w:rsidR="008804B5" w14:paraId="17D2AFEE" w14:textId="77777777" w:rsidTr="008804B5">
        <w:tc>
          <w:tcPr>
            <w:tcW w:w="2400" w:type="dxa"/>
          </w:tcPr>
          <w:p w14:paraId="1D242759" w14:textId="77777777" w:rsidR="008804B5" w:rsidRDefault="008804B5" w:rsidP="00854AF1">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854AF1"/>
        </w:tc>
        <w:tc>
          <w:tcPr>
            <w:tcW w:w="3236" w:type="dxa"/>
          </w:tcPr>
          <w:p w14:paraId="7F7A7475" w14:textId="77777777" w:rsidR="008804B5" w:rsidRDefault="008804B5" w:rsidP="00854AF1"/>
        </w:tc>
      </w:tr>
      <w:tr w:rsidR="008804B5" w14:paraId="638CEED0" w14:textId="77777777" w:rsidTr="008804B5">
        <w:tc>
          <w:tcPr>
            <w:tcW w:w="2400" w:type="dxa"/>
          </w:tcPr>
          <w:p w14:paraId="08B40805" w14:textId="77777777" w:rsidR="008804B5" w:rsidRDefault="008804B5" w:rsidP="00854AF1">
            <w:r>
              <w:t>I understand the legal and ethical responsibilities of my role</w:t>
            </w:r>
          </w:p>
        </w:tc>
        <w:tc>
          <w:tcPr>
            <w:tcW w:w="3373" w:type="dxa"/>
          </w:tcPr>
          <w:p w14:paraId="7DA45106" w14:textId="77777777" w:rsidR="008804B5" w:rsidRDefault="008804B5" w:rsidP="00854AF1"/>
        </w:tc>
        <w:tc>
          <w:tcPr>
            <w:tcW w:w="3236" w:type="dxa"/>
          </w:tcPr>
          <w:p w14:paraId="23C54FA3" w14:textId="77777777" w:rsidR="008804B5" w:rsidRDefault="008804B5" w:rsidP="00854AF1"/>
        </w:tc>
      </w:tr>
      <w:bookmarkEnd w:id="2"/>
      <w:bookmarkEnd w:id="3"/>
    </w:tbl>
    <w:p w14:paraId="56491B1D" w14:textId="77777777" w:rsidR="0028339C" w:rsidRPr="00153EAE" w:rsidRDefault="0028339C" w:rsidP="001C1C65">
      <w:pPr>
        <w:pStyle w:val="BasicParagraph"/>
        <w:rPr>
          <w:rFonts w:ascii="Avenir LT Std 35 Light" w:hAnsi="Avenir LT Std 35 Light"/>
          <w:sz w:val="20"/>
          <w:szCs w:val="20"/>
        </w:rPr>
      </w:pPr>
    </w:p>
    <w:p w14:paraId="4DA1FB9B" w14:textId="77777777" w:rsidR="0028339C" w:rsidRPr="00153EAE" w:rsidRDefault="0028339C" w:rsidP="0028339C">
      <w:pPr>
        <w:pStyle w:val="BasicParagraph"/>
        <w:ind w:left="1418"/>
        <w:rPr>
          <w:rFonts w:ascii="Avenir LT Std 35 Light" w:hAnsi="Avenir LT Std 35 Light"/>
          <w:sz w:val="20"/>
          <w:szCs w:val="20"/>
        </w:rPr>
      </w:pPr>
    </w:p>
    <w:p w14:paraId="5A3E3B81"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0F9622DE"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4A19A62A" w14:textId="77777777" w:rsidR="008804B5" w:rsidRPr="009E6BD7" w:rsidRDefault="008804B5" w:rsidP="008804B5">
      <w:pPr>
        <w:pStyle w:val="Heading1"/>
      </w:pPr>
      <w:bookmarkStart w:id="4" w:name="_Toc19790678"/>
      <w:r w:rsidRPr="009E6BD7">
        <w:lastRenderedPageBreak/>
        <w:t>BSBWOR501 Manage personal work priorities and professional development</w:t>
      </w:r>
      <w:bookmarkEnd w:id="4"/>
    </w:p>
    <w:p w14:paraId="5508715F" w14:textId="77777777" w:rsidR="008804B5" w:rsidRDefault="008804B5" w:rsidP="008804B5">
      <w:r>
        <w:t>This unit describes the skills and knowledge required to create systems and process to organise information and prioritise tasks. It applies to individuals working in managerial positions who have excellent organisational skills. The work ethic of individuals in this role has a significant impact on the work culture and patterns of behaviour of others as managers at this level are role models in their work environment.</w:t>
      </w:r>
    </w:p>
    <w:p w14:paraId="3FF23ABB" w14:textId="77777777" w:rsidR="008804B5" w:rsidRDefault="008804B5" w:rsidP="008804B5"/>
    <w:tbl>
      <w:tblPr>
        <w:tblStyle w:val="TableGrid"/>
        <w:tblW w:w="0" w:type="auto"/>
        <w:tblLook w:val="04A0" w:firstRow="1" w:lastRow="0" w:firstColumn="1" w:lastColumn="0" w:noHBand="0" w:noVBand="1"/>
      </w:tblPr>
      <w:tblGrid>
        <w:gridCol w:w="2179"/>
        <w:gridCol w:w="1362"/>
        <w:gridCol w:w="1322"/>
        <w:gridCol w:w="1595"/>
        <w:gridCol w:w="1382"/>
        <w:gridCol w:w="1169"/>
      </w:tblGrid>
      <w:tr w:rsidR="008804B5" w14:paraId="163440CE" w14:textId="77777777" w:rsidTr="00854AF1">
        <w:trPr>
          <w:tblHeader/>
        </w:trPr>
        <w:tc>
          <w:tcPr>
            <w:tcW w:w="2912" w:type="dxa"/>
          </w:tcPr>
          <w:p w14:paraId="4AC3DD04" w14:textId="77777777" w:rsidR="008804B5" w:rsidRDefault="008804B5" w:rsidP="00854AF1"/>
        </w:tc>
        <w:tc>
          <w:tcPr>
            <w:tcW w:w="1431" w:type="dxa"/>
          </w:tcPr>
          <w:p w14:paraId="5702CE6C" w14:textId="77777777" w:rsidR="008804B5" w:rsidRDefault="008804B5" w:rsidP="00854AF1">
            <w:pPr>
              <w:rPr>
                <w:b/>
                <w:bCs/>
              </w:rPr>
            </w:pPr>
            <w:r w:rsidRPr="00C17BDE">
              <w:rPr>
                <w:b/>
                <w:bCs/>
              </w:rPr>
              <w:t>I have skills and knowledge in this area</w:t>
            </w:r>
          </w:p>
          <w:p w14:paraId="21B5FBA0" w14:textId="77777777" w:rsidR="008804B5" w:rsidRPr="00620271" w:rsidRDefault="008804B5" w:rsidP="00854AF1">
            <w:pPr>
              <w:rPr>
                <w:b/>
                <w:bCs/>
              </w:rPr>
            </w:pPr>
            <w:r>
              <w:rPr>
                <w:b/>
                <w:bCs/>
              </w:rPr>
              <w:t>(1 point)</w:t>
            </w:r>
          </w:p>
        </w:tc>
        <w:tc>
          <w:tcPr>
            <w:tcW w:w="1325" w:type="dxa"/>
          </w:tcPr>
          <w:p w14:paraId="5D82DC4D"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04A5223" w14:textId="77777777" w:rsidR="008804B5" w:rsidRPr="00C17BDE" w:rsidRDefault="008804B5" w:rsidP="00854AF1">
            <w:pPr>
              <w:rPr>
                <w:b/>
                <w:bCs/>
              </w:rPr>
            </w:pPr>
            <w:r w:rsidRPr="00C17BDE">
              <w:rPr>
                <w:b/>
                <w:bCs/>
              </w:rPr>
              <w:t>I have performed these tasks:</w:t>
            </w:r>
          </w:p>
          <w:p w14:paraId="3E3DCC3A" w14:textId="77777777" w:rsidR="008804B5" w:rsidRPr="007C797B" w:rsidRDefault="008804B5" w:rsidP="00854AF1">
            <w:pPr>
              <w:rPr>
                <w:b/>
                <w:bCs/>
              </w:rPr>
            </w:pPr>
            <w:r w:rsidRPr="007C797B">
              <w:rPr>
                <w:b/>
                <w:bCs/>
              </w:rPr>
              <w:t>Rarely = 1 point</w:t>
            </w:r>
          </w:p>
          <w:p w14:paraId="63D099CC" w14:textId="77777777" w:rsidR="008804B5" w:rsidRPr="007C797B" w:rsidRDefault="008804B5" w:rsidP="00854AF1">
            <w:pPr>
              <w:rPr>
                <w:b/>
                <w:bCs/>
              </w:rPr>
            </w:pPr>
            <w:r w:rsidRPr="007C797B">
              <w:rPr>
                <w:b/>
                <w:bCs/>
              </w:rPr>
              <w:t>Sometimes</w:t>
            </w:r>
            <w:r>
              <w:rPr>
                <w:b/>
                <w:bCs/>
              </w:rPr>
              <w:t xml:space="preserve"> = 2 points</w:t>
            </w:r>
          </w:p>
          <w:p w14:paraId="54A90F55" w14:textId="77777777" w:rsidR="008804B5" w:rsidRPr="007C797B" w:rsidRDefault="008804B5" w:rsidP="00854AF1">
            <w:pPr>
              <w:rPr>
                <w:b/>
                <w:bCs/>
              </w:rPr>
            </w:pPr>
            <w:r w:rsidRPr="007C797B">
              <w:rPr>
                <w:b/>
                <w:bCs/>
              </w:rPr>
              <w:t>Frequently = 3 points</w:t>
            </w:r>
          </w:p>
        </w:tc>
        <w:tc>
          <w:tcPr>
            <w:tcW w:w="1392" w:type="dxa"/>
          </w:tcPr>
          <w:p w14:paraId="74BE231E" w14:textId="77777777" w:rsidR="008804B5" w:rsidRDefault="008804B5" w:rsidP="00854AF1">
            <w:pPr>
              <w:rPr>
                <w:b/>
                <w:bCs/>
              </w:rPr>
            </w:pPr>
            <w:r w:rsidRPr="00C17BDE">
              <w:rPr>
                <w:b/>
                <w:bCs/>
              </w:rPr>
              <w:t>I can collect documents and evidence that show I have undertaken these tasks</w:t>
            </w:r>
          </w:p>
          <w:p w14:paraId="3D561DAD" w14:textId="77777777" w:rsidR="008804B5" w:rsidRPr="00620271" w:rsidRDefault="008804B5" w:rsidP="00854AF1">
            <w:pPr>
              <w:rPr>
                <w:b/>
                <w:bCs/>
              </w:rPr>
            </w:pPr>
            <w:r>
              <w:rPr>
                <w:b/>
                <w:bCs/>
              </w:rPr>
              <w:t>(2 points)</w:t>
            </w:r>
          </w:p>
        </w:tc>
        <w:tc>
          <w:tcPr>
            <w:tcW w:w="1392" w:type="dxa"/>
          </w:tcPr>
          <w:p w14:paraId="2BBD3F5B" w14:textId="77777777" w:rsidR="008804B5" w:rsidRPr="00C17BDE" w:rsidRDefault="008804B5" w:rsidP="00854AF1">
            <w:pPr>
              <w:rPr>
                <w:b/>
                <w:bCs/>
              </w:rPr>
            </w:pPr>
            <w:r>
              <w:rPr>
                <w:b/>
                <w:bCs/>
              </w:rPr>
              <w:t>Total number of points</w:t>
            </w:r>
          </w:p>
        </w:tc>
      </w:tr>
      <w:tr w:rsidR="008804B5" w14:paraId="7DAC60EB" w14:textId="77777777" w:rsidTr="00854AF1">
        <w:tc>
          <w:tcPr>
            <w:tcW w:w="2912" w:type="dxa"/>
          </w:tcPr>
          <w:p w14:paraId="6DA6E1E5" w14:textId="77777777" w:rsidR="008804B5" w:rsidRDefault="008804B5" w:rsidP="00854AF1">
            <w:r>
              <w:t xml:space="preserve">I have </w:t>
            </w:r>
            <w:r w:rsidRPr="00C9410F">
              <w:t>use</w:t>
            </w:r>
            <w:r>
              <w:t>d</w:t>
            </w:r>
            <w:r w:rsidRPr="00C9410F">
              <w:t xml:space="preserve"> business technology to create and use systems and processes to organise and prioritise tasks and commitments</w:t>
            </w:r>
            <w:r>
              <w:t>.</w:t>
            </w:r>
          </w:p>
        </w:tc>
        <w:tc>
          <w:tcPr>
            <w:tcW w:w="1431" w:type="dxa"/>
          </w:tcPr>
          <w:p w14:paraId="3634FDD6" w14:textId="77777777" w:rsidR="008804B5" w:rsidRDefault="008804B5" w:rsidP="00854AF1"/>
        </w:tc>
        <w:tc>
          <w:tcPr>
            <w:tcW w:w="1325" w:type="dxa"/>
          </w:tcPr>
          <w:p w14:paraId="29FAC719" w14:textId="77777777" w:rsidR="008804B5" w:rsidRDefault="008804B5" w:rsidP="00854AF1"/>
        </w:tc>
        <w:tc>
          <w:tcPr>
            <w:tcW w:w="1956" w:type="dxa"/>
          </w:tcPr>
          <w:p w14:paraId="14B4C115" w14:textId="77777777" w:rsidR="008804B5" w:rsidRDefault="008804B5" w:rsidP="00854AF1"/>
        </w:tc>
        <w:tc>
          <w:tcPr>
            <w:tcW w:w="1392" w:type="dxa"/>
          </w:tcPr>
          <w:p w14:paraId="7560028A" w14:textId="77777777" w:rsidR="008804B5" w:rsidRDefault="008804B5" w:rsidP="00854AF1"/>
        </w:tc>
        <w:tc>
          <w:tcPr>
            <w:tcW w:w="1392" w:type="dxa"/>
          </w:tcPr>
          <w:p w14:paraId="7F4E6602" w14:textId="77777777" w:rsidR="008804B5" w:rsidRDefault="008804B5" w:rsidP="00854AF1"/>
        </w:tc>
      </w:tr>
      <w:tr w:rsidR="008804B5" w14:paraId="29F69A23" w14:textId="77777777" w:rsidTr="00854AF1">
        <w:tc>
          <w:tcPr>
            <w:tcW w:w="2912" w:type="dxa"/>
          </w:tcPr>
          <w:p w14:paraId="590F23DC" w14:textId="77777777" w:rsidR="008804B5" w:rsidRDefault="008804B5" w:rsidP="00854AF1">
            <w:r>
              <w:t xml:space="preserve">I have </w:t>
            </w:r>
            <w:r w:rsidRPr="00C9410F">
              <w:t>measure</w:t>
            </w:r>
            <w:r>
              <w:t>d</w:t>
            </w:r>
            <w:r w:rsidRPr="00C9410F">
              <w:t xml:space="preserve"> and maintain</w:t>
            </w:r>
            <w:r>
              <w:t>ed</w:t>
            </w:r>
            <w:r w:rsidRPr="00C9410F">
              <w:t xml:space="preserve"> personal work performance including assessing competency against competency standards and seeking feedback</w:t>
            </w:r>
            <w:r>
              <w:t>.</w:t>
            </w:r>
          </w:p>
        </w:tc>
        <w:tc>
          <w:tcPr>
            <w:tcW w:w="1431" w:type="dxa"/>
          </w:tcPr>
          <w:p w14:paraId="34DF9EF1" w14:textId="77777777" w:rsidR="008804B5" w:rsidRDefault="008804B5" w:rsidP="00854AF1"/>
        </w:tc>
        <w:tc>
          <w:tcPr>
            <w:tcW w:w="1325" w:type="dxa"/>
          </w:tcPr>
          <w:p w14:paraId="01E14C3C" w14:textId="77777777" w:rsidR="008804B5" w:rsidRDefault="008804B5" w:rsidP="00854AF1"/>
        </w:tc>
        <w:tc>
          <w:tcPr>
            <w:tcW w:w="1956" w:type="dxa"/>
          </w:tcPr>
          <w:p w14:paraId="3B36549E" w14:textId="77777777" w:rsidR="008804B5" w:rsidRDefault="008804B5" w:rsidP="00854AF1"/>
        </w:tc>
        <w:tc>
          <w:tcPr>
            <w:tcW w:w="1392" w:type="dxa"/>
          </w:tcPr>
          <w:p w14:paraId="2E58FB6E" w14:textId="77777777" w:rsidR="008804B5" w:rsidRDefault="008804B5" w:rsidP="00854AF1"/>
        </w:tc>
        <w:tc>
          <w:tcPr>
            <w:tcW w:w="1392" w:type="dxa"/>
          </w:tcPr>
          <w:p w14:paraId="26B28720" w14:textId="77777777" w:rsidR="008804B5" w:rsidRDefault="008804B5" w:rsidP="00854AF1"/>
        </w:tc>
      </w:tr>
      <w:tr w:rsidR="008804B5" w14:paraId="5C82EC73" w14:textId="77777777" w:rsidTr="00854AF1">
        <w:tc>
          <w:tcPr>
            <w:tcW w:w="2912" w:type="dxa"/>
          </w:tcPr>
          <w:p w14:paraId="7483FD70" w14:textId="77777777" w:rsidR="008804B5" w:rsidRPr="00212219" w:rsidRDefault="008804B5" w:rsidP="00854AF1">
            <w:r>
              <w:t xml:space="preserve">I have </w:t>
            </w:r>
            <w:r w:rsidRPr="00C9410F">
              <w:t>maintain</w:t>
            </w:r>
            <w:r>
              <w:t>ed</w:t>
            </w:r>
            <w:r w:rsidRPr="00C9410F">
              <w:t xml:space="preserve"> an appropriate work-life balance to manage personal health and stress</w:t>
            </w:r>
            <w:r>
              <w:t>.</w:t>
            </w:r>
          </w:p>
        </w:tc>
        <w:tc>
          <w:tcPr>
            <w:tcW w:w="1431" w:type="dxa"/>
          </w:tcPr>
          <w:p w14:paraId="069EB1E5" w14:textId="77777777" w:rsidR="008804B5" w:rsidRDefault="008804B5" w:rsidP="00854AF1"/>
        </w:tc>
        <w:tc>
          <w:tcPr>
            <w:tcW w:w="1325" w:type="dxa"/>
          </w:tcPr>
          <w:p w14:paraId="111B4994" w14:textId="77777777" w:rsidR="008804B5" w:rsidRDefault="008804B5" w:rsidP="00854AF1"/>
        </w:tc>
        <w:tc>
          <w:tcPr>
            <w:tcW w:w="1956" w:type="dxa"/>
          </w:tcPr>
          <w:p w14:paraId="5EE26CC2" w14:textId="77777777" w:rsidR="008804B5" w:rsidRDefault="008804B5" w:rsidP="00854AF1"/>
        </w:tc>
        <w:tc>
          <w:tcPr>
            <w:tcW w:w="1392" w:type="dxa"/>
          </w:tcPr>
          <w:p w14:paraId="2F733EF2" w14:textId="77777777" w:rsidR="008804B5" w:rsidRDefault="008804B5" w:rsidP="00854AF1"/>
        </w:tc>
        <w:tc>
          <w:tcPr>
            <w:tcW w:w="1392" w:type="dxa"/>
          </w:tcPr>
          <w:p w14:paraId="7342960A" w14:textId="77777777" w:rsidR="008804B5" w:rsidRDefault="008804B5" w:rsidP="00854AF1"/>
        </w:tc>
      </w:tr>
      <w:tr w:rsidR="008804B5" w14:paraId="02E4141C" w14:textId="77777777" w:rsidTr="00854AF1">
        <w:tc>
          <w:tcPr>
            <w:tcW w:w="2912" w:type="dxa"/>
          </w:tcPr>
          <w:p w14:paraId="25B5EA7F" w14:textId="77777777" w:rsidR="008804B5" w:rsidRPr="00212219" w:rsidRDefault="008804B5" w:rsidP="00854AF1">
            <w:r>
              <w:t xml:space="preserve">I have </w:t>
            </w:r>
            <w:r w:rsidRPr="00C9410F">
              <w:t>participate</w:t>
            </w:r>
            <w:r>
              <w:t>d</w:t>
            </w:r>
            <w:r w:rsidRPr="00C9410F">
              <w:t xml:space="preserve"> in networks</w:t>
            </w:r>
            <w:r>
              <w:t xml:space="preserve"> </w:t>
            </w:r>
            <w:r w:rsidRPr="009E6BD7">
              <w:t xml:space="preserve">to enhance personal knowledge, skills </w:t>
            </w:r>
            <w:r w:rsidRPr="009E6BD7">
              <w:lastRenderedPageBreak/>
              <w:t>and work relationships</w:t>
            </w:r>
            <w:r>
              <w:t>.</w:t>
            </w:r>
          </w:p>
        </w:tc>
        <w:tc>
          <w:tcPr>
            <w:tcW w:w="1431" w:type="dxa"/>
          </w:tcPr>
          <w:p w14:paraId="4EF1C122" w14:textId="77777777" w:rsidR="008804B5" w:rsidRDefault="008804B5" w:rsidP="00854AF1"/>
        </w:tc>
        <w:tc>
          <w:tcPr>
            <w:tcW w:w="1325" w:type="dxa"/>
          </w:tcPr>
          <w:p w14:paraId="2B8B1BA1" w14:textId="77777777" w:rsidR="008804B5" w:rsidRDefault="008804B5" w:rsidP="00854AF1"/>
        </w:tc>
        <w:tc>
          <w:tcPr>
            <w:tcW w:w="1956" w:type="dxa"/>
          </w:tcPr>
          <w:p w14:paraId="12AFC702" w14:textId="77777777" w:rsidR="008804B5" w:rsidRDefault="008804B5" w:rsidP="00854AF1"/>
        </w:tc>
        <w:tc>
          <w:tcPr>
            <w:tcW w:w="1392" w:type="dxa"/>
          </w:tcPr>
          <w:p w14:paraId="7C725131" w14:textId="77777777" w:rsidR="008804B5" w:rsidRDefault="008804B5" w:rsidP="00854AF1"/>
        </w:tc>
        <w:tc>
          <w:tcPr>
            <w:tcW w:w="1392" w:type="dxa"/>
          </w:tcPr>
          <w:p w14:paraId="48A1D137" w14:textId="77777777" w:rsidR="008804B5" w:rsidRDefault="008804B5" w:rsidP="00854AF1"/>
        </w:tc>
      </w:tr>
      <w:tr w:rsidR="008804B5" w14:paraId="501F0154" w14:textId="77777777" w:rsidTr="00854AF1">
        <w:tc>
          <w:tcPr>
            <w:tcW w:w="2912" w:type="dxa"/>
          </w:tcPr>
          <w:p w14:paraId="02E42395" w14:textId="77777777" w:rsidR="008804B5" w:rsidRPr="00620271" w:rsidRDefault="008804B5" w:rsidP="00854AF1">
            <w:r>
              <w:t xml:space="preserve">I have </w:t>
            </w:r>
            <w:r w:rsidRPr="00C9410F">
              <w:t>develop</w:t>
            </w:r>
            <w:r>
              <w:t>ed</w:t>
            </w:r>
            <w:r w:rsidRPr="00C9410F">
              <w:t xml:space="preserve"> a personal development plan which includes career objectives and an action plan</w:t>
            </w:r>
            <w:r>
              <w:t>.</w:t>
            </w:r>
          </w:p>
        </w:tc>
        <w:tc>
          <w:tcPr>
            <w:tcW w:w="1431" w:type="dxa"/>
          </w:tcPr>
          <w:p w14:paraId="0535C175" w14:textId="77777777" w:rsidR="008804B5" w:rsidRDefault="008804B5" w:rsidP="00854AF1"/>
        </w:tc>
        <w:tc>
          <w:tcPr>
            <w:tcW w:w="1325" w:type="dxa"/>
          </w:tcPr>
          <w:p w14:paraId="7A4B6410" w14:textId="77777777" w:rsidR="008804B5" w:rsidRDefault="008804B5" w:rsidP="00854AF1"/>
        </w:tc>
        <w:tc>
          <w:tcPr>
            <w:tcW w:w="1956" w:type="dxa"/>
          </w:tcPr>
          <w:p w14:paraId="394AA5B9" w14:textId="77777777" w:rsidR="008804B5" w:rsidRDefault="008804B5" w:rsidP="00854AF1"/>
        </w:tc>
        <w:tc>
          <w:tcPr>
            <w:tcW w:w="1392" w:type="dxa"/>
          </w:tcPr>
          <w:p w14:paraId="7FC48A30" w14:textId="77777777" w:rsidR="008804B5" w:rsidRDefault="008804B5" w:rsidP="00854AF1"/>
        </w:tc>
        <w:tc>
          <w:tcPr>
            <w:tcW w:w="1392" w:type="dxa"/>
          </w:tcPr>
          <w:p w14:paraId="31F6476D" w14:textId="77777777" w:rsidR="008804B5" w:rsidRDefault="008804B5" w:rsidP="00854AF1"/>
        </w:tc>
      </w:tr>
      <w:tr w:rsidR="008804B5" w14:paraId="0BABD790" w14:textId="77777777" w:rsidTr="00854AF1">
        <w:tc>
          <w:tcPr>
            <w:tcW w:w="2912" w:type="dxa"/>
          </w:tcPr>
          <w:p w14:paraId="5082E076" w14:textId="77777777" w:rsidR="008804B5" w:rsidRPr="00620271" w:rsidRDefault="008804B5" w:rsidP="00854AF1">
            <w:r>
              <w:t xml:space="preserve">I have identified and </w:t>
            </w:r>
            <w:r w:rsidRPr="00C9410F">
              <w:t>develop</w:t>
            </w:r>
            <w:r>
              <w:t>ed</w:t>
            </w:r>
            <w:r w:rsidRPr="00C9410F">
              <w:t xml:space="preserve"> new skills</w:t>
            </w:r>
            <w:r>
              <w:t xml:space="preserve"> </w:t>
            </w:r>
            <w:r w:rsidRPr="009E6BD7">
              <w:t xml:space="preserve"> to achieve and maintain a competitive edge</w:t>
            </w:r>
            <w:r>
              <w:t>.</w:t>
            </w:r>
          </w:p>
        </w:tc>
        <w:tc>
          <w:tcPr>
            <w:tcW w:w="1431" w:type="dxa"/>
          </w:tcPr>
          <w:p w14:paraId="47E9ECC1" w14:textId="77777777" w:rsidR="008804B5" w:rsidRDefault="008804B5" w:rsidP="00854AF1"/>
        </w:tc>
        <w:tc>
          <w:tcPr>
            <w:tcW w:w="1325" w:type="dxa"/>
          </w:tcPr>
          <w:p w14:paraId="742C7270" w14:textId="77777777" w:rsidR="008804B5" w:rsidRDefault="008804B5" w:rsidP="00854AF1"/>
        </w:tc>
        <w:tc>
          <w:tcPr>
            <w:tcW w:w="1956" w:type="dxa"/>
          </w:tcPr>
          <w:p w14:paraId="682F3A15" w14:textId="77777777" w:rsidR="008804B5" w:rsidRDefault="008804B5" w:rsidP="00854AF1"/>
        </w:tc>
        <w:tc>
          <w:tcPr>
            <w:tcW w:w="1392" w:type="dxa"/>
          </w:tcPr>
          <w:p w14:paraId="76D41A28" w14:textId="77777777" w:rsidR="008804B5" w:rsidRDefault="008804B5" w:rsidP="00854AF1"/>
        </w:tc>
        <w:tc>
          <w:tcPr>
            <w:tcW w:w="1392" w:type="dxa"/>
          </w:tcPr>
          <w:p w14:paraId="41FC6B44" w14:textId="77777777" w:rsidR="008804B5" w:rsidRDefault="008804B5" w:rsidP="00854AF1"/>
        </w:tc>
      </w:tr>
    </w:tbl>
    <w:p w14:paraId="5A796A34" w14:textId="77777777" w:rsidR="008804B5" w:rsidRDefault="008804B5" w:rsidP="008804B5"/>
    <w:p w14:paraId="0DC446AA" w14:textId="1ABAFD9F" w:rsidR="0028339C" w:rsidRDefault="0028339C" w:rsidP="0028339C">
      <w:pPr>
        <w:pStyle w:val="BasicParagraph"/>
        <w:spacing w:line="264" w:lineRule="auto"/>
        <w:rPr>
          <w:rFonts w:ascii="Avenir LT Std 35 Light" w:hAnsi="Avenir LT Std 35 Light"/>
          <w:color w:val="auto"/>
          <w:sz w:val="20"/>
          <w:szCs w:val="20"/>
        </w:rPr>
      </w:pPr>
    </w:p>
    <w:p w14:paraId="12A08525" w14:textId="3320A1C0" w:rsidR="008804B5" w:rsidRDefault="008804B5" w:rsidP="0028339C">
      <w:pPr>
        <w:pStyle w:val="BasicParagraph"/>
        <w:spacing w:line="264" w:lineRule="auto"/>
        <w:rPr>
          <w:rFonts w:ascii="Avenir LT Std 35 Light" w:hAnsi="Avenir LT Std 35 Light"/>
          <w:color w:val="auto"/>
          <w:sz w:val="20"/>
          <w:szCs w:val="20"/>
        </w:rPr>
      </w:pPr>
    </w:p>
    <w:p w14:paraId="276DE1D5" w14:textId="77777777" w:rsidR="000E64C9" w:rsidRDefault="000E64C9">
      <w:pPr>
        <w:spacing w:after="200" w:line="276" w:lineRule="auto"/>
        <w:rPr>
          <w:rFonts w:asciiTheme="majorHAnsi" w:eastAsiaTheme="majorEastAsia" w:hAnsiTheme="majorHAnsi" w:cstheme="majorBidi"/>
          <w:color w:val="365F91" w:themeColor="accent1" w:themeShade="BF"/>
          <w:sz w:val="32"/>
          <w:szCs w:val="32"/>
          <w:lang w:eastAsia="en-AU"/>
        </w:rPr>
      </w:pPr>
      <w:bookmarkStart w:id="5" w:name="_Toc19790642"/>
      <w:bookmarkStart w:id="6" w:name="_Toc19790692"/>
      <w:r>
        <w:br w:type="page"/>
      </w:r>
    </w:p>
    <w:p w14:paraId="0280E62E" w14:textId="28D8FCFB" w:rsidR="000E64C9" w:rsidRPr="003473AC" w:rsidRDefault="000E64C9" w:rsidP="000E64C9">
      <w:pPr>
        <w:pStyle w:val="Heading1"/>
      </w:pPr>
      <w:r w:rsidRPr="003473AC">
        <w:lastRenderedPageBreak/>
        <w:t>TLIL5055 Manage a supply chain</w:t>
      </w:r>
      <w:bookmarkEnd w:id="6"/>
    </w:p>
    <w:p w14:paraId="260B2F68" w14:textId="77777777" w:rsidR="000E64C9" w:rsidRDefault="000E64C9" w:rsidP="000E64C9">
      <w:pPr>
        <w:spacing w:after="160" w:line="259" w:lineRule="auto"/>
      </w:pPr>
      <w:r>
        <w:t>This unit involves the skills and knowledge required to manage a supply chain within various contexts in the transport and logistics industry. It covers the relationships between an organisation and its supply and demand partners along the chain. It includes implementing a demand-driven supply chain management strategy, managing the supply chain, and evaluating and improving supply chain effectiveness. The unit generally applies to those who lead individuals or teams.</w:t>
      </w:r>
    </w:p>
    <w:p w14:paraId="16266135" w14:textId="77777777" w:rsidR="000E64C9" w:rsidRDefault="000E64C9" w:rsidP="000E64C9"/>
    <w:tbl>
      <w:tblPr>
        <w:tblStyle w:val="TableGrid"/>
        <w:tblW w:w="0" w:type="auto"/>
        <w:tblLook w:val="04A0" w:firstRow="1" w:lastRow="0" w:firstColumn="1" w:lastColumn="0" w:noHBand="0" w:noVBand="1"/>
      </w:tblPr>
      <w:tblGrid>
        <w:gridCol w:w="2294"/>
        <w:gridCol w:w="1350"/>
        <w:gridCol w:w="1322"/>
        <w:gridCol w:w="1532"/>
        <w:gridCol w:w="1381"/>
        <w:gridCol w:w="1130"/>
      </w:tblGrid>
      <w:tr w:rsidR="000E64C9" w14:paraId="4BEAA15E" w14:textId="77777777" w:rsidTr="005847D3">
        <w:trPr>
          <w:tblHeader/>
        </w:trPr>
        <w:tc>
          <w:tcPr>
            <w:tcW w:w="2912" w:type="dxa"/>
          </w:tcPr>
          <w:p w14:paraId="596BF01D" w14:textId="77777777" w:rsidR="000E64C9" w:rsidRDefault="000E64C9" w:rsidP="005847D3"/>
        </w:tc>
        <w:tc>
          <w:tcPr>
            <w:tcW w:w="1431" w:type="dxa"/>
          </w:tcPr>
          <w:p w14:paraId="1CE77BC7" w14:textId="77777777" w:rsidR="000E64C9" w:rsidRDefault="000E64C9" w:rsidP="005847D3">
            <w:pPr>
              <w:rPr>
                <w:b/>
                <w:bCs/>
              </w:rPr>
            </w:pPr>
            <w:r w:rsidRPr="00C17BDE">
              <w:rPr>
                <w:b/>
                <w:bCs/>
              </w:rPr>
              <w:t>I have skills and knowledge in this area</w:t>
            </w:r>
          </w:p>
          <w:p w14:paraId="778442B4" w14:textId="77777777" w:rsidR="000E64C9" w:rsidRPr="00620271" w:rsidRDefault="000E64C9" w:rsidP="005847D3">
            <w:pPr>
              <w:rPr>
                <w:b/>
                <w:bCs/>
              </w:rPr>
            </w:pPr>
            <w:r>
              <w:rPr>
                <w:b/>
                <w:bCs/>
              </w:rPr>
              <w:t>(1 point)</w:t>
            </w:r>
          </w:p>
        </w:tc>
        <w:tc>
          <w:tcPr>
            <w:tcW w:w="1325" w:type="dxa"/>
          </w:tcPr>
          <w:p w14:paraId="27FFE32F" w14:textId="77777777" w:rsidR="000E64C9" w:rsidRPr="00620271" w:rsidRDefault="000E64C9"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EBB5C37" w14:textId="77777777" w:rsidR="000E64C9" w:rsidRPr="00C17BDE" w:rsidRDefault="000E64C9" w:rsidP="005847D3">
            <w:pPr>
              <w:rPr>
                <w:b/>
                <w:bCs/>
              </w:rPr>
            </w:pPr>
            <w:r w:rsidRPr="00C17BDE">
              <w:rPr>
                <w:b/>
                <w:bCs/>
              </w:rPr>
              <w:t>I have performed these tasks:</w:t>
            </w:r>
          </w:p>
          <w:p w14:paraId="14CD712A" w14:textId="77777777" w:rsidR="000E64C9" w:rsidRPr="007C797B" w:rsidRDefault="000E64C9" w:rsidP="005847D3">
            <w:pPr>
              <w:rPr>
                <w:b/>
                <w:bCs/>
              </w:rPr>
            </w:pPr>
            <w:r w:rsidRPr="007C797B">
              <w:rPr>
                <w:b/>
                <w:bCs/>
              </w:rPr>
              <w:t>Rarely = 1 point</w:t>
            </w:r>
          </w:p>
          <w:p w14:paraId="287B212A" w14:textId="77777777" w:rsidR="000E64C9" w:rsidRPr="007C797B" w:rsidRDefault="000E64C9" w:rsidP="005847D3">
            <w:pPr>
              <w:rPr>
                <w:b/>
                <w:bCs/>
              </w:rPr>
            </w:pPr>
            <w:r w:rsidRPr="007C797B">
              <w:rPr>
                <w:b/>
                <w:bCs/>
              </w:rPr>
              <w:t>Sometimes</w:t>
            </w:r>
            <w:r>
              <w:rPr>
                <w:b/>
                <w:bCs/>
              </w:rPr>
              <w:t xml:space="preserve"> = 2 points</w:t>
            </w:r>
          </w:p>
          <w:p w14:paraId="16B417FC" w14:textId="77777777" w:rsidR="000E64C9" w:rsidRPr="007C797B" w:rsidRDefault="000E64C9" w:rsidP="005847D3">
            <w:pPr>
              <w:rPr>
                <w:b/>
                <w:bCs/>
              </w:rPr>
            </w:pPr>
            <w:r w:rsidRPr="007C797B">
              <w:rPr>
                <w:b/>
                <w:bCs/>
              </w:rPr>
              <w:t>Frequently = 3 points</w:t>
            </w:r>
          </w:p>
        </w:tc>
        <w:tc>
          <w:tcPr>
            <w:tcW w:w="1392" w:type="dxa"/>
          </w:tcPr>
          <w:p w14:paraId="1608DC37" w14:textId="77777777" w:rsidR="000E64C9" w:rsidRDefault="000E64C9" w:rsidP="005847D3">
            <w:pPr>
              <w:rPr>
                <w:b/>
                <w:bCs/>
              </w:rPr>
            </w:pPr>
            <w:r w:rsidRPr="00C17BDE">
              <w:rPr>
                <w:b/>
                <w:bCs/>
              </w:rPr>
              <w:t>I can collect documents and evidence that show I have undertaken these tasks</w:t>
            </w:r>
          </w:p>
          <w:p w14:paraId="6CF4F043" w14:textId="77777777" w:rsidR="000E64C9" w:rsidRPr="00620271" w:rsidRDefault="000E64C9" w:rsidP="005847D3">
            <w:pPr>
              <w:rPr>
                <w:b/>
                <w:bCs/>
              </w:rPr>
            </w:pPr>
            <w:r>
              <w:rPr>
                <w:b/>
                <w:bCs/>
              </w:rPr>
              <w:t>(2 points)</w:t>
            </w:r>
          </w:p>
        </w:tc>
        <w:tc>
          <w:tcPr>
            <w:tcW w:w="1392" w:type="dxa"/>
          </w:tcPr>
          <w:p w14:paraId="0BB222B8" w14:textId="77777777" w:rsidR="000E64C9" w:rsidRPr="00C17BDE" w:rsidRDefault="000E64C9" w:rsidP="005847D3">
            <w:pPr>
              <w:rPr>
                <w:b/>
                <w:bCs/>
              </w:rPr>
            </w:pPr>
            <w:r>
              <w:rPr>
                <w:b/>
                <w:bCs/>
              </w:rPr>
              <w:t>Total number of points</w:t>
            </w:r>
          </w:p>
        </w:tc>
      </w:tr>
      <w:tr w:rsidR="000E64C9" w14:paraId="5608454E" w14:textId="77777777" w:rsidTr="005847D3">
        <w:tc>
          <w:tcPr>
            <w:tcW w:w="2912" w:type="dxa"/>
          </w:tcPr>
          <w:p w14:paraId="033D79A8" w14:textId="77777777" w:rsidR="000E64C9" w:rsidRDefault="000E64C9" w:rsidP="005847D3">
            <w:r>
              <w:t>I have i</w:t>
            </w:r>
            <w:r w:rsidRPr="003473AC">
              <w:t>mplement</w:t>
            </w:r>
            <w:r>
              <w:t>ed a</w:t>
            </w:r>
            <w:r w:rsidRPr="003473AC">
              <w:t xml:space="preserve"> demand-driven supply chain management strategy</w:t>
            </w:r>
            <w:r>
              <w:t xml:space="preserve"> and developed and implemented polices to support this within an organisation.</w:t>
            </w:r>
          </w:p>
        </w:tc>
        <w:tc>
          <w:tcPr>
            <w:tcW w:w="1431" w:type="dxa"/>
          </w:tcPr>
          <w:p w14:paraId="6870C1B9" w14:textId="77777777" w:rsidR="000E64C9" w:rsidRDefault="000E64C9" w:rsidP="005847D3"/>
        </w:tc>
        <w:tc>
          <w:tcPr>
            <w:tcW w:w="1325" w:type="dxa"/>
          </w:tcPr>
          <w:p w14:paraId="48C4D00B" w14:textId="77777777" w:rsidR="000E64C9" w:rsidRDefault="000E64C9" w:rsidP="005847D3"/>
        </w:tc>
        <w:tc>
          <w:tcPr>
            <w:tcW w:w="1956" w:type="dxa"/>
          </w:tcPr>
          <w:p w14:paraId="416E0DD0" w14:textId="77777777" w:rsidR="000E64C9" w:rsidRDefault="000E64C9" w:rsidP="005847D3"/>
        </w:tc>
        <w:tc>
          <w:tcPr>
            <w:tcW w:w="1392" w:type="dxa"/>
          </w:tcPr>
          <w:p w14:paraId="3614B9E8" w14:textId="77777777" w:rsidR="000E64C9" w:rsidRDefault="000E64C9" w:rsidP="005847D3"/>
        </w:tc>
        <w:tc>
          <w:tcPr>
            <w:tcW w:w="1392" w:type="dxa"/>
          </w:tcPr>
          <w:p w14:paraId="542CCED9" w14:textId="77777777" w:rsidR="000E64C9" w:rsidRDefault="000E64C9" w:rsidP="005847D3"/>
        </w:tc>
      </w:tr>
      <w:tr w:rsidR="000E64C9" w14:paraId="6A758871" w14:textId="77777777" w:rsidTr="005847D3">
        <w:tc>
          <w:tcPr>
            <w:tcW w:w="2912" w:type="dxa"/>
          </w:tcPr>
          <w:p w14:paraId="16579F73" w14:textId="77777777" w:rsidR="000E64C9" w:rsidRDefault="000E64C9" w:rsidP="005847D3">
            <w:r>
              <w:t>I have operationalised the technology and software for the strategy within the requirements of the strategy and budgetary allocation.</w:t>
            </w:r>
          </w:p>
        </w:tc>
        <w:tc>
          <w:tcPr>
            <w:tcW w:w="1431" w:type="dxa"/>
          </w:tcPr>
          <w:p w14:paraId="3A8CB7A6" w14:textId="77777777" w:rsidR="000E64C9" w:rsidRDefault="000E64C9" w:rsidP="005847D3"/>
        </w:tc>
        <w:tc>
          <w:tcPr>
            <w:tcW w:w="1325" w:type="dxa"/>
          </w:tcPr>
          <w:p w14:paraId="436E2FF9" w14:textId="77777777" w:rsidR="000E64C9" w:rsidRDefault="000E64C9" w:rsidP="005847D3"/>
        </w:tc>
        <w:tc>
          <w:tcPr>
            <w:tcW w:w="1956" w:type="dxa"/>
          </w:tcPr>
          <w:p w14:paraId="75334709" w14:textId="77777777" w:rsidR="000E64C9" w:rsidRDefault="000E64C9" w:rsidP="005847D3"/>
        </w:tc>
        <w:tc>
          <w:tcPr>
            <w:tcW w:w="1392" w:type="dxa"/>
          </w:tcPr>
          <w:p w14:paraId="4B390D78" w14:textId="77777777" w:rsidR="000E64C9" w:rsidRDefault="000E64C9" w:rsidP="005847D3"/>
        </w:tc>
        <w:tc>
          <w:tcPr>
            <w:tcW w:w="1392" w:type="dxa"/>
          </w:tcPr>
          <w:p w14:paraId="66C68F54" w14:textId="77777777" w:rsidR="000E64C9" w:rsidRDefault="000E64C9" w:rsidP="005847D3"/>
        </w:tc>
      </w:tr>
      <w:tr w:rsidR="000E64C9" w14:paraId="3309C5CF" w14:textId="77777777" w:rsidTr="005847D3">
        <w:tc>
          <w:tcPr>
            <w:tcW w:w="2912" w:type="dxa"/>
          </w:tcPr>
          <w:p w14:paraId="3A004BB7" w14:textId="77777777" w:rsidR="000E64C9" w:rsidRPr="00212219" w:rsidRDefault="000E64C9" w:rsidP="005847D3">
            <w:r>
              <w:t xml:space="preserve">I have </w:t>
            </w:r>
            <w:r w:rsidRPr="003473AC">
              <w:t>implement</w:t>
            </w:r>
            <w:r>
              <w:t>ed</w:t>
            </w:r>
            <w:r w:rsidRPr="003473AC">
              <w:t>, manag</w:t>
            </w:r>
            <w:r>
              <w:t>ed</w:t>
            </w:r>
            <w:r w:rsidRPr="003473AC">
              <w:t xml:space="preserve"> and review</w:t>
            </w:r>
            <w:r>
              <w:t>ed supply chain</w:t>
            </w:r>
            <w:r w:rsidRPr="003473AC">
              <w:t xml:space="preserve"> management strategies</w:t>
            </w:r>
            <w:r>
              <w:t>.</w:t>
            </w:r>
          </w:p>
        </w:tc>
        <w:tc>
          <w:tcPr>
            <w:tcW w:w="1431" w:type="dxa"/>
          </w:tcPr>
          <w:p w14:paraId="38657E34" w14:textId="77777777" w:rsidR="000E64C9" w:rsidRDefault="000E64C9" w:rsidP="005847D3"/>
        </w:tc>
        <w:tc>
          <w:tcPr>
            <w:tcW w:w="1325" w:type="dxa"/>
          </w:tcPr>
          <w:p w14:paraId="28A758C0" w14:textId="77777777" w:rsidR="000E64C9" w:rsidRDefault="000E64C9" w:rsidP="005847D3"/>
        </w:tc>
        <w:tc>
          <w:tcPr>
            <w:tcW w:w="1956" w:type="dxa"/>
          </w:tcPr>
          <w:p w14:paraId="370478A5" w14:textId="77777777" w:rsidR="000E64C9" w:rsidRDefault="000E64C9" w:rsidP="005847D3"/>
        </w:tc>
        <w:tc>
          <w:tcPr>
            <w:tcW w:w="1392" w:type="dxa"/>
          </w:tcPr>
          <w:p w14:paraId="419522F0" w14:textId="77777777" w:rsidR="000E64C9" w:rsidRDefault="000E64C9" w:rsidP="005847D3"/>
        </w:tc>
        <w:tc>
          <w:tcPr>
            <w:tcW w:w="1392" w:type="dxa"/>
          </w:tcPr>
          <w:p w14:paraId="116A3897" w14:textId="77777777" w:rsidR="000E64C9" w:rsidRDefault="000E64C9" w:rsidP="005847D3"/>
        </w:tc>
      </w:tr>
      <w:tr w:rsidR="000E64C9" w14:paraId="7E3B353B" w14:textId="77777777" w:rsidTr="005847D3">
        <w:tc>
          <w:tcPr>
            <w:tcW w:w="2912" w:type="dxa"/>
          </w:tcPr>
          <w:p w14:paraId="18F65E95" w14:textId="77777777" w:rsidR="000E64C9" w:rsidRPr="00212219" w:rsidRDefault="000E64C9" w:rsidP="005847D3">
            <w:r>
              <w:t xml:space="preserve">I have facilitated collaboration, communication and information exchange with </w:t>
            </w:r>
            <w:r>
              <w:lastRenderedPageBreak/>
              <w:t>strategic partners and suppliers in accordance with the strategy</w:t>
            </w:r>
          </w:p>
        </w:tc>
        <w:tc>
          <w:tcPr>
            <w:tcW w:w="1431" w:type="dxa"/>
          </w:tcPr>
          <w:p w14:paraId="3E973F70" w14:textId="77777777" w:rsidR="000E64C9" w:rsidRDefault="000E64C9" w:rsidP="005847D3"/>
        </w:tc>
        <w:tc>
          <w:tcPr>
            <w:tcW w:w="1325" w:type="dxa"/>
          </w:tcPr>
          <w:p w14:paraId="4B698633" w14:textId="77777777" w:rsidR="000E64C9" w:rsidRDefault="000E64C9" w:rsidP="005847D3"/>
        </w:tc>
        <w:tc>
          <w:tcPr>
            <w:tcW w:w="1956" w:type="dxa"/>
          </w:tcPr>
          <w:p w14:paraId="2A4E3C8D" w14:textId="77777777" w:rsidR="000E64C9" w:rsidRDefault="000E64C9" w:rsidP="005847D3"/>
        </w:tc>
        <w:tc>
          <w:tcPr>
            <w:tcW w:w="1392" w:type="dxa"/>
          </w:tcPr>
          <w:p w14:paraId="1675C7E4" w14:textId="77777777" w:rsidR="000E64C9" w:rsidRDefault="000E64C9" w:rsidP="005847D3"/>
        </w:tc>
        <w:tc>
          <w:tcPr>
            <w:tcW w:w="1392" w:type="dxa"/>
          </w:tcPr>
          <w:p w14:paraId="3F822110" w14:textId="77777777" w:rsidR="000E64C9" w:rsidRDefault="000E64C9" w:rsidP="005847D3"/>
        </w:tc>
      </w:tr>
      <w:tr w:rsidR="000E64C9" w14:paraId="505A13A0" w14:textId="77777777" w:rsidTr="005847D3">
        <w:tc>
          <w:tcPr>
            <w:tcW w:w="2912" w:type="dxa"/>
          </w:tcPr>
          <w:p w14:paraId="40761125" w14:textId="77777777" w:rsidR="000E64C9" w:rsidRPr="00620271" w:rsidRDefault="000E64C9" w:rsidP="005847D3">
            <w:r>
              <w:t xml:space="preserve">I have identified opportunities </w:t>
            </w:r>
            <w:r w:rsidRPr="003473AC">
              <w:t>to adjust policies and procedures to respond to the changing needs of customers, supply chain and the organisation</w:t>
            </w:r>
          </w:p>
        </w:tc>
        <w:tc>
          <w:tcPr>
            <w:tcW w:w="1431" w:type="dxa"/>
          </w:tcPr>
          <w:p w14:paraId="0C7C83E6" w14:textId="77777777" w:rsidR="000E64C9" w:rsidRDefault="000E64C9" w:rsidP="005847D3"/>
        </w:tc>
        <w:tc>
          <w:tcPr>
            <w:tcW w:w="1325" w:type="dxa"/>
          </w:tcPr>
          <w:p w14:paraId="1FDCBEA9" w14:textId="77777777" w:rsidR="000E64C9" w:rsidRDefault="000E64C9" w:rsidP="005847D3"/>
        </w:tc>
        <w:tc>
          <w:tcPr>
            <w:tcW w:w="1956" w:type="dxa"/>
          </w:tcPr>
          <w:p w14:paraId="728B2465" w14:textId="77777777" w:rsidR="000E64C9" w:rsidRDefault="000E64C9" w:rsidP="005847D3"/>
        </w:tc>
        <w:tc>
          <w:tcPr>
            <w:tcW w:w="1392" w:type="dxa"/>
          </w:tcPr>
          <w:p w14:paraId="5F003013" w14:textId="77777777" w:rsidR="000E64C9" w:rsidRDefault="000E64C9" w:rsidP="005847D3"/>
        </w:tc>
        <w:tc>
          <w:tcPr>
            <w:tcW w:w="1392" w:type="dxa"/>
          </w:tcPr>
          <w:p w14:paraId="25412CA2" w14:textId="77777777" w:rsidR="000E64C9" w:rsidRDefault="000E64C9" w:rsidP="005847D3"/>
        </w:tc>
      </w:tr>
      <w:tr w:rsidR="000E64C9" w14:paraId="77466B3A" w14:textId="77777777" w:rsidTr="005847D3">
        <w:tc>
          <w:tcPr>
            <w:tcW w:w="2912" w:type="dxa"/>
          </w:tcPr>
          <w:p w14:paraId="2AAFB39F" w14:textId="77777777" w:rsidR="000E64C9" w:rsidRPr="00620271" w:rsidRDefault="000E64C9" w:rsidP="005847D3">
            <w:r>
              <w:t>I have reviewed the e</w:t>
            </w:r>
            <w:r w:rsidRPr="003473AC">
              <w:t>ffectiveness of the supply chain with each level of the supply chain, including staff and customers, and identified areas for improvement</w:t>
            </w:r>
            <w:r>
              <w:t>.</w:t>
            </w:r>
          </w:p>
        </w:tc>
        <w:tc>
          <w:tcPr>
            <w:tcW w:w="1431" w:type="dxa"/>
          </w:tcPr>
          <w:p w14:paraId="318AB414" w14:textId="77777777" w:rsidR="000E64C9" w:rsidRDefault="000E64C9" w:rsidP="005847D3"/>
        </w:tc>
        <w:tc>
          <w:tcPr>
            <w:tcW w:w="1325" w:type="dxa"/>
          </w:tcPr>
          <w:p w14:paraId="312B2A86" w14:textId="77777777" w:rsidR="000E64C9" w:rsidRDefault="000E64C9" w:rsidP="005847D3"/>
        </w:tc>
        <w:tc>
          <w:tcPr>
            <w:tcW w:w="1956" w:type="dxa"/>
          </w:tcPr>
          <w:p w14:paraId="600B268D" w14:textId="77777777" w:rsidR="000E64C9" w:rsidRDefault="000E64C9" w:rsidP="005847D3"/>
        </w:tc>
        <w:tc>
          <w:tcPr>
            <w:tcW w:w="1392" w:type="dxa"/>
          </w:tcPr>
          <w:p w14:paraId="26D2E131" w14:textId="77777777" w:rsidR="000E64C9" w:rsidRDefault="000E64C9" w:rsidP="005847D3"/>
        </w:tc>
        <w:tc>
          <w:tcPr>
            <w:tcW w:w="1392" w:type="dxa"/>
          </w:tcPr>
          <w:p w14:paraId="0315D2D8" w14:textId="77777777" w:rsidR="000E64C9" w:rsidRDefault="000E64C9" w:rsidP="005847D3"/>
        </w:tc>
      </w:tr>
      <w:tr w:rsidR="000E64C9" w14:paraId="7FA1717E" w14:textId="77777777" w:rsidTr="005847D3">
        <w:tc>
          <w:tcPr>
            <w:tcW w:w="2912" w:type="dxa"/>
          </w:tcPr>
          <w:p w14:paraId="638C8A34" w14:textId="77777777" w:rsidR="000E64C9" w:rsidRDefault="000E64C9" w:rsidP="005847D3">
            <w:r>
              <w:t>I have used business data and reports to compare outcomes, budgets, timelines and forecasts to actual performance.</w:t>
            </w:r>
          </w:p>
        </w:tc>
        <w:tc>
          <w:tcPr>
            <w:tcW w:w="1431" w:type="dxa"/>
          </w:tcPr>
          <w:p w14:paraId="219EE0A8" w14:textId="77777777" w:rsidR="000E64C9" w:rsidRDefault="000E64C9" w:rsidP="005847D3"/>
        </w:tc>
        <w:tc>
          <w:tcPr>
            <w:tcW w:w="1325" w:type="dxa"/>
          </w:tcPr>
          <w:p w14:paraId="671D58DB" w14:textId="77777777" w:rsidR="000E64C9" w:rsidRDefault="000E64C9" w:rsidP="005847D3"/>
        </w:tc>
        <w:tc>
          <w:tcPr>
            <w:tcW w:w="1956" w:type="dxa"/>
          </w:tcPr>
          <w:p w14:paraId="6BE6C2DD" w14:textId="77777777" w:rsidR="000E64C9" w:rsidRDefault="000E64C9" w:rsidP="005847D3"/>
        </w:tc>
        <w:tc>
          <w:tcPr>
            <w:tcW w:w="1392" w:type="dxa"/>
          </w:tcPr>
          <w:p w14:paraId="0ECE9B6A" w14:textId="77777777" w:rsidR="000E64C9" w:rsidRDefault="000E64C9" w:rsidP="005847D3"/>
        </w:tc>
        <w:tc>
          <w:tcPr>
            <w:tcW w:w="1392" w:type="dxa"/>
          </w:tcPr>
          <w:p w14:paraId="272CE031" w14:textId="77777777" w:rsidR="000E64C9" w:rsidRDefault="000E64C9" w:rsidP="005847D3"/>
        </w:tc>
      </w:tr>
      <w:tr w:rsidR="000E64C9" w14:paraId="49E50E46" w14:textId="77777777" w:rsidTr="005847D3">
        <w:tc>
          <w:tcPr>
            <w:tcW w:w="2912" w:type="dxa"/>
          </w:tcPr>
          <w:p w14:paraId="6F8BE9BA" w14:textId="77777777" w:rsidR="000E64C9" w:rsidRDefault="000E64C9" w:rsidP="005847D3">
            <w:r>
              <w:t>I have reviewed the performance of technology and systems and made recommendations for improvement.</w:t>
            </w:r>
          </w:p>
        </w:tc>
        <w:tc>
          <w:tcPr>
            <w:tcW w:w="1431" w:type="dxa"/>
          </w:tcPr>
          <w:p w14:paraId="6592879E" w14:textId="77777777" w:rsidR="000E64C9" w:rsidRDefault="000E64C9" w:rsidP="005847D3"/>
        </w:tc>
        <w:tc>
          <w:tcPr>
            <w:tcW w:w="1325" w:type="dxa"/>
          </w:tcPr>
          <w:p w14:paraId="4169ACC3" w14:textId="77777777" w:rsidR="000E64C9" w:rsidRDefault="000E64C9" w:rsidP="005847D3"/>
        </w:tc>
        <w:tc>
          <w:tcPr>
            <w:tcW w:w="1956" w:type="dxa"/>
          </w:tcPr>
          <w:p w14:paraId="0E15920E" w14:textId="77777777" w:rsidR="000E64C9" w:rsidRDefault="000E64C9" w:rsidP="005847D3"/>
        </w:tc>
        <w:tc>
          <w:tcPr>
            <w:tcW w:w="1392" w:type="dxa"/>
          </w:tcPr>
          <w:p w14:paraId="6C90D510" w14:textId="77777777" w:rsidR="000E64C9" w:rsidRDefault="000E64C9" w:rsidP="005847D3"/>
        </w:tc>
        <w:tc>
          <w:tcPr>
            <w:tcW w:w="1392" w:type="dxa"/>
          </w:tcPr>
          <w:p w14:paraId="0B4AA693" w14:textId="77777777" w:rsidR="000E64C9" w:rsidRDefault="000E64C9" w:rsidP="005847D3"/>
        </w:tc>
      </w:tr>
      <w:tr w:rsidR="000E64C9" w14:paraId="39065D29" w14:textId="77777777" w:rsidTr="005847D3">
        <w:tc>
          <w:tcPr>
            <w:tcW w:w="2912" w:type="dxa"/>
          </w:tcPr>
          <w:p w14:paraId="73616819" w14:textId="77777777" w:rsidR="000E64C9" w:rsidRDefault="000E64C9" w:rsidP="005847D3">
            <w:r>
              <w:t xml:space="preserve">I have used feedback and evaluation results to plan and </w:t>
            </w:r>
            <w:r>
              <w:lastRenderedPageBreak/>
              <w:t>improve future supply chain management strategies.</w:t>
            </w:r>
          </w:p>
        </w:tc>
        <w:tc>
          <w:tcPr>
            <w:tcW w:w="1431" w:type="dxa"/>
          </w:tcPr>
          <w:p w14:paraId="7AE36AA9" w14:textId="77777777" w:rsidR="000E64C9" w:rsidRDefault="000E64C9" w:rsidP="005847D3"/>
        </w:tc>
        <w:tc>
          <w:tcPr>
            <w:tcW w:w="1325" w:type="dxa"/>
          </w:tcPr>
          <w:p w14:paraId="017FBEAC" w14:textId="77777777" w:rsidR="000E64C9" w:rsidRDefault="000E64C9" w:rsidP="005847D3"/>
        </w:tc>
        <w:tc>
          <w:tcPr>
            <w:tcW w:w="1956" w:type="dxa"/>
          </w:tcPr>
          <w:p w14:paraId="1CC287E8" w14:textId="77777777" w:rsidR="000E64C9" w:rsidRDefault="000E64C9" w:rsidP="005847D3"/>
        </w:tc>
        <w:tc>
          <w:tcPr>
            <w:tcW w:w="1392" w:type="dxa"/>
          </w:tcPr>
          <w:p w14:paraId="6DE48454" w14:textId="77777777" w:rsidR="000E64C9" w:rsidRDefault="000E64C9" w:rsidP="005847D3"/>
        </w:tc>
        <w:tc>
          <w:tcPr>
            <w:tcW w:w="1392" w:type="dxa"/>
          </w:tcPr>
          <w:p w14:paraId="72B586EE" w14:textId="77777777" w:rsidR="000E64C9" w:rsidRDefault="000E64C9" w:rsidP="005847D3"/>
        </w:tc>
      </w:tr>
    </w:tbl>
    <w:p w14:paraId="0D189AE7" w14:textId="0F111D06" w:rsidR="008804B5" w:rsidRDefault="008804B5">
      <w:pPr>
        <w:spacing w:after="200" w:line="276" w:lineRule="auto"/>
      </w:pPr>
    </w:p>
    <w:p w14:paraId="1E9330E5" w14:textId="453BAF68" w:rsidR="000E64C9" w:rsidRDefault="000E64C9">
      <w:pPr>
        <w:spacing w:after="200" w:line="276" w:lineRule="auto"/>
      </w:pPr>
    </w:p>
    <w:p w14:paraId="428D6CCC" w14:textId="77777777" w:rsidR="000E64C9" w:rsidRDefault="000E64C9">
      <w:pPr>
        <w:spacing w:after="200" w:line="276" w:lineRule="auto"/>
        <w:rPr>
          <w:rFonts w:asciiTheme="majorHAnsi" w:eastAsiaTheme="majorEastAsia" w:hAnsiTheme="majorHAnsi" w:cstheme="majorBidi"/>
          <w:color w:val="365F91" w:themeColor="accent1" w:themeShade="BF"/>
          <w:sz w:val="32"/>
          <w:szCs w:val="32"/>
          <w:lang w:eastAsia="en-AU"/>
        </w:rPr>
      </w:pPr>
      <w:bookmarkStart w:id="7" w:name="_Toc19790695"/>
      <w:r>
        <w:br w:type="page"/>
      </w:r>
    </w:p>
    <w:p w14:paraId="14B4D907" w14:textId="478132FA" w:rsidR="000E64C9" w:rsidRDefault="000E64C9" w:rsidP="000E64C9">
      <w:pPr>
        <w:pStyle w:val="Heading1"/>
      </w:pPr>
      <w:r w:rsidRPr="00783565">
        <w:lastRenderedPageBreak/>
        <w:t>TLIX4028 Apply knowledge of logistics</w:t>
      </w:r>
      <w:bookmarkEnd w:id="7"/>
    </w:p>
    <w:p w14:paraId="3C9BFE8D" w14:textId="77777777" w:rsidR="000E64C9" w:rsidRPr="000E64C9" w:rsidRDefault="000E64C9" w:rsidP="000E64C9">
      <w:pPr>
        <w:rPr>
          <w:lang w:eastAsia="en-AU"/>
        </w:rPr>
      </w:pPr>
    </w:p>
    <w:p w14:paraId="78F68CEC" w14:textId="77777777" w:rsidR="000E64C9" w:rsidRDefault="000E64C9" w:rsidP="000E64C9">
      <w:r>
        <w:t>This unit involves the skills and knowledge required to analyse and apply knowledge of logistics in accordance with relevant organisational policy and procedures. It includes accessing and interpreting relevant logistics information and applying this information in the workplace. This unit applies to emerging logistics specialists who need an understanding of the functions and activities of the wider organisation but is applicable to any individual in this field of work. The application of this knowledge is required by people who are not currently specialists in the field but need the knowledge to inform their decision making. Typically these individuals must demonstrate the ability to work independently or as part of a team under direct and/or indirect supervision, use discretion and judgement, and take responsibility for the quality of their outputs.</w:t>
      </w:r>
    </w:p>
    <w:p w14:paraId="25894075" w14:textId="77777777" w:rsidR="000E64C9" w:rsidRDefault="000E64C9" w:rsidP="000E64C9"/>
    <w:tbl>
      <w:tblPr>
        <w:tblStyle w:val="TableGrid"/>
        <w:tblW w:w="0" w:type="auto"/>
        <w:tblLook w:val="04A0" w:firstRow="1" w:lastRow="0" w:firstColumn="1" w:lastColumn="0" w:noHBand="0" w:noVBand="1"/>
      </w:tblPr>
      <w:tblGrid>
        <w:gridCol w:w="2294"/>
        <w:gridCol w:w="1350"/>
        <w:gridCol w:w="1322"/>
        <w:gridCol w:w="1532"/>
        <w:gridCol w:w="1381"/>
        <w:gridCol w:w="1130"/>
      </w:tblGrid>
      <w:tr w:rsidR="000E64C9" w14:paraId="293B1FEE" w14:textId="77777777" w:rsidTr="005847D3">
        <w:trPr>
          <w:tblHeader/>
        </w:trPr>
        <w:tc>
          <w:tcPr>
            <w:tcW w:w="2912" w:type="dxa"/>
          </w:tcPr>
          <w:p w14:paraId="1D7A92C3" w14:textId="77777777" w:rsidR="000E64C9" w:rsidRDefault="000E64C9" w:rsidP="005847D3"/>
        </w:tc>
        <w:tc>
          <w:tcPr>
            <w:tcW w:w="1431" w:type="dxa"/>
          </w:tcPr>
          <w:p w14:paraId="025CF68B" w14:textId="77777777" w:rsidR="000E64C9" w:rsidRDefault="000E64C9" w:rsidP="005847D3">
            <w:pPr>
              <w:rPr>
                <w:b/>
                <w:bCs/>
              </w:rPr>
            </w:pPr>
            <w:r w:rsidRPr="00C17BDE">
              <w:rPr>
                <w:b/>
                <w:bCs/>
              </w:rPr>
              <w:t>I have skills and knowledge in this area</w:t>
            </w:r>
          </w:p>
          <w:p w14:paraId="436AF2B6" w14:textId="77777777" w:rsidR="000E64C9" w:rsidRPr="00620271" w:rsidRDefault="000E64C9" w:rsidP="005847D3">
            <w:pPr>
              <w:rPr>
                <w:b/>
                <w:bCs/>
              </w:rPr>
            </w:pPr>
            <w:r>
              <w:rPr>
                <w:b/>
                <w:bCs/>
              </w:rPr>
              <w:t>(1 point)</w:t>
            </w:r>
          </w:p>
        </w:tc>
        <w:tc>
          <w:tcPr>
            <w:tcW w:w="1325" w:type="dxa"/>
          </w:tcPr>
          <w:p w14:paraId="78EDFD25" w14:textId="77777777" w:rsidR="000E64C9" w:rsidRPr="00620271" w:rsidRDefault="000E64C9"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D155ACB" w14:textId="77777777" w:rsidR="000E64C9" w:rsidRPr="00C17BDE" w:rsidRDefault="000E64C9" w:rsidP="005847D3">
            <w:pPr>
              <w:rPr>
                <w:b/>
                <w:bCs/>
              </w:rPr>
            </w:pPr>
            <w:r w:rsidRPr="00C17BDE">
              <w:rPr>
                <w:b/>
                <w:bCs/>
              </w:rPr>
              <w:t>I have performed these tasks:</w:t>
            </w:r>
          </w:p>
          <w:p w14:paraId="1748FC62" w14:textId="77777777" w:rsidR="000E64C9" w:rsidRPr="007C797B" w:rsidRDefault="000E64C9" w:rsidP="005847D3">
            <w:pPr>
              <w:rPr>
                <w:b/>
                <w:bCs/>
              </w:rPr>
            </w:pPr>
            <w:r w:rsidRPr="007C797B">
              <w:rPr>
                <w:b/>
                <w:bCs/>
              </w:rPr>
              <w:t>Rarely = 1 point</w:t>
            </w:r>
          </w:p>
          <w:p w14:paraId="6606FEE3" w14:textId="77777777" w:rsidR="000E64C9" w:rsidRPr="007C797B" w:rsidRDefault="000E64C9" w:rsidP="005847D3">
            <w:pPr>
              <w:rPr>
                <w:b/>
                <w:bCs/>
              </w:rPr>
            </w:pPr>
            <w:r w:rsidRPr="007C797B">
              <w:rPr>
                <w:b/>
                <w:bCs/>
              </w:rPr>
              <w:t>Sometimes</w:t>
            </w:r>
            <w:r>
              <w:rPr>
                <w:b/>
                <w:bCs/>
              </w:rPr>
              <w:t xml:space="preserve"> = 2 points</w:t>
            </w:r>
          </w:p>
          <w:p w14:paraId="356D28A7" w14:textId="77777777" w:rsidR="000E64C9" w:rsidRPr="007C797B" w:rsidRDefault="000E64C9" w:rsidP="005847D3">
            <w:pPr>
              <w:rPr>
                <w:b/>
                <w:bCs/>
              </w:rPr>
            </w:pPr>
            <w:r w:rsidRPr="007C797B">
              <w:rPr>
                <w:b/>
                <w:bCs/>
              </w:rPr>
              <w:t>Frequently = 3 points</w:t>
            </w:r>
          </w:p>
        </w:tc>
        <w:tc>
          <w:tcPr>
            <w:tcW w:w="1392" w:type="dxa"/>
          </w:tcPr>
          <w:p w14:paraId="37BD4E82" w14:textId="77777777" w:rsidR="000E64C9" w:rsidRDefault="000E64C9" w:rsidP="005847D3">
            <w:pPr>
              <w:rPr>
                <w:b/>
                <w:bCs/>
              </w:rPr>
            </w:pPr>
            <w:r w:rsidRPr="00C17BDE">
              <w:rPr>
                <w:b/>
                <w:bCs/>
              </w:rPr>
              <w:t>I can collect documents and evidence that show I have undertaken these tasks</w:t>
            </w:r>
          </w:p>
          <w:p w14:paraId="7479A1C6" w14:textId="77777777" w:rsidR="000E64C9" w:rsidRPr="00620271" w:rsidRDefault="000E64C9" w:rsidP="005847D3">
            <w:pPr>
              <w:rPr>
                <w:b/>
                <w:bCs/>
              </w:rPr>
            </w:pPr>
            <w:r>
              <w:rPr>
                <w:b/>
                <w:bCs/>
              </w:rPr>
              <w:t>(2 points)</w:t>
            </w:r>
          </w:p>
        </w:tc>
        <w:tc>
          <w:tcPr>
            <w:tcW w:w="1392" w:type="dxa"/>
          </w:tcPr>
          <w:p w14:paraId="79400CE2" w14:textId="77777777" w:rsidR="000E64C9" w:rsidRPr="00C17BDE" w:rsidRDefault="000E64C9" w:rsidP="005847D3">
            <w:pPr>
              <w:rPr>
                <w:b/>
                <w:bCs/>
              </w:rPr>
            </w:pPr>
            <w:r>
              <w:rPr>
                <w:b/>
                <w:bCs/>
              </w:rPr>
              <w:t>Total number of points</w:t>
            </w:r>
          </w:p>
        </w:tc>
      </w:tr>
      <w:tr w:rsidR="000E64C9" w14:paraId="6D51032C" w14:textId="77777777" w:rsidTr="005847D3">
        <w:tc>
          <w:tcPr>
            <w:tcW w:w="2912" w:type="dxa"/>
          </w:tcPr>
          <w:p w14:paraId="5C44C19B" w14:textId="77777777" w:rsidR="000E64C9" w:rsidRDefault="000E64C9" w:rsidP="005847D3">
            <w:r>
              <w:t xml:space="preserve">I have </w:t>
            </w:r>
            <w:r w:rsidRPr="00A00CE3">
              <w:t>analys</w:t>
            </w:r>
            <w:r>
              <w:t>ed</w:t>
            </w:r>
            <w:r w:rsidRPr="00A00CE3">
              <w:t xml:space="preserve"> and interpret</w:t>
            </w:r>
            <w:r>
              <w:t>ed</w:t>
            </w:r>
            <w:r w:rsidRPr="00A00CE3">
              <w:t xml:space="preserve"> logistics information to determine where internal and external factors impact on the logistics requirements, and adjust</w:t>
            </w:r>
            <w:r>
              <w:t>ed</w:t>
            </w:r>
            <w:r w:rsidRPr="00A00CE3">
              <w:t xml:space="preserve"> planning accordingly</w:t>
            </w:r>
            <w:r>
              <w:t>.</w:t>
            </w:r>
          </w:p>
        </w:tc>
        <w:tc>
          <w:tcPr>
            <w:tcW w:w="1431" w:type="dxa"/>
          </w:tcPr>
          <w:p w14:paraId="54C43079" w14:textId="77777777" w:rsidR="000E64C9" w:rsidRDefault="000E64C9" w:rsidP="005847D3"/>
        </w:tc>
        <w:tc>
          <w:tcPr>
            <w:tcW w:w="1325" w:type="dxa"/>
          </w:tcPr>
          <w:p w14:paraId="058471A5" w14:textId="77777777" w:rsidR="000E64C9" w:rsidRDefault="000E64C9" w:rsidP="005847D3"/>
        </w:tc>
        <w:tc>
          <w:tcPr>
            <w:tcW w:w="1956" w:type="dxa"/>
          </w:tcPr>
          <w:p w14:paraId="450878B2" w14:textId="77777777" w:rsidR="000E64C9" w:rsidRDefault="000E64C9" w:rsidP="005847D3"/>
        </w:tc>
        <w:tc>
          <w:tcPr>
            <w:tcW w:w="1392" w:type="dxa"/>
          </w:tcPr>
          <w:p w14:paraId="710B0F84" w14:textId="77777777" w:rsidR="000E64C9" w:rsidRDefault="000E64C9" w:rsidP="005847D3"/>
        </w:tc>
        <w:tc>
          <w:tcPr>
            <w:tcW w:w="1392" w:type="dxa"/>
          </w:tcPr>
          <w:p w14:paraId="505F2666" w14:textId="77777777" w:rsidR="000E64C9" w:rsidRDefault="000E64C9" w:rsidP="005847D3"/>
        </w:tc>
      </w:tr>
      <w:tr w:rsidR="000E64C9" w14:paraId="0727F252" w14:textId="77777777" w:rsidTr="005847D3">
        <w:tc>
          <w:tcPr>
            <w:tcW w:w="2912" w:type="dxa"/>
          </w:tcPr>
          <w:p w14:paraId="57F3B34E" w14:textId="77777777" w:rsidR="000E64C9" w:rsidRDefault="000E64C9" w:rsidP="005847D3">
            <w:r>
              <w:t xml:space="preserve">I have </w:t>
            </w:r>
            <w:r w:rsidRPr="00A00CE3">
              <w:t>appl</w:t>
            </w:r>
            <w:r>
              <w:t>ied</w:t>
            </w:r>
            <w:r w:rsidRPr="00A00CE3">
              <w:t xml:space="preserve"> knowledge of logistics to assist </w:t>
            </w:r>
            <w:r>
              <w:t xml:space="preserve">my </w:t>
            </w:r>
            <w:r w:rsidRPr="00A00CE3">
              <w:t>work and to guide problem solving</w:t>
            </w:r>
            <w:r>
              <w:t>.</w:t>
            </w:r>
          </w:p>
        </w:tc>
        <w:tc>
          <w:tcPr>
            <w:tcW w:w="1431" w:type="dxa"/>
          </w:tcPr>
          <w:p w14:paraId="3B32AF26" w14:textId="77777777" w:rsidR="000E64C9" w:rsidRDefault="000E64C9" w:rsidP="005847D3"/>
        </w:tc>
        <w:tc>
          <w:tcPr>
            <w:tcW w:w="1325" w:type="dxa"/>
          </w:tcPr>
          <w:p w14:paraId="2276094B" w14:textId="77777777" w:rsidR="000E64C9" w:rsidRDefault="000E64C9" w:rsidP="005847D3"/>
        </w:tc>
        <w:tc>
          <w:tcPr>
            <w:tcW w:w="1956" w:type="dxa"/>
          </w:tcPr>
          <w:p w14:paraId="254F3679" w14:textId="77777777" w:rsidR="000E64C9" w:rsidRDefault="000E64C9" w:rsidP="005847D3"/>
        </w:tc>
        <w:tc>
          <w:tcPr>
            <w:tcW w:w="1392" w:type="dxa"/>
          </w:tcPr>
          <w:p w14:paraId="6AE98A95" w14:textId="77777777" w:rsidR="000E64C9" w:rsidRDefault="000E64C9" w:rsidP="005847D3"/>
        </w:tc>
        <w:tc>
          <w:tcPr>
            <w:tcW w:w="1392" w:type="dxa"/>
          </w:tcPr>
          <w:p w14:paraId="1C767309" w14:textId="77777777" w:rsidR="000E64C9" w:rsidRDefault="000E64C9" w:rsidP="005847D3"/>
        </w:tc>
      </w:tr>
      <w:tr w:rsidR="000E64C9" w14:paraId="520815B3" w14:textId="77777777" w:rsidTr="005847D3">
        <w:tc>
          <w:tcPr>
            <w:tcW w:w="2912" w:type="dxa"/>
          </w:tcPr>
          <w:p w14:paraId="2287E34C" w14:textId="77777777" w:rsidR="000E64C9" w:rsidRPr="00212219" w:rsidRDefault="000E64C9" w:rsidP="005847D3">
            <w:r>
              <w:t xml:space="preserve">I have </w:t>
            </w:r>
            <w:r w:rsidRPr="00A00CE3">
              <w:t>communicat</w:t>
            </w:r>
            <w:r>
              <w:t>ed</w:t>
            </w:r>
            <w:r w:rsidRPr="00A00CE3">
              <w:t xml:space="preserve"> key logistics information clearly, presenting information confidently and selecting the appropriate communication </w:t>
            </w:r>
            <w:r w:rsidRPr="00A00CE3">
              <w:lastRenderedPageBreak/>
              <w:t>medium for a range of audiences</w:t>
            </w:r>
            <w:r>
              <w:t>.</w:t>
            </w:r>
          </w:p>
        </w:tc>
        <w:tc>
          <w:tcPr>
            <w:tcW w:w="1431" w:type="dxa"/>
          </w:tcPr>
          <w:p w14:paraId="5227943A" w14:textId="77777777" w:rsidR="000E64C9" w:rsidRDefault="000E64C9" w:rsidP="005847D3"/>
        </w:tc>
        <w:tc>
          <w:tcPr>
            <w:tcW w:w="1325" w:type="dxa"/>
          </w:tcPr>
          <w:p w14:paraId="536E690F" w14:textId="77777777" w:rsidR="000E64C9" w:rsidRDefault="000E64C9" w:rsidP="005847D3"/>
        </w:tc>
        <w:tc>
          <w:tcPr>
            <w:tcW w:w="1956" w:type="dxa"/>
          </w:tcPr>
          <w:p w14:paraId="4DC1452E" w14:textId="77777777" w:rsidR="000E64C9" w:rsidRDefault="000E64C9" w:rsidP="005847D3"/>
        </w:tc>
        <w:tc>
          <w:tcPr>
            <w:tcW w:w="1392" w:type="dxa"/>
          </w:tcPr>
          <w:p w14:paraId="0A87E2A9" w14:textId="77777777" w:rsidR="000E64C9" w:rsidRDefault="000E64C9" w:rsidP="005847D3"/>
        </w:tc>
        <w:tc>
          <w:tcPr>
            <w:tcW w:w="1392" w:type="dxa"/>
          </w:tcPr>
          <w:p w14:paraId="1A0F24EB" w14:textId="77777777" w:rsidR="000E64C9" w:rsidRDefault="000E64C9" w:rsidP="005847D3"/>
        </w:tc>
      </w:tr>
      <w:tr w:rsidR="000E64C9" w14:paraId="276A11C1" w14:textId="77777777" w:rsidTr="005847D3">
        <w:tc>
          <w:tcPr>
            <w:tcW w:w="2912" w:type="dxa"/>
          </w:tcPr>
          <w:p w14:paraId="1B355510" w14:textId="77777777" w:rsidR="000E64C9" w:rsidRPr="00212219" w:rsidRDefault="000E64C9" w:rsidP="005847D3">
            <w:r>
              <w:t xml:space="preserve">I have </w:t>
            </w:r>
            <w:r w:rsidRPr="00A00CE3">
              <w:t>us</w:t>
            </w:r>
            <w:r>
              <w:t>ed</w:t>
            </w:r>
            <w:r w:rsidRPr="00A00CE3">
              <w:t xml:space="preserve"> appropriate information technology and software.</w:t>
            </w:r>
          </w:p>
        </w:tc>
        <w:tc>
          <w:tcPr>
            <w:tcW w:w="1431" w:type="dxa"/>
          </w:tcPr>
          <w:p w14:paraId="680D02E7" w14:textId="77777777" w:rsidR="000E64C9" w:rsidRDefault="000E64C9" w:rsidP="005847D3"/>
        </w:tc>
        <w:tc>
          <w:tcPr>
            <w:tcW w:w="1325" w:type="dxa"/>
          </w:tcPr>
          <w:p w14:paraId="56354BAE" w14:textId="77777777" w:rsidR="000E64C9" w:rsidRDefault="000E64C9" w:rsidP="005847D3"/>
        </w:tc>
        <w:tc>
          <w:tcPr>
            <w:tcW w:w="1956" w:type="dxa"/>
          </w:tcPr>
          <w:p w14:paraId="55A54467" w14:textId="77777777" w:rsidR="000E64C9" w:rsidRDefault="000E64C9" w:rsidP="005847D3"/>
        </w:tc>
        <w:tc>
          <w:tcPr>
            <w:tcW w:w="1392" w:type="dxa"/>
          </w:tcPr>
          <w:p w14:paraId="403DF65D" w14:textId="77777777" w:rsidR="000E64C9" w:rsidRDefault="000E64C9" w:rsidP="005847D3"/>
        </w:tc>
        <w:tc>
          <w:tcPr>
            <w:tcW w:w="1392" w:type="dxa"/>
          </w:tcPr>
          <w:p w14:paraId="24212A8C" w14:textId="77777777" w:rsidR="000E64C9" w:rsidRDefault="000E64C9" w:rsidP="005847D3"/>
        </w:tc>
      </w:tr>
      <w:tr w:rsidR="000E64C9" w14:paraId="7D1AB23C" w14:textId="77777777" w:rsidTr="005847D3">
        <w:tc>
          <w:tcPr>
            <w:tcW w:w="2912" w:type="dxa"/>
          </w:tcPr>
          <w:p w14:paraId="2B37EB3C" w14:textId="77777777" w:rsidR="000E64C9" w:rsidRPr="00620271" w:rsidRDefault="000E64C9" w:rsidP="005847D3">
            <w:r>
              <w:t>I have applied l</w:t>
            </w:r>
            <w:r w:rsidRPr="00783565">
              <w:t>ogistics requirements and recommendations in accordance with organisational policy and procedures</w:t>
            </w:r>
            <w:r>
              <w:t>.</w:t>
            </w:r>
          </w:p>
        </w:tc>
        <w:tc>
          <w:tcPr>
            <w:tcW w:w="1431" w:type="dxa"/>
          </w:tcPr>
          <w:p w14:paraId="1B4839A3" w14:textId="77777777" w:rsidR="000E64C9" w:rsidRDefault="000E64C9" w:rsidP="005847D3"/>
        </w:tc>
        <w:tc>
          <w:tcPr>
            <w:tcW w:w="1325" w:type="dxa"/>
          </w:tcPr>
          <w:p w14:paraId="3CD7D7B7" w14:textId="77777777" w:rsidR="000E64C9" w:rsidRDefault="000E64C9" w:rsidP="005847D3"/>
        </w:tc>
        <w:tc>
          <w:tcPr>
            <w:tcW w:w="1956" w:type="dxa"/>
          </w:tcPr>
          <w:p w14:paraId="3F7B557B" w14:textId="77777777" w:rsidR="000E64C9" w:rsidRDefault="000E64C9" w:rsidP="005847D3"/>
        </w:tc>
        <w:tc>
          <w:tcPr>
            <w:tcW w:w="1392" w:type="dxa"/>
          </w:tcPr>
          <w:p w14:paraId="798B2CE4" w14:textId="77777777" w:rsidR="000E64C9" w:rsidRDefault="000E64C9" w:rsidP="005847D3"/>
        </w:tc>
        <w:tc>
          <w:tcPr>
            <w:tcW w:w="1392" w:type="dxa"/>
          </w:tcPr>
          <w:p w14:paraId="6B462588" w14:textId="77777777" w:rsidR="000E64C9" w:rsidRDefault="000E64C9" w:rsidP="005847D3"/>
        </w:tc>
      </w:tr>
      <w:tr w:rsidR="000E64C9" w14:paraId="4FE89C17" w14:textId="77777777" w:rsidTr="005847D3">
        <w:tc>
          <w:tcPr>
            <w:tcW w:w="2912" w:type="dxa"/>
          </w:tcPr>
          <w:p w14:paraId="0434B44B" w14:textId="77777777" w:rsidR="000E64C9" w:rsidRPr="00620271" w:rsidRDefault="000E64C9" w:rsidP="005847D3">
            <w:r>
              <w:t xml:space="preserve">I have </w:t>
            </w:r>
            <w:r w:rsidRPr="00783565">
              <w:t xml:space="preserve">assessed, reviewed and recorded </w:t>
            </w:r>
            <w:r>
              <w:t>the e</w:t>
            </w:r>
            <w:r w:rsidRPr="00783565">
              <w:t>ffectiveness of the recommendations in accordance with organisational policy and procedures</w:t>
            </w:r>
          </w:p>
        </w:tc>
        <w:tc>
          <w:tcPr>
            <w:tcW w:w="1431" w:type="dxa"/>
          </w:tcPr>
          <w:p w14:paraId="74F54489" w14:textId="77777777" w:rsidR="000E64C9" w:rsidRDefault="000E64C9" w:rsidP="005847D3"/>
        </w:tc>
        <w:tc>
          <w:tcPr>
            <w:tcW w:w="1325" w:type="dxa"/>
          </w:tcPr>
          <w:p w14:paraId="00532AD1" w14:textId="77777777" w:rsidR="000E64C9" w:rsidRDefault="000E64C9" w:rsidP="005847D3"/>
        </w:tc>
        <w:tc>
          <w:tcPr>
            <w:tcW w:w="1956" w:type="dxa"/>
          </w:tcPr>
          <w:p w14:paraId="119E4EE6" w14:textId="77777777" w:rsidR="000E64C9" w:rsidRDefault="000E64C9" w:rsidP="005847D3"/>
        </w:tc>
        <w:tc>
          <w:tcPr>
            <w:tcW w:w="1392" w:type="dxa"/>
          </w:tcPr>
          <w:p w14:paraId="01457F2A" w14:textId="77777777" w:rsidR="000E64C9" w:rsidRDefault="000E64C9" w:rsidP="005847D3"/>
        </w:tc>
        <w:tc>
          <w:tcPr>
            <w:tcW w:w="1392" w:type="dxa"/>
          </w:tcPr>
          <w:p w14:paraId="622C132D" w14:textId="77777777" w:rsidR="000E64C9" w:rsidRDefault="000E64C9" w:rsidP="005847D3"/>
        </w:tc>
      </w:tr>
    </w:tbl>
    <w:p w14:paraId="1DC50A1E" w14:textId="77777777" w:rsidR="000E64C9" w:rsidRDefault="000E64C9">
      <w:pPr>
        <w:spacing w:after="200" w:line="276" w:lineRule="auto"/>
        <w:rPr>
          <w:rFonts w:asciiTheme="majorHAnsi" w:eastAsiaTheme="majorEastAsia" w:hAnsiTheme="majorHAnsi" w:cstheme="majorBidi"/>
          <w:color w:val="365F91" w:themeColor="accent1" w:themeShade="BF"/>
          <w:sz w:val="32"/>
          <w:szCs w:val="32"/>
          <w:lang w:eastAsia="en-AU"/>
        </w:rPr>
      </w:pPr>
    </w:p>
    <w:p w14:paraId="730328C9" w14:textId="77777777" w:rsidR="000E64C9" w:rsidRDefault="000E64C9">
      <w:pPr>
        <w:spacing w:after="200" w:line="276" w:lineRule="auto"/>
        <w:rPr>
          <w:rFonts w:asciiTheme="majorHAnsi" w:eastAsiaTheme="majorEastAsia" w:hAnsiTheme="majorHAnsi" w:cstheme="majorBidi"/>
          <w:color w:val="365F91" w:themeColor="accent1" w:themeShade="BF"/>
          <w:sz w:val="32"/>
          <w:szCs w:val="32"/>
          <w:lang w:eastAsia="en-AU"/>
        </w:rPr>
      </w:pPr>
      <w:bookmarkStart w:id="8" w:name="_Toc19790679"/>
      <w:bookmarkEnd w:id="5"/>
      <w:r>
        <w:br w:type="page"/>
      </w:r>
    </w:p>
    <w:p w14:paraId="6FA85685" w14:textId="5B40A93E" w:rsidR="000E64C9" w:rsidRDefault="000E64C9" w:rsidP="000E64C9">
      <w:pPr>
        <w:pStyle w:val="Heading1"/>
      </w:pPr>
      <w:r w:rsidRPr="00DD3DF1">
        <w:lastRenderedPageBreak/>
        <w:t>BSBWOR502 Lead and manage team effectiveness</w:t>
      </w:r>
      <w:bookmarkEnd w:id="8"/>
    </w:p>
    <w:p w14:paraId="5AA9A409" w14:textId="77777777" w:rsidR="000E64C9" w:rsidRPr="000E64C9" w:rsidRDefault="000E64C9" w:rsidP="000E64C9">
      <w:pPr>
        <w:rPr>
          <w:lang w:eastAsia="en-AU"/>
        </w:rPr>
      </w:pPr>
    </w:p>
    <w:p w14:paraId="280C23D4" w14:textId="77777777" w:rsidR="000E64C9" w:rsidRDefault="000E64C9" w:rsidP="000E64C9">
      <w:r>
        <w:t>This unit describes the skills and knowledge required to lead teams in the workplace and to actively engage with the management of the organisation. It applies to individuals working at a managerial level who facilitate work teams and build a positive culture within their work teams. At this level, work will normally be carried out using complex and diverse methods and procedures requiring the exercise of considerable discretion and judgement, using a range of problem solving and decision making strategies.</w:t>
      </w:r>
    </w:p>
    <w:p w14:paraId="74C74B10" w14:textId="77777777" w:rsidR="000E64C9" w:rsidRDefault="000E64C9" w:rsidP="000E64C9"/>
    <w:tbl>
      <w:tblPr>
        <w:tblStyle w:val="TableGrid"/>
        <w:tblW w:w="0" w:type="auto"/>
        <w:tblLook w:val="04A0" w:firstRow="1" w:lastRow="0" w:firstColumn="1" w:lastColumn="0" w:noHBand="0" w:noVBand="1"/>
      </w:tblPr>
      <w:tblGrid>
        <w:gridCol w:w="2208"/>
        <w:gridCol w:w="1359"/>
        <w:gridCol w:w="1322"/>
        <w:gridCol w:w="1579"/>
        <w:gridCol w:w="1382"/>
        <w:gridCol w:w="1159"/>
      </w:tblGrid>
      <w:tr w:rsidR="000E64C9" w14:paraId="22D26DE2" w14:textId="77777777" w:rsidTr="005847D3">
        <w:trPr>
          <w:tblHeader/>
        </w:trPr>
        <w:tc>
          <w:tcPr>
            <w:tcW w:w="2912" w:type="dxa"/>
          </w:tcPr>
          <w:p w14:paraId="1C9796DB" w14:textId="77777777" w:rsidR="000E64C9" w:rsidRDefault="000E64C9" w:rsidP="005847D3"/>
        </w:tc>
        <w:tc>
          <w:tcPr>
            <w:tcW w:w="1431" w:type="dxa"/>
          </w:tcPr>
          <w:p w14:paraId="7E8314B7" w14:textId="77777777" w:rsidR="000E64C9" w:rsidRDefault="000E64C9" w:rsidP="005847D3">
            <w:pPr>
              <w:rPr>
                <w:b/>
                <w:bCs/>
              </w:rPr>
            </w:pPr>
            <w:r w:rsidRPr="00C17BDE">
              <w:rPr>
                <w:b/>
                <w:bCs/>
              </w:rPr>
              <w:t>I have skills and knowledge in this area</w:t>
            </w:r>
          </w:p>
          <w:p w14:paraId="05BEA36D" w14:textId="77777777" w:rsidR="000E64C9" w:rsidRPr="00620271" w:rsidRDefault="000E64C9" w:rsidP="005847D3">
            <w:pPr>
              <w:rPr>
                <w:b/>
                <w:bCs/>
              </w:rPr>
            </w:pPr>
            <w:r>
              <w:rPr>
                <w:b/>
                <w:bCs/>
              </w:rPr>
              <w:t>(1 point)</w:t>
            </w:r>
          </w:p>
        </w:tc>
        <w:tc>
          <w:tcPr>
            <w:tcW w:w="1325" w:type="dxa"/>
          </w:tcPr>
          <w:p w14:paraId="7D903248" w14:textId="77777777" w:rsidR="000E64C9" w:rsidRPr="00620271" w:rsidRDefault="000E64C9"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1FE6025F" w14:textId="77777777" w:rsidR="000E64C9" w:rsidRPr="00C17BDE" w:rsidRDefault="000E64C9" w:rsidP="005847D3">
            <w:pPr>
              <w:rPr>
                <w:b/>
                <w:bCs/>
              </w:rPr>
            </w:pPr>
            <w:r w:rsidRPr="00C17BDE">
              <w:rPr>
                <w:b/>
                <w:bCs/>
              </w:rPr>
              <w:t>I have performed these tasks:</w:t>
            </w:r>
          </w:p>
          <w:p w14:paraId="55F5C70F" w14:textId="77777777" w:rsidR="000E64C9" w:rsidRPr="007C797B" w:rsidRDefault="000E64C9" w:rsidP="005847D3">
            <w:pPr>
              <w:rPr>
                <w:b/>
                <w:bCs/>
              </w:rPr>
            </w:pPr>
            <w:r w:rsidRPr="007C797B">
              <w:rPr>
                <w:b/>
                <w:bCs/>
              </w:rPr>
              <w:t>Rarely = 1 point</w:t>
            </w:r>
          </w:p>
          <w:p w14:paraId="50E26E67" w14:textId="77777777" w:rsidR="000E64C9" w:rsidRPr="007C797B" w:rsidRDefault="000E64C9" w:rsidP="005847D3">
            <w:pPr>
              <w:rPr>
                <w:b/>
                <w:bCs/>
              </w:rPr>
            </w:pPr>
            <w:r w:rsidRPr="007C797B">
              <w:rPr>
                <w:b/>
                <w:bCs/>
              </w:rPr>
              <w:t>Sometimes</w:t>
            </w:r>
            <w:r>
              <w:rPr>
                <w:b/>
                <w:bCs/>
              </w:rPr>
              <w:t xml:space="preserve"> = 2 points</w:t>
            </w:r>
          </w:p>
          <w:p w14:paraId="19B24B19" w14:textId="77777777" w:rsidR="000E64C9" w:rsidRPr="007C797B" w:rsidRDefault="000E64C9" w:rsidP="005847D3">
            <w:pPr>
              <w:rPr>
                <w:b/>
                <w:bCs/>
              </w:rPr>
            </w:pPr>
            <w:r w:rsidRPr="007C797B">
              <w:rPr>
                <w:b/>
                <w:bCs/>
              </w:rPr>
              <w:t>Frequently = 3 points</w:t>
            </w:r>
          </w:p>
        </w:tc>
        <w:tc>
          <w:tcPr>
            <w:tcW w:w="1392" w:type="dxa"/>
          </w:tcPr>
          <w:p w14:paraId="67F7C436" w14:textId="77777777" w:rsidR="000E64C9" w:rsidRDefault="000E64C9" w:rsidP="005847D3">
            <w:pPr>
              <w:rPr>
                <w:b/>
                <w:bCs/>
              </w:rPr>
            </w:pPr>
            <w:r w:rsidRPr="00C17BDE">
              <w:rPr>
                <w:b/>
                <w:bCs/>
              </w:rPr>
              <w:t>I can collect documents and evidence that show I have undertaken these tasks</w:t>
            </w:r>
          </w:p>
          <w:p w14:paraId="272F4C6C" w14:textId="77777777" w:rsidR="000E64C9" w:rsidRPr="00620271" w:rsidRDefault="000E64C9" w:rsidP="005847D3">
            <w:pPr>
              <w:rPr>
                <w:b/>
                <w:bCs/>
              </w:rPr>
            </w:pPr>
            <w:r>
              <w:rPr>
                <w:b/>
                <w:bCs/>
              </w:rPr>
              <w:t>(2 points)</w:t>
            </w:r>
          </w:p>
        </w:tc>
        <w:tc>
          <w:tcPr>
            <w:tcW w:w="1392" w:type="dxa"/>
          </w:tcPr>
          <w:p w14:paraId="5C9387ED" w14:textId="77777777" w:rsidR="000E64C9" w:rsidRPr="00C17BDE" w:rsidRDefault="000E64C9" w:rsidP="005847D3">
            <w:pPr>
              <w:rPr>
                <w:b/>
                <w:bCs/>
              </w:rPr>
            </w:pPr>
            <w:r>
              <w:rPr>
                <w:b/>
                <w:bCs/>
              </w:rPr>
              <w:t>Total number of points</w:t>
            </w:r>
          </w:p>
        </w:tc>
      </w:tr>
      <w:tr w:rsidR="000E64C9" w14:paraId="061544BE" w14:textId="77777777" w:rsidTr="005847D3">
        <w:tc>
          <w:tcPr>
            <w:tcW w:w="2912" w:type="dxa"/>
          </w:tcPr>
          <w:p w14:paraId="7DCE4852" w14:textId="77777777" w:rsidR="000E64C9" w:rsidRDefault="000E64C9" w:rsidP="005847D3">
            <w:r>
              <w:t xml:space="preserve">I have used a range of leadership techniques and strategies to facilitate team cohesion and work outcomes including encouraging and fostering shared understanding of purpose and responsibilities, identifying and resolving problems, providing feedback to encourage, value and reward others and </w:t>
            </w:r>
          </w:p>
          <w:p w14:paraId="6DB96E18" w14:textId="77777777" w:rsidR="000E64C9" w:rsidRDefault="000E64C9" w:rsidP="005847D3">
            <w:r>
              <w:t>modelling desired behaviour and practices.</w:t>
            </w:r>
          </w:p>
        </w:tc>
        <w:tc>
          <w:tcPr>
            <w:tcW w:w="1431" w:type="dxa"/>
          </w:tcPr>
          <w:p w14:paraId="7DC175BE" w14:textId="77777777" w:rsidR="000E64C9" w:rsidRDefault="000E64C9" w:rsidP="005847D3"/>
        </w:tc>
        <w:tc>
          <w:tcPr>
            <w:tcW w:w="1325" w:type="dxa"/>
          </w:tcPr>
          <w:p w14:paraId="01CEF0F0" w14:textId="77777777" w:rsidR="000E64C9" w:rsidRDefault="000E64C9" w:rsidP="005847D3"/>
        </w:tc>
        <w:tc>
          <w:tcPr>
            <w:tcW w:w="1956" w:type="dxa"/>
          </w:tcPr>
          <w:p w14:paraId="7AFDE4DA" w14:textId="77777777" w:rsidR="000E64C9" w:rsidRDefault="000E64C9" w:rsidP="005847D3"/>
        </w:tc>
        <w:tc>
          <w:tcPr>
            <w:tcW w:w="1392" w:type="dxa"/>
          </w:tcPr>
          <w:p w14:paraId="79416BD7" w14:textId="77777777" w:rsidR="000E64C9" w:rsidRDefault="000E64C9" w:rsidP="005847D3"/>
        </w:tc>
        <w:tc>
          <w:tcPr>
            <w:tcW w:w="1392" w:type="dxa"/>
          </w:tcPr>
          <w:p w14:paraId="5DD3168F" w14:textId="77777777" w:rsidR="000E64C9" w:rsidRDefault="000E64C9" w:rsidP="005847D3"/>
        </w:tc>
      </w:tr>
      <w:tr w:rsidR="000E64C9" w14:paraId="14FD9F6D" w14:textId="77777777" w:rsidTr="005847D3">
        <w:tc>
          <w:tcPr>
            <w:tcW w:w="2912" w:type="dxa"/>
          </w:tcPr>
          <w:p w14:paraId="78FAE9DD" w14:textId="77777777" w:rsidR="000E64C9" w:rsidRDefault="000E64C9" w:rsidP="005847D3">
            <w:r>
              <w:t xml:space="preserve">I have </w:t>
            </w:r>
            <w:r w:rsidRPr="006E24D0">
              <w:t>develop</w:t>
            </w:r>
            <w:r>
              <w:t>ed</w:t>
            </w:r>
            <w:r w:rsidRPr="006E24D0">
              <w:t xml:space="preserve"> policies and procedures to ensure team members take responsibility for own work and assist </w:t>
            </w:r>
            <w:r w:rsidRPr="006E24D0">
              <w:lastRenderedPageBreak/>
              <w:t>others to undertake required roles and responsibilities</w:t>
            </w:r>
            <w:r>
              <w:t>.</w:t>
            </w:r>
          </w:p>
        </w:tc>
        <w:tc>
          <w:tcPr>
            <w:tcW w:w="1431" w:type="dxa"/>
          </w:tcPr>
          <w:p w14:paraId="4CEAB001" w14:textId="77777777" w:rsidR="000E64C9" w:rsidRDefault="000E64C9" w:rsidP="005847D3"/>
        </w:tc>
        <w:tc>
          <w:tcPr>
            <w:tcW w:w="1325" w:type="dxa"/>
          </w:tcPr>
          <w:p w14:paraId="626F05C8" w14:textId="77777777" w:rsidR="000E64C9" w:rsidRDefault="000E64C9" w:rsidP="005847D3"/>
        </w:tc>
        <w:tc>
          <w:tcPr>
            <w:tcW w:w="1956" w:type="dxa"/>
          </w:tcPr>
          <w:p w14:paraId="583DA751" w14:textId="77777777" w:rsidR="000E64C9" w:rsidRDefault="000E64C9" w:rsidP="005847D3"/>
        </w:tc>
        <w:tc>
          <w:tcPr>
            <w:tcW w:w="1392" w:type="dxa"/>
          </w:tcPr>
          <w:p w14:paraId="5048AA36" w14:textId="77777777" w:rsidR="000E64C9" w:rsidRDefault="000E64C9" w:rsidP="005847D3"/>
        </w:tc>
        <w:tc>
          <w:tcPr>
            <w:tcW w:w="1392" w:type="dxa"/>
          </w:tcPr>
          <w:p w14:paraId="0EB6C704" w14:textId="77777777" w:rsidR="000E64C9" w:rsidRDefault="000E64C9" w:rsidP="005847D3"/>
        </w:tc>
      </w:tr>
      <w:tr w:rsidR="000E64C9" w14:paraId="3BBFA23E" w14:textId="77777777" w:rsidTr="005847D3">
        <w:tc>
          <w:tcPr>
            <w:tcW w:w="2912" w:type="dxa"/>
          </w:tcPr>
          <w:p w14:paraId="60D9CA33" w14:textId="77777777" w:rsidR="000E64C9" w:rsidRPr="00212219" w:rsidRDefault="000E64C9" w:rsidP="005847D3">
            <w:r>
              <w:t xml:space="preserve">I have </w:t>
            </w:r>
            <w:r w:rsidRPr="006E24D0">
              <w:t>establish</w:t>
            </w:r>
            <w:r>
              <w:t>ed</w:t>
            </w:r>
            <w:r w:rsidRPr="006E24D0">
              <w:t xml:space="preserve"> processes to address issues and resolve performance issues</w:t>
            </w:r>
            <w:r>
              <w:t>.</w:t>
            </w:r>
          </w:p>
        </w:tc>
        <w:tc>
          <w:tcPr>
            <w:tcW w:w="1431" w:type="dxa"/>
          </w:tcPr>
          <w:p w14:paraId="1E2EE9CF" w14:textId="77777777" w:rsidR="000E64C9" w:rsidRDefault="000E64C9" w:rsidP="005847D3"/>
        </w:tc>
        <w:tc>
          <w:tcPr>
            <w:tcW w:w="1325" w:type="dxa"/>
          </w:tcPr>
          <w:p w14:paraId="08CC7787" w14:textId="77777777" w:rsidR="000E64C9" w:rsidRDefault="000E64C9" w:rsidP="005847D3"/>
        </w:tc>
        <w:tc>
          <w:tcPr>
            <w:tcW w:w="1956" w:type="dxa"/>
          </w:tcPr>
          <w:p w14:paraId="27123AE7" w14:textId="77777777" w:rsidR="000E64C9" w:rsidRDefault="000E64C9" w:rsidP="005847D3"/>
        </w:tc>
        <w:tc>
          <w:tcPr>
            <w:tcW w:w="1392" w:type="dxa"/>
          </w:tcPr>
          <w:p w14:paraId="016A86FD" w14:textId="77777777" w:rsidR="000E64C9" w:rsidRDefault="000E64C9" w:rsidP="005847D3"/>
        </w:tc>
        <w:tc>
          <w:tcPr>
            <w:tcW w:w="1392" w:type="dxa"/>
          </w:tcPr>
          <w:p w14:paraId="6EC94DEE" w14:textId="77777777" w:rsidR="000E64C9" w:rsidRDefault="000E64C9" w:rsidP="005847D3"/>
        </w:tc>
      </w:tr>
      <w:tr w:rsidR="000E64C9" w14:paraId="6EC822E0" w14:textId="77777777" w:rsidTr="005847D3">
        <w:tc>
          <w:tcPr>
            <w:tcW w:w="2912" w:type="dxa"/>
          </w:tcPr>
          <w:p w14:paraId="41BFF06D" w14:textId="77777777" w:rsidR="000E64C9" w:rsidRPr="00212219" w:rsidRDefault="000E64C9" w:rsidP="005847D3">
            <w:r>
              <w:t xml:space="preserve">I have </w:t>
            </w:r>
            <w:r w:rsidRPr="006E24D0">
              <w:t>support</w:t>
            </w:r>
            <w:r>
              <w:t>ed</w:t>
            </w:r>
            <w:r w:rsidRPr="006E24D0">
              <w:t xml:space="preserve"> </w:t>
            </w:r>
            <w:r>
              <w:t xml:space="preserve">the </w:t>
            </w:r>
            <w:r w:rsidRPr="006E24D0">
              <w:t>team to meet expected performance outcomes including providing formal and informal learning opportunities as needed</w:t>
            </w:r>
            <w:r>
              <w:t>.</w:t>
            </w:r>
          </w:p>
        </w:tc>
        <w:tc>
          <w:tcPr>
            <w:tcW w:w="1431" w:type="dxa"/>
          </w:tcPr>
          <w:p w14:paraId="7B775F82" w14:textId="77777777" w:rsidR="000E64C9" w:rsidRDefault="000E64C9" w:rsidP="005847D3"/>
        </w:tc>
        <w:tc>
          <w:tcPr>
            <w:tcW w:w="1325" w:type="dxa"/>
          </w:tcPr>
          <w:p w14:paraId="2D97FD3B" w14:textId="77777777" w:rsidR="000E64C9" w:rsidRDefault="000E64C9" w:rsidP="005847D3"/>
        </w:tc>
        <w:tc>
          <w:tcPr>
            <w:tcW w:w="1956" w:type="dxa"/>
          </w:tcPr>
          <w:p w14:paraId="3ADA95C7" w14:textId="77777777" w:rsidR="000E64C9" w:rsidRDefault="000E64C9" w:rsidP="005847D3"/>
        </w:tc>
        <w:tc>
          <w:tcPr>
            <w:tcW w:w="1392" w:type="dxa"/>
          </w:tcPr>
          <w:p w14:paraId="6EB0C8DC" w14:textId="77777777" w:rsidR="000E64C9" w:rsidRDefault="000E64C9" w:rsidP="005847D3"/>
        </w:tc>
        <w:tc>
          <w:tcPr>
            <w:tcW w:w="1392" w:type="dxa"/>
          </w:tcPr>
          <w:p w14:paraId="0F168A66" w14:textId="77777777" w:rsidR="000E64C9" w:rsidRDefault="000E64C9" w:rsidP="005847D3"/>
        </w:tc>
      </w:tr>
      <w:tr w:rsidR="000E64C9" w14:paraId="45F23440" w14:textId="77777777" w:rsidTr="005847D3">
        <w:tc>
          <w:tcPr>
            <w:tcW w:w="2912" w:type="dxa"/>
          </w:tcPr>
          <w:p w14:paraId="0EEED195" w14:textId="77777777" w:rsidR="000E64C9" w:rsidRPr="00620271" w:rsidRDefault="000E64C9" w:rsidP="005847D3">
            <w:r>
              <w:t xml:space="preserve">I have </w:t>
            </w:r>
            <w:r w:rsidRPr="006E24D0">
              <w:t>develop</w:t>
            </w:r>
            <w:r>
              <w:t>ed</w:t>
            </w:r>
            <w:r w:rsidRPr="006E24D0">
              <w:t xml:space="preserve"> performance plans with key performance indicators (KPIs), outputs and goals for individuals or the team which incorporate input from stakeholders</w:t>
            </w:r>
            <w:r>
              <w:t>.</w:t>
            </w:r>
          </w:p>
        </w:tc>
        <w:tc>
          <w:tcPr>
            <w:tcW w:w="1431" w:type="dxa"/>
          </w:tcPr>
          <w:p w14:paraId="7AEAEB4F" w14:textId="77777777" w:rsidR="000E64C9" w:rsidRDefault="000E64C9" w:rsidP="005847D3"/>
        </w:tc>
        <w:tc>
          <w:tcPr>
            <w:tcW w:w="1325" w:type="dxa"/>
          </w:tcPr>
          <w:p w14:paraId="21524005" w14:textId="77777777" w:rsidR="000E64C9" w:rsidRDefault="000E64C9" w:rsidP="005847D3"/>
        </w:tc>
        <w:tc>
          <w:tcPr>
            <w:tcW w:w="1956" w:type="dxa"/>
          </w:tcPr>
          <w:p w14:paraId="6B6EBF47" w14:textId="77777777" w:rsidR="000E64C9" w:rsidRDefault="000E64C9" w:rsidP="005847D3"/>
        </w:tc>
        <w:tc>
          <w:tcPr>
            <w:tcW w:w="1392" w:type="dxa"/>
          </w:tcPr>
          <w:p w14:paraId="12AD013B" w14:textId="77777777" w:rsidR="000E64C9" w:rsidRDefault="000E64C9" w:rsidP="005847D3"/>
        </w:tc>
        <w:tc>
          <w:tcPr>
            <w:tcW w:w="1392" w:type="dxa"/>
          </w:tcPr>
          <w:p w14:paraId="1214E06B" w14:textId="77777777" w:rsidR="000E64C9" w:rsidRDefault="000E64C9" w:rsidP="005847D3"/>
        </w:tc>
      </w:tr>
      <w:tr w:rsidR="000E64C9" w14:paraId="202425D5" w14:textId="77777777" w:rsidTr="005847D3">
        <w:tc>
          <w:tcPr>
            <w:tcW w:w="2912" w:type="dxa"/>
          </w:tcPr>
          <w:p w14:paraId="77CB4ABF" w14:textId="77777777" w:rsidR="000E64C9" w:rsidRPr="00620271" w:rsidRDefault="000E64C9" w:rsidP="005847D3">
            <w:r>
              <w:t xml:space="preserve">I have </w:t>
            </w:r>
            <w:r w:rsidRPr="006E24D0">
              <w:t>communicate</w:t>
            </w:r>
            <w:r>
              <w:t>d</w:t>
            </w:r>
            <w:r w:rsidRPr="006E24D0">
              <w:t xml:space="preserve"> effectively with a range of stakeholders about team performance plans and team performance</w:t>
            </w:r>
            <w:r>
              <w:t>.</w:t>
            </w:r>
          </w:p>
        </w:tc>
        <w:tc>
          <w:tcPr>
            <w:tcW w:w="1431" w:type="dxa"/>
          </w:tcPr>
          <w:p w14:paraId="4CFF76E0" w14:textId="77777777" w:rsidR="000E64C9" w:rsidRDefault="000E64C9" w:rsidP="005847D3"/>
        </w:tc>
        <w:tc>
          <w:tcPr>
            <w:tcW w:w="1325" w:type="dxa"/>
          </w:tcPr>
          <w:p w14:paraId="7F804204" w14:textId="77777777" w:rsidR="000E64C9" w:rsidRDefault="000E64C9" w:rsidP="005847D3"/>
        </w:tc>
        <w:tc>
          <w:tcPr>
            <w:tcW w:w="1956" w:type="dxa"/>
          </w:tcPr>
          <w:p w14:paraId="7671A111" w14:textId="77777777" w:rsidR="000E64C9" w:rsidRDefault="000E64C9" w:rsidP="005847D3"/>
        </w:tc>
        <w:tc>
          <w:tcPr>
            <w:tcW w:w="1392" w:type="dxa"/>
          </w:tcPr>
          <w:p w14:paraId="003CEEB5" w14:textId="77777777" w:rsidR="000E64C9" w:rsidRDefault="000E64C9" w:rsidP="005847D3"/>
        </w:tc>
        <w:tc>
          <w:tcPr>
            <w:tcW w:w="1392" w:type="dxa"/>
          </w:tcPr>
          <w:p w14:paraId="3C9E4E07" w14:textId="77777777" w:rsidR="000E64C9" w:rsidRDefault="000E64C9" w:rsidP="005847D3"/>
        </w:tc>
      </w:tr>
      <w:tr w:rsidR="000E64C9" w14:paraId="7939FF07" w14:textId="77777777" w:rsidTr="005847D3">
        <w:tc>
          <w:tcPr>
            <w:tcW w:w="2912" w:type="dxa"/>
          </w:tcPr>
          <w:p w14:paraId="25CC2297" w14:textId="77777777" w:rsidR="000E64C9" w:rsidRDefault="000E64C9" w:rsidP="005847D3">
            <w:r>
              <w:lastRenderedPageBreak/>
              <w:t xml:space="preserve">I have </w:t>
            </w:r>
            <w:r w:rsidRPr="006E24D0">
              <w:t>facilitate</w:t>
            </w:r>
            <w:r>
              <w:t>d the</w:t>
            </w:r>
            <w:r w:rsidRPr="006E24D0">
              <w:t xml:space="preserve"> two-way flow of information between team and management relevant to team performance</w:t>
            </w:r>
            <w:r>
              <w:t>.</w:t>
            </w:r>
          </w:p>
        </w:tc>
        <w:tc>
          <w:tcPr>
            <w:tcW w:w="1431" w:type="dxa"/>
          </w:tcPr>
          <w:p w14:paraId="2357B5E7" w14:textId="77777777" w:rsidR="000E64C9" w:rsidRDefault="000E64C9" w:rsidP="005847D3"/>
        </w:tc>
        <w:tc>
          <w:tcPr>
            <w:tcW w:w="1325" w:type="dxa"/>
          </w:tcPr>
          <w:p w14:paraId="76EA177C" w14:textId="77777777" w:rsidR="000E64C9" w:rsidRDefault="000E64C9" w:rsidP="005847D3"/>
        </w:tc>
        <w:tc>
          <w:tcPr>
            <w:tcW w:w="1956" w:type="dxa"/>
          </w:tcPr>
          <w:p w14:paraId="0D93F593" w14:textId="77777777" w:rsidR="000E64C9" w:rsidRDefault="000E64C9" w:rsidP="005847D3"/>
        </w:tc>
        <w:tc>
          <w:tcPr>
            <w:tcW w:w="1392" w:type="dxa"/>
          </w:tcPr>
          <w:p w14:paraId="0040AFE5" w14:textId="77777777" w:rsidR="000E64C9" w:rsidRDefault="000E64C9" w:rsidP="005847D3"/>
        </w:tc>
        <w:tc>
          <w:tcPr>
            <w:tcW w:w="1392" w:type="dxa"/>
          </w:tcPr>
          <w:p w14:paraId="4CA88D1A" w14:textId="77777777" w:rsidR="000E64C9" w:rsidRDefault="000E64C9" w:rsidP="005847D3"/>
        </w:tc>
      </w:tr>
      <w:tr w:rsidR="000E64C9" w14:paraId="26296506" w14:textId="77777777" w:rsidTr="005847D3">
        <w:tc>
          <w:tcPr>
            <w:tcW w:w="2912" w:type="dxa"/>
          </w:tcPr>
          <w:p w14:paraId="40F99CF0" w14:textId="77777777" w:rsidR="000E64C9" w:rsidRDefault="000E64C9" w:rsidP="005847D3">
            <w:r>
              <w:t xml:space="preserve">I have </w:t>
            </w:r>
            <w:r w:rsidRPr="006E24D0">
              <w:t>evaluate</w:t>
            </w:r>
            <w:r>
              <w:t xml:space="preserve">d </w:t>
            </w:r>
            <w:r w:rsidRPr="006E24D0">
              <w:t>and take</w:t>
            </w:r>
            <w:r>
              <w:t xml:space="preserve">n </w:t>
            </w:r>
            <w:r w:rsidRPr="006E24D0">
              <w:t>necessary corrective action regarding unresolved issues, concerns and problems raised by internal or external stakeholders.</w:t>
            </w:r>
          </w:p>
        </w:tc>
        <w:tc>
          <w:tcPr>
            <w:tcW w:w="1431" w:type="dxa"/>
          </w:tcPr>
          <w:p w14:paraId="43068485" w14:textId="77777777" w:rsidR="000E64C9" w:rsidRDefault="000E64C9" w:rsidP="005847D3"/>
        </w:tc>
        <w:tc>
          <w:tcPr>
            <w:tcW w:w="1325" w:type="dxa"/>
          </w:tcPr>
          <w:p w14:paraId="6C16BA48" w14:textId="77777777" w:rsidR="000E64C9" w:rsidRDefault="000E64C9" w:rsidP="005847D3"/>
        </w:tc>
        <w:tc>
          <w:tcPr>
            <w:tcW w:w="1956" w:type="dxa"/>
          </w:tcPr>
          <w:p w14:paraId="3EF53F70" w14:textId="77777777" w:rsidR="000E64C9" w:rsidRDefault="000E64C9" w:rsidP="005847D3"/>
        </w:tc>
        <w:tc>
          <w:tcPr>
            <w:tcW w:w="1392" w:type="dxa"/>
          </w:tcPr>
          <w:p w14:paraId="618F7916" w14:textId="77777777" w:rsidR="000E64C9" w:rsidRDefault="000E64C9" w:rsidP="005847D3"/>
        </w:tc>
        <w:tc>
          <w:tcPr>
            <w:tcW w:w="1392" w:type="dxa"/>
          </w:tcPr>
          <w:p w14:paraId="5825332F" w14:textId="77777777" w:rsidR="000E64C9" w:rsidRDefault="000E64C9" w:rsidP="005847D3"/>
        </w:tc>
      </w:tr>
    </w:tbl>
    <w:p w14:paraId="2DE33C8F" w14:textId="0196FED0" w:rsidR="008804B5" w:rsidRDefault="008804B5" w:rsidP="0028339C">
      <w:pPr>
        <w:pStyle w:val="BasicParagraph"/>
        <w:spacing w:line="264" w:lineRule="auto"/>
        <w:rPr>
          <w:rFonts w:ascii="Avenir LT Std 35 Light" w:hAnsi="Avenir LT Std 35 Light"/>
          <w:color w:val="auto"/>
          <w:sz w:val="20"/>
          <w:szCs w:val="20"/>
        </w:rPr>
      </w:pPr>
    </w:p>
    <w:p w14:paraId="18BA2245" w14:textId="3906D86B" w:rsidR="008804B5" w:rsidRDefault="008804B5" w:rsidP="0028339C">
      <w:pPr>
        <w:pStyle w:val="BasicParagraph"/>
        <w:spacing w:line="264" w:lineRule="auto"/>
        <w:rPr>
          <w:rFonts w:ascii="Avenir LT Std 35 Light" w:hAnsi="Avenir LT Std 35 Light"/>
          <w:color w:val="auto"/>
          <w:sz w:val="20"/>
          <w:szCs w:val="20"/>
        </w:rPr>
      </w:pPr>
    </w:p>
    <w:p w14:paraId="56A950F8" w14:textId="38941A9A" w:rsidR="000E64C9" w:rsidRDefault="000E64C9" w:rsidP="0028339C">
      <w:pPr>
        <w:pStyle w:val="BasicParagraph"/>
        <w:spacing w:line="264" w:lineRule="auto"/>
        <w:rPr>
          <w:rFonts w:ascii="Avenir LT Std 35 Light" w:hAnsi="Avenir LT Std 35 Light"/>
          <w:color w:val="auto"/>
          <w:sz w:val="20"/>
          <w:szCs w:val="20"/>
        </w:rPr>
      </w:pPr>
    </w:p>
    <w:p w14:paraId="24CD5DFD" w14:textId="759B76CB" w:rsidR="000E64C9" w:rsidRDefault="000E64C9" w:rsidP="0028339C">
      <w:pPr>
        <w:pStyle w:val="BasicParagraph"/>
        <w:spacing w:line="264" w:lineRule="auto"/>
        <w:rPr>
          <w:rFonts w:ascii="Avenir LT Std 35 Light" w:hAnsi="Avenir LT Std 35 Light"/>
          <w:color w:val="auto"/>
          <w:sz w:val="20"/>
          <w:szCs w:val="20"/>
        </w:rPr>
      </w:pPr>
    </w:p>
    <w:p w14:paraId="68293950" w14:textId="10889DBD" w:rsidR="000E64C9" w:rsidRDefault="000E64C9" w:rsidP="0028339C">
      <w:pPr>
        <w:pStyle w:val="BasicParagraph"/>
        <w:spacing w:line="264" w:lineRule="auto"/>
        <w:rPr>
          <w:rFonts w:ascii="Avenir LT Std 35 Light" w:hAnsi="Avenir LT Std 35 Light"/>
          <w:color w:val="auto"/>
          <w:sz w:val="20"/>
          <w:szCs w:val="20"/>
        </w:rPr>
      </w:pPr>
    </w:p>
    <w:p w14:paraId="2470C4DA" w14:textId="77777777" w:rsidR="000E64C9" w:rsidRDefault="000E64C9">
      <w:pPr>
        <w:spacing w:after="200" w:line="276" w:lineRule="auto"/>
        <w:rPr>
          <w:rFonts w:asciiTheme="majorHAnsi" w:eastAsiaTheme="majorEastAsia" w:hAnsiTheme="majorHAnsi" w:cstheme="majorBidi"/>
          <w:color w:val="365F91" w:themeColor="accent1" w:themeShade="BF"/>
          <w:sz w:val="32"/>
          <w:szCs w:val="32"/>
          <w:lang w:eastAsia="en-AU"/>
        </w:rPr>
      </w:pPr>
      <w:r>
        <w:br w:type="page"/>
      </w:r>
    </w:p>
    <w:p w14:paraId="657409C8" w14:textId="153CA6FB" w:rsidR="000E64C9" w:rsidRDefault="000E64C9" w:rsidP="000E64C9">
      <w:pPr>
        <w:pStyle w:val="Heading1"/>
      </w:pPr>
      <w:r w:rsidRPr="00F418ED">
        <w:lastRenderedPageBreak/>
        <w:t>BSBLDR502 Lead and Manage Effective Workplace Relationships</w:t>
      </w:r>
    </w:p>
    <w:p w14:paraId="52DE9F1C" w14:textId="77777777" w:rsidR="000E64C9" w:rsidRPr="000E64C9" w:rsidRDefault="000E64C9" w:rsidP="000E64C9">
      <w:pPr>
        <w:rPr>
          <w:lang w:eastAsia="en-AU"/>
        </w:rPr>
      </w:pPr>
    </w:p>
    <w:p w14:paraId="2FA830BF" w14:textId="77777777" w:rsidR="000E64C9" w:rsidRDefault="000E64C9" w:rsidP="000E64C9">
      <w:r>
        <w:t>This unit describes the skills and knowledge required to lead and manage effective workplace relationships. It applies to individuals in leadership or management who have a prominent role in establishing and managing processes and procedures to support workplace relationships taking into account the organisation's values, goals and cultural diversity. At this level work will normally be carried out within complex and diverse methods and procedures, which require the exercise of considerable discretion and judgement, using a range of problem solving and decision making strategies.</w:t>
      </w:r>
    </w:p>
    <w:p w14:paraId="6262E939" w14:textId="77777777" w:rsidR="000E64C9" w:rsidRDefault="000E64C9" w:rsidP="000E64C9"/>
    <w:tbl>
      <w:tblPr>
        <w:tblStyle w:val="TableGrid"/>
        <w:tblW w:w="0" w:type="auto"/>
        <w:tblLook w:val="04A0" w:firstRow="1" w:lastRow="0" w:firstColumn="1" w:lastColumn="0" w:noHBand="0" w:noVBand="1"/>
      </w:tblPr>
      <w:tblGrid>
        <w:gridCol w:w="2208"/>
        <w:gridCol w:w="1359"/>
        <w:gridCol w:w="1322"/>
        <w:gridCol w:w="1579"/>
        <w:gridCol w:w="1382"/>
        <w:gridCol w:w="1159"/>
      </w:tblGrid>
      <w:tr w:rsidR="000E64C9" w14:paraId="49230886" w14:textId="77777777" w:rsidTr="005847D3">
        <w:trPr>
          <w:tblHeader/>
        </w:trPr>
        <w:tc>
          <w:tcPr>
            <w:tcW w:w="2912" w:type="dxa"/>
          </w:tcPr>
          <w:p w14:paraId="079A27BF" w14:textId="77777777" w:rsidR="000E64C9" w:rsidRDefault="000E64C9" w:rsidP="005847D3"/>
        </w:tc>
        <w:tc>
          <w:tcPr>
            <w:tcW w:w="1431" w:type="dxa"/>
          </w:tcPr>
          <w:p w14:paraId="3FF37D6A" w14:textId="77777777" w:rsidR="000E64C9" w:rsidRDefault="000E64C9" w:rsidP="005847D3">
            <w:pPr>
              <w:rPr>
                <w:b/>
                <w:bCs/>
              </w:rPr>
            </w:pPr>
            <w:r w:rsidRPr="00C17BDE">
              <w:rPr>
                <w:b/>
                <w:bCs/>
              </w:rPr>
              <w:t>I have skills and knowledge in this area</w:t>
            </w:r>
          </w:p>
          <w:p w14:paraId="7B1F19BB" w14:textId="77777777" w:rsidR="000E64C9" w:rsidRPr="00620271" w:rsidRDefault="000E64C9" w:rsidP="005847D3">
            <w:pPr>
              <w:rPr>
                <w:b/>
                <w:bCs/>
              </w:rPr>
            </w:pPr>
            <w:r>
              <w:rPr>
                <w:b/>
                <w:bCs/>
              </w:rPr>
              <w:t>(1 point)</w:t>
            </w:r>
          </w:p>
        </w:tc>
        <w:tc>
          <w:tcPr>
            <w:tcW w:w="1325" w:type="dxa"/>
          </w:tcPr>
          <w:p w14:paraId="732B0D0C" w14:textId="77777777" w:rsidR="000E64C9" w:rsidRPr="00620271" w:rsidRDefault="000E64C9"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5A077C6" w14:textId="77777777" w:rsidR="000E64C9" w:rsidRPr="00C17BDE" w:rsidRDefault="000E64C9" w:rsidP="005847D3">
            <w:pPr>
              <w:rPr>
                <w:b/>
                <w:bCs/>
              </w:rPr>
            </w:pPr>
            <w:r w:rsidRPr="00C17BDE">
              <w:rPr>
                <w:b/>
                <w:bCs/>
              </w:rPr>
              <w:t>I have performed these tasks:</w:t>
            </w:r>
          </w:p>
          <w:p w14:paraId="081FCEDC" w14:textId="77777777" w:rsidR="000E64C9" w:rsidRPr="007C797B" w:rsidRDefault="000E64C9" w:rsidP="005847D3">
            <w:pPr>
              <w:rPr>
                <w:b/>
                <w:bCs/>
              </w:rPr>
            </w:pPr>
            <w:r w:rsidRPr="007C797B">
              <w:rPr>
                <w:b/>
                <w:bCs/>
              </w:rPr>
              <w:t>Rarely = 1 point</w:t>
            </w:r>
          </w:p>
          <w:p w14:paraId="474F7EED" w14:textId="77777777" w:rsidR="000E64C9" w:rsidRPr="007C797B" w:rsidRDefault="000E64C9" w:rsidP="005847D3">
            <w:pPr>
              <w:rPr>
                <w:b/>
                <w:bCs/>
              </w:rPr>
            </w:pPr>
            <w:r w:rsidRPr="007C797B">
              <w:rPr>
                <w:b/>
                <w:bCs/>
              </w:rPr>
              <w:t>Sometimes</w:t>
            </w:r>
            <w:r>
              <w:rPr>
                <w:b/>
                <w:bCs/>
              </w:rPr>
              <w:t xml:space="preserve"> = 2 points</w:t>
            </w:r>
          </w:p>
          <w:p w14:paraId="4FC51BFE" w14:textId="77777777" w:rsidR="000E64C9" w:rsidRPr="007C797B" w:rsidRDefault="000E64C9" w:rsidP="005847D3">
            <w:pPr>
              <w:rPr>
                <w:b/>
                <w:bCs/>
              </w:rPr>
            </w:pPr>
            <w:r w:rsidRPr="007C797B">
              <w:rPr>
                <w:b/>
                <w:bCs/>
              </w:rPr>
              <w:t>Frequently = 3 points</w:t>
            </w:r>
          </w:p>
        </w:tc>
        <w:tc>
          <w:tcPr>
            <w:tcW w:w="1392" w:type="dxa"/>
          </w:tcPr>
          <w:p w14:paraId="57CFCD91" w14:textId="77777777" w:rsidR="000E64C9" w:rsidRDefault="000E64C9" w:rsidP="005847D3">
            <w:pPr>
              <w:rPr>
                <w:b/>
                <w:bCs/>
              </w:rPr>
            </w:pPr>
            <w:r w:rsidRPr="00C17BDE">
              <w:rPr>
                <w:b/>
                <w:bCs/>
              </w:rPr>
              <w:t>I can collect documents and evidence that show I have undertaken these tasks</w:t>
            </w:r>
          </w:p>
          <w:p w14:paraId="5A0E1BE6" w14:textId="77777777" w:rsidR="000E64C9" w:rsidRPr="00620271" w:rsidRDefault="000E64C9" w:rsidP="005847D3">
            <w:pPr>
              <w:rPr>
                <w:b/>
                <w:bCs/>
              </w:rPr>
            </w:pPr>
            <w:r>
              <w:rPr>
                <w:b/>
                <w:bCs/>
              </w:rPr>
              <w:t>(2 points)</w:t>
            </w:r>
          </w:p>
        </w:tc>
        <w:tc>
          <w:tcPr>
            <w:tcW w:w="1392" w:type="dxa"/>
          </w:tcPr>
          <w:p w14:paraId="6A5139CB" w14:textId="77777777" w:rsidR="000E64C9" w:rsidRPr="00C17BDE" w:rsidRDefault="000E64C9" w:rsidP="005847D3">
            <w:pPr>
              <w:rPr>
                <w:b/>
                <w:bCs/>
              </w:rPr>
            </w:pPr>
            <w:r>
              <w:rPr>
                <w:b/>
                <w:bCs/>
              </w:rPr>
              <w:t>Total number of points</w:t>
            </w:r>
          </w:p>
        </w:tc>
      </w:tr>
      <w:tr w:rsidR="000E64C9" w14:paraId="7F86A967" w14:textId="77777777" w:rsidTr="005847D3">
        <w:tc>
          <w:tcPr>
            <w:tcW w:w="2912" w:type="dxa"/>
          </w:tcPr>
          <w:p w14:paraId="600AC61C" w14:textId="77777777" w:rsidR="000E64C9" w:rsidRDefault="000E64C9" w:rsidP="005847D3">
            <w:r>
              <w:t>I have developed and implemented processes to manage ideas and information in a work team.</w:t>
            </w:r>
          </w:p>
        </w:tc>
        <w:tc>
          <w:tcPr>
            <w:tcW w:w="1431" w:type="dxa"/>
          </w:tcPr>
          <w:p w14:paraId="185EFA50" w14:textId="77777777" w:rsidR="000E64C9" w:rsidRDefault="000E64C9" w:rsidP="005847D3"/>
        </w:tc>
        <w:tc>
          <w:tcPr>
            <w:tcW w:w="1325" w:type="dxa"/>
          </w:tcPr>
          <w:p w14:paraId="0EB5963F" w14:textId="77777777" w:rsidR="000E64C9" w:rsidRDefault="000E64C9" w:rsidP="005847D3"/>
        </w:tc>
        <w:tc>
          <w:tcPr>
            <w:tcW w:w="1956" w:type="dxa"/>
          </w:tcPr>
          <w:p w14:paraId="6751B7CA" w14:textId="77777777" w:rsidR="000E64C9" w:rsidRDefault="000E64C9" w:rsidP="005847D3"/>
        </w:tc>
        <w:tc>
          <w:tcPr>
            <w:tcW w:w="1392" w:type="dxa"/>
          </w:tcPr>
          <w:p w14:paraId="4504B678" w14:textId="77777777" w:rsidR="000E64C9" w:rsidRDefault="000E64C9" w:rsidP="005847D3"/>
        </w:tc>
        <w:tc>
          <w:tcPr>
            <w:tcW w:w="1392" w:type="dxa"/>
          </w:tcPr>
          <w:p w14:paraId="60D8FD9F" w14:textId="77777777" w:rsidR="000E64C9" w:rsidRDefault="000E64C9" w:rsidP="005847D3"/>
        </w:tc>
      </w:tr>
      <w:tr w:rsidR="000E64C9" w14:paraId="36D9B404" w14:textId="77777777" w:rsidTr="005847D3">
        <w:tc>
          <w:tcPr>
            <w:tcW w:w="2912" w:type="dxa"/>
          </w:tcPr>
          <w:p w14:paraId="6C1DE327" w14:textId="77777777" w:rsidR="000E64C9" w:rsidRDefault="000E64C9" w:rsidP="005847D3">
            <w:r>
              <w:t xml:space="preserve">I have developed and implemented processes to </w:t>
            </w:r>
            <w:r w:rsidRPr="001614ED">
              <w:t>ensure that employees have the opportunity to contribute to issues related to their work role</w:t>
            </w:r>
            <w:r>
              <w:t>.</w:t>
            </w:r>
          </w:p>
        </w:tc>
        <w:tc>
          <w:tcPr>
            <w:tcW w:w="1431" w:type="dxa"/>
          </w:tcPr>
          <w:p w14:paraId="51A0506B" w14:textId="77777777" w:rsidR="000E64C9" w:rsidRDefault="000E64C9" w:rsidP="005847D3"/>
        </w:tc>
        <w:tc>
          <w:tcPr>
            <w:tcW w:w="1325" w:type="dxa"/>
          </w:tcPr>
          <w:p w14:paraId="0E39FF74" w14:textId="77777777" w:rsidR="000E64C9" w:rsidRDefault="000E64C9" w:rsidP="005847D3"/>
        </w:tc>
        <w:tc>
          <w:tcPr>
            <w:tcW w:w="1956" w:type="dxa"/>
          </w:tcPr>
          <w:p w14:paraId="6209ABCD" w14:textId="77777777" w:rsidR="000E64C9" w:rsidRDefault="000E64C9" w:rsidP="005847D3"/>
        </w:tc>
        <w:tc>
          <w:tcPr>
            <w:tcW w:w="1392" w:type="dxa"/>
          </w:tcPr>
          <w:p w14:paraId="2810CD30" w14:textId="77777777" w:rsidR="000E64C9" w:rsidRDefault="000E64C9" w:rsidP="005847D3"/>
        </w:tc>
        <w:tc>
          <w:tcPr>
            <w:tcW w:w="1392" w:type="dxa"/>
          </w:tcPr>
          <w:p w14:paraId="279C6BA0" w14:textId="77777777" w:rsidR="000E64C9" w:rsidRDefault="000E64C9" w:rsidP="005847D3"/>
        </w:tc>
      </w:tr>
      <w:tr w:rsidR="000E64C9" w14:paraId="1576D2DE" w14:textId="77777777" w:rsidTr="005847D3">
        <w:tc>
          <w:tcPr>
            <w:tcW w:w="2912" w:type="dxa"/>
          </w:tcPr>
          <w:p w14:paraId="58DBBD97" w14:textId="77777777" w:rsidR="000E64C9" w:rsidRPr="00212219" w:rsidRDefault="000E64C9" w:rsidP="005847D3">
            <w:r>
              <w:t>I have provided feedback to employees about the consultation process and resolved issues raised promptly or referred them onto appropriate people.</w:t>
            </w:r>
          </w:p>
        </w:tc>
        <w:tc>
          <w:tcPr>
            <w:tcW w:w="1431" w:type="dxa"/>
          </w:tcPr>
          <w:p w14:paraId="01053648" w14:textId="77777777" w:rsidR="000E64C9" w:rsidRDefault="000E64C9" w:rsidP="005847D3"/>
        </w:tc>
        <w:tc>
          <w:tcPr>
            <w:tcW w:w="1325" w:type="dxa"/>
          </w:tcPr>
          <w:p w14:paraId="40001543" w14:textId="77777777" w:rsidR="000E64C9" w:rsidRDefault="000E64C9" w:rsidP="005847D3"/>
        </w:tc>
        <w:tc>
          <w:tcPr>
            <w:tcW w:w="1956" w:type="dxa"/>
          </w:tcPr>
          <w:p w14:paraId="5E3C9284" w14:textId="77777777" w:rsidR="000E64C9" w:rsidRDefault="000E64C9" w:rsidP="005847D3"/>
        </w:tc>
        <w:tc>
          <w:tcPr>
            <w:tcW w:w="1392" w:type="dxa"/>
          </w:tcPr>
          <w:p w14:paraId="54CDBBD3" w14:textId="77777777" w:rsidR="000E64C9" w:rsidRDefault="000E64C9" w:rsidP="005847D3"/>
        </w:tc>
        <w:tc>
          <w:tcPr>
            <w:tcW w:w="1392" w:type="dxa"/>
          </w:tcPr>
          <w:p w14:paraId="73AB80BD" w14:textId="77777777" w:rsidR="000E64C9" w:rsidRDefault="000E64C9" w:rsidP="005847D3"/>
        </w:tc>
      </w:tr>
      <w:tr w:rsidR="000E64C9" w14:paraId="16594CA3" w14:textId="77777777" w:rsidTr="005847D3">
        <w:tc>
          <w:tcPr>
            <w:tcW w:w="2912" w:type="dxa"/>
          </w:tcPr>
          <w:p w14:paraId="0A843A09" w14:textId="77777777" w:rsidR="000E64C9" w:rsidRPr="00212219" w:rsidRDefault="000E64C9" w:rsidP="005847D3">
            <w:r>
              <w:t xml:space="preserve">I have </w:t>
            </w:r>
            <w:r w:rsidRPr="001462CD">
              <w:t>establish</w:t>
            </w:r>
            <w:r>
              <w:t>ed</w:t>
            </w:r>
            <w:r w:rsidRPr="001462CD">
              <w:t xml:space="preserve"> and</w:t>
            </w:r>
            <w:r>
              <w:t xml:space="preserve"> </w:t>
            </w:r>
            <w:r w:rsidRPr="001462CD">
              <w:t>implement</w:t>
            </w:r>
            <w:r>
              <w:t>ed</w:t>
            </w:r>
            <w:r w:rsidRPr="001462CD">
              <w:t xml:space="preserve"> policies to ensure </w:t>
            </w:r>
            <w:r w:rsidRPr="001462CD">
              <w:lastRenderedPageBreak/>
              <w:t>that the organisation’s cultural diversity and ethical values are adhered to</w:t>
            </w:r>
            <w:r>
              <w:t>.</w:t>
            </w:r>
          </w:p>
        </w:tc>
        <w:tc>
          <w:tcPr>
            <w:tcW w:w="1431" w:type="dxa"/>
          </w:tcPr>
          <w:p w14:paraId="0DB32544" w14:textId="77777777" w:rsidR="000E64C9" w:rsidRDefault="000E64C9" w:rsidP="005847D3"/>
        </w:tc>
        <w:tc>
          <w:tcPr>
            <w:tcW w:w="1325" w:type="dxa"/>
          </w:tcPr>
          <w:p w14:paraId="2CA96BCF" w14:textId="77777777" w:rsidR="000E64C9" w:rsidRDefault="000E64C9" w:rsidP="005847D3"/>
        </w:tc>
        <w:tc>
          <w:tcPr>
            <w:tcW w:w="1956" w:type="dxa"/>
          </w:tcPr>
          <w:p w14:paraId="7A99B053" w14:textId="77777777" w:rsidR="000E64C9" w:rsidRDefault="000E64C9" w:rsidP="005847D3"/>
        </w:tc>
        <w:tc>
          <w:tcPr>
            <w:tcW w:w="1392" w:type="dxa"/>
          </w:tcPr>
          <w:p w14:paraId="750E4EF8" w14:textId="77777777" w:rsidR="000E64C9" w:rsidRDefault="000E64C9" w:rsidP="005847D3"/>
        </w:tc>
        <w:tc>
          <w:tcPr>
            <w:tcW w:w="1392" w:type="dxa"/>
          </w:tcPr>
          <w:p w14:paraId="40F872CF" w14:textId="77777777" w:rsidR="000E64C9" w:rsidRDefault="000E64C9" w:rsidP="005847D3"/>
        </w:tc>
      </w:tr>
      <w:tr w:rsidR="000E64C9" w14:paraId="755E84E7" w14:textId="77777777" w:rsidTr="005847D3">
        <w:tc>
          <w:tcPr>
            <w:tcW w:w="2912" w:type="dxa"/>
          </w:tcPr>
          <w:p w14:paraId="7ADDD018" w14:textId="77777777" w:rsidR="000E64C9" w:rsidRDefault="000E64C9" w:rsidP="005847D3">
            <w:r>
              <w:t xml:space="preserve">I have </w:t>
            </w:r>
            <w:r w:rsidRPr="001614ED">
              <w:t>adjust</w:t>
            </w:r>
            <w:r>
              <w:t>ed my</w:t>
            </w:r>
            <w:r w:rsidRPr="001614ED">
              <w:t xml:space="preserve"> own interpersonal communication style to meet the organisation’s cultural diversity and ethical environment</w:t>
            </w:r>
            <w:r>
              <w:t>.</w:t>
            </w:r>
          </w:p>
        </w:tc>
        <w:tc>
          <w:tcPr>
            <w:tcW w:w="1431" w:type="dxa"/>
          </w:tcPr>
          <w:p w14:paraId="2A85227B" w14:textId="77777777" w:rsidR="000E64C9" w:rsidRDefault="000E64C9" w:rsidP="005847D3"/>
        </w:tc>
        <w:tc>
          <w:tcPr>
            <w:tcW w:w="1325" w:type="dxa"/>
          </w:tcPr>
          <w:p w14:paraId="5088829A" w14:textId="77777777" w:rsidR="000E64C9" w:rsidRDefault="000E64C9" w:rsidP="005847D3"/>
        </w:tc>
        <w:tc>
          <w:tcPr>
            <w:tcW w:w="1956" w:type="dxa"/>
          </w:tcPr>
          <w:p w14:paraId="20073772" w14:textId="77777777" w:rsidR="000E64C9" w:rsidRDefault="000E64C9" w:rsidP="005847D3"/>
        </w:tc>
        <w:tc>
          <w:tcPr>
            <w:tcW w:w="1392" w:type="dxa"/>
          </w:tcPr>
          <w:p w14:paraId="4FE6E0A9" w14:textId="77777777" w:rsidR="000E64C9" w:rsidRDefault="000E64C9" w:rsidP="005847D3"/>
        </w:tc>
        <w:tc>
          <w:tcPr>
            <w:tcW w:w="1392" w:type="dxa"/>
          </w:tcPr>
          <w:p w14:paraId="6745A1D6" w14:textId="77777777" w:rsidR="000E64C9" w:rsidRDefault="000E64C9" w:rsidP="005847D3"/>
        </w:tc>
      </w:tr>
      <w:tr w:rsidR="000E64C9" w14:paraId="0E791BDC" w14:textId="77777777" w:rsidTr="005847D3">
        <w:tc>
          <w:tcPr>
            <w:tcW w:w="2912" w:type="dxa"/>
          </w:tcPr>
          <w:p w14:paraId="461D7CEA" w14:textId="77777777" w:rsidR="000E64C9" w:rsidRPr="00620271" w:rsidRDefault="000E64C9" w:rsidP="005847D3">
            <w:r>
              <w:t xml:space="preserve">I have </w:t>
            </w:r>
            <w:r w:rsidRPr="001462CD">
              <w:t>provide</w:t>
            </w:r>
            <w:r>
              <w:t>d</w:t>
            </w:r>
            <w:r w:rsidRPr="001462CD">
              <w:t xml:space="preserve"> leadership </w:t>
            </w:r>
            <w:r>
              <w:t xml:space="preserve">and modelled professional behaviours which have promoted trust with internal and external stakeholders. </w:t>
            </w:r>
          </w:p>
        </w:tc>
        <w:tc>
          <w:tcPr>
            <w:tcW w:w="1431" w:type="dxa"/>
          </w:tcPr>
          <w:p w14:paraId="744E0588" w14:textId="77777777" w:rsidR="000E64C9" w:rsidRDefault="000E64C9" w:rsidP="005847D3"/>
        </w:tc>
        <w:tc>
          <w:tcPr>
            <w:tcW w:w="1325" w:type="dxa"/>
          </w:tcPr>
          <w:p w14:paraId="70371B27" w14:textId="77777777" w:rsidR="000E64C9" w:rsidRDefault="000E64C9" w:rsidP="005847D3"/>
        </w:tc>
        <w:tc>
          <w:tcPr>
            <w:tcW w:w="1956" w:type="dxa"/>
          </w:tcPr>
          <w:p w14:paraId="0D19A4FA" w14:textId="77777777" w:rsidR="000E64C9" w:rsidRDefault="000E64C9" w:rsidP="005847D3"/>
        </w:tc>
        <w:tc>
          <w:tcPr>
            <w:tcW w:w="1392" w:type="dxa"/>
          </w:tcPr>
          <w:p w14:paraId="2BDABD66" w14:textId="77777777" w:rsidR="000E64C9" w:rsidRDefault="000E64C9" w:rsidP="005847D3"/>
        </w:tc>
        <w:tc>
          <w:tcPr>
            <w:tcW w:w="1392" w:type="dxa"/>
          </w:tcPr>
          <w:p w14:paraId="01A0BCD6" w14:textId="77777777" w:rsidR="000E64C9" w:rsidRDefault="000E64C9" w:rsidP="005847D3"/>
        </w:tc>
      </w:tr>
      <w:tr w:rsidR="000E64C9" w14:paraId="098253E8" w14:textId="77777777" w:rsidTr="005847D3">
        <w:tc>
          <w:tcPr>
            <w:tcW w:w="2912" w:type="dxa"/>
          </w:tcPr>
          <w:p w14:paraId="572E90A7" w14:textId="77777777" w:rsidR="000E64C9" w:rsidRPr="00620271" w:rsidRDefault="000E64C9" w:rsidP="005847D3">
            <w:r>
              <w:t>I have p</w:t>
            </w:r>
            <w:r w:rsidRPr="001614ED">
              <w:t>lan</w:t>
            </w:r>
            <w:r>
              <w:t>ned</w:t>
            </w:r>
            <w:r w:rsidRPr="001614ED">
              <w:t xml:space="preserve"> for, and manage</w:t>
            </w:r>
            <w:r>
              <w:t>d</w:t>
            </w:r>
            <w:r w:rsidRPr="001614ED">
              <w:t>, the use of networks to support identifiable outcomes for the team and the organisation</w:t>
            </w:r>
            <w:r>
              <w:t>.</w:t>
            </w:r>
          </w:p>
        </w:tc>
        <w:tc>
          <w:tcPr>
            <w:tcW w:w="1431" w:type="dxa"/>
          </w:tcPr>
          <w:p w14:paraId="307031D2" w14:textId="77777777" w:rsidR="000E64C9" w:rsidRDefault="000E64C9" w:rsidP="005847D3"/>
        </w:tc>
        <w:tc>
          <w:tcPr>
            <w:tcW w:w="1325" w:type="dxa"/>
          </w:tcPr>
          <w:p w14:paraId="5B340AAC" w14:textId="77777777" w:rsidR="000E64C9" w:rsidRDefault="000E64C9" w:rsidP="005847D3"/>
        </w:tc>
        <w:tc>
          <w:tcPr>
            <w:tcW w:w="1956" w:type="dxa"/>
          </w:tcPr>
          <w:p w14:paraId="768A49F7" w14:textId="77777777" w:rsidR="000E64C9" w:rsidRDefault="000E64C9" w:rsidP="005847D3"/>
        </w:tc>
        <w:tc>
          <w:tcPr>
            <w:tcW w:w="1392" w:type="dxa"/>
          </w:tcPr>
          <w:p w14:paraId="32446EA2" w14:textId="77777777" w:rsidR="000E64C9" w:rsidRDefault="000E64C9" w:rsidP="005847D3"/>
        </w:tc>
        <w:tc>
          <w:tcPr>
            <w:tcW w:w="1392" w:type="dxa"/>
          </w:tcPr>
          <w:p w14:paraId="065517E5" w14:textId="77777777" w:rsidR="000E64C9" w:rsidRDefault="000E64C9" w:rsidP="005847D3"/>
        </w:tc>
      </w:tr>
      <w:tr w:rsidR="000E64C9" w14:paraId="0D0ABE82" w14:textId="77777777" w:rsidTr="005847D3">
        <w:tc>
          <w:tcPr>
            <w:tcW w:w="2912" w:type="dxa"/>
          </w:tcPr>
          <w:p w14:paraId="67D9A918" w14:textId="77777777" w:rsidR="000E64C9" w:rsidRDefault="000E64C9" w:rsidP="005847D3">
            <w:r>
              <w:t>I have c</w:t>
            </w:r>
            <w:r w:rsidRPr="0053505B">
              <w:t>onduct</w:t>
            </w:r>
            <w:r>
              <w:t>ed</w:t>
            </w:r>
            <w:r w:rsidRPr="0053505B">
              <w:t xml:space="preserve"> ongoing planning to ensure that effective internal and external workplace relationships are </w:t>
            </w:r>
            <w:r w:rsidRPr="0053505B">
              <w:lastRenderedPageBreak/>
              <w:t>developed and maintained</w:t>
            </w:r>
          </w:p>
        </w:tc>
        <w:tc>
          <w:tcPr>
            <w:tcW w:w="1431" w:type="dxa"/>
          </w:tcPr>
          <w:p w14:paraId="2438F84E" w14:textId="77777777" w:rsidR="000E64C9" w:rsidRDefault="000E64C9" w:rsidP="005847D3"/>
        </w:tc>
        <w:tc>
          <w:tcPr>
            <w:tcW w:w="1325" w:type="dxa"/>
          </w:tcPr>
          <w:p w14:paraId="389A821B" w14:textId="77777777" w:rsidR="000E64C9" w:rsidRDefault="000E64C9" w:rsidP="005847D3"/>
        </w:tc>
        <w:tc>
          <w:tcPr>
            <w:tcW w:w="1956" w:type="dxa"/>
          </w:tcPr>
          <w:p w14:paraId="1A7E2160" w14:textId="77777777" w:rsidR="000E64C9" w:rsidRDefault="000E64C9" w:rsidP="005847D3"/>
        </w:tc>
        <w:tc>
          <w:tcPr>
            <w:tcW w:w="1392" w:type="dxa"/>
          </w:tcPr>
          <w:p w14:paraId="73D31200" w14:textId="77777777" w:rsidR="000E64C9" w:rsidRDefault="000E64C9" w:rsidP="005847D3"/>
        </w:tc>
        <w:tc>
          <w:tcPr>
            <w:tcW w:w="1392" w:type="dxa"/>
          </w:tcPr>
          <w:p w14:paraId="036677B3" w14:textId="77777777" w:rsidR="000E64C9" w:rsidRDefault="000E64C9" w:rsidP="005847D3"/>
        </w:tc>
      </w:tr>
      <w:tr w:rsidR="000E64C9" w14:paraId="7336AE6E" w14:textId="77777777" w:rsidTr="005847D3">
        <w:tc>
          <w:tcPr>
            <w:tcW w:w="2912" w:type="dxa"/>
          </w:tcPr>
          <w:p w14:paraId="703B48B5" w14:textId="77777777" w:rsidR="000E64C9" w:rsidRDefault="000E64C9" w:rsidP="005847D3">
            <w:r>
              <w:t xml:space="preserve">I have </w:t>
            </w:r>
            <w:r w:rsidRPr="001156E5">
              <w:t>identif</w:t>
            </w:r>
            <w:r>
              <w:t>ied</w:t>
            </w:r>
            <w:r w:rsidRPr="001156E5">
              <w:t xml:space="preserve"> and resolv</w:t>
            </w:r>
            <w:r>
              <w:t>ed</w:t>
            </w:r>
            <w:r w:rsidRPr="001156E5">
              <w:t xml:space="preserve"> conflicts and other difficulties</w:t>
            </w:r>
            <w:r>
              <w:t xml:space="preserve"> within an organisation</w:t>
            </w:r>
            <w:r w:rsidRPr="001156E5">
              <w:t xml:space="preserve"> according to organisational policies and procedures</w:t>
            </w:r>
            <w:r>
              <w:t>.</w:t>
            </w:r>
          </w:p>
        </w:tc>
        <w:tc>
          <w:tcPr>
            <w:tcW w:w="1431" w:type="dxa"/>
          </w:tcPr>
          <w:p w14:paraId="2D612C89" w14:textId="77777777" w:rsidR="000E64C9" w:rsidRDefault="000E64C9" w:rsidP="005847D3"/>
        </w:tc>
        <w:tc>
          <w:tcPr>
            <w:tcW w:w="1325" w:type="dxa"/>
          </w:tcPr>
          <w:p w14:paraId="03F64317" w14:textId="77777777" w:rsidR="000E64C9" w:rsidRDefault="000E64C9" w:rsidP="005847D3"/>
        </w:tc>
        <w:tc>
          <w:tcPr>
            <w:tcW w:w="1956" w:type="dxa"/>
          </w:tcPr>
          <w:p w14:paraId="19786921" w14:textId="77777777" w:rsidR="000E64C9" w:rsidRDefault="000E64C9" w:rsidP="005847D3"/>
        </w:tc>
        <w:tc>
          <w:tcPr>
            <w:tcW w:w="1392" w:type="dxa"/>
          </w:tcPr>
          <w:p w14:paraId="3B65CB10" w14:textId="77777777" w:rsidR="000E64C9" w:rsidRDefault="000E64C9" w:rsidP="005847D3"/>
        </w:tc>
        <w:tc>
          <w:tcPr>
            <w:tcW w:w="1392" w:type="dxa"/>
          </w:tcPr>
          <w:p w14:paraId="4B2C07DE" w14:textId="77777777" w:rsidR="000E64C9" w:rsidRDefault="000E64C9" w:rsidP="005847D3"/>
        </w:tc>
      </w:tr>
      <w:tr w:rsidR="000E64C9" w14:paraId="4FDCDCFD" w14:textId="77777777" w:rsidTr="005847D3">
        <w:tc>
          <w:tcPr>
            <w:tcW w:w="2912" w:type="dxa"/>
          </w:tcPr>
          <w:p w14:paraId="13CEA98D" w14:textId="77777777" w:rsidR="000E64C9" w:rsidRDefault="000E64C9" w:rsidP="005847D3">
            <w:r>
              <w:t xml:space="preserve">I have </w:t>
            </w:r>
            <w:r w:rsidRPr="001156E5">
              <w:t>plann</w:t>
            </w:r>
            <w:r>
              <w:t>ed</w:t>
            </w:r>
            <w:r w:rsidRPr="001156E5">
              <w:t xml:space="preserve"> how to address difficulties</w:t>
            </w:r>
            <w:r>
              <w:t>.</w:t>
            </w:r>
          </w:p>
        </w:tc>
        <w:tc>
          <w:tcPr>
            <w:tcW w:w="1431" w:type="dxa"/>
          </w:tcPr>
          <w:p w14:paraId="7A4B35CD" w14:textId="77777777" w:rsidR="000E64C9" w:rsidRDefault="000E64C9" w:rsidP="005847D3"/>
        </w:tc>
        <w:tc>
          <w:tcPr>
            <w:tcW w:w="1325" w:type="dxa"/>
          </w:tcPr>
          <w:p w14:paraId="325BE06D" w14:textId="77777777" w:rsidR="000E64C9" w:rsidRDefault="000E64C9" w:rsidP="005847D3"/>
        </w:tc>
        <w:tc>
          <w:tcPr>
            <w:tcW w:w="1956" w:type="dxa"/>
          </w:tcPr>
          <w:p w14:paraId="09BD7F41" w14:textId="77777777" w:rsidR="000E64C9" w:rsidRDefault="000E64C9" w:rsidP="005847D3"/>
        </w:tc>
        <w:tc>
          <w:tcPr>
            <w:tcW w:w="1392" w:type="dxa"/>
          </w:tcPr>
          <w:p w14:paraId="45C7A94B" w14:textId="77777777" w:rsidR="000E64C9" w:rsidRDefault="000E64C9" w:rsidP="005847D3"/>
        </w:tc>
        <w:tc>
          <w:tcPr>
            <w:tcW w:w="1392" w:type="dxa"/>
          </w:tcPr>
          <w:p w14:paraId="17B6836E" w14:textId="77777777" w:rsidR="000E64C9" w:rsidRDefault="000E64C9" w:rsidP="005847D3"/>
        </w:tc>
      </w:tr>
      <w:tr w:rsidR="000E64C9" w14:paraId="7503A6A6" w14:textId="77777777" w:rsidTr="005847D3">
        <w:tc>
          <w:tcPr>
            <w:tcW w:w="2912" w:type="dxa"/>
          </w:tcPr>
          <w:p w14:paraId="6716C16E" w14:textId="77777777" w:rsidR="000E64C9" w:rsidRDefault="000E64C9" w:rsidP="005847D3">
            <w:r>
              <w:t xml:space="preserve">I have </w:t>
            </w:r>
            <w:r w:rsidRPr="001156E5">
              <w:t>provid</w:t>
            </w:r>
            <w:r>
              <w:t>ed</w:t>
            </w:r>
            <w:r w:rsidRPr="001156E5">
              <w:t xml:space="preserve"> guidance, counselling and support to assist co-workers in resolving their work difficulties.</w:t>
            </w:r>
          </w:p>
        </w:tc>
        <w:tc>
          <w:tcPr>
            <w:tcW w:w="1431" w:type="dxa"/>
          </w:tcPr>
          <w:p w14:paraId="6F078BE6" w14:textId="77777777" w:rsidR="000E64C9" w:rsidRDefault="000E64C9" w:rsidP="005847D3"/>
        </w:tc>
        <w:tc>
          <w:tcPr>
            <w:tcW w:w="1325" w:type="dxa"/>
          </w:tcPr>
          <w:p w14:paraId="0F8EE8D3" w14:textId="77777777" w:rsidR="000E64C9" w:rsidRDefault="000E64C9" w:rsidP="005847D3"/>
        </w:tc>
        <w:tc>
          <w:tcPr>
            <w:tcW w:w="1956" w:type="dxa"/>
          </w:tcPr>
          <w:p w14:paraId="78869A46" w14:textId="77777777" w:rsidR="000E64C9" w:rsidRDefault="000E64C9" w:rsidP="005847D3"/>
        </w:tc>
        <w:tc>
          <w:tcPr>
            <w:tcW w:w="1392" w:type="dxa"/>
          </w:tcPr>
          <w:p w14:paraId="5ED97566" w14:textId="77777777" w:rsidR="000E64C9" w:rsidRDefault="000E64C9" w:rsidP="005847D3"/>
        </w:tc>
        <w:tc>
          <w:tcPr>
            <w:tcW w:w="1392" w:type="dxa"/>
          </w:tcPr>
          <w:p w14:paraId="5779C190" w14:textId="77777777" w:rsidR="000E64C9" w:rsidRDefault="000E64C9" w:rsidP="005847D3"/>
        </w:tc>
      </w:tr>
    </w:tbl>
    <w:p w14:paraId="64180FCF" w14:textId="77777777" w:rsidR="000E64C9" w:rsidRDefault="000E64C9" w:rsidP="0028339C">
      <w:pPr>
        <w:pStyle w:val="BasicParagraph"/>
        <w:spacing w:line="264" w:lineRule="auto"/>
        <w:rPr>
          <w:rFonts w:ascii="Avenir LT Std 35 Light" w:hAnsi="Avenir LT Std 35 Light"/>
          <w:color w:val="auto"/>
          <w:sz w:val="20"/>
          <w:szCs w:val="20"/>
        </w:rPr>
      </w:pPr>
    </w:p>
    <w:p w14:paraId="28DA6C66" w14:textId="418ACA4A" w:rsidR="008804B5" w:rsidRDefault="008804B5" w:rsidP="0028339C">
      <w:pPr>
        <w:pStyle w:val="BasicParagraph"/>
        <w:spacing w:line="264" w:lineRule="auto"/>
        <w:rPr>
          <w:rFonts w:ascii="Avenir LT Std 35 Light" w:hAnsi="Avenir LT Std 35 Light"/>
          <w:color w:val="auto"/>
          <w:sz w:val="20"/>
          <w:szCs w:val="20"/>
        </w:rPr>
      </w:pPr>
    </w:p>
    <w:p w14:paraId="047F5FEA" w14:textId="258F3E1F" w:rsidR="000E64C9" w:rsidRDefault="000E64C9" w:rsidP="0028339C">
      <w:pPr>
        <w:pStyle w:val="BasicParagraph"/>
        <w:spacing w:line="264" w:lineRule="auto"/>
        <w:rPr>
          <w:rFonts w:ascii="Avenir LT Std 35 Light" w:hAnsi="Avenir LT Std 35 Light"/>
          <w:color w:val="auto"/>
          <w:sz w:val="20"/>
          <w:szCs w:val="20"/>
        </w:rPr>
      </w:pPr>
    </w:p>
    <w:p w14:paraId="75B2FDD4" w14:textId="77777777" w:rsidR="000E64C9" w:rsidRDefault="000E64C9">
      <w:pPr>
        <w:spacing w:after="200" w:line="276" w:lineRule="auto"/>
        <w:rPr>
          <w:rFonts w:asciiTheme="majorHAnsi" w:eastAsiaTheme="majorEastAsia" w:hAnsiTheme="majorHAnsi" w:cstheme="majorBidi"/>
          <w:color w:val="365F91" w:themeColor="accent1" w:themeShade="BF"/>
          <w:sz w:val="32"/>
          <w:szCs w:val="32"/>
          <w:lang w:eastAsia="en-AU"/>
        </w:rPr>
      </w:pPr>
      <w:bookmarkStart w:id="9" w:name="_Toc19790694"/>
      <w:r>
        <w:br w:type="page"/>
      </w:r>
    </w:p>
    <w:p w14:paraId="7EB71AEC" w14:textId="6EC091E4" w:rsidR="000E64C9" w:rsidRDefault="000E64C9" w:rsidP="000E64C9">
      <w:pPr>
        <w:pStyle w:val="Heading1"/>
      </w:pPr>
      <w:r w:rsidRPr="00F35A41">
        <w:lastRenderedPageBreak/>
        <w:t>TLIR5014 Manage suppliers</w:t>
      </w:r>
      <w:bookmarkEnd w:id="9"/>
    </w:p>
    <w:p w14:paraId="6CA9DCF9" w14:textId="77777777" w:rsidR="000E64C9" w:rsidRPr="000E64C9" w:rsidRDefault="000E64C9" w:rsidP="000E64C9">
      <w:pPr>
        <w:rPr>
          <w:lang w:eastAsia="en-AU"/>
        </w:rPr>
      </w:pPr>
    </w:p>
    <w:p w14:paraId="5190BF74" w14:textId="4B8F341E" w:rsidR="000E64C9" w:rsidRDefault="000E64C9" w:rsidP="000E64C9">
      <w:r>
        <w:t>This unit involves the skills and knowledge required to manage suppliers in various contexts within the transport and logistics industry. It includes assessing and building productive relationships with suppliers, and evaluating the delivery of goods/services against agreements. It also includes negotiating arrangements, resolving disagreements with suppliers and reviewing supplier performance. The unit generally applies to those who lead individuals or teams.</w:t>
      </w:r>
    </w:p>
    <w:p w14:paraId="4FCF3FE2" w14:textId="77777777" w:rsidR="000E64C9" w:rsidRDefault="000E64C9" w:rsidP="000E64C9"/>
    <w:tbl>
      <w:tblPr>
        <w:tblStyle w:val="TableGrid"/>
        <w:tblW w:w="0" w:type="auto"/>
        <w:tblLook w:val="04A0" w:firstRow="1" w:lastRow="0" w:firstColumn="1" w:lastColumn="0" w:noHBand="0" w:noVBand="1"/>
      </w:tblPr>
      <w:tblGrid>
        <w:gridCol w:w="2294"/>
        <w:gridCol w:w="1350"/>
        <w:gridCol w:w="1322"/>
        <w:gridCol w:w="1532"/>
        <w:gridCol w:w="1381"/>
        <w:gridCol w:w="1130"/>
      </w:tblGrid>
      <w:tr w:rsidR="000E64C9" w14:paraId="07ABCAB6" w14:textId="77777777" w:rsidTr="005847D3">
        <w:trPr>
          <w:tblHeader/>
        </w:trPr>
        <w:tc>
          <w:tcPr>
            <w:tcW w:w="2912" w:type="dxa"/>
          </w:tcPr>
          <w:p w14:paraId="390D9863" w14:textId="77777777" w:rsidR="000E64C9" w:rsidRDefault="000E64C9" w:rsidP="005847D3"/>
        </w:tc>
        <w:tc>
          <w:tcPr>
            <w:tcW w:w="1431" w:type="dxa"/>
          </w:tcPr>
          <w:p w14:paraId="599BE03C" w14:textId="77777777" w:rsidR="000E64C9" w:rsidRDefault="000E64C9" w:rsidP="005847D3">
            <w:pPr>
              <w:rPr>
                <w:b/>
                <w:bCs/>
              </w:rPr>
            </w:pPr>
            <w:r w:rsidRPr="00C17BDE">
              <w:rPr>
                <w:b/>
                <w:bCs/>
              </w:rPr>
              <w:t>I have skills and knowledge in this area</w:t>
            </w:r>
          </w:p>
          <w:p w14:paraId="4BF64892" w14:textId="77777777" w:rsidR="000E64C9" w:rsidRPr="00620271" w:rsidRDefault="000E64C9" w:rsidP="005847D3">
            <w:pPr>
              <w:rPr>
                <w:b/>
                <w:bCs/>
              </w:rPr>
            </w:pPr>
            <w:r>
              <w:rPr>
                <w:b/>
                <w:bCs/>
              </w:rPr>
              <w:t>(1 point)</w:t>
            </w:r>
          </w:p>
        </w:tc>
        <w:tc>
          <w:tcPr>
            <w:tcW w:w="1325" w:type="dxa"/>
          </w:tcPr>
          <w:p w14:paraId="424ADCA9" w14:textId="77777777" w:rsidR="000E64C9" w:rsidRPr="00620271" w:rsidRDefault="000E64C9"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D000E25" w14:textId="77777777" w:rsidR="000E64C9" w:rsidRPr="00C17BDE" w:rsidRDefault="000E64C9" w:rsidP="005847D3">
            <w:pPr>
              <w:rPr>
                <w:b/>
                <w:bCs/>
              </w:rPr>
            </w:pPr>
            <w:r w:rsidRPr="00C17BDE">
              <w:rPr>
                <w:b/>
                <w:bCs/>
              </w:rPr>
              <w:t>I have performed these tasks:</w:t>
            </w:r>
          </w:p>
          <w:p w14:paraId="162B779D" w14:textId="77777777" w:rsidR="000E64C9" w:rsidRPr="007C797B" w:rsidRDefault="000E64C9" w:rsidP="005847D3">
            <w:pPr>
              <w:rPr>
                <w:b/>
                <w:bCs/>
              </w:rPr>
            </w:pPr>
            <w:r w:rsidRPr="007C797B">
              <w:rPr>
                <w:b/>
                <w:bCs/>
              </w:rPr>
              <w:t>Rarely = 1 point</w:t>
            </w:r>
          </w:p>
          <w:p w14:paraId="1C98712B" w14:textId="77777777" w:rsidR="000E64C9" w:rsidRPr="007C797B" w:rsidRDefault="000E64C9" w:rsidP="005847D3">
            <w:pPr>
              <w:rPr>
                <w:b/>
                <w:bCs/>
              </w:rPr>
            </w:pPr>
            <w:r w:rsidRPr="007C797B">
              <w:rPr>
                <w:b/>
                <w:bCs/>
              </w:rPr>
              <w:t>Sometimes</w:t>
            </w:r>
            <w:r>
              <w:rPr>
                <w:b/>
                <w:bCs/>
              </w:rPr>
              <w:t xml:space="preserve"> = 2 points</w:t>
            </w:r>
          </w:p>
          <w:p w14:paraId="1F3A3BC4" w14:textId="77777777" w:rsidR="000E64C9" w:rsidRPr="007C797B" w:rsidRDefault="000E64C9" w:rsidP="005847D3">
            <w:pPr>
              <w:rPr>
                <w:b/>
                <w:bCs/>
              </w:rPr>
            </w:pPr>
            <w:r w:rsidRPr="007C797B">
              <w:rPr>
                <w:b/>
                <w:bCs/>
              </w:rPr>
              <w:t>Frequently = 3 points</w:t>
            </w:r>
          </w:p>
        </w:tc>
        <w:tc>
          <w:tcPr>
            <w:tcW w:w="1392" w:type="dxa"/>
          </w:tcPr>
          <w:p w14:paraId="18138A13" w14:textId="77777777" w:rsidR="000E64C9" w:rsidRDefault="000E64C9" w:rsidP="005847D3">
            <w:pPr>
              <w:rPr>
                <w:b/>
                <w:bCs/>
              </w:rPr>
            </w:pPr>
            <w:r w:rsidRPr="00C17BDE">
              <w:rPr>
                <w:b/>
                <w:bCs/>
              </w:rPr>
              <w:t>I can collect documents and evidence that show I have undertaken these tasks</w:t>
            </w:r>
          </w:p>
          <w:p w14:paraId="40A4B366" w14:textId="77777777" w:rsidR="000E64C9" w:rsidRPr="00620271" w:rsidRDefault="000E64C9" w:rsidP="005847D3">
            <w:pPr>
              <w:rPr>
                <w:b/>
                <w:bCs/>
              </w:rPr>
            </w:pPr>
            <w:r>
              <w:rPr>
                <w:b/>
                <w:bCs/>
              </w:rPr>
              <w:t>(2 points)</w:t>
            </w:r>
          </w:p>
        </w:tc>
        <w:tc>
          <w:tcPr>
            <w:tcW w:w="1392" w:type="dxa"/>
          </w:tcPr>
          <w:p w14:paraId="09832840" w14:textId="77777777" w:rsidR="000E64C9" w:rsidRPr="00C17BDE" w:rsidRDefault="000E64C9" w:rsidP="005847D3">
            <w:pPr>
              <w:rPr>
                <w:b/>
                <w:bCs/>
              </w:rPr>
            </w:pPr>
            <w:r>
              <w:rPr>
                <w:b/>
                <w:bCs/>
              </w:rPr>
              <w:t>Total number of points</w:t>
            </w:r>
          </w:p>
        </w:tc>
      </w:tr>
      <w:tr w:rsidR="000E64C9" w14:paraId="4BCEE618" w14:textId="77777777" w:rsidTr="005847D3">
        <w:tc>
          <w:tcPr>
            <w:tcW w:w="2912" w:type="dxa"/>
          </w:tcPr>
          <w:p w14:paraId="648C6914" w14:textId="77777777" w:rsidR="000E64C9" w:rsidRDefault="000E64C9" w:rsidP="005847D3">
            <w:r>
              <w:t xml:space="preserve">I have </w:t>
            </w:r>
            <w:r w:rsidRPr="00F35A41">
              <w:t xml:space="preserve">developed and documented </w:t>
            </w:r>
            <w:r>
              <w:t>c</w:t>
            </w:r>
            <w:r w:rsidRPr="00F35A41">
              <w:t xml:space="preserve">riteria to effectively evaluate supplier services </w:t>
            </w:r>
            <w:r>
              <w:t>and assessed existing suppliers against the criteria.</w:t>
            </w:r>
          </w:p>
        </w:tc>
        <w:tc>
          <w:tcPr>
            <w:tcW w:w="1431" w:type="dxa"/>
          </w:tcPr>
          <w:p w14:paraId="79A8109C" w14:textId="77777777" w:rsidR="000E64C9" w:rsidRDefault="000E64C9" w:rsidP="005847D3"/>
        </w:tc>
        <w:tc>
          <w:tcPr>
            <w:tcW w:w="1325" w:type="dxa"/>
          </w:tcPr>
          <w:p w14:paraId="3F92238A" w14:textId="77777777" w:rsidR="000E64C9" w:rsidRDefault="000E64C9" w:rsidP="005847D3"/>
        </w:tc>
        <w:tc>
          <w:tcPr>
            <w:tcW w:w="1956" w:type="dxa"/>
          </w:tcPr>
          <w:p w14:paraId="646A2A24" w14:textId="77777777" w:rsidR="000E64C9" w:rsidRDefault="000E64C9" w:rsidP="005847D3"/>
        </w:tc>
        <w:tc>
          <w:tcPr>
            <w:tcW w:w="1392" w:type="dxa"/>
          </w:tcPr>
          <w:p w14:paraId="57DF8C15" w14:textId="77777777" w:rsidR="000E64C9" w:rsidRDefault="000E64C9" w:rsidP="005847D3"/>
        </w:tc>
        <w:tc>
          <w:tcPr>
            <w:tcW w:w="1392" w:type="dxa"/>
          </w:tcPr>
          <w:p w14:paraId="360DD5C6" w14:textId="77777777" w:rsidR="000E64C9" w:rsidRDefault="000E64C9" w:rsidP="005847D3"/>
        </w:tc>
      </w:tr>
      <w:tr w:rsidR="000E64C9" w14:paraId="3712D242" w14:textId="77777777" w:rsidTr="005847D3">
        <w:tc>
          <w:tcPr>
            <w:tcW w:w="2912" w:type="dxa"/>
          </w:tcPr>
          <w:p w14:paraId="5B5E0667" w14:textId="77777777" w:rsidR="000E64C9" w:rsidRDefault="000E64C9" w:rsidP="005847D3">
            <w:r>
              <w:t xml:space="preserve">I have </w:t>
            </w:r>
            <w:r w:rsidRPr="00F35A41">
              <w:t xml:space="preserve">identified </w:t>
            </w:r>
            <w:r>
              <w:t>the a</w:t>
            </w:r>
            <w:r w:rsidRPr="00F35A41">
              <w:t>vailability and suitability of alternate suppliers who can meet the service support requirements within legislative requirements</w:t>
            </w:r>
            <w:r>
              <w:t>.</w:t>
            </w:r>
            <w:r w:rsidRPr="00F35A41">
              <w:t xml:space="preserve"> </w:t>
            </w:r>
          </w:p>
        </w:tc>
        <w:tc>
          <w:tcPr>
            <w:tcW w:w="1431" w:type="dxa"/>
          </w:tcPr>
          <w:p w14:paraId="41287589" w14:textId="77777777" w:rsidR="000E64C9" w:rsidRDefault="000E64C9" w:rsidP="005847D3"/>
        </w:tc>
        <w:tc>
          <w:tcPr>
            <w:tcW w:w="1325" w:type="dxa"/>
          </w:tcPr>
          <w:p w14:paraId="4831D39F" w14:textId="77777777" w:rsidR="000E64C9" w:rsidRDefault="000E64C9" w:rsidP="005847D3"/>
        </w:tc>
        <w:tc>
          <w:tcPr>
            <w:tcW w:w="1956" w:type="dxa"/>
          </w:tcPr>
          <w:p w14:paraId="3A906636" w14:textId="77777777" w:rsidR="000E64C9" w:rsidRDefault="000E64C9" w:rsidP="005847D3"/>
        </w:tc>
        <w:tc>
          <w:tcPr>
            <w:tcW w:w="1392" w:type="dxa"/>
          </w:tcPr>
          <w:p w14:paraId="50ADEB3A" w14:textId="77777777" w:rsidR="000E64C9" w:rsidRDefault="000E64C9" w:rsidP="005847D3"/>
        </w:tc>
        <w:tc>
          <w:tcPr>
            <w:tcW w:w="1392" w:type="dxa"/>
          </w:tcPr>
          <w:p w14:paraId="3B25E018" w14:textId="77777777" w:rsidR="000E64C9" w:rsidRDefault="000E64C9" w:rsidP="005847D3"/>
        </w:tc>
      </w:tr>
      <w:tr w:rsidR="000E64C9" w14:paraId="2FB6E085" w14:textId="77777777" w:rsidTr="005847D3">
        <w:tc>
          <w:tcPr>
            <w:tcW w:w="2912" w:type="dxa"/>
          </w:tcPr>
          <w:p w14:paraId="68190A23" w14:textId="77777777" w:rsidR="000E64C9" w:rsidRPr="00212219" w:rsidRDefault="000E64C9" w:rsidP="005847D3">
            <w:r>
              <w:t>I have developed cooperative relationships with suppliers in accordance with organisational policies and procedures</w:t>
            </w:r>
          </w:p>
        </w:tc>
        <w:tc>
          <w:tcPr>
            <w:tcW w:w="1431" w:type="dxa"/>
          </w:tcPr>
          <w:p w14:paraId="23A6CA97" w14:textId="77777777" w:rsidR="000E64C9" w:rsidRDefault="000E64C9" w:rsidP="005847D3"/>
        </w:tc>
        <w:tc>
          <w:tcPr>
            <w:tcW w:w="1325" w:type="dxa"/>
          </w:tcPr>
          <w:p w14:paraId="50B6CF95" w14:textId="77777777" w:rsidR="000E64C9" w:rsidRDefault="000E64C9" w:rsidP="005847D3"/>
        </w:tc>
        <w:tc>
          <w:tcPr>
            <w:tcW w:w="1956" w:type="dxa"/>
          </w:tcPr>
          <w:p w14:paraId="104660F9" w14:textId="77777777" w:rsidR="000E64C9" w:rsidRDefault="000E64C9" w:rsidP="005847D3"/>
        </w:tc>
        <w:tc>
          <w:tcPr>
            <w:tcW w:w="1392" w:type="dxa"/>
          </w:tcPr>
          <w:p w14:paraId="7702DBC3" w14:textId="77777777" w:rsidR="000E64C9" w:rsidRDefault="000E64C9" w:rsidP="005847D3"/>
        </w:tc>
        <w:tc>
          <w:tcPr>
            <w:tcW w:w="1392" w:type="dxa"/>
          </w:tcPr>
          <w:p w14:paraId="43B5C798" w14:textId="77777777" w:rsidR="000E64C9" w:rsidRDefault="000E64C9" w:rsidP="005847D3"/>
        </w:tc>
      </w:tr>
      <w:tr w:rsidR="000E64C9" w14:paraId="72BB2FC6" w14:textId="77777777" w:rsidTr="005847D3">
        <w:tc>
          <w:tcPr>
            <w:tcW w:w="2912" w:type="dxa"/>
          </w:tcPr>
          <w:p w14:paraId="15D0210A" w14:textId="77777777" w:rsidR="000E64C9" w:rsidRPr="00212219" w:rsidRDefault="000E64C9" w:rsidP="005847D3">
            <w:r>
              <w:t>I have e</w:t>
            </w:r>
            <w:r w:rsidRPr="00F35A41">
              <w:t>valuate</w:t>
            </w:r>
            <w:r>
              <w:t>d the</w:t>
            </w:r>
            <w:r w:rsidRPr="00F35A41">
              <w:t xml:space="preserve"> delivery of goods and/or services </w:t>
            </w:r>
            <w:r w:rsidRPr="00F35A41">
              <w:lastRenderedPageBreak/>
              <w:t>against agreements</w:t>
            </w:r>
            <w:r>
              <w:t xml:space="preserve"> and developed contingency plans should suppliers fail to deliver.</w:t>
            </w:r>
          </w:p>
        </w:tc>
        <w:tc>
          <w:tcPr>
            <w:tcW w:w="1431" w:type="dxa"/>
          </w:tcPr>
          <w:p w14:paraId="6C90447D" w14:textId="77777777" w:rsidR="000E64C9" w:rsidRDefault="000E64C9" w:rsidP="005847D3"/>
        </w:tc>
        <w:tc>
          <w:tcPr>
            <w:tcW w:w="1325" w:type="dxa"/>
          </w:tcPr>
          <w:p w14:paraId="75A050AA" w14:textId="77777777" w:rsidR="000E64C9" w:rsidRDefault="000E64C9" w:rsidP="005847D3"/>
        </w:tc>
        <w:tc>
          <w:tcPr>
            <w:tcW w:w="1956" w:type="dxa"/>
          </w:tcPr>
          <w:p w14:paraId="22438145" w14:textId="77777777" w:rsidR="000E64C9" w:rsidRDefault="000E64C9" w:rsidP="005847D3"/>
        </w:tc>
        <w:tc>
          <w:tcPr>
            <w:tcW w:w="1392" w:type="dxa"/>
          </w:tcPr>
          <w:p w14:paraId="12C3031E" w14:textId="77777777" w:rsidR="000E64C9" w:rsidRDefault="000E64C9" w:rsidP="005847D3"/>
        </w:tc>
        <w:tc>
          <w:tcPr>
            <w:tcW w:w="1392" w:type="dxa"/>
          </w:tcPr>
          <w:p w14:paraId="5E5B6193" w14:textId="77777777" w:rsidR="000E64C9" w:rsidRDefault="000E64C9" w:rsidP="005847D3"/>
        </w:tc>
      </w:tr>
      <w:tr w:rsidR="000E64C9" w14:paraId="2AF2DA93" w14:textId="77777777" w:rsidTr="005847D3">
        <w:tc>
          <w:tcPr>
            <w:tcW w:w="2912" w:type="dxa"/>
          </w:tcPr>
          <w:p w14:paraId="1224A3F0" w14:textId="77777777" w:rsidR="000E64C9" w:rsidRPr="00620271" w:rsidRDefault="000E64C9" w:rsidP="005847D3">
            <w:r>
              <w:t xml:space="preserve">I have </w:t>
            </w:r>
            <w:r w:rsidRPr="00F35A41">
              <w:t xml:space="preserve">negotiated and implemented </w:t>
            </w:r>
            <w:r>
              <w:t>a</w:t>
            </w:r>
            <w:r w:rsidRPr="00F35A41">
              <w:t>rrangements with suppliers in accordance with organisational policies and procedures</w:t>
            </w:r>
            <w:r>
              <w:t>.</w:t>
            </w:r>
          </w:p>
        </w:tc>
        <w:tc>
          <w:tcPr>
            <w:tcW w:w="1431" w:type="dxa"/>
          </w:tcPr>
          <w:p w14:paraId="22B1DBF9" w14:textId="77777777" w:rsidR="000E64C9" w:rsidRDefault="000E64C9" w:rsidP="005847D3"/>
        </w:tc>
        <w:tc>
          <w:tcPr>
            <w:tcW w:w="1325" w:type="dxa"/>
          </w:tcPr>
          <w:p w14:paraId="1C509243" w14:textId="77777777" w:rsidR="000E64C9" w:rsidRDefault="000E64C9" w:rsidP="005847D3"/>
        </w:tc>
        <w:tc>
          <w:tcPr>
            <w:tcW w:w="1956" w:type="dxa"/>
          </w:tcPr>
          <w:p w14:paraId="5A07CDA9" w14:textId="77777777" w:rsidR="000E64C9" w:rsidRDefault="000E64C9" w:rsidP="005847D3"/>
        </w:tc>
        <w:tc>
          <w:tcPr>
            <w:tcW w:w="1392" w:type="dxa"/>
          </w:tcPr>
          <w:p w14:paraId="7869A482" w14:textId="77777777" w:rsidR="000E64C9" w:rsidRDefault="000E64C9" w:rsidP="005847D3"/>
        </w:tc>
        <w:tc>
          <w:tcPr>
            <w:tcW w:w="1392" w:type="dxa"/>
          </w:tcPr>
          <w:p w14:paraId="07D90072" w14:textId="77777777" w:rsidR="000E64C9" w:rsidRDefault="000E64C9" w:rsidP="005847D3"/>
        </w:tc>
      </w:tr>
      <w:tr w:rsidR="000E64C9" w14:paraId="744C6DF5" w14:textId="77777777" w:rsidTr="005847D3">
        <w:tc>
          <w:tcPr>
            <w:tcW w:w="2912" w:type="dxa"/>
          </w:tcPr>
          <w:p w14:paraId="41B805FB" w14:textId="77777777" w:rsidR="000E64C9" w:rsidRDefault="000E64C9" w:rsidP="005847D3">
            <w:r>
              <w:t>I have taken i</w:t>
            </w:r>
            <w:r w:rsidRPr="00783565">
              <w:t>mmediate corrective action in consultation with suppliers where potential or actual problems are indicated</w:t>
            </w:r>
            <w:r>
              <w:t>.</w:t>
            </w:r>
          </w:p>
        </w:tc>
        <w:tc>
          <w:tcPr>
            <w:tcW w:w="1431" w:type="dxa"/>
          </w:tcPr>
          <w:p w14:paraId="4BCA3A16" w14:textId="77777777" w:rsidR="000E64C9" w:rsidRDefault="000E64C9" w:rsidP="005847D3"/>
        </w:tc>
        <w:tc>
          <w:tcPr>
            <w:tcW w:w="1325" w:type="dxa"/>
          </w:tcPr>
          <w:p w14:paraId="282337E8" w14:textId="77777777" w:rsidR="000E64C9" w:rsidRDefault="000E64C9" w:rsidP="005847D3"/>
        </w:tc>
        <w:tc>
          <w:tcPr>
            <w:tcW w:w="1956" w:type="dxa"/>
          </w:tcPr>
          <w:p w14:paraId="6A2497EB" w14:textId="77777777" w:rsidR="000E64C9" w:rsidRDefault="000E64C9" w:rsidP="005847D3"/>
        </w:tc>
        <w:tc>
          <w:tcPr>
            <w:tcW w:w="1392" w:type="dxa"/>
          </w:tcPr>
          <w:p w14:paraId="18E50E01" w14:textId="77777777" w:rsidR="000E64C9" w:rsidRDefault="000E64C9" w:rsidP="005847D3"/>
        </w:tc>
        <w:tc>
          <w:tcPr>
            <w:tcW w:w="1392" w:type="dxa"/>
          </w:tcPr>
          <w:p w14:paraId="26570AF7" w14:textId="77777777" w:rsidR="000E64C9" w:rsidRDefault="000E64C9" w:rsidP="005847D3"/>
        </w:tc>
      </w:tr>
      <w:tr w:rsidR="000E64C9" w14:paraId="122FD8C5" w14:textId="77777777" w:rsidTr="005847D3">
        <w:tc>
          <w:tcPr>
            <w:tcW w:w="2912" w:type="dxa"/>
          </w:tcPr>
          <w:p w14:paraId="3323541B" w14:textId="77777777" w:rsidR="000E64C9" w:rsidRPr="00620271" w:rsidRDefault="000E64C9" w:rsidP="005847D3">
            <w:r>
              <w:t>I have identified and communicated to relevant personnel market factors that may affect the supply of goods and services.</w:t>
            </w:r>
          </w:p>
        </w:tc>
        <w:tc>
          <w:tcPr>
            <w:tcW w:w="1431" w:type="dxa"/>
          </w:tcPr>
          <w:p w14:paraId="6D5E4C46" w14:textId="77777777" w:rsidR="000E64C9" w:rsidRDefault="000E64C9" w:rsidP="005847D3"/>
        </w:tc>
        <w:tc>
          <w:tcPr>
            <w:tcW w:w="1325" w:type="dxa"/>
          </w:tcPr>
          <w:p w14:paraId="55A109AC" w14:textId="77777777" w:rsidR="000E64C9" w:rsidRDefault="000E64C9" w:rsidP="005847D3"/>
        </w:tc>
        <w:tc>
          <w:tcPr>
            <w:tcW w:w="1956" w:type="dxa"/>
          </w:tcPr>
          <w:p w14:paraId="1DFCE939" w14:textId="77777777" w:rsidR="000E64C9" w:rsidRDefault="000E64C9" w:rsidP="005847D3"/>
        </w:tc>
        <w:tc>
          <w:tcPr>
            <w:tcW w:w="1392" w:type="dxa"/>
          </w:tcPr>
          <w:p w14:paraId="0A8BEC1A" w14:textId="77777777" w:rsidR="000E64C9" w:rsidRDefault="000E64C9" w:rsidP="005847D3"/>
        </w:tc>
        <w:tc>
          <w:tcPr>
            <w:tcW w:w="1392" w:type="dxa"/>
          </w:tcPr>
          <w:p w14:paraId="34ED645B" w14:textId="77777777" w:rsidR="000E64C9" w:rsidRDefault="000E64C9" w:rsidP="005847D3"/>
        </w:tc>
      </w:tr>
      <w:tr w:rsidR="000E64C9" w14:paraId="2F0D8767" w14:textId="77777777" w:rsidTr="005847D3">
        <w:tc>
          <w:tcPr>
            <w:tcW w:w="2912" w:type="dxa"/>
          </w:tcPr>
          <w:p w14:paraId="509BABA6" w14:textId="77777777" w:rsidR="000E64C9" w:rsidRDefault="000E64C9" w:rsidP="005847D3">
            <w:r>
              <w:t xml:space="preserve">I have </w:t>
            </w:r>
            <w:r w:rsidRPr="00F35A41">
              <w:t xml:space="preserve">continuously reviewed </w:t>
            </w:r>
            <w:r>
              <w:t>s</w:t>
            </w:r>
            <w:r w:rsidRPr="00F35A41">
              <w:t>uppliers for quality, profitability, service, delivery status and other relevant performance indicators</w:t>
            </w:r>
            <w:r>
              <w:t xml:space="preserve"> and made recommendations </w:t>
            </w:r>
            <w:r>
              <w:lastRenderedPageBreak/>
              <w:t>about their future use to relevant personnel.</w:t>
            </w:r>
          </w:p>
        </w:tc>
        <w:tc>
          <w:tcPr>
            <w:tcW w:w="1431" w:type="dxa"/>
          </w:tcPr>
          <w:p w14:paraId="7F14CDFA" w14:textId="77777777" w:rsidR="000E64C9" w:rsidRDefault="000E64C9" w:rsidP="005847D3"/>
        </w:tc>
        <w:tc>
          <w:tcPr>
            <w:tcW w:w="1325" w:type="dxa"/>
          </w:tcPr>
          <w:p w14:paraId="5C2EE562" w14:textId="77777777" w:rsidR="000E64C9" w:rsidRDefault="000E64C9" w:rsidP="005847D3"/>
        </w:tc>
        <w:tc>
          <w:tcPr>
            <w:tcW w:w="1956" w:type="dxa"/>
          </w:tcPr>
          <w:p w14:paraId="0E22BA4B" w14:textId="77777777" w:rsidR="000E64C9" w:rsidRDefault="000E64C9" w:rsidP="005847D3"/>
        </w:tc>
        <w:tc>
          <w:tcPr>
            <w:tcW w:w="1392" w:type="dxa"/>
          </w:tcPr>
          <w:p w14:paraId="655192FB" w14:textId="77777777" w:rsidR="000E64C9" w:rsidRDefault="000E64C9" w:rsidP="005847D3"/>
        </w:tc>
        <w:tc>
          <w:tcPr>
            <w:tcW w:w="1392" w:type="dxa"/>
          </w:tcPr>
          <w:p w14:paraId="058088D2" w14:textId="77777777" w:rsidR="000E64C9" w:rsidRDefault="000E64C9" w:rsidP="005847D3"/>
        </w:tc>
      </w:tr>
    </w:tbl>
    <w:p w14:paraId="034EE1E3" w14:textId="043C84E7" w:rsidR="000E64C9" w:rsidRDefault="000E64C9" w:rsidP="0028339C">
      <w:pPr>
        <w:pStyle w:val="BasicParagraph"/>
        <w:spacing w:line="264" w:lineRule="auto"/>
        <w:rPr>
          <w:rFonts w:ascii="Avenir LT Std 35 Light" w:hAnsi="Avenir LT Std 35 Light"/>
          <w:color w:val="auto"/>
          <w:sz w:val="20"/>
          <w:szCs w:val="20"/>
        </w:rPr>
      </w:pPr>
    </w:p>
    <w:p w14:paraId="20C357AE" w14:textId="01077CCE" w:rsidR="000E64C9" w:rsidRDefault="000E64C9" w:rsidP="0028339C">
      <w:pPr>
        <w:pStyle w:val="BasicParagraph"/>
        <w:spacing w:line="264" w:lineRule="auto"/>
        <w:rPr>
          <w:rFonts w:ascii="Avenir LT Std 35 Light" w:hAnsi="Avenir LT Std 35 Light"/>
          <w:color w:val="auto"/>
          <w:sz w:val="20"/>
          <w:szCs w:val="20"/>
        </w:rPr>
      </w:pPr>
    </w:p>
    <w:p w14:paraId="174BA3D2" w14:textId="4BD87B3B" w:rsidR="000E64C9" w:rsidRDefault="000E64C9" w:rsidP="0028339C">
      <w:pPr>
        <w:pStyle w:val="BasicParagraph"/>
        <w:spacing w:line="264" w:lineRule="auto"/>
        <w:rPr>
          <w:rFonts w:ascii="Avenir LT Std 35 Light" w:hAnsi="Avenir LT Std 35 Light"/>
          <w:color w:val="auto"/>
          <w:sz w:val="20"/>
          <w:szCs w:val="20"/>
        </w:rPr>
      </w:pPr>
    </w:p>
    <w:p w14:paraId="3C0385F3" w14:textId="77777777" w:rsidR="0096544D" w:rsidRDefault="0096544D">
      <w:pPr>
        <w:spacing w:after="200" w:line="276" w:lineRule="auto"/>
        <w:rPr>
          <w:rFonts w:asciiTheme="majorHAnsi" w:eastAsiaTheme="majorEastAsia" w:hAnsiTheme="majorHAnsi" w:cstheme="majorBidi"/>
          <w:color w:val="365F91" w:themeColor="accent1" w:themeShade="BF"/>
          <w:sz w:val="32"/>
          <w:szCs w:val="32"/>
          <w:lang w:eastAsia="en-AU"/>
        </w:rPr>
      </w:pPr>
      <w:bookmarkStart w:id="10" w:name="_Toc19790690"/>
      <w:r>
        <w:br w:type="page"/>
      </w:r>
    </w:p>
    <w:p w14:paraId="0BC27475" w14:textId="6E367F03" w:rsidR="000E64C9" w:rsidRDefault="000E64C9" w:rsidP="000E64C9">
      <w:pPr>
        <w:pStyle w:val="Heading1"/>
      </w:pPr>
      <w:r w:rsidRPr="004278A5">
        <w:lastRenderedPageBreak/>
        <w:t>TLII5018 Manage customer service</w:t>
      </w:r>
      <w:bookmarkEnd w:id="10"/>
    </w:p>
    <w:p w14:paraId="3BB377B9" w14:textId="77777777" w:rsidR="0096544D" w:rsidRPr="0096544D" w:rsidRDefault="0096544D" w:rsidP="0096544D">
      <w:pPr>
        <w:rPr>
          <w:lang w:eastAsia="en-AU"/>
        </w:rPr>
      </w:pPr>
    </w:p>
    <w:p w14:paraId="3DFA52F2" w14:textId="77777777" w:rsidR="000E64C9" w:rsidRDefault="000E64C9" w:rsidP="000E64C9">
      <w:r>
        <w:t>This unit involves the skills and knowledge required to manage customer service as part of work undertaken in various contexts within the transport and logistics industry. It includes planning to meet internal and external customer requirements, ensuring delivery of quality products/services and monitoring, adjusting and reporting customer service to improve the provision of products/services. The unit generally applies to those who lead individuals or teams.</w:t>
      </w:r>
    </w:p>
    <w:p w14:paraId="474CD3DC" w14:textId="77777777" w:rsidR="000E64C9" w:rsidRDefault="000E64C9" w:rsidP="000E64C9"/>
    <w:tbl>
      <w:tblPr>
        <w:tblStyle w:val="TableGrid"/>
        <w:tblW w:w="0" w:type="auto"/>
        <w:tblLook w:val="04A0" w:firstRow="1" w:lastRow="0" w:firstColumn="1" w:lastColumn="0" w:noHBand="0" w:noVBand="1"/>
      </w:tblPr>
      <w:tblGrid>
        <w:gridCol w:w="2299"/>
        <w:gridCol w:w="1350"/>
        <w:gridCol w:w="1322"/>
        <w:gridCol w:w="1530"/>
        <w:gridCol w:w="1380"/>
        <w:gridCol w:w="1128"/>
      </w:tblGrid>
      <w:tr w:rsidR="000E64C9" w14:paraId="16C22022" w14:textId="77777777" w:rsidTr="005847D3">
        <w:trPr>
          <w:tblHeader/>
        </w:trPr>
        <w:tc>
          <w:tcPr>
            <w:tcW w:w="2912" w:type="dxa"/>
          </w:tcPr>
          <w:p w14:paraId="69687B15" w14:textId="77777777" w:rsidR="000E64C9" w:rsidRDefault="000E64C9" w:rsidP="005847D3"/>
        </w:tc>
        <w:tc>
          <w:tcPr>
            <w:tcW w:w="1431" w:type="dxa"/>
          </w:tcPr>
          <w:p w14:paraId="6846BE80" w14:textId="77777777" w:rsidR="000E64C9" w:rsidRDefault="000E64C9" w:rsidP="005847D3">
            <w:pPr>
              <w:rPr>
                <w:b/>
                <w:bCs/>
              </w:rPr>
            </w:pPr>
            <w:r w:rsidRPr="00C17BDE">
              <w:rPr>
                <w:b/>
                <w:bCs/>
              </w:rPr>
              <w:t>I have skills and knowledge in this area</w:t>
            </w:r>
          </w:p>
          <w:p w14:paraId="7D072796" w14:textId="77777777" w:rsidR="000E64C9" w:rsidRPr="00620271" w:rsidRDefault="000E64C9" w:rsidP="005847D3">
            <w:pPr>
              <w:rPr>
                <w:b/>
                <w:bCs/>
              </w:rPr>
            </w:pPr>
            <w:r>
              <w:rPr>
                <w:b/>
                <w:bCs/>
              </w:rPr>
              <w:t>(1 point)</w:t>
            </w:r>
          </w:p>
        </w:tc>
        <w:tc>
          <w:tcPr>
            <w:tcW w:w="1325" w:type="dxa"/>
          </w:tcPr>
          <w:p w14:paraId="1686A5B3" w14:textId="77777777" w:rsidR="000E64C9" w:rsidRPr="00620271" w:rsidRDefault="000E64C9"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68F6F69" w14:textId="77777777" w:rsidR="000E64C9" w:rsidRPr="00C17BDE" w:rsidRDefault="000E64C9" w:rsidP="005847D3">
            <w:pPr>
              <w:rPr>
                <w:b/>
                <w:bCs/>
              </w:rPr>
            </w:pPr>
            <w:r w:rsidRPr="00C17BDE">
              <w:rPr>
                <w:b/>
                <w:bCs/>
              </w:rPr>
              <w:t>I have performed these tasks:</w:t>
            </w:r>
          </w:p>
          <w:p w14:paraId="07B1EF82" w14:textId="77777777" w:rsidR="000E64C9" w:rsidRPr="007C797B" w:rsidRDefault="000E64C9" w:rsidP="005847D3">
            <w:pPr>
              <w:rPr>
                <w:b/>
                <w:bCs/>
              </w:rPr>
            </w:pPr>
            <w:r w:rsidRPr="007C797B">
              <w:rPr>
                <w:b/>
                <w:bCs/>
              </w:rPr>
              <w:t>Rarely = 1 point</w:t>
            </w:r>
          </w:p>
          <w:p w14:paraId="503DF1F7" w14:textId="77777777" w:rsidR="000E64C9" w:rsidRPr="007C797B" w:rsidRDefault="000E64C9" w:rsidP="005847D3">
            <w:pPr>
              <w:rPr>
                <w:b/>
                <w:bCs/>
              </w:rPr>
            </w:pPr>
            <w:r w:rsidRPr="007C797B">
              <w:rPr>
                <w:b/>
                <w:bCs/>
              </w:rPr>
              <w:t>Sometimes</w:t>
            </w:r>
            <w:r>
              <w:rPr>
                <w:b/>
                <w:bCs/>
              </w:rPr>
              <w:t xml:space="preserve"> = 2 points</w:t>
            </w:r>
          </w:p>
          <w:p w14:paraId="73788338" w14:textId="77777777" w:rsidR="000E64C9" w:rsidRPr="007C797B" w:rsidRDefault="000E64C9" w:rsidP="005847D3">
            <w:pPr>
              <w:rPr>
                <w:b/>
                <w:bCs/>
              </w:rPr>
            </w:pPr>
            <w:r w:rsidRPr="007C797B">
              <w:rPr>
                <w:b/>
                <w:bCs/>
              </w:rPr>
              <w:t>Frequently = 3 points</w:t>
            </w:r>
          </w:p>
        </w:tc>
        <w:tc>
          <w:tcPr>
            <w:tcW w:w="1392" w:type="dxa"/>
          </w:tcPr>
          <w:p w14:paraId="714EEA29" w14:textId="77777777" w:rsidR="000E64C9" w:rsidRDefault="000E64C9" w:rsidP="005847D3">
            <w:pPr>
              <w:rPr>
                <w:b/>
                <w:bCs/>
              </w:rPr>
            </w:pPr>
            <w:r w:rsidRPr="00C17BDE">
              <w:rPr>
                <w:b/>
                <w:bCs/>
              </w:rPr>
              <w:t>I can collect documents and evidence that show I have undertaken these tasks</w:t>
            </w:r>
          </w:p>
          <w:p w14:paraId="7B7A199B" w14:textId="77777777" w:rsidR="000E64C9" w:rsidRPr="00620271" w:rsidRDefault="000E64C9" w:rsidP="005847D3">
            <w:pPr>
              <w:rPr>
                <w:b/>
                <w:bCs/>
              </w:rPr>
            </w:pPr>
            <w:r>
              <w:rPr>
                <w:b/>
                <w:bCs/>
              </w:rPr>
              <w:t>(2 points)</w:t>
            </w:r>
          </w:p>
        </w:tc>
        <w:tc>
          <w:tcPr>
            <w:tcW w:w="1392" w:type="dxa"/>
          </w:tcPr>
          <w:p w14:paraId="1635531C" w14:textId="77777777" w:rsidR="000E64C9" w:rsidRPr="00C17BDE" w:rsidRDefault="000E64C9" w:rsidP="005847D3">
            <w:pPr>
              <w:rPr>
                <w:b/>
                <w:bCs/>
              </w:rPr>
            </w:pPr>
            <w:r>
              <w:rPr>
                <w:b/>
                <w:bCs/>
              </w:rPr>
              <w:t>Total number of points</w:t>
            </w:r>
          </w:p>
        </w:tc>
      </w:tr>
      <w:tr w:rsidR="000E64C9" w14:paraId="2CF75ACB" w14:textId="77777777" w:rsidTr="005847D3">
        <w:tc>
          <w:tcPr>
            <w:tcW w:w="2912" w:type="dxa"/>
          </w:tcPr>
          <w:p w14:paraId="30576C5A" w14:textId="77777777" w:rsidR="000E64C9" w:rsidRDefault="000E64C9" w:rsidP="005847D3">
            <w:r>
              <w:t xml:space="preserve">I have </w:t>
            </w:r>
            <w:r w:rsidRPr="000A1A7B">
              <w:t>researched, clarified, assessed</w:t>
            </w:r>
            <w:r>
              <w:t xml:space="preserve"> customer needs including them in the planning of customer service strategies.</w:t>
            </w:r>
          </w:p>
        </w:tc>
        <w:tc>
          <w:tcPr>
            <w:tcW w:w="1431" w:type="dxa"/>
          </w:tcPr>
          <w:p w14:paraId="24E494C9" w14:textId="77777777" w:rsidR="000E64C9" w:rsidRDefault="000E64C9" w:rsidP="005847D3"/>
        </w:tc>
        <w:tc>
          <w:tcPr>
            <w:tcW w:w="1325" w:type="dxa"/>
          </w:tcPr>
          <w:p w14:paraId="702C9F8F" w14:textId="77777777" w:rsidR="000E64C9" w:rsidRDefault="000E64C9" w:rsidP="005847D3"/>
        </w:tc>
        <w:tc>
          <w:tcPr>
            <w:tcW w:w="1956" w:type="dxa"/>
          </w:tcPr>
          <w:p w14:paraId="7AF22828" w14:textId="77777777" w:rsidR="000E64C9" w:rsidRDefault="000E64C9" w:rsidP="005847D3"/>
        </w:tc>
        <w:tc>
          <w:tcPr>
            <w:tcW w:w="1392" w:type="dxa"/>
          </w:tcPr>
          <w:p w14:paraId="36FB866F" w14:textId="77777777" w:rsidR="000E64C9" w:rsidRDefault="000E64C9" w:rsidP="005847D3"/>
        </w:tc>
        <w:tc>
          <w:tcPr>
            <w:tcW w:w="1392" w:type="dxa"/>
          </w:tcPr>
          <w:p w14:paraId="6A612C8F" w14:textId="77777777" w:rsidR="000E64C9" w:rsidRDefault="000E64C9" w:rsidP="005847D3"/>
        </w:tc>
      </w:tr>
      <w:tr w:rsidR="000E64C9" w14:paraId="1E3CC293" w14:textId="77777777" w:rsidTr="005847D3">
        <w:tc>
          <w:tcPr>
            <w:tcW w:w="2912" w:type="dxa"/>
          </w:tcPr>
          <w:p w14:paraId="2862E65A" w14:textId="77777777" w:rsidR="000E64C9" w:rsidRDefault="000E64C9" w:rsidP="005847D3">
            <w:r>
              <w:t xml:space="preserve">I have </w:t>
            </w:r>
            <w:r w:rsidRPr="00ED12F0">
              <w:t>applie</w:t>
            </w:r>
            <w:r>
              <w:t>d</w:t>
            </w:r>
            <w:r w:rsidRPr="00ED12F0">
              <w:t xml:space="preserve"> relevant legislation and workplace procedures</w:t>
            </w:r>
            <w:r>
              <w:t xml:space="preserve"> to customer interactions.</w:t>
            </w:r>
          </w:p>
        </w:tc>
        <w:tc>
          <w:tcPr>
            <w:tcW w:w="1431" w:type="dxa"/>
          </w:tcPr>
          <w:p w14:paraId="752BE4E8" w14:textId="77777777" w:rsidR="000E64C9" w:rsidRDefault="000E64C9" w:rsidP="005847D3"/>
        </w:tc>
        <w:tc>
          <w:tcPr>
            <w:tcW w:w="1325" w:type="dxa"/>
          </w:tcPr>
          <w:p w14:paraId="2FF98CCC" w14:textId="77777777" w:rsidR="000E64C9" w:rsidRDefault="000E64C9" w:rsidP="005847D3"/>
        </w:tc>
        <w:tc>
          <w:tcPr>
            <w:tcW w:w="1956" w:type="dxa"/>
          </w:tcPr>
          <w:p w14:paraId="139B32F9" w14:textId="77777777" w:rsidR="000E64C9" w:rsidRDefault="000E64C9" w:rsidP="005847D3"/>
        </w:tc>
        <w:tc>
          <w:tcPr>
            <w:tcW w:w="1392" w:type="dxa"/>
          </w:tcPr>
          <w:p w14:paraId="43FF2B29" w14:textId="77777777" w:rsidR="000E64C9" w:rsidRDefault="000E64C9" w:rsidP="005847D3"/>
        </w:tc>
        <w:tc>
          <w:tcPr>
            <w:tcW w:w="1392" w:type="dxa"/>
          </w:tcPr>
          <w:p w14:paraId="2F27A048" w14:textId="77777777" w:rsidR="000E64C9" w:rsidRDefault="000E64C9" w:rsidP="005847D3"/>
        </w:tc>
      </w:tr>
      <w:tr w:rsidR="000E64C9" w14:paraId="5D0A6CFC" w14:textId="77777777" w:rsidTr="005847D3">
        <w:tc>
          <w:tcPr>
            <w:tcW w:w="2912" w:type="dxa"/>
          </w:tcPr>
          <w:p w14:paraId="1C0141C5" w14:textId="77777777" w:rsidR="000E64C9" w:rsidRPr="00212219" w:rsidRDefault="000E64C9" w:rsidP="005847D3">
            <w:r>
              <w:t xml:space="preserve">I have </w:t>
            </w:r>
            <w:r w:rsidRPr="00ED12F0">
              <w:t>communicat</w:t>
            </w:r>
            <w:r>
              <w:t>ed</w:t>
            </w:r>
            <w:r w:rsidRPr="00ED12F0">
              <w:t xml:space="preserve"> and consult</w:t>
            </w:r>
            <w:r>
              <w:t>ed</w:t>
            </w:r>
            <w:r w:rsidRPr="00ED12F0">
              <w:t xml:space="preserve"> with others to ensure excellent customer service is modelled to staff and that customer issues are resolved</w:t>
            </w:r>
            <w:r>
              <w:t>.</w:t>
            </w:r>
          </w:p>
        </w:tc>
        <w:tc>
          <w:tcPr>
            <w:tcW w:w="1431" w:type="dxa"/>
          </w:tcPr>
          <w:p w14:paraId="7744D72A" w14:textId="77777777" w:rsidR="000E64C9" w:rsidRDefault="000E64C9" w:rsidP="005847D3"/>
        </w:tc>
        <w:tc>
          <w:tcPr>
            <w:tcW w:w="1325" w:type="dxa"/>
          </w:tcPr>
          <w:p w14:paraId="26FF53BB" w14:textId="77777777" w:rsidR="000E64C9" w:rsidRDefault="000E64C9" w:rsidP="005847D3"/>
        </w:tc>
        <w:tc>
          <w:tcPr>
            <w:tcW w:w="1956" w:type="dxa"/>
          </w:tcPr>
          <w:p w14:paraId="2C3BEEF2" w14:textId="77777777" w:rsidR="000E64C9" w:rsidRDefault="000E64C9" w:rsidP="005847D3"/>
        </w:tc>
        <w:tc>
          <w:tcPr>
            <w:tcW w:w="1392" w:type="dxa"/>
          </w:tcPr>
          <w:p w14:paraId="124A94BB" w14:textId="77777777" w:rsidR="000E64C9" w:rsidRDefault="000E64C9" w:rsidP="005847D3"/>
        </w:tc>
        <w:tc>
          <w:tcPr>
            <w:tcW w:w="1392" w:type="dxa"/>
          </w:tcPr>
          <w:p w14:paraId="5238831A" w14:textId="77777777" w:rsidR="000E64C9" w:rsidRDefault="000E64C9" w:rsidP="005847D3"/>
        </w:tc>
      </w:tr>
      <w:tr w:rsidR="000E64C9" w14:paraId="59777418" w14:textId="77777777" w:rsidTr="005847D3">
        <w:tc>
          <w:tcPr>
            <w:tcW w:w="2912" w:type="dxa"/>
          </w:tcPr>
          <w:p w14:paraId="7403F901" w14:textId="77777777" w:rsidR="000E64C9" w:rsidRPr="00212219" w:rsidRDefault="000E64C9" w:rsidP="005847D3">
            <w:r>
              <w:t xml:space="preserve">I have </w:t>
            </w:r>
            <w:r w:rsidRPr="00ED12F0">
              <w:t>deal</w:t>
            </w:r>
            <w:r>
              <w:t>t</w:t>
            </w:r>
            <w:r w:rsidRPr="00ED12F0">
              <w:t xml:space="preserve"> effectively with unplanned events such as a change in the volume of customer inquiries</w:t>
            </w:r>
            <w:r>
              <w:t>.</w:t>
            </w:r>
          </w:p>
        </w:tc>
        <w:tc>
          <w:tcPr>
            <w:tcW w:w="1431" w:type="dxa"/>
          </w:tcPr>
          <w:p w14:paraId="5774860F" w14:textId="77777777" w:rsidR="000E64C9" w:rsidRDefault="000E64C9" w:rsidP="005847D3"/>
        </w:tc>
        <w:tc>
          <w:tcPr>
            <w:tcW w:w="1325" w:type="dxa"/>
          </w:tcPr>
          <w:p w14:paraId="2C47E077" w14:textId="77777777" w:rsidR="000E64C9" w:rsidRDefault="000E64C9" w:rsidP="005847D3"/>
        </w:tc>
        <w:tc>
          <w:tcPr>
            <w:tcW w:w="1956" w:type="dxa"/>
          </w:tcPr>
          <w:p w14:paraId="5C7B081A" w14:textId="77777777" w:rsidR="000E64C9" w:rsidRDefault="000E64C9" w:rsidP="005847D3"/>
        </w:tc>
        <w:tc>
          <w:tcPr>
            <w:tcW w:w="1392" w:type="dxa"/>
          </w:tcPr>
          <w:p w14:paraId="76F2A33C" w14:textId="77777777" w:rsidR="000E64C9" w:rsidRDefault="000E64C9" w:rsidP="005847D3"/>
        </w:tc>
        <w:tc>
          <w:tcPr>
            <w:tcW w:w="1392" w:type="dxa"/>
          </w:tcPr>
          <w:p w14:paraId="556D342D" w14:textId="77777777" w:rsidR="000E64C9" w:rsidRDefault="000E64C9" w:rsidP="005847D3"/>
        </w:tc>
      </w:tr>
      <w:tr w:rsidR="000E64C9" w14:paraId="2D7339B9" w14:textId="77777777" w:rsidTr="005847D3">
        <w:tc>
          <w:tcPr>
            <w:tcW w:w="2912" w:type="dxa"/>
          </w:tcPr>
          <w:p w14:paraId="56AD9D13" w14:textId="77777777" w:rsidR="000E64C9" w:rsidRPr="00620271" w:rsidRDefault="000E64C9" w:rsidP="005847D3">
            <w:r>
              <w:lastRenderedPageBreak/>
              <w:t xml:space="preserve">I have </w:t>
            </w:r>
            <w:r w:rsidRPr="00ED12F0">
              <w:t>develop</w:t>
            </w:r>
            <w:r>
              <w:t>ed</w:t>
            </w:r>
            <w:r w:rsidRPr="00ED12F0">
              <w:t>, implement</w:t>
            </w:r>
            <w:r>
              <w:t>ed</w:t>
            </w:r>
            <w:r w:rsidRPr="00ED12F0">
              <w:t xml:space="preserve"> and revis</w:t>
            </w:r>
            <w:r>
              <w:t>ed</w:t>
            </w:r>
            <w:r w:rsidRPr="00ED12F0">
              <w:t xml:space="preserve"> contingency plans</w:t>
            </w:r>
            <w:r>
              <w:t xml:space="preserve"> in relation to customer service management.</w:t>
            </w:r>
          </w:p>
        </w:tc>
        <w:tc>
          <w:tcPr>
            <w:tcW w:w="1431" w:type="dxa"/>
          </w:tcPr>
          <w:p w14:paraId="5D6FD25E" w14:textId="77777777" w:rsidR="000E64C9" w:rsidRDefault="000E64C9" w:rsidP="005847D3"/>
        </w:tc>
        <w:tc>
          <w:tcPr>
            <w:tcW w:w="1325" w:type="dxa"/>
          </w:tcPr>
          <w:p w14:paraId="25E652A4" w14:textId="77777777" w:rsidR="000E64C9" w:rsidRDefault="000E64C9" w:rsidP="005847D3"/>
        </w:tc>
        <w:tc>
          <w:tcPr>
            <w:tcW w:w="1956" w:type="dxa"/>
          </w:tcPr>
          <w:p w14:paraId="0FFD2609" w14:textId="77777777" w:rsidR="000E64C9" w:rsidRDefault="000E64C9" w:rsidP="005847D3"/>
        </w:tc>
        <w:tc>
          <w:tcPr>
            <w:tcW w:w="1392" w:type="dxa"/>
          </w:tcPr>
          <w:p w14:paraId="7DA8F38B" w14:textId="77777777" w:rsidR="000E64C9" w:rsidRDefault="000E64C9" w:rsidP="005847D3"/>
        </w:tc>
        <w:tc>
          <w:tcPr>
            <w:tcW w:w="1392" w:type="dxa"/>
          </w:tcPr>
          <w:p w14:paraId="55941840" w14:textId="77777777" w:rsidR="000E64C9" w:rsidRDefault="000E64C9" w:rsidP="005847D3"/>
        </w:tc>
      </w:tr>
      <w:tr w:rsidR="000E64C9" w14:paraId="5E6F041C" w14:textId="77777777" w:rsidTr="005847D3">
        <w:tc>
          <w:tcPr>
            <w:tcW w:w="2912" w:type="dxa"/>
          </w:tcPr>
          <w:p w14:paraId="387A4C51" w14:textId="77777777" w:rsidR="000E64C9" w:rsidRPr="00620271" w:rsidRDefault="000E64C9" w:rsidP="005847D3">
            <w:r>
              <w:t xml:space="preserve">I have </w:t>
            </w:r>
            <w:r w:rsidRPr="00ED12F0">
              <w:t>interpret</w:t>
            </w:r>
            <w:r>
              <w:t>ed</w:t>
            </w:r>
            <w:r w:rsidRPr="00ED12F0">
              <w:t xml:space="preserve"> and follow</w:t>
            </w:r>
            <w:r>
              <w:t>ed</w:t>
            </w:r>
            <w:r w:rsidRPr="00ED12F0">
              <w:t xml:space="preserve"> operational instructions and prioritis</w:t>
            </w:r>
            <w:r>
              <w:t>ed</w:t>
            </w:r>
            <w:r w:rsidRPr="00ED12F0">
              <w:t xml:space="preserve"> work</w:t>
            </w:r>
            <w:r>
              <w:t>.</w:t>
            </w:r>
          </w:p>
        </w:tc>
        <w:tc>
          <w:tcPr>
            <w:tcW w:w="1431" w:type="dxa"/>
          </w:tcPr>
          <w:p w14:paraId="46CE9EA9" w14:textId="77777777" w:rsidR="000E64C9" w:rsidRDefault="000E64C9" w:rsidP="005847D3"/>
        </w:tc>
        <w:tc>
          <w:tcPr>
            <w:tcW w:w="1325" w:type="dxa"/>
          </w:tcPr>
          <w:p w14:paraId="7FA98E0F" w14:textId="77777777" w:rsidR="000E64C9" w:rsidRDefault="000E64C9" w:rsidP="005847D3"/>
        </w:tc>
        <w:tc>
          <w:tcPr>
            <w:tcW w:w="1956" w:type="dxa"/>
          </w:tcPr>
          <w:p w14:paraId="26BBDF65" w14:textId="77777777" w:rsidR="000E64C9" w:rsidRDefault="000E64C9" w:rsidP="005847D3"/>
        </w:tc>
        <w:tc>
          <w:tcPr>
            <w:tcW w:w="1392" w:type="dxa"/>
          </w:tcPr>
          <w:p w14:paraId="1075E89B" w14:textId="77777777" w:rsidR="000E64C9" w:rsidRDefault="000E64C9" w:rsidP="005847D3"/>
        </w:tc>
        <w:tc>
          <w:tcPr>
            <w:tcW w:w="1392" w:type="dxa"/>
          </w:tcPr>
          <w:p w14:paraId="16693DA8" w14:textId="77777777" w:rsidR="000E64C9" w:rsidRDefault="000E64C9" w:rsidP="005847D3"/>
        </w:tc>
      </w:tr>
      <w:tr w:rsidR="000E64C9" w14:paraId="41D8DAA6" w14:textId="77777777" w:rsidTr="005847D3">
        <w:tc>
          <w:tcPr>
            <w:tcW w:w="2912" w:type="dxa"/>
          </w:tcPr>
          <w:p w14:paraId="63FD9B35" w14:textId="77777777" w:rsidR="000E64C9" w:rsidRDefault="000E64C9" w:rsidP="005847D3">
            <w:r>
              <w:t xml:space="preserve">I have </w:t>
            </w:r>
            <w:r w:rsidRPr="00ED12F0">
              <w:t>monitor</w:t>
            </w:r>
            <w:r>
              <w:t>ed</w:t>
            </w:r>
            <w:r w:rsidRPr="00ED12F0">
              <w:t xml:space="preserve"> work activities in terms of planned schedule, particularly in line with agreed time and quality standards</w:t>
            </w:r>
            <w:r>
              <w:t>.</w:t>
            </w:r>
          </w:p>
        </w:tc>
        <w:tc>
          <w:tcPr>
            <w:tcW w:w="1431" w:type="dxa"/>
          </w:tcPr>
          <w:p w14:paraId="133835D2" w14:textId="77777777" w:rsidR="000E64C9" w:rsidRDefault="000E64C9" w:rsidP="005847D3"/>
        </w:tc>
        <w:tc>
          <w:tcPr>
            <w:tcW w:w="1325" w:type="dxa"/>
          </w:tcPr>
          <w:p w14:paraId="6E756C8A" w14:textId="77777777" w:rsidR="000E64C9" w:rsidRDefault="000E64C9" w:rsidP="005847D3"/>
        </w:tc>
        <w:tc>
          <w:tcPr>
            <w:tcW w:w="1956" w:type="dxa"/>
          </w:tcPr>
          <w:p w14:paraId="29D1CD44" w14:textId="77777777" w:rsidR="000E64C9" w:rsidRDefault="000E64C9" w:rsidP="005847D3"/>
        </w:tc>
        <w:tc>
          <w:tcPr>
            <w:tcW w:w="1392" w:type="dxa"/>
          </w:tcPr>
          <w:p w14:paraId="70BC692A" w14:textId="77777777" w:rsidR="000E64C9" w:rsidRDefault="000E64C9" w:rsidP="005847D3"/>
        </w:tc>
        <w:tc>
          <w:tcPr>
            <w:tcW w:w="1392" w:type="dxa"/>
          </w:tcPr>
          <w:p w14:paraId="071B6AB2" w14:textId="77777777" w:rsidR="000E64C9" w:rsidRDefault="000E64C9" w:rsidP="005847D3"/>
        </w:tc>
      </w:tr>
      <w:tr w:rsidR="000E64C9" w14:paraId="1A799353" w14:textId="77777777" w:rsidTr="005847D3">
        <w:tc>
          <w:tcPr>
            <w:tcW w:w="2912" w:type="dxa"/>
          </w:tcPr>
          <w:p w14:paraId="3748DDAF" w14:textId="77777777" w:rsidR="000E64C9" w:rsidRDefault="000E64C9" w:rsidP="005847D3">
            <w:r>
              <w:t>I have made a</w:t>
            </w:r>
            <w:r w:rsidRPr="00083F82">
              <w:t xml:space="preserve">djustments to products/services, and </w:t>
            </w:r>
            <w:r>
              <w:t xml:space="preserve">informed </w:t>
            </w:r>
            <w:r w:rsidRPr="00083F82">
              <w:t>those who have a role in their planning and delivery of changes</w:t>
            </w:r>
            <w:r>
              <w:t>.</w:t>
            </w:r>
          </w:p>
        </w:tc>
        <w:tc>
          <w:tcPr>
            <w:tcW w:w="1431" w:type="dxa"/>
          </w:tcPr>
          <w:p w14:paraId="016D5214" w14:textId="77777777" w:rsidR="000E64C9" w:rsidRDefault="000E64C9" w:rsidP="005847D3"/>
        </w:tc>
        <w:tc>
          <w:tcPr>
            <w:tcW w:w="1325" w:type="dxa"/>
          </w:tcPr>
          <w:p w14:paraId="59F27206" w14:textId="77777777" w:rsidR="000E64C9" w:rsidRDefault="000E64C9" w:rsidP="005847D3"/>
        </w:tc>
        <w:tc>
          <w:tcPr>
            <w:tcW w:w="1956" w:type="dxa"/>
          </w:tcPr>
          <w:p w14:paraId="450D4931" w14:textId="77777777" w:rsidR="000E64C9" w:rsidRDefault="000E64C9" w:rsidP="005847D3"/>
        </w:tc>
        <w:tc>
          <w:tcPr>
            <w:tcW w:w="1392" w:type="dxa"/>
          </w:tcPr>
          <w:p w14:paraId="29BDA928" w14:textId="77777777" w:rsidR="000E64C9" w:rsidRDefault="000E64C9" w:rsidP="005847D3"/>
        </w:tc>
        <w:tc>
          <w:tcPr>
            <w:tcW w:w="1392" w:type="dxa"/>
          </w:tcPr>
          <w:p w14:paraId="6C0F1A87" w14:textId="77777777" w:rsidR="000E64C9" w:rsidRDefault="000E64C9" w:rsidP="005847D3"/>
        </w:tc>
      </w:tr>
    </w:tbl>
    <w:p w14:paraId="4AFC5C27" w14:textId="6F04C1C1" w:rsidR="000E64C9" w:rsidRDefault="000E64C9" w:rsidP="0028339C">
      <w:pPr>
        <w:pStyle w:val="BasicParagraph"/>
        <w:spacing w:line="264" w:lineRule="auto"/>
        <w:rPr>
          <w:rFonts w:ascii="Avenir LT Std 35 Light" w:hAnsi="Avenir LT Std 35 Light"/>
          <w:color w:val="auto"/>
          <w:sz w:val="20"/>
          <w:szCs w:val="20"/>
        </w:rPr>
      </w:pPr>
    </w:p>
    <w:p w14:paraId="248A093E" w14:textId="5E915A60" w:rsidR="0096544D" w:rsidRDefault="0096544D" w:rsidP="0028339C">
      <w:pPr>
        <w:pStyle w:val="BasicParagraph"/>
        <w:spacing w:line="264" w:lineRule="auto"/>
        <w:rPr>
          <w:rFonts w:ascii="Avenir LT Std 35 Light" w:hAnsi="Avenir LT Std 35 Light"/>
          <w:color w:val="auto"/>
          <w:sz w:val="20"/>
          <w:szCs w:val="20"/>
        </w:rPr>
      </w:pPr>
    </w:p>
    <w:p w14:paraId="09450053" w14:textId="372A35C3" w:rsidR="0096544D" w:rsidRDefault="0096544D" w:rsidP="0028339C">
      <w:pPr>
        <w:pStyle w:val="BasicParagraph"/>
        <w:spacing w:line="264" w:lineRule="auto"/>
        <w:rPr>
          <w:rFonts w:ascii="Avenir LT Std 35 Light" w:hAnsi="Avenir LT Std 35 Light"/>
          <w:color w:val="auto"/>
          <w:sz w:val="20"/>
          <w:szCs w:val="20"/>
        </w:rPr>
      </w:pPr>
    </w:p>
    <w:p w14:paraId="695D49DC" w14:textId="3AE77CD3" w:rsidR="0096544D" w:rsidRDefault="0096544D" w:rsidP="0028339C">
      <w:pPr>
        <w:pStyle w:val="BasicParagraph"/>
        <w:spacing w:line="264" w:lineRule="auto"/>
        <w:rPr>
          <w:rFonts w:ascii="Avenir LT Std 35 Light" w:hAnsi="Avenir LT Std 35 Light"/>
          <w:color w:val="auto"/>
          <w:sz w:val="20"/>
          <w:szCs w:val="20"/>
        </w:rPr>
      </w:pPr>
    </w:p>
    <w:p w14:paraId="5DAC86D0" w14:textId="3EBCC370" w:rsidR="0096544D" w:rsidRDefault="0096544D" w:rsidP="0028339C">
      <w:pPr>
        <w:pStyle w:val="BasicParagraph"/>
        <w:spacing w:line="264" w:lineRule="auto"/>
        <w:rPr>
          <w:rFonts w:ascii="Avenir LT Std 35 Light" w:hAnsi="Avenir LT Std 35 Light"/>
          <w:color w:val="auto"/>
          <w:sz w:val="20"/>
          <w:szCs w:val="20"/>
        </w:rPr>
      </w:pPr>
    </w:p>
    <w:p w14:paraId="20554698" w14:textId="77777777" w:rsidR="0096544D" w:rsidRDefault="0096544D">
      <w:pPr>
        <w:spacing w:after="200" w:line="276" w:lineRule="auto"/>
        <w:rPr>
          <w:rFonts w:asciiTheme="majorHAnsi" w:eastAsiaTheme="majorEastAsia" w:hAnsiTheme="majorHAnsi" w:cstheme="majorBidi"/>
          <w:color w:val="365F91" w:themeColor="accent1" w:themeShade="BF"/>
          <w:sz w:val="32"/>
          <w:szCs w:val="32"/>
          <w:lang w:eastAsia="en-AU"/>
        </w:rPr>
      </w:pPr>
      <w:bookmarkStart w:id="11" w:name="_Toc19790623"/>
      <w:r>
        <w:br w:type="page"/>
      </w:r>
    </w:p>
    <w:p w14:paraId="3AF74ADF" w14:textId="0281E9E6" w:rsidR="0096544D" w:rsidRDefault="0096544D" w:rsidP="0096544D">
      <w:pPr>
        <w:pStyle w:val="Heading1"/>
      </w:pPr>
      <w:r w:rsidRPr="00F418ED">
        <w:lastRenderedPageBreak/>
        <w:t>BSBCUS501 Manage quality customer service</w:t>
      </w:r>
      <w:bookmarkEnd w:id="11"/>
    </w:p>
    <w:p w14:paraId="4CF6C444" w14:textId="77777777" w:rsidR="0096544D" w:rsidRPr="0096544D" w:rsidRDefault="0096544D" w:rsidP="0096544D">
      <w:pPr>
        <w:rPr>
          <w:lang w:eastAsia="en-AU"/>
        </w:rPr>
      </w:pPr>
    </w:p>
    <w:p w14:paraId="3C00329D" w14:textId="77777777" w:rsidR="0096544D" w:rsidRDefault="0096544D" w:rsidP="0096544D">
      <w:r>
        <w:t>This unit describes the skills and knowledge required to develop strategies to manage organisational systems that ensure products and services are delivered and maintained to standards agreed by the organisation. It applies to individuals who supervise the provision of quality customer service within an organisation’s procedures framework by others. At this level, individuals must exercise considerable discretion and judgement, using a range of problem solving and decision making strategies.</w:t>
      </w:r>
    </w:p>
    <w:p w14:paraId="6EA2968F" w14:textId="77777777" w:rsidR="0096544D" w:rsidRDefault="0096544D" w:rsidP="0096544D"/>
    <w:tbl>
      <w:tblPr>
        <w:tblStyle w:val="TableGrid"/>
        <w:tblW w:w="0" w:type="auto"/>
        <w:tblLook w:val="04A0" w:firstRow="1" w:lastRow="0" w:firstColumn="1" w:lastColumn="0" w:noHBand="0" w:noVBand="1"/>
      </w:tblPr>
      <w:tblGrid>
        <w:gridCol w:w="2294"/>
        <w:gridCol w:w="1350"/>
        <w:gridCol w:w="1322"/>
        <w:gridCol w:w="1532"/>
        <w:gridCol w:w="1381"/>
        <w:gridCol w:w="1130"/>
      </w:tblGrid>
      <w:tr w:rsidR="0096544D" w14:paraId="0C428B20" w14:textId="77777777" w:rsidTr="005847D3">
        <w:trPr>
          <w:tblHeader/>
        </w:trPr>
        <w:tc>
          <w:tcPr>
            <w:tcW w:w="2912" w:type="dxa"/>
          </w:tcPr>
          <w:p w14:paraId="6E76F0DF" w14:textId="77777777" w:rsidR="0096544D" w:rsidRDefault="0096544D" w:rsidP="005847D3"/>
        </w:tc>
        <w:tc>
          <w:tcPr>
            <w:tcW w:w="1431" w:type="dxa"/>
          </w:tcPr>
          <w:p w14:paraId="64037DD7" w14:textId="77777777" w:rsidR="0096544D" w:rsidRDefault="0096544D" w:rsidP="005847D3">
            <w:pPr>
              <w:rPr>
                <w:b/>
                <w:bCs/>
              </w:rPr>
            </w:pPr>
            <w:r w:rsidRPr="00C17BDE">
              <w:rPr>
                <w:b/>
                <w:bCs/>
              </w:rPr>
              <w:t>I have skills and knowledge in this area</w:t>
            </w:r>
          </w:p>
          <w:p w14:paraId="74FF916C" w14:textId="77777777" w:rsidR="0096544D" w:rsidRPr="00620271" w:rsidRDefault="0096544D" w:rsidP="005847D3">
            <w:pPr>
              <w:rPr>
                <w:b/>
                <w:bCs/>
              </w:rPr>
            </w:pPr>
            <w:r>
              <w:rPr>
                <w:b/>
                <w:bCs/>
              </w:rPr>
              <w:t>(1 point)</w:t>
            </w:r>
          </w:p>
        </w:tc>
        <w:tc>
          <w:tcPr>
            <w:tcW w:w="1325" w:type="dxa"/>
          </w:tcPr>
          <w:p w14:paraId="0B7AC0CB" w14:textId="77777777" w:rsidR="0096544D" w:rsidRPr="00620271" w:rsidRDefault="0096544D"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F42D63A" w14:textId="77777777" w:rsidR="0096544D" w:rsidRPr="00C17BDE" w:rsidRDefault="0096544D" w:rsidP="005847D3">
            <w:pPr>
              <w:rPr>
                <w:b/>
                <w:bCs/>
              </w:rPr>
            </w:pPr>
            <w:r w:rsidRPr="00C17BDE">
              <w:rPr>
                <w:b/>
                <w:bCs/>
              </w:rPr>
              <w:t>I have performed these tasks:</w:t>
            </w:r>
          </w:p>
          <w:p w14:paraId="42216EE6" w14:textId="77777777" w:rsidR="0096544D" w:rsidRPr="007C797B" w:rsidRDefault="0096544D" w:rsidP="005847D3">
            <w:pPr>
              <w:rPr>
                <w:b/>
                <w:bCs/>
              </w:rPr>
            </w:pPr>
            <w:r w:rsidRPr="007C797B">
              <w:rPr>
                <w:b/>
                <w:bCs/>
              </w:rPr>
              <w:t>Rarely = 1 point</w:t>
            </w:r>
          </w:p>
          <w:p w14:paraId="17A842E7" w14:textId="77777777" w:rsidR="0096544D" w:rsidRPr="007C797B" w:rsidRDefault="0096544D" w:rsidP="005847D3">
            <w:pPr>
              <w:rPr>
                <w:b/>
                <w:bCs/>
              </w:rPr>
            </w:pPr>
            <w:r w:rsidRPr="007C797B">
              <w:rPr>
                <w:b/>
                <w:bCs/>
              </w:rPr>
              <w:t>Sometimes</w:t>
            </w:r>
            <w:r>
              <w:rPr>
                <w:b/>
                <w:bCs/>
              </w:rPr>
              <w:t xml:space="preserve"> = 2 points</w:t>
            </w:r>
          </w:p>
          <w:p w14:paraId="2D1B4720" w14:textId="77777777" w:rsidR="0096544D" w:rsidRPr="007C797B" w:rsidRDefault="0096544D" w:rsidP="005847D3">
            <w:pPr>
              <w:rPr>
                <w:b/>
                <w:bCs/>
              </w:rPr>
            </w:pPr>
            <w:r w:rsidRPr="007C797B">
              <w:rPr>
                <w:b/>
                <w:bCs/>
              </w:rPr>
              <w:t>Frequently = 3 points</w:t>
            </w:r>
          </w:p>
        </w:tc>
        <w:tc>
          <w:tcPr>
            <w:tcW w:w="1392" w:type="dxa"/>
          </w:tcPr>
          <w:p w14:paraId="0A845ABD" w14:textId="77777777" w:rsidR="0096544D" w:rsidRDefault="0096544D" w:rsidP="005847D3">
            <w:pPr>
              <w:rPr>
                <w:b/>
                <w:bCs/>
              </w:rPr>
            </w:pPr>
            <w:r w:rsidRPr="00C17BDE">
              <w:rPr>
                <w:b/>
                <w:bCs/>
              </w:rPr>
              <w:t>I can collect documents and evidence that show I have undertaken these tasks</w:t>
            </w:r>
          </w:p>
          <w:p w14:paraId="1299BC69" w14:textId="77777777" w:rsidR="0096544D" w:rsidRPr="00620271" w:rsidRDefault="0096544D" w:rsidP="005847D3">
            <w:pPr>
              <w:rPr>
                <w:b/>
                <w:bCs/>
              </w:rPr>
            </w:pPr>
            <w:r>
              <w:rPr>
                <w:b/>
                <w:bCs/>
              </w:rPr>
              <w:t>(2 points)</w:t>
            </w:r>
          </w:p>
        </w:tc>
        <w:tc>
          <w:tcPr>
            <w:tcW w:w="1392" w:type="dxa"/>
          </w:tcPr>
          <w:p w14:paraId="2EDDC104" w14:textId="77777777" w:rsidR="0096544D" w:rsidRPr="00C17BDE" w:rsidRDefault="0096544D" w:rsidP="005847D3">
            <w:pPr>
              <w:rPr>
                <w:b/>
                <w:bCs/>
              </w:rPr>
            </w:pPr>
            <w:r>
              <w:rPr>
                <w:b/>
                <w:bCs/>
              </w:rPr>
              <w:t>Total number of points</w:t>
            </w:r>
          </w:p>
        </w:tc>
      </w:tr>
      <w:tr w:rsidR="0096544D" w14:paraId="726D7B03" w14:textId="77777777" w:rsidTr="005847D3">
        <w:tc>
          <w:tcPr>
            <w:tcW w:w="2912" w:type="dxa"/>
          </w:tcPr>
          <w:p w14:paraId="6FE007D7" w14:textId="77777777" w:rsidR="0096544D" w:rsidRDefault="0096544D" w:rsidP="005847D3">
            <w:r>
              <w:t xml:space="preserve">I have </w:t>
            </w:r>
            <w:r w:rsidRPr="000B2303">
              <w:t>develop</w:t>
            </w:r>
            <w:r>
              <w:t>ed</w:t>
            </w:r>
            <w:r w:rsidRPr="000B2303">
              <w:t xml:space="preserve"> and manage</w:t>
            </w:r>
            <w:r>
              <w:t>d</w:t>
            </w:r>
            <w:r w:rsidRPr="000B2303">
              <w:t xml:space="preserve"> organisational systems for quality customer service</w:t>
            </w:r>
            <w:r>
              <w:t>.</w:t>
            </w:r>
          </w:p>
        </w:tc>
        <w:tc>
          <w:tcPr>
            <w:tcW w:w="1431" w:type="dxa"/>
          </w:tcPr>
          <w:p w14:paraId="0099AC4F" w14:textId="77777777" w:rsidR="0096544D" w:rsidRDefault="0096544D" w:rsidP="005847D3"/>
        </w:tc>
        <w:tc>
          <w:tcPr>
            <w:tcW w:w="1325" w:type="dxa"/>
          </w:tcPr>
          <w:p w14:paraId="22740714" w14:textId="77777777" w:rsidR="0096544D" w:rsidRDefault="0096544D" w:rsidP="005847D3"/>
        </w:tc>
        <w:tc>
          <w:tcPr>
            <w:tcW w:w="1956" w:type="dxa"/>
          </w:tcPr>
          <w:p w14:paraId="58403C78" w14:textId="77777777" w:rsidR="0096544D" w:rsidRDefault="0096544D" w:rsidP="005847D3"/>
        </w:tc>
        <w:tc>
          <w:tcPr>
            <w:tcW w:w="1392" w:type="dxa"/>
          </w:tcPr>
          <w:p w14:paraId="335CA165" w14:textId="77777777" w:rsidR="0096544D" w:rsidRDefault="0096544D" w:rsidP="005847D3"/>
        </w:tc>
        <w:tc>
          <w:tcPr>
            <w:tcW w:w="1392" w:type="dxa"/>
          </w:tcPr>
          <w:p w14:paraId="03A8811A" w14:textId="77777777" w:rsidR="0096544D" w:rsidRDefault="0096544D" w:rsidP="005847D3"/>
        </w:tc>
      </w:tr>
      <w:tr w:rsidR="0096544D" w14:paraId="4DE5F9B8" w14:textId="77777777" w:rsidTr="005847D3">
        <w:tc>
          <w:tcPr>
            <w:tcW w:w="2912" w:type="dxa"/>
          </w:tcPr>
          <w:p w14:paraId="6D15279C" w14:textId="77777777" w:rsidR="0096544D" w:rsidRDefault="0096544D" w:rsidP="005847D3">
            <w:r>
              <w:t xml:space="preserve">I have </w:t>
            </w:r>
            <w:r w:rsidRPr="000B2303">
              <w:t>develop</w:t>
            </w:r>
            <w:r>
              <w:t>ed</w:t>
            </w:r>
            <w:r w:rsidRPr="000B2303">
              <w:t xml:space="preserve"> and review</w:t>
            </w:r>
            <w:r>
              <w:t>ed</w:t>
            </w:r>
            <w:r w:rsidRPr="000B2303">
              <w:t xml:space="preserve"> plans, policies and procedures for delivering and monitoring quality customer service</w:t>
            </w:r>
            <w:r>
              <w:t>.</w:t>
            </w:r>
          </w:p>
        </w:tc>
        <w:tc>
          <w:tcPr>
            <w:tcW w:w="1431" w:type="dxa"/>
          </w:tcPr>
          <w:p w14:paraId="5F9D7FE2" w14:textId="77777777" w:rsidR="0096544D" w:rsidRDefault="0096544D" w:rsidP="005847D3"/>
        </w:tc>
        <w:tc>
          <w:tcPr>
            <w:tcW w:w="1325" w:type="dxa"/>
          </w:tcPr>
          <w:p w14:paraId="383FF6D1" w14:textId="77777777" w:rsidR="0096544D" w:rsidRDefault="0096544D" w:rsidP="005847D3"/>
        </w:tc>
        <w:tc>
          <w:tcPr>
            <w:tcW w:w="1956" w:type="dxa"/>
          </w:tcPr>
          <w:p w14:paraId="08EC711E" w14:textId="77777777" w:rsidR="0096544D" w:rsidRDefault="0096544D" w:rsidP="005847D3"/>
        </w:tc>
        <w:tc>
          <w:tcPr>
            <w:tcW w:w="1392" w:type="dxa"/>
          </w:tcPr>
          <w:p w14:paraId="71BC406C" w14:textId="77777777" w:rsidR="0096544D" w:rsidRDefault="0096544D" w:rsidP="005847D3"/>
        </w:tc>
        <w:tc>
          <w:tcPr>
            <w:tcW w:w="1392" w:type="dxa"/>
          </w:tcPr>
          <w:p w14:paraId="5E0055BC" w14:textId="77777777" w:rsidR="0096544D" w:rsidRDefault="0096544D" w:rsidP="005847D3"/>
        </w:tc>
      </w:tr>
      <w:tr w:rsidR="0096544D" w14:paraId="13CF7549" w14:textId="77777777" w:rsidTr="005847D3">
        <w:tc>
          <w:tcPr>
            <w:tcW w:w="2912" w:type="dxa"/>
          </w:tcPr>
          <w:p w14:paraId="0AA9DB51" w14:textId="77777777" w:rsidR="0096544D" w:rsidRPr="00212219" w:rsidRDefault="0096544D" w:rsidP="005847D3">
            <w:r>
              <w:t xml:space="preserve">I have </w:t>
            </w:r>
            <w:r w:rsidRPr="000B2303">
              <w:t>implement</w:t>
            </w:r>
            <w:r>
              <w:t>ed</w:t>
            </w:r>
            <w:r w:rsidRPr="000B2303">
              <w:t xml:space="preserve"> policies and procedures to ensure quality customer service</w:t>
            </w:r>
            <w:r>
              <w:t>.</w:t>
            </w:r>
          </w:p>
        </w:tc>
        <w:tc>
          <w:tcPr>
            <w:tcW w:w="1431" w:type="dxa"/>
          </w:tcPr>
          <w:p w14:paraId="314F733D" w14:textId="77777777" w:rsidR="0096544D" w:rsidRDefault="0096544D" w:rsidP="005847D3"/>
        </w:tc>
        <w:tc>
          <w:tcPr>
            <w:tcW w:w="1325" w:type="dxa"/>
          </w:tcPr>
          <w:p w14:paraId="5004C992" w14:textId="77777777" w:rsidR="0096544D" w:rsidRDefault="0096544D" w:rsidP="005847D3"/>
        </w:tc>
        <w:tc>
          <w:tcPr>
            <w:tcW w:w="1956" w:type="dxa"/>
          </w:tcPr>
          <w:p w14:paraId="62B5BAC8" w14:textId="77777777" w:rsidR="0096544D" w:rsidRDefault="0096544D" w:rsidP="005847D3"/>
        </w:tc>
        <w:tc>
          <w:tcPr>
            <w:tcW w:w="1392" w:type="dxa"/>
          </w:tcPr>
          <w:p w14:paraId="70CB7534" w14:textId="77777777" w:rsidR="0096544D" w:rsidRDefault="0096544D" w:rsidP="005847D3"/>
        </w:tc>
        <w:tc>
          <w:tcPr>
            <w:tcW w:w="1392" w:type="dxa"/>
          </w:tcPr>
          <w:p w14:paraId="485C30F8" w14:textId="77777777" w:rsidR="0096544D" w:rsidRDefault="0096544D" w:rsidP="005847D3"/>
        </w:tc>
      </w:tr>
      <w:tr w:rsidR="0096544D" w14:paraId="0AEE3A09" w14:textId="77777777" w:rsidTr="005847D3">
        <w:tc>
          <w:tcPr>
            <w:tcW w:w="2912" w:type="dxa"/>
          </w:tcPr>
          <w:p w14:paraId="18D3272C" w14:textId="77777777" w:rsidR="0096544D" w:rsidRPr="00212219" w:rsidRDefault="0096544D" w:rsidP="005847D3">
            <w:r>
              <w:t xml:space="preserve">I have </w:t>
            </w:r>
            <w:r w:rsidRPr="000B2303">
              <w:t>solve</w:t>
            </w:r>
            <w:r>
              <w:t>d</w:t>
            </w:r>
            <w:r w:rsidRPr="000B2303">
              <w:t xml:space="preserve"> complex customer complaints and system problems that </w:t>
            </w:r>
            <w:r>
              <w:t>have led t</w:t>
            </w:r>
            <w:r w:rsidRPr="000B2303">
              <w:t>o poor customer service</w:t>
            </w:r>
            <w:r>
              <w:t>.</w:t>
            </w:r>
          </w:p>
        </w:tc>
        <w:tc>
          <w:tcPr>
            <w:tcW w:w="1431" w:type="dxa"/>
          </w:tcPr>
          <w:p w14:paraId="7792788E" w14:textId="77777777" w:rsidR="0096544D" w:rsidRDefault="0096544D" w:rsidP="005847D3"/>
        </w:tc>
        <w:tc>
          <w:tcPr>
            <w:tcW w:w="1325" w:type="dxa"/>
          </w:tcPr>
          <w:p w14:paraId="4927DAEB" w14:textId="77777777" w:rsidR="0096544D" w:rsidRDefault="0096544D" w:rsidP="005847D3"/>
        </w:tc>
        <w:tc>
          <w:tcPr>
            <w:tcW w:w="1956" w:type="dxa"/>
          </w:tcPr>
          <w:p w14:paraId="1906429D" w14:textId="77777777" w:rsidR="0096544D" w:rsidRDefault="0096544D" w:rsidP="005847D3"/>
        </w:tc>
        <w:tc>
          <w:tcPr>
            <w:tcW w:w="1392" w:type="dxa"/>
          </w:tcPr>
          <w:p w14:paraId="20364153" w14:textId="77777777" w:rsidR="0096544D" w:rsidRDefault="0096544D" w:rsidP="005847D3"/>
        </w:tc>
        <w:tc>
          <w:tcPr>
            <w:tcW w:w="1392" w:type="dxa"/>
          </w:tcPr>
          <w:p w14:paraId="5C74E125" w14:textId="77777777" w:rsidR="0096544D" w:rsidRDefault="0096544D" w:rsidP="005847D3"/>
        </w:tc>
      </w:tr>
      <w:tr w:rsidR="0096544D" w14:paraId="67B804AC" w14:textId="77777777" w:rsidTr="005847D3">
        <w:tc>
          <w:tcPr>
            <w:tcW w:w="2912" w:type="dxa"/>
          </w:tcPr>
          <w:p w14:paraId="70352CD4" w14:textId="77777777" w:rsidR="0096544D" w:rsidRPr="00620271" w:rsidRDefault="0096544D" w:rsidP="005847D3">
            <w:r>
              <w:t xml:space="preserve">I have </w:t>
            </w:r>
            <w:r w:rsidRPr="000B2303">
              <w:t>monitor</w:t>
            </w:r>
            <w:r>
              <w:t>ed</w:t>
            </w:r>
            <w:r w:rsidRPr="000B2303">
              <w:t xml:space="preserve"> </w:t>
            </w:r>
            <w:r>
              <w:t xml:space="preserve">team performance </w:t>
            </w:r>
            <w:r w:rsidRPr="000B2303">
              <w:t>and assist</w:t>
            </w:r>
            <w:r>
              <w:t>ed</w:t>
            </w:r>
            <w:r w:rsidRPr="000B2303">
              <w:t xml:space="preserve"> teams to meet customer </w:t>
            </w:r>
            <w:r w:rsidRPr="000B2303">
              <w:lastRenderedPageBreak/>
              <w:t>service requirements</w:t>
            </w:r>
            <w:r>
              <w:t>.</w:t>
            </w:r>
          </w:p>
        </w:tc>
        <w:tc>
          <w:tcPr>
            <w:tcW w:w="1431" w:type="dxa"/>
          </w:tcPr>
          <w:p w14:paraId="4305BEBF" w14:textId="77777777" w:rsidR="0096544D" w:rsidRDefault="0096544D" w:rsidP="005847D3"/>
        </w:tc>
        <w:tc>
          <w:tcPr>
            <w:tcW w:w="1325" w:type="dxa"/>
          </w:tcPr>
          <w:p w14:paraId="4E73776F" w14:textId="77777777" w:rsidR="0096544D" w:rsidRDefault="0096544D" w:rsidP="005847D3"/>
        </w:tc>
        <w:tc>
          <w:tcPr>
            <w:tcW w:w="1956" w:type="dxa"/>
          </w:tcPr>
          <w:p w14:paraId="3EB9B331" w14:textId="77777777" w:rsidR="0096544D" w:rsidRDefault="0096544D" w:rsidP="005847D3"/>
        </w:tc>
        <w:tc>
          <w:tcPr>
            <w:tcW w:w="1392" w:type="dxa"/>
          </w:tcPr>
          <w:p w14:paraId="751C3EC8" w14:textId="77777777" w:rsidR="0096544D" w:rsidRDefault="0096544D" w:rsidP="005847D3"/>
        </w:tc>
        <w:tc>
          <w:tcPr>
            <w:tcW w:w="1392" w:type="dxa"/>
          </w:tcPr>
          <w:p w14:paraId="57A172A5" w14:textId="77777777" w:rsidR="0096544D" w:rsidRDefault="0096544D" w:rsidP="005847D3"/>
        </w:tc>
      </w:tr>
      <w:tr w:rsidR="0096544D" w14:paraId="08FADBBE" w14:textId="77777777" w:rsidTr="005847D3">
        <w:tc>
          <w:tcPr>
            <w:tcW w:w="2912" w:type="dxa"/>
          </w:tcPr>
          <w:p w14:paraId="1998276F" w14:textId="77777777" w:rsidR="0096544D" w:rsidRPr="00620271" w:rsidRDefault="0096544D" w:rsidP="005847D3">
            <w:r>
              <w:t xml:space="preserve">I have </w:t>
            </w:r>
            <w:r w:rsidRPr="000B2303">
              <w:t>develop</w:t>
            </w:r>
            <w:r>
              <w:t>ed</w:t>
            </w:r>
            <w:r w:rsidRPr="000B2303">
              <w:t>, procure</w:t>
            </w:r>
            <w:r>
              <w:t>d</w:t>
            </w:r>
            <w:r w:rsidRPr="000B2303">
              <w:t xml:space="preserve"> and use</w:t>
            </w:r>
            <w:r>
              <w:t>d</w:t>
            </w:r>
            <w:r w:rsidRPr="000B2303">
              <w:t xml:space="preserve"> human and physical resources to support quality customer service delivery.</w:t>
            </w:r>
          </w:p>
        </w:tc>
        <w:tc>
          <w:tcPr>
            <w:tcW w:w="1431" w:type="dxa"/>
          </w:tcPr>
          <w:p w14:paraId="7D2D84D8" w14:textId="77777777" w:rsidR="0096544D" w:rsidRDefault="0096544D" w:rsidP="005847D3"/>
        </w:tc>
        <w:tc>
          <w:tcPr>
            <w:tcW w:w="1325" w:type="dxa"/>
          </w:tcPr>
          <w:p w14:paraId="564E4329" w14:textId="77777777" w:rsidR="0096544D" w:rsidRDefault="0096544D" w:rsidP="005847D3"/>
        </w:tc>
        <w:tc>
          <w:tcPr>
            <w:tcW w:w="1956" w:type="dxa"/>
          </w:tcPr>
          <w:p w14:paraId="13735CEE" w14:textId="77777777" w:rsidR="0096544D" w:rsidRDefault="0096544D" w:rsidP="005847D3"/>
        </w:tc>
        <w:tc>
          <w:tcPr>
            <w:tcW w:w="1392" w:type="dxa"/>
          </w:tcPr>
          <w:p w14:paraId="4BC0D28E" w14:textId="77777777" w:rsidR="0096544D" w:rsidRDefault="0096544D" w:rsidP="005847D3"/>
        </w:tc>
        <w:tc>
          <w:tcPr>
            <w:tcW w:w="1392" w:type="dxa"/>
          </w:tcPr>
          <w:p w14:paraId="3F5A5EFD" w14:textId="77777777" w:rsidR="0096544D" w:rsidRDefault="0096544D" w:rsidP="005847D3"/>
        </w:tc>
      </w:tr>
      <w:tr w:rsidR="0096544D" w14:paraId="50344989" w14:textId="77777777" w:rsidTr="005847D3">
        <w:tc>
          <w:tcPr>
            <w:tcW w:w="2912" w:type="dxa"/>
          </w:tcPr>
          <w:p w14:paraId="1ACCB49C" w14:textId="77777777" w:rsidR="0096544D" w:rsidRDefault="0096544D" w:rsidP="005847D3">
            <w:r>
              <w:t>I have m</w:t>
            </w:r>
            <w:r w:rsidRPr="00CB595C">
              <w:t>a</w:t>
            </w:r>
            <w:r>
              <w:t>d</w:t>
            </w:r>
            <w:r w:rsidRPr="00CB595C">
              <w:t>e decisions to overcome problems and to adapt customer services, products and service delivery in consultation with appropriate individuals and groups</w:t>
            </w:r>
            <w:r>
              <w:t>.</w:t>
            </w:r>
          </w:p>
        </w:tc>
        <w:tc>
          <w:tcPr>
            <w:tcW w:w="1431" w:type="dxa"/>
          </w:tcPr>
          <w:p w14:paraId="3A397B12" w14:textId="77777777" w:rsidR="0096544D" w:rsidRDefault="0096544D" w:rsidP="005847D3"/>
        </w:tc>
        <w:tc>
          <w:tcPr>
            <w:tcW w:w="1325" w:type="dxa"/>
          </w:tcPr>
          <w:p w14:paraId="4A33366F" w14:textId="77777777" w:rsidR="0096544D" w:rsidRDefault="0096544D" w:rsidP="005847D3"/>
        </w:tc>
        <w:tc>
          <w:tcPr>
            <w:tcW w:w="1956" w:type="dxa"/>
          </w:tcPr>
          <w:p w14:paraId="29BC1273" w14:textId="77777777" w:rsidR="0096544D" w:rsidRDefault="0096544D" w:rsidP="005847D3"/>
        </w:tc>
        <w:tc>
          <w:tcPr>
            <w:tcW w:w="1392" w:type="dxa"/>
          </w:tcPr>
          <w:p w14:paraId="2F1C7C40" w14:textId="77777777" w:rsidR="0096544D" w:rsidRDefault="0096544D" w:rsidP="005847D3"/>
        </w:tc>
        <w:tc>
          <w:tcPr>
            <w:tcW w:w="1392" w:type="dxa"/>
          </w:tcPr>
          <w:p w14:paraId="72D77F1C" w14:textId="77777777" w:rsidR="0096544D" w:rsidRDefault="0096544D" w:rsidP="005847D3"/>
        </w:tc>
      </w:tr>
      <w:tr w:rsidR="0096544D" w14:paraId="4B306403" w14:textId="77777777" w:rsidTr="005847D3">
        <w:tc>
          <w:tcPr>
            <w:tcW w:w="2912" w:type="dxa"/>
          </w:tcPr>
          <w:p w14:paraId="00F5EA0F" w14:textId="77777777" w:rsidR="0096544D" w:rsidRDefault="0096544D" w:rsidP="005847D3">
            <w:r>
              <w:t>I have m</w:t>
            </w:r>
            <w:r w:rsidRPr="00CB595C">
              <w:t>anage</w:t>
            </w:r>
            <w:r>
              <w:t>d</w:t>
            </w:r>
            <w:r w:rsidRPr="00CB595C">
              <w:t xml:space="preserve"> records, reports and recommendations within </w:t>
            </w:r>
            <w:r>
              <w:t>an</w:t>
            </w:r>
            <w:r w:rsidRPr="00CB595C">
              <w:t xml:space="preserve"> organisation’s systems and processes</w:t>
            </w:r>
            <w:r>
              <w:t>.</w:t>
            </w:r>
          </w:p>
        </w:tc>
        <w:tc>
          <w:tcPr>
            <w:tcW w:w="1431" w:type="dxa"/>
          </w:tcPr>
          <w:p w14:paraId="7520FA64" w14:textId="77777777" w:rsidR="0096544D" w:rsidRDefault="0096544D" w:rsidP="005847D3"/>
        </w:tc>
        <w:tc>
          <w:tcPr>
            <w:tcW w:w="1325" w:type="dxa"/>
          </w:tcPr>
          <w:p w14:paraId="0D32D055" w14:textId="77777777" w:rsidR="0096544D" w:rsidRDefault="0096544D" w:rsidP="005847D3"/>
        </w:tc>
        <w:tc>
          <w:tcPr>
            <w:tcW w:w="1956" w:type="dxa"/>
          </w:tcPr>
          <w:p w14:paraId="716F1196" w14:textId="77777777" w:rsidR="0096544D" w:rsidRDefault="0096544D" w:rsidP="005847D3"/>
        </w:tc>
        <w:tc>
          <w:tcPr>
            <w:tcW w:w="1392" w:type="dxa"/>
          </w:tcPr>
          <w:p w14:paraId="4D0296FC" w14:textId="77777777" w:rsidR="0096544D" w:rsidRDefault="0096544D" w:rsidP="005847D3"/>
        </w:tc>
        <w:tc>
          <w:tcPr>
            <w:tcW w:w="1392" w:type="dxa"/>
          </w:tcPr>
          <w:p w14:paraId="7767262C" w14:textId="77777777" w:rsidR="0096544D" w:rsidRDefault="0096544D" w:rsidP="005847D3"/>
        </w:tc>
      </w:tr>
    </w:tbl>
    <w:p w14:paraId="6AA26C69" w14:textId="77777777" w:rsidR="0096544D" w:rsidRDefault="0096544D" w:rsidP="0028339C">
      <w:pPr>
        <w:pStyle w:val="BasicParagraph"/>
        <w:spacing w:line="264" w:lineRule="auto"/>
        <w:rPr>
          <w:rFonts w:ascii="Avenir LT Std 35 Light" w:hAnsi="Avenir LT Std 35 Light"/>
          <w:color w:val="auto"/>
          <w:sz w:val="20"/>
          <w:szCs w:val="20"/>
        </w:rPr>
      </w:pPr>
    </w:p>
    <w:p w14:paraId="0A2911DA" w14:textId="31D448E3" w:rsidR="000E64C9" w:rsidRDefault="000E64C9" w:rsidP="0028339C">
      <w:pPr>
        <w:pStyle w:val="BasicParagraph"/>
        <w:spacing w:line="264" w:lineRule="auto"/>
        <w:rPr>
          <w:rFonts w:ascii="Avenir LT Std 35 Light" w:hAnsi="Avenir LT Std 35 Light"/>
          <w:color w:val="auto"/>
          <w:sz w:val="20"/>
          <w:szCs w:val="20"/>
        </w:rPr>
      </w:pPr>
    </w:p>
    <w:p w14:paraId="37FCF153" w14:textId="7DC2D437" w:rsidR="0096544D" w:rsidRDefault="0096544D" w:rsidP="0028339C">
      <w:pPr>
        <w:pStyle w:val="BasicParagraph"/>
        <w:spacing w:line="264" w:lineRule="auto"/>
        <w:rPr>
          <w:rFonts w:ascii="Avenir LT Std 35 Light" w:hAnsi="Avenir LT Std 35 Light"/>
          <w:color w:val="auto"/>
          <w:sz w:val="20"/>
          <w:szCs w:val="20"/>
        </w:rPr>
      </w:pPr>
    </w:p>
    <w:p w14:paraId="441C7628" w14:textId="77777777" w:rsidR="0096544D" w:rsidRDefault="0096544D">
      <w:pPr>
        <w:spacing w:after="200" w:line="276" w:lineRule="auto"/>
        <w:rPr>
          <w:rFonts w:asciiTheme="majorHAnsi" w:eastAsiaTheme="majorEastAsia" w:hAnsiTheme="majorHAnsi" w:cstheme="majorBidi"/>
          <w:color w:val="365F91" w:themeColor="accent1" w:themeShade="BF"/>
          <w:sz w:val="32"/>
          <w:szCs w:val="32"/>
          <w:lang w:eastAsia="en-AU"/>
        </w:rPr>
      </w:pPr>
      <w:bookmarkStart w:id="12" w:name="_Toc19790677"/>
      <w:r>
        <w:br w:type="page"/>
      </w:r>
    </w:p>
    <w:p w14:paraId="5FC09D4C" w14:textId="12EDAFEE" w:rsidR="0096544D" w:rsidRDefault="0096544D" w:rsidP="0096544D">
      <w:pPr>
        <w:pStyle w:val="Heading1"/>
      </w:pPr>
      <w:r w:rsidRPr="00C301CB">
        <w:lastRenderedPageBreak/>
        <w:t>BSBWHS521 - Ensure a safe workplace for a work area</w:t>
      </w:r>
      <w:bookmarkEnd w:id="12"/>
    </w:p>
    <w:p w14:paraId="4382F74E" w14:textId="77777777" w:rsidR="0096544D" w:rsidRPr="0096544D" w:rsidRDefault="0096544D" w:rsidP="0096544D">
      <w:pPr>
        <w:rPr>
          <w:lang w:eastAsia="en-AU"/>
        </w:rPr>
      </w:pPr>
    </w:p>
    <w:p w14:paraId="7B5F62B1" w14:textId="77777777" w:rsidR="0096544D" w:rsidRDefault="0096544D" w:rsidP="0096544D">
      <w:r>
        <w:t>This unit describes the skills and knowledge required to establish, maintain and evaluate an organisation’s work health and safety (WHS) policies, procedures and programs in a work area to ensure a safe workplace, according to WHS legislative requirements. It takes a systems approach and addresses compliance with relevant legislative requirements. The unit applies to those working in a range of contexts who have, or are likely to have, responsibility for WHS as part of their broader management role. It is relevant for people with obligations under WHS laws, for example persons conducting a business or undertaking (PCBUs) or officers, as defined by WHS laws.</w:t>
      </w:r>
    </w:p>
    <w:p w14:paraId="155A2AB2" w14:textId="77777777" w:rsidR="0096544D" w:rsidRDefault="0096544D" w:rsidP="0096544D"/>
    <w:tbl>
      <w:tblPr>
        <w:tblStyle w:val="TableGrid"/>
        <w:tblW w:w="0" w:type="auto"/>
        <w:tblLook w:val="04A0" w:firstRow="1" w:lastRow="0" w:firstColumn="1" w:lastColumn="0" w:noHBand="0" w:noVBand="1"/>
      </w:tblPr>
      <w:tblGrid>
        <w:gridCol w:w="2176"/>
        <w:gridCol w:w="1362"/>
        <w:gridCol w:w="1322"/>
        <w:gridCol w:w="1597"/>
        <w:gridCol w:w="1382"/>
        <w:gridCol w:w="1170"/>
      </w:tblGrid>
      <w:tr w:rsidR="0096544D" w14:paraId="252CA04E" w14:textId="77777777" w:rsidTr="005847D3">
        <w:trPr>
          <w:tblHeader/>
        </w:trPr>
        <w:tc>
          <w:tcPr>
            <w:tcW w:w="2912" w:type="dxa"/>
          </w:tcPr>
          <w:p w14:paraId="3F24B506" w14:textId="77777777" w:rsidR="0096544D" w:rsidRDefault="0096544D" w:rsidP="005847D3"/>
        </w:tc>
        <w:tc>
          <w:tcPr>
            <w:tcW w:w="1431" w:type="dxa"/>
          </w:tcPr>
          <w:p w14:paraId="7E417028" w14:textId="77777777" w:rsidR="0096544D" w:rsidRDefault="0096544D" w:rsidP="005847D3">
            <w:pPr>
              <w:rPr>
                <w:b/>
                <w:bCs/>
              </w:rPr>
            </w:pPr>
            <w:r w:rsidRPr="00C17BDE">
              <w:rPr>
                <w:b/>
                <w:bCs/>
              </w:rPr>
              <w:t>I have skills and knowledge in this area</w:t>
            </w:r>
          </w:p>
          <w:p w14:paraId="2F78AB97" w14:textId="77777777" w:rsidR="0096544D" w:rsidRPr="00620271" w:rsidRDefault="0096544D" w:rsidP="005847D3">
            <w:pPr>
              <w:rPr>
                <w:b/>
                <w:bCs/>
              </w:rPr>
            </w:pPr>
            <w:r>
              <w:rPr>
                <w:b/>
                <w:bCs/>
              </w:rPr>
              <w:t>(1 point)</w:t>
            </w:r>
          </w:p>
        </w:tc>
        <w:tc>
          <w:tcPr>
            <w:tcW w:w="1325" w:type="dxa"/>
          </w:tcPr>
          <w:p w14:paraId="435B797A" w14:textId="77777777" w:rsidR="0096544D" w:rsidRPr="00620271" w:rsidRDefault="0096544D"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7500AF3" w14:textId="77777777" w:rsidR="0096544D" w:rsidRPr="00C17BDE" w:rsidRDefault="0096544D" w:rsidP="005847D3">
            <w:pPr>
              <w:rPr>
                <w:b/>
                <w:bCs/>
              </w:rPr>
            </w:pPr>
            <w:r w:rsidRPr="00C17BDE">
              <w:rPr>
                <w:b/>
                <w:bCs/>
              </w:rPr>
              <w:t>I have performed these tasks:</w:t>
            </w:r>
          </w:p>
          <w:p w14:paraId="44C0C6A6" w14:textId="77777777" w:rsidR="0096544D" w:rsidRPr="007C797B" w:rsidRDefault="0096544D" w:rsidP="005847D3">
            <w:pPr>
              <w:rPr>
                <w:b/>
                <w:bCs/>
              </w:rPr>
            </w:pPr>
            <w:r w:rsidRPr="007C797B">
              <w:rPr>
                <w:b/>
                <w:bCs/>
              </w:rPr>
              <w:t>Rarely = 1 point</w:t>
            </w:r>
          </w:p>
          <w:p w14:paraId="329194E3" w14:textId="77777777" w:rsidR="0096544D" w:rsidRPr="007C797B" w:rsidRDefault="0096544D" w:rsidP="005847D3">
            <w:pPr>
              <w:rPr>
                <w:b/>
                <w:bCs/>
              </w:rPr>
            </w:pPr>
            <w:r w:rsidRPr="007C797B">
              <w:rPr>
                <w:b/>
                <w:bCs/>
              </w:rPr>
              <w:t>Sometimes</w:t>
            </w:r>
            <w:r>
              <w:rPr>
                <w:b/>
                <w:bCs/>
              </w:rPr>
              <w:t xml:space="preserve"> = 2 points</w:t>
            </w:r>
          </w:p>
          <w:p w14:paraId="1609A65A" w14:textId="77777777" w:rsidR="0096544D" w:rsidRPr="007C797B" w:rsidRDefault="0096544D" w:rsidP="005847D3">
            <w:pPr>
              <w:rPr>
                <w:b/>
                <w:bCs/>
              </w:rPr>
            </w:pPr>
            <w:r w:rsidRPr="007C797B">
              <w:rPr>
                <w:b/>
                <w:bCs/>
              </w:rPr>
              <w:t>Frequently = 3 points</w:t>
            </w:r>
          </w:p>
        </w:tc>
        <w:tc>
          <w:tcPr>
            <w:tcW w:w="1392" w:type="dxa"/>
          </w:tcPr>
          <w:p w14:paraId="0B3F9507" w14:textId="77777777" w:rsidR="0096544D" w:rsidRDefault="0096544D" w:rsidP="005847D3">
            <w:pPr>
              <w:rPr>
                <w:b/>
                <w:bCs/>
              </w:rPr>
            </w:pPr>
            <w:r w:rsidRPr="00C17BDE">
              <w:rPr>
                <w:b/>
                <w:bCs/>
              </w:rPr>
              <w:t>I can collect documents and evidence that show I have undertaken these tasks</w:t>
            </w:r>
          </w:p>
          <w:p w14:paraId="2144E837" w14:textId="77777777" w:rsidR="0096544D" w:rsidRPr="00620271" w:rsidRDefault="0096544D" w:rsidP="005847D3">
            <w:pPr>
              <w:rPr>
                <w:b/>
                <w:bCs/>
              </w:rPr>
            </w:pPr>
            <w:r>
              <w:rPr>
                <w:b/>
                <w:bCs/>
              </w:rPr>
              <w:t>(2 points)</w:t>
            </w:r>
          </w:p>
        </w:tc>
        <w:tc>
          <w:tcPr>
            <w:tcW w:w="1392" w:type="dxa"/>
          </w:tcPr>
          <w:p w14:paraId="6B8D4212" w14:textId="77777777" w:rsidR="0096544D" w:rsidRPr="00C17BDE" w:rsidRDefault="0096544D" w:rsidP="005847D3">
            <w:pPr>
              <w:rPr>
                <w:b/>
                <w:bCs/>
              </w:rPr>
            </w:pPr>
            <w:r>
              <w:rPr>
                <w:b/>
                <w:bCs/>
              </w:rPr>
              <w:t>Total number of points</w:t>
            </w:r>
          </w:p>
        </w:tc>
      </w:tr>
      <w:tr w:rsidR="0096544D" w14:paraId="4BD679C8" w14:textId="77777777" w:rsidTr="005847D3">
        <w:tc>
          <w:tcPr>
            <w:tcW w:w="2912" w:type="dxa"/>
          </w:tcPr>
          <w:p w14:paraId="3C0E9C3D" w14:textId="77777777" w:rsidR="0096544D" w:rsidRDefault="0096544D" w:rsidP="005847D3">
            <w:r>
              <w:t xml:space="preserve">I have </w:t>
            </w:r>
            <w:r w:rsidRPr="00450ED2">
              <w:t>establish</w:t>
            </w:r>
            <w:r>
              <w:t>ed</w:t>
            </w:r>
            <w:r w:rsidRPr="00450ED2">
              <w:t>, implement</w:t>
            </w:r>
            <w:r>
              <w:t>ed</w:t>
            </w:r>
            <w:r w:rsidRPr="00450ED2">
              <w:t>, maintain</w:t>
            </w:r>
            <w:r>
              <w:t>ed</w:t>
            </w:r>
            <w:r w:rsidRPr="00450ED2">
              <w:t xml:space="preserve"> and evaluate</w:t>
            </w:r>
            <w:r>
              <w:t>d a</w:t>
            </w:r>
            <w:r w:rsidRPr="00450ED2">
              <w:t xml:space="preserve"> work health and safety management system (WHSMS) for a work area of an organisation that complies with WHS laws, and organisational policies and procedures.</w:t>
            </w:r>
          </w:p>
        </w:tc>
        <w:tc>
          <w:tcPr>
            <w:tcW w:w="1431" w:type="dxa"/>
          </w:tcPr>
          <w:p w14:paraId="178CAA14" w14:textId="77777777" w:rsidR="0096544D" w:rsidRDefault="0096544D" w:rsidP="005847D3"/>
        </w:tc>
        <w:tc>
          <w:tcPr>
            <w:tcW w:w="1325" w:type="dxa"/>
          </w:tcPr>
          <w:p w14:paraId="0A65738C" w14:textId="77777777" w:rsidR="0096544D" w:rsidRDefault="0096544D" w:rsidP="005847D3"/>
        </w:tc>
        <w:tc>
          <w:tcPr>
            <w:tcW w:w="1956" w:type="dxa"/>
          </w:tcPr>
          <w:p w14:paraId="710E70C3" w14:textId="77777777" w:rsidR="0096544D" w:rsidRDefault="0096544D" w:rsidP="005847D3"/>
        </w:tc>
        <w:tc>
          <w:tcPr>
            <w:tcW w:w="1392" w:type="dxa"/>
          </w:tcPr>
          <w:p w14:paraId="5208DDCD" w14:textId="77777777" w:rsidR="0096544D" w:rsidRDefault="0096544D" w:rsidP="005847D3"/>
        </w:tc>
        <w:tc>
          <w:tcPr>
            <w:tcW w:w="1392" w:type="dxa"/>
          </w:tcPr>
          <w:p w14:paraId="3931F024" w14:textId="77777777" w:rsidR="0096544D" w:rsidRDefault="0096544D" w:rsidP="005847D3"/>
        </w:tc>
      </w:tr>
      <w:tr w:rsidR="0096544D" w14:paraId="6BB67C4A" w14:textId="77777777" w:rsidTr="005847D3">
        <w:tc>
          <w:tcPr>
            <w:tcW w:w="2912" w:type="dxa"/>
          </w:tcPr>
          <w:p w14:paraId="7E0ACC4A" w14:textId="77777777" w:rsidR="0096544D" w:rsidRPr="00450ED2" w:rsidRDefault="0096544D" w:rsidP="005847D3">
            <w:r w:rsidRPr="00450ED2">
              <w:t>I</w:t>
            </w:r>
            <w:r>
              <w:t xml:space="preserve"> have i</w:t>
            </w:r>
            <w:r w:rsidRPr="00450ED2">
              <w:t>dentif</w:t>
            </w:r>
            <w:r>
              <w:t>ied</w:t>
            </w:r>
            <w:r w:rsidRPr="00450ED2">
              <w:t xml:space="preserve"> and </w:t>
            </w:r>
            <w:r>
              <w:t xml:space="preserve">sought </w:t>
            </w:r>
            <w:r w:rsidRPr="00450ED2">
              <w:t>approv</w:t>
            </w:r>
            <w:r>
              <w:t>al for</w:t>
            </w:r>
            <w:r w:rsidRPr="00450ED2">
              <w:t xml:space="preserve"> financial and human resources required by the WHS management system (WHSMS) according to organisational procedures</w:t>
            </w:r>
            <w:r>
              <w:t>.</w:t>
            </w:r>
          </w:p>
        </w:tc>
        <w:tc>
          <w:tcPr>
            <w:tcW w:w="1431" w:type="dxa"/>
          </w:tcPr>
          <w:p w14:paraId="7F4C1C87" w14:textId="77777777" w:rsidR="0096544D" w:rsidRDefault="0096544D" w:rsidP="005847D3"/>
        </w:tc>
        <w:tc>
          <w:tcPr>
            <w:tcW w:w="1325" w:type="dxa"/>
          </w:tcPr>
          <w:p w14:paraId="25EF6BBE" w14:textId="77777777" w:rsidR="0096544D" w:rsidRDefault="0096544D" w:rsidP="005847D3"/>
        </w:tc>
        <w:tc>
          <w:tcPr>
            <w:tcW w:w="1956" w:type="dxa"/>
          </w:tcPr>
          <w:p w14:paraId="6D0525DF" w14:textId="77777777" w:rsidR="0096544D" w:rsidRDefault="0096544D" w:rsidP="005847D3"/>
        </w:tc>
        <w:tc>
          <w:tcPr>
            <w:tcW w:w="1392" w:type="dxa"/>
          </w:tcPr>
          <w:p w14:paraId="798AD1A5" w14:textId="77777777" w:rsidR="0096544D" w:rsidRDefault="0096544D" w:rsidP="005847D3"/>
        </w:tc>
        <w:tc>
          <w:tcPr>
            <w:tcW w:w="1392" w:type="dxa"/>
          </w:tcPr>
          <w:p w14:paraId="5D99AE09" w14:textId="77777777" w:rsidR="0096544D" w:rsidRDefault="0096544D" w:rsidP="005847D3"/>
        </w:tc>
      </w:tr>
      <w:tr w:rsidR="0096544D" w14:paraId="24CFE2D5" w14:textId="77777777" w:rsidTr="005847D3">
        <w:tc>
          <w:tcPr>
            <w:tcW w:w="2912" w:type="dxa"/>
          </w:tcPr>
          <w:p w14:paraId="52CB07BC" w14:textId="77777777" w:rsidR="0096544D" w:rsidRDefault="0096544D" w:rsidP="005847D3">
            <w:r>
              <w:lastRenderedPageBreak/>
              <w:t>I have established, implemented, maintained and evaluated effective and compliant consultative arrangements for managing WHS, including identification of duty holders and required resources.</w:t>
            </w:r>
          </w:p>
        </w:tc>
        <w:tc>
          <w:tcPr>
            <w:tcW w:w="1431" w:type="dxa"/>
          </w:tcPr>
          <w:p w14:paraId="51F4A404" w14:textId="77777777" w:rsidR="0096544D" w:rsidRDefault="0096544D" w:rsidP="005847D3"/>
        </w:tc>
        <w:tc>
          <w:tcPr>
            <w:tcW w:w="1325" w:type="dxa"/>
          </w:tcPr>
          <w:p w14:paraId="31451CCC" w14:textId="77777777" w:rsidR="0096544D" w:rsidRDefault="0096544D" w:rsidP="005847D3"/>
        </w:tc>
        <w:tc>
          <w:tcPr>
            <w:tcW w:w="1956" w:type="dxa"/>
          </w:tcPr>
          <w:p w14:paraId="436E94CD" w14:textId="77777777" w:rsidR="0096544D" w:rsidRDefault="0096544D" w:rsidP="005847D3"/>
        </w:tc>
        <w:tc>
          <w:tcPr>
            <w:tcW w:w="1392" w:type="dxa"/>
          </w:tcPr>
          <w:p w14:paraId="044F5C63" w14:textId="77777777" w:rsidR="0096544D" w:rsidRDefault="0096544D" w:rsidP="005847D3"/>
        </w:tc>
        <w:tc>
          <w:tcPr>
            <w:tcW w:w="1392" w:type="dxa"/>
          </w:tcPr>
          <w:p w14:paraId="7397E242" w14:textId="77777777" w:rsidR="0096544D" w:rsidRDefault="0096544D" w:rsidP="005847D3"/>
        </w:tc>
      </w:tr>
      <w:tr w:rsidR="0096544D" w14:paraId="74402CB4" w14:textId="77777777" w:rsidTr="005847D3">
        <w:tc>
          <w:tcPr>
            <w:tcW w:w="2912" w:type="dxa"/>
          </w:tcPr>
          <w:p w14:paraId="563DCBBC" w14:textId="77777777" w:rsidR="0096544D" w:rsidRDefault="0096544D" w:rsidP="005847D3">
            <w:r>
              <w:t>I have r</w:t>
            </w:r>
            <w:r w:rsidRPr="00450ED2">
              <w:t>esolve</w:t>
            </w:r>
            <w:r>
              <w:t>d</w:t>
            </w:r>
            <w:r w:rsidRPr="00450ED2">
              <w:t xml:space="preserve"> issues raised through participation and consultation arrangements </w:t>
            </w:r>
            <w:r>
              <w:t xml:space="preserve">in a prompt manner </w:t>
            </w:r>
            <w:r w:rsidRPr="00450ED2">
              <w:t>according to required WHS laws and organisational protocols</w:t>
            </w:r>
            <w:r>
              <w:t>.</w:t>
            </w:r>
          </w:p>
        </w:tc>
        <w:tc>
          <w:tcPr>
            <w:tcW w:w="1431" w:type="dxa"/>
          </w:tcPr>
          <w:p w14:paraId="1BBDDAA5" w14:textId="77777777" w:rsidR="0096544D" w:rsidRDefault="0096544D" w:rsidP="005847D3"/>
        </w:tc>
        <w:tc>
          <w:tcPr>
            <w:tcW w:w="1325" w:type="dxa"/>
          </w:tcPr>
          <w:p w14:paraId="5D799C45" w14:textId="77777777" w:rsidR="0096544D" w:rsidRDefault="0096544D" w:rsidP="005847D3"/>
        </w:tc>
        <w:tc>
          <w:tcPr>
            <w:tcW w:w="1956" w:type="dxa"/>
          </w:tcPr>
          <w:p w14:paraId="1D6CE2FA" w14:textId="77777777" w:rsidR="0096544D" w:rsidRDefault="0096544D" w:rsidP="005847D3"/>
        </w:tc>
        <w:tc>
          <w:tcPr>
            <w:tcW w:w="1392" w:type="dxa"/>
          </w:tcPr>
          <w:p w14:paraId="754C577A" w14:textId="77777777" w:rsidR="0096544D" w:rsidRDefault="0096544D" w:rsidP="005847D3"/>
        </w:tc>
        <w:tc>
          <w:tcPr>
            <w:tcW w:w="1392" w:type="dxa"/>
          </w:tcPr>
          <w:p w14:paraId="0CC4C82D" w14:textId="77777777" w:rsidR="0096544D" w:rsidRDefault="0096544D" w:rsidP="005847D3"/>
        </w:tc>
      </w:tr>
      <w:tr w:rsidR="0096544D" w14:paraId="53E52739" w14:textId="77777777" w:rsidTr="005847D3">
        <w:tc>
          <w:tcPr>
            <w:tcW w:w="2912" w:type="dxa"/>
          </w:tcPr>
          <w:p w14:paraId="5CFFE4BC" w14:textId="77777777" w:rsidR="0096544D" w:rsidRPr="00212219" w:rsidRDefault="0096544D" w:rsidP="005847D3">
            <w:r>
              <w:t xml:space="preserve">I have </w:t>
            </w:r>
            <w:r w:rsidRPr="00822DC7">
              <w:t>develop</w:t>
            </w:r>
            <w:r>
              <w:t>ed</w:t>
            </w:r>
            <w:r w:rsidRPr="00822DC7">
              <w:t xml:space="preserve"> and implement</w:t>
            </w:r>
            <w:r>
              <w:t>ed WHS</w:t>
            </w:r>
            <w:r w:rsidRPr="00822DC7">
              <w:t xml:space="preserve"> training program</w:t>
            </w:r>
            <w:r>
              <w:t xml:space="preserve">s to meet the needs of learners, WHS legislation and organisational requirements. </w:t>
            </w:r>
          </w:p>
        </w:tc>
        <w:tc>
          <w:tcPr>
            <w:tcW w:w="1431" w:type="dxa"/>
          </w:tcPr>
          <w:p w14:paraId="5FF6D723" w14:textId="77777777" w:rsidR="0096544D" w:rsidRDefault="0096544D" w:rsidP="005847D3"/>
        </w:tc>
        <w:tc>
          <w:tcPr>
            <w:tcW w:w="1325" w:type="dxa"/>
          </w:tcPr>
          <w:p w14:paraId="1BA84790" w14:textId="77777777" w:rsidR="0096544D" w:rsidRDefault="0096544D" w:rsidP="005847D3"/>
        </w:tc>
        <w:tc>
          <w:tcPr>
            <w:tcW w:w="1956" w:type="dxa"/>
          </w:tcPr>
          <w:p w14:paraId="21CE1DBB" w14:textId="77777777" w:rsidR="0096544D" w:rsidRDefault="0096544D" w:rsidP="005847D3"/>
        </w:tc>
        <w:tc>
          <w:tcPr>
            <w:tcW w:w="1392" w:type="dxa"/>
          </w:tcPr>
          <w:p w14:paraId="7B574E2B" w14:textId="77777777" w:rsidR="0096544D" w:rsidRDefault="0096544D" w:rsidP="005847D3"/>
        </w:tc>
        <w:tc>
          <w:tcPr>
            <w:tcW w:w="1392" w:type="dxa"/>
          </w:tcPr>
          <w:p w14:paraId="5F5ED383" w14:textId="77777777" w:rsidR="0096544D" w:rsidRDefault="0096544D" w:rsidP="005847D3"/>
        </w:tc>
      </w:tr>
      <w:tr w:rsidR="0096544D" w14:paraId="0A472D83" w14:textId="77777777" w:rsidTr="005847D3">
        <w:tc>
          <w:tcPr>
            <w:tcW w:w="2912" w:type="dxa"/>
          </w:tcPr>
          <w:p w14:paraId="191E9F5C" w14:textId="77777777" w:rsidR="0096544D" w:rsidRPr="00822DC7" w:rsidRDefault="0096544D" w:rsidP="005847D3">
            <w:r w:rsidRPr="00450ED2">
              <w:t>I</w:t>
            </w:r>
            <w:r>
              <w:t xml:space="preserve"> have i</w:t>
            </w:r>
            <w:r w:rsidRPr="00450ED2">
              <w:t>dentif</w:t>
            </w:r>
            <w:r>
              <w:t xml:space="preserve">ied </w:t>
            </w:r>
            <w:r w:rsidRPr="00450ED2">
              <w:t>requirements for expert WHS advice, and request</w:t>
            </w:r>
            <w:r>
              <w:t>ed</w:t>
            </w:r>
            <w:r w:rsidRPr="00450ED2">
              <w:t xml:space="preserve"> this advice as required, </w:t>
            </w:r>
            <w:r w:rsidRPr="00450ED2">
              <w:lastRenderedPageBreak/>
              <w:t>according to organisational procedures</w:t>
            </w:r>
            <w:r>
              <w:t>.</w:t>
            </w:r>
          </w:p>
        </w:tc>
        <w:tc>
          <w:tcPr>
            <w:tcW w:w="1431" w:type="dxa"/>
          </w:tcPr>
          <w:p w14:paraId="46D4443E" w14:textId="77777777" w:rsidR="0096544D" w:rsidRDefault="0096544D" w:rsidP="005847D3"/>
        </w:tc>
        <w:tc>
          <w:tcPr>
            <w:tcW w:w="1325" w:type="dxa"/>
          </w:tcPr>
          <w:p w14:paraId="584AE4B9" w14:textId="77777777" w:rsidR="0096544D" w:rsidRDefault="0096544D" w:rsidP="005847D3"/>
        </w:tc>
        <w:tc>
          <w:tcPr>
            <w:tcW w:w="1956" w:type="dxa"/>
          </w:tcPr>
          <w:p w14:paraId="4C35841E" w14:textId="77777777" w:rsidR="0096544D" w:rsidRDefault="0096544D" w:rsidP="005847D3"/>
        </w:tc>
        <w:tc>
          <w:tcPr>
            <w:tcW w:w="1392" w:type="dxa"/>
          </w:tcPr>
          <w:p w14:paraId="3C1A56DA" w14:textId="77777777" w:rsidR="0096544D" w:rsidRDefault="0096544D" w:rsidP="005847D3"/>
        </w:tc>
        <w:tc>
          <w:tcPr>
            <w:tcW w:w="1392" w:type="dxa"/>
          </w:tcPr>
          <w:p w14:paraId="5982CEDF" w14:textId="77777777" w:rsidR="0096544D" w:rsidRDefault="0096544D" w:rsidP="005847D3"/>
        </w:tc>
      </w:tr>
      <w:tr w:rsidR="0096544D" w14:paraId="7F9A2957" w14:textId="77777777" w:rsidTr="005847D3">
        <w:tc>
          <w:tcPr>
            <w:tcW w:w="2912" w:type="dxa"/>
          </w:tcPr>
          <w:p w14:paraId="67A9AEAA" w14:textId="77777777" w:rsidR="0096544D" w:rsidRPr="00212219" w:rsidRDefault="0096544D" w:rsidP="005847D3">
            <w:r>
              <w:t xml:space="preserve">I have </w:t>
            </w:r>
            <w:r w:rsidRPr="00822DC7">
              <w:t>establish</w:t>
            </w:r>
            <w:r>
              <w:t>ed</w:t>
            </w:r>
            <w:r w:rsidRPr="00822DC7">
              <w:t>, implement</w:t>
            </w:r>
            <w:r>
              <w:t>ed</w:t>
            </w:r>
            <w:r w:rsidRPr="00822DC7">
              <w:t>, maintain</w:t>
            </w:r>
            <w:r>
              <w:t>ed</w:t>
            </w:r>
            <w:r w:rsidRPr="00822DC7">
              <w:t xml:space="preserve"> and evaluate</w:t>
            </w:r>
            <w:r>
              <w:t>d</w:t>
            </w:r>
            <w:r w:rsidRPr="00822DC7">
              <w:t xml:space="preserve"> procedures for effectively identifying hazards, and assessing and controlling risks using the hierarchy of control measures.</w:t>
            </w:r>
          </w:p>
        </w:tc>
        <w:tc>
          <w:tcPr>
            <w:tcW w:w="1431" w:type="dxa"/>
          </w:tcPr>
          <w:p w14:paraId="739E92CF" w14:textId="77777777" w:rsidR="0096544D" w:rsidRDefault="0096544D" w:rsidP="005847D3"/>
        </w:tc>
        <w:tc>
          <w:tcPr>
            <w:tcW w:w="1325" w:type="dxa"/>
          </w:tcPr>
          <w:p w14:paraId="25731459" w14:textId="77777777" w:rsidR="0096544D" w:rsidRDefault="0096544D" w:rsidP="005847D3"/>
        </w:tc>
        <w:tc>
          <w:tcPr>
            <w:tcW w:w="1956" w:type="dxa"/>
          </w:tcPr>
          <w:p w14:paraId="4AE06BA1" w14:textId="77777777" w:rsidR="0096544D" w:rsidRDefault="0096544D" w:rsidP="005847D3"/>
        </w:tc>
        <w:tc>
          <w:tcPr>
            <w:tcW w:w="1392" w:type="dxa"/>
          </w:tcPr>
          <w:p w14:paraId="1E8DDC67" w14:textId="77777777" w:rsidR="0096544D" w:rsidRDefault="0096544D" w:rsidP="005847D3"/>
        </w:tc>
        <w:tc>
          <w:tcPr>
            <w:tcW w:w="1392" w:type="dxa"/>
          </w:tcPr>
          <w:p w14:paraId="434D17E3" w14:textId="77777777" w:rsidR="0096544D" w:rsidRDefault="0096544D" w:rsidP="005847D3"/>
        </w:tc>
      </w:tr>
      <w:tr w:rsidR="0096544D" w14:paraId="50E7BEFB" w14:textId="77777777" w:rsidTr="005847D3">
        <w:tc>
          <w:tcPr>
            <w:tcW w:w="2912" w:type="dxa"/>
          </w:tcPr>
          <w:p w14:paraId="5830F28E" w14:textId="77777777" w:rsidR="0096544D" w:rsidRPr="00620271" w:rsidRDefault="0096544D" w:rsidP="005847D3">
            <w:r>
              <w:t>I have u</w:t>
            </w:r>
            <w:r w:rsidRPr="00450ED2">
              <w:t>se</w:t>
            </w:r>
            <w:r>
              <w:t>d</w:t>
            </w:r>
            <w:r w:rsidRPr="00450ED2">
              <w:t xml:space="preserve"> a system for WHS recordkeeping to allow </w:t>
            </w:r>
            <w:r>
              <w:t xml:space="preserve">for the </w:t>
            </w:r>
            <w:r w:rsidRPr="00450ED2">
              <w:t>identification of patterns of occupational injury and disease in the organisation and to maintain a record of WHS decisions made, including reasons for decisions</w:t>
            </w:r>
            <w:r>
              <w:t>.</w:t>
            </w:r>
          </w:p>
        </w:tc>
        <w:tc>
          <w:tcPr>
            <w:tcW w:w="1431" w:type="dxa"/>
          </w:tcPr>
          <w:p w14:paraId="68D6067A" w14:textId="77777777" w:rsidR="0096544D" w:rsidRDefault="0096544D" w:rsidP="005847D3"/>
        </w:tc>
        <w:tc>
          <w:tcPr>
            <w:tcW w:w="1325" w:type="dxa"/>
          </w:tcPr>
          <w:p w14:paraId="75C36ECD" w14:textId="77777777" w:rsidR="0096544D" w:rsidRDefault="0096544D" w:rsidP="005847D3"/>
        </w:tc>
        <w:tc>
          <w:tcPr>
            <w:tcW w:w="1956" w:type="dxa"/>
          </w:tcPr>
          <w:p w14:paraId="657EB1AC" w14:textId="77777777" w:rsidR="0096544D" w:rsidRDefault="0096544D" w:rsidP="005847D3"/>
        </w:tc>
        <w:tc>
          <w:tcPr>
            <w:tcW w:w="1392" w:type="dxa"/>
          </w:tcPr>
          <w:p w14:paraId="4872EF6C" w14:textId="77777777" w:rsidR="0096544D" w:rsidRDefault="0096544D" w:rsidP="005847D3"/>
        </w:tc>
        <w:tc>
          <w:tcPr>
            <w:tcW w:w="1392" w:type="dxa"/>
          </w:tcPr>
          <w:p w14:paraId="7C57D733" w14:textId="77777777" w:rsidR="0096544D" w:rsidRDefault="0096544D" w:rsidP="005847D3"/>
        </w:tc>
      </w:tr>
      <w:tr w:rsidR="0096544D" w14:paraId="5E159BAB" w14:textId="77777777" w:rsidTr="005847D3">
        <w:tc>
          <w:tcPr>
            <w:tcW w:w="2912" w:type="dxa"/>
          </w:tcPr>
          <w:p w14:paraId="65967BF9" w14:textId="77777777" w:rsidR="0096544D" w:rsidRPr="00620271" w:rsidRDefault="0096544D" w:rsidP="005847D3">
            <w:r>
              <w:t>I have m</w:t>
            </w:r>
            <w:r w:rsidRPr="00450ED2">
              <w:t>easure</w:t>
            </w:r>
            <w:r>
              <w:t>d</w:t>
            </w:r>
            <w:r w:rsidRPr="00450ED2">
              <w:t xml:space="preserve"> and evaluate</w:t>
            </w:r>
            <w:r>
              <w:t>d</w:t>
            </w:r>
            <w:r w:rsidRPr="00450ED2">
              <w:t xml:space="preserve"> the WHSMS according to organisation’s quality systems framework</w:t>
            </w:r>
            <w:r>
              <w:t>.</w:t>
            </w:r>
          </w:p>
        </w:tc>
        <w:tc>
          <w:tcPr>
            <w:tcW w:w="1431" w:type="dxa"/>
          </w:tcPr>
          <w:p w14:paraId="591EE2A9" w14:textId="77777777" w:rsidR="0096544D" w:rsidRDefault="0096544D" w:rsidP="005847D3"/>
        </w:tc>
        <w:tc>
          <w:tcPr>
            <w:tcW w:w="1325" w:type="dxa"/>
          </w:tcPr>
          <w:p w14:paraId="10EA5A1E" w14:textId="77777777" w:rsidR="0096544D" w:rsidRDefault="0096544D" w:rsidP="005847D3"/>
        </w:tc>
        <w:tc>
          <w:tcPr>
            <w:tcW w:w="1956" w:type="dxa"/>
          </w:tcPr>
          <w:p w14:paraId="098FF9E2" w14:textId="77777777" w:rsidR="0096544D" w:rsidRDefault="0096544D" w:rsidP="005847D3"/>
        </w:tc>
        <w:tc>
          <w:tcPr>
            <w:tcW w:w="1392" w:type="dxa"/>
          </w:tcPr>
          <w:p w14:paraId="7372036D" w14:textId="77777777" w:rsidR="0096544D" w:rsidRDefault="0096544D" w:rsidP="005847D3"/>
        </w:tc>
        <w:tc>
          <w:tcPr>
            <w:tcW w:w="1392" w:type="dxa"/>
          </w:tcPr>
          <w:p w14:paraId="77FA72DE" w14:textId="77777777" w:rsidR="0096544D" w:rsidRDefault="0096544D" w:rsidP="005847D3"/>
        </w:tc>
      </w:tr>
    </w:tbl>
    <w:p w14:paraId="365444BB" w14:textId="59DD926C" w:rsidR="0096544D" w:rsidRDefault="0096544D" w:rsidP="0028339C">
      <w:pPr>
        <w:pStyle w:val="BasicParagraph"/>
        <w:spacing w:line="264" w:lineRule="auto"/>
        <w:rPr>
          <w:rFonts w:ascii="Avenir LT Std 35 Light" w:hAnsi="Avenir LT Std 35 Light"/>
          <w:color w:val="auto"/>
          <w:sz w:val="20"/>
          <w:szCs w:val="20"/>
        </w:rPr>
      </w:pPr>
    </w:p>
    <w:p w14:paraId="244726EE" w14:textId="58AD4F4D" w:rsidR="0096544D" w:rsidRDefault="0096544D" w:rsidP="0028339C">
      <w:pPr>
        <w:pStyle w:val="BasicParagraph"/>
        <w:spacing w:line="264" w:lineRule="auto"/>
        <w:rPr>
          <w:rFonts w:ascii="Avenir LT Std 35 Light" w:hAnsi="Avenir LT Std 35 Light"/>
          <w:color w:val="auto"/>
          <w:sz w:val="20"/>
          <w:szCs w:val="20"/>
        </w:rPr>
      </w:pPr>
    </w:p>
    <w:p w14:paraId="016F5B38" w14:textId="5DA77FE9" w:rsidR="0096544D" w:rsidRDefault="0096544D" w:rsidP="0096544D">
      <w:pPr>
        <w:pStyle w:val="Heading1"/>
      </w:pPr>
      <w:bookmarkStart w:id="13" w:name="_Toc19790625"/>
      <w:r w:rsidRPr="00F418ED">
        <w:lastRenderedPageBreak/>
        <w:t>BSBFIM501 Manage budgets and financial plans</w:t>
      </w:r>
      <w:bookmarkEnd w:id="13"/>
    </w:p>
    <w:p w14:paraId="7DE2ED1A" w14:textId="77777777" w:rsidR="0096544D" w:rsidRPr="0096544D" w:rsidRDefault="0096544D" w:rsidP="0096544D">
      <w:pPr>
        <w:rPr>
          <w:lang w:eastAsia="en-AU"/>
        </w:rPr>
      </w:pPr>
    </w:p>
    <w:p w14:paraId="280B1570" w14:textId="05AEE806" w:rsidR="0096544D" w:rsidRDefault="0096544D" w:rsidP="0096544D">
      <w:r>
        <w:t>This unit describes the skills and knowledge required to undertake financial management within a work team in an organisation. It includes planning and implementing financial management approaches, supporting team members whose role involves aspects of financial operations, monitoring and controlling finances and reviewing and evaluating effectiveness of financial management processes. It applies to managers in a wide range of organisations and sectors who have responsibility for ensuring that work team financial resources are used effectively and are managed in line with financial objectives of the team and organisation.</w:t>
      </w:r>
    </w:p>
    <w:p w14:paraId="2207DF1C" w14:textId="77777777" w:rsidR="0096544D" w:rsidRDefault="0096544D" w:rsidP="0096544D"/>
    <w:tbl>
      <w:tblPr>
        <w:tblStyle w:val="TableGrid"/>
        <w:tblW w:w="0" w:type="auto"/>
        <w:tblLook w:val="04A0" w:firstRow="1" w:lastRow="0" w:firstColumn="1" w:lastColumn="0" w:noHBand="0" w:noVBand="1"/>
      </w:tblPr>
      <w:tblGrid>
        <w:gridCol w:w="2190"/>
        <w:gridCol w:w="1361"/>
        <w:gridCol w:w="1322"/>
        <w:gridCol w:w="1589"/>
        <w:gridCol w:w="1382"/>
        <w:gridCol w:w="1165"/>
      </w:tblGrid>
      <w:tr w:rsidR="0096544D" w14:paraId="3447311E" w14:textId="77777777" w:rsidTr="005847D3">
        <w:trPr>
          <w:tblHeader/>
        </w:trPr>
        <w:tc>
          <w:tcPr>
            <w:tcW w:w="2912" w:type="dxa"/>
          </w:tcPr>
          <w:p w14:paraId="4C4235F7" w14:textId="77777777" w:rsidR="0096544D" w:rsidRDefault="0096544D" w:rsidP="005847D3"/>
        </w:tc>
        <w:tc>
          <w:tcPr>
            <w:tcW w:w="1431" w:type="dxa"/>
          </w:tcPr>
          <w:p w14:paraId="231D26A0" w14:textId="77777777" w:rsidR="0096544D" w:rsidRDefault="0096544D" w:rsidP="005847D3">
            <w:pPr>
              <w:rPr>
                <w:b/>
                <w:bCs/>
              </w:rPr>
            </w:pPr>
            <w:r w:rsidRPr="00C17BDE">
              <w:rPr>
                <w:b/>
                <w:bCs/>
              </w:rPr>
              <w:t>I have skills and knowledge in this area</w:t>
            </w:r>
          </w:p>
          <w:p w14:paraId="305F9AD9" w14:textId="77777777" w:rsidR="0096544D" w:rsidRPr="00620271" w:rsidRDefault="0096544D" w:rsidP="005847D3">
            <w:pPr>
              <w:rPr>
                <w:b/>
                <w:bCs/>
              </w:rPr>
            </w:pPr>
            <w:r>
              <w:rPr>
                <w:b/>
                <w:bCs/>
              </w:rPr>
              <w:t>(1 point)</w:t>
            </w:r>
          </w:p>
        </w:tc>
        <w:tc>
          <w:tcPr>
            <w:tcW w:w="1325" w:type="dxa"/>
          </w:tcPr>
          <w:p w14:paraId="5EC43EB0" w14:textId="77777777" w:rsidR="0096544D" w:rsidRPr="00620271" w:rsidRDefault="0096544D"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9A5C732" w14:textId="77777777" w:rsidR="0096544D" w:rsidRPr="00C17BDE" w:rsidRDefault="0096544D" w:rsidP="005847D3">
            <w:pPr>
              <w:rPr>
                <w:b/>
                <w:bCs/>
              </w:rPr>
            </w:pPr>
            <w:r w:rsidRPr="00C17BDE">
              <w:rPr>
                <w:b/>
                <w:bCs/>
              </w:rPr>
              <w:t>I have performed these tasks:</w:t>
            </w:r>
          </w:p>
          <w:p w14:paraId="57D79A29" w14:textId="77777777" w:rsidR="0096544D" w:rsidRPr="007C797B" w:rsidRDefault="0096544D" w:rsidP="005847D3">
            <w:pPr>
              <w:rPr>
                <w:b/>
                <w:bCs/>
              </w:rPr>
            </w:pPr>
            <w:r w:rsidRPr="007C797B">
              <w:rPr>
                <w:b/>
                <w:bCs/>
              </w:rPr>
              <w:t>Rarely = 1 point</w:t>
            </w:r>
          </w:p>
          <w:p w14:paraId="0541FE4D" w14:textId="77777777" w:rsidR="0096544D" w:rsidRPr="007C797B" w:rsidRDefault="0096544D" w:rsidP="005847D3">
            <w:pPr>
              <w:rPr>
                <w:b/>
                <w:bCs/>
              </w:rPr>
            </w:pPr>
            <w:r w:rsidRPr="007C797B">
              <w:rPr>
                <w:b/>
                <w:bCs/>
              </w:rPr>
              <w:t>Sometimes</w:t>
            </w:r>
            <w:r>
              <w:rPr>
                <w:b/>
                <w:bCs/>
              </w:rPr>
              <w:t xml:space="preserve"> = 2 points</w:t>
            </w:r>
          </w:p>
          <w:p w14:paraId="4FC5768F" w14:textId="77777777" w:rsidR="0096544D" w:rsidRPr="007C797B" w:rsidRDefault="0096544D" w:rsidP="005847D3">
            <w:pPr>
              <w:rPr>
                <w:b/>
                <w:bCs/>
              </w:rPr>
            </w:pPr>
            <w:r w:rsidRPr="007C797B">
              <w:rPr>
                <w:b/>
                <w:bCs/>
              </w:rPr>
              <w:t>Frequently = 3 points</w:t>
            </w:r>
          </w:p>
        </w:tc>
        <w:tc>
          <w:tcPr>
            <w:tcW w:w="1392" w:type="dxa"/>
          </w:tcPr>
          <w:p w14:paraId="65623AB1" w14:textId="77777777" w:rsidR="0096544D" w:rsidRDefault="0096544D" w:rsidP="005847D3">
            <w:pPr>
              <w:rPr>
                <w:b/>
                <w:bCs/>
              </w:rPr>
            </w:pPr>
            <w:r w:rsidRPr="00C17BDE">
              <w:rPr>
                <w:b/>
                <w:bCs/>
              </w:rPr>
              <w:t>I can collect documents and evidence that show I have undertaken these tasks</w:t>
            </w:r>
          </w:p>
          <w:p w14:paraId="047283FA" w14:textId="77777777" w:rsidR="0096544D" w:rsidRPr="00620271" w:rsidRDefault="0096544D" w:rsidP="005847D3">
            <w:pPr>
              <w:rPr>
                <w:b/>
                <w:bCs/>
              </w:rPr>
            </w:pPr>
            <w:r>
              <w:rPr>
                <w:b/>
                <w:bCs/>
              </w:rPr>
              <w:t>(2 points)</w:t>
            </w:r>
          </w:p>
        </w:tc>
        <w:tc>
          <w:tcPr>
            <w:tcW w:w="1392" w:type="dxa"/>
          </w:tcPr>
          <w:p w14:paraId="383DC1F9" w14:textId="77777777" w:rsidR="0096544D" w:rsidRPr="00C17BDE" w:rsidRDefault="0096544D" w:rsidP="005847D3">
            <w:pPr>
              <w:rPr>
                <w:b/>
                <w:bCs/>
              </w:rPr>
            </w:pPr>
            <w:r>
              <w:rPr>
                <w:b/>
                <w:bCs/>
              </w:rPr>
              <w:t>Total number of points</w:t>
            </w:r>
          </w:p>
        </w:tc>
      </w:tr>
      <w:tr w:rsidR="0096544D" w14:paraId="2AA9A068" w14:textId="77777777" w:rsidTr="005847D3">
        <w:tc>
          <w:tcPr>
            <w:tcW w:w="2912" w:type="dxa"/>
          </w:tcPr>
          <w:p w14:paraId="2A342690" w14:textId="77777777" w:rsidR="0096544D" w:rsidRDefault="0096544D" w:rsidP="005847D3">
            <w:r>
              <w:t>I have the</w:t>
            </w:r>
            <w:r w:rsidRPr="00DA3234">
              <w:t xml:space="preserve"> financial skills to work with and interpret budgets, ageing summaries, cash flow, petty cash, Goods and Services Tax (GST), and profit and loss statements</w:t>
            </w:r>
            <w:r>
              <w:t>.</w:t>
            </w:r>
          </w:p>
        </w:tc>
        <w:tc>
          <w:tcPr>
            <w:tcW w:w="1431" w:type="dxa"/>
          </w:tcPr>
          <w:p w14:paraId="2DB833E9" w14:textId="77777777" w:rsidR="0096544D" w:rsidRDefault="0096544D" w:rsidP="005847D3"/>
        </w:tc>
        <w:tc>
          <w:tcPr>
            <w:tcW w:w="1325" w:type="dxa"/>
          </w:tcPr>
          <w:p w14:paraId="0EAC4412" w14:textId="77777777" w:rsidR="0096544D" w:rsidRDefault="0096544D" w:rsidP="005847D3"/>
        </w:tc>
        <w:tc>
          <w:tcPr>
            <w:tcW w:w="1956" w:type="dxa"/>
          </w:tcPr>
          <w:p w14:paraId="01BC1287" w14:textId="77777777" w:rsidR="0096544D" w:rsidRDefault="0096544D" w:rsidP="005847D3"/>
        </w:tc>
        <w:tc>
          <w:tcPr>
            <w:tcW w:w="1392" w:type="dxa"/>
          </w:tcPr>
          <w:p w14:paraId="271F6A0F" w14:textId="77777777" w:rsidR="0096544D" w:rsidRDefault="0096544D" w:rsidP="005847D3"/>
        </w:tc>
        <w:tc>
          <w:tcPr>
            <w:tcW w:w="1392" w:type="dxa"/>
          </w:tcPr>
          <w:p w14:paraId="7B3490F2" w14:textId="77777777" w:rsidR="0096544D" w:rsidRDefault="0096544D" w:rsidP="005847D3"/>
        </w:tc>
      </w:tr>
      <w:tr w:rsidR="0096544D" w14:paraId="1CAE1D6A" w14:textId="77777777" w:rsidTr="005847D3">
        <w:tc>
          <w:tcPr>
            <w:tcW w:w="2912" w:type="dxa"/>
          </w:tcPr>
          <w:p w14:paraId="487B7F70" w14:textId="77777777" w:rsidR="0096544D" w:rsidRDefault="0096544D" w:rsidP="005847D3">
            <w:r>
              <w:t xml:space="preserve">I have </w:t>
            </w:r>
            <w:r w:rsidRPr="00DA3234">
              <w:t>communicate</w:t>
            </w:r>
            <w:r>
              <w:t>d</w:t>
            </w:r>
            <w:r w:rsidRPr="00DA3234">
              <w:t xml:space="preserve"> with relevant people to clarify budget</w:t>
            </w:r>
            <w:r>
              <w:t xml:space="preserve">s and </w:t>
            </w:r>
            <w:r w:rsidRPr="00DA3234">
              <w:t>financial plans</w:t>
            </w:r>
            <w:r>
              <w:t>.</w:t>
            </w:r>
          </w:p>
        </w:tc>
        <w:tc>
          <w:tcPr>
            <w:tcW w:w="1431" w:type="dxa"/>
          </w:tcPr>
          <w:p w14:paraId="44D4B45E" w14:textId="77777777" w:rsidR="0096544D" w:rsidRDefault="0096544D" w:rsidP="005847D3"/>
        </w:tc>
        <w:tc>
          <w:tcPr>
            <w:tcW w:w="1325" w:type="dxa"/>
          </w:tcPr>
          <w:p w14:paraId="2F185B55" w14:textId="77777777" w:rsidR="0096544D" w:rsidRDefault="0096544D" w:rsidP="005847D3"/>
        </w:tc>
        <w:tc>
          <w:tcPr>
            <w:tcW w:w="1956" w:type="dxa"/>
          </w:tcPr>
          <w:p w14:paraId="547495E8" w14:textId="77777777" w:rsidR="0096544D" w:rsidRDefault="0096544D" w:rsidP="005847D3"/>
        </w:tc>
        <w:tc>
          <w:tcPr>
            <w:tcW w:w="1392" w:type="dxa"/>
          </w:tcPr>
          <w:p w14:paraId="17A7D0CE" w14:textId="77777777" w:rsidR="0096544D" w:rsidRDefault="0096544D" w:rsidP="005847D3"/>
        </w:tc>
        <w:tc>
          <w:tcPr>
            <w:tcW w:w="1392" w:type="dxa"/>
          </w:tcPr>
          <w:p w14:paraId="1C023B6A" w14:textId="77777777" w:rsidR="0096544D" w:rsidRDefault="0096544D" w:rsidP="005847D3"/>
        </w:tc>
      </w:tr>
      <w:tr w:rsidR="0096544D" w14:paraId="45FCF8E6" w14:textId="77777777" w:rsidTr="005847D3">
        <w:tc>
          <w:tcPr>
            <w:tcW w:w="2912" w:type="dxa"/>
          </w:tcPr>
          <w:p w14:paraId="5EAB1F0F" w14:textId="77777777" w:rsidR="0096544D" w:rsidRDefault="0096544D" w:rsidP="005847D3">
            <w:r>
              <w:t xml:space="preserve">I have </w:t>
            </w:r>
            <w:r w:rsidRPr="00DA3234">
              <w:t>negotiate</w:t>
            </w:r>
            <w:r>
              <w:t>d</w:t>
            </w:r>
            <w:r w:rsidRPr="00DA3234">
              <w:t xml:space="preserve"> changes and disseminate</w:t>
            </w:r>
            <w:r>
              <w:t>d</w:t>
            </w:r>
            <w:r w:rsidRPr="00DA3234">
              <w:t xml:space="preserve"> information</w:t>
            </w:r>
            <w:r>
              <w:t xml:space="preserve"> about budgets and financial plans.</w:t>
            </w:r>
          </w:p>
        </w:tc>
        <w:tc>
          <w:tcPr>
            <w:tcW w:w="1431" w:type="dxa"/>
          </w:tcPr>
          <w:p w14:paraId="65D35B16" w14:textId="77777777" w:rsidR="0096544D" w:rsidRDefault="0096544D" w:rsidP="005847D3"/>
        </w:tc>
        <w:tc>
          <w:tcPr>
            <w:tcW w:w="1325" w:type="dxa"/>
          </w:tcPr>
          <w:p w14:paraId="785A569F" w14:textId="77777777" w:rsidR="0096544D" w:rsidRDefault="0096544D" w:rsidP="005847D3"/>
        </w:tc>
        <w:tc>
          <w:tcPr>
            <w:tcW w:w="1956" w:type="dxa"/>
          </w:tcPr>
          <w:p w14:paraId="3CBA06BA" w14:textId="77777777" w:rsidR="0096544D" w:rsidRDefault="0096544D" w:rsidP="005847D3"/>
        </w:tc>
        <w:tc>
          <w:tcPr>
            <w:tcW w:w="1392" w:type="dxa"/>
          </w:tcPr>
          <w:p w14:paraId="47A0D5E0" w14:textId="77777777" w:rsidR="0096544D" w:rsidRDefault="0096544D" w:rsidP="005847D3"/>
        </w:tc>
        <w:tc>
          <w:tcPr>
            <w:tcW w:w="1392" w:type="dxa"/>
          </w:tcPr>
          <w:p w14:paraId="0039D715" w14:textId="77777777" w:rsidR="0096544D" w:rsidRDefault="0096544D" w:rsidP="005847D3"/>
        </w:tc>
      </w:tr>
      <w:tr w:rsidR="0096544D" w14:paraId="1827B17B" w14:textId="77777777" w:rsidTr="005847D3">
        <w:tc>
          <w:tcPr>
            <w:tcW w:w="2912" w:type="dxa"/>
          </w:tcPr>
          <w:p w14:paraId="14E57935" w14:textId="77777777" w:rsidR="0096544D" w:rsidRPr="00212219" w:rsidRDefault="0096544D" w:rsidP="005847D3">
            <w:r>
              <w:t xml:space="preserve">I have </w:t>
            </w:r>
            <w:r w:rsidRPr="00DA3234">
              <w:t>prepare</w:t>
            </w:r>
            <w:r>
              <w:t>d</w:t>
            </w:r>
            <w:r w:rsidRPr="00DA3234">
              <w:t>, implement</w:t>
            </w:r>
            <w:r>
              <w:t>ed</w:t>
            </w:r>
            <w:r w:rsidRPr="00DA3234">
              <w:t xml:space="preserve"> and modif</w:t>
            </w:r>
            <w:r>
              <w:t>ied</w:t>
            </w:r>
            <w:r w:rsidRPr="00DA3234">
              <w:t xml:space="preserve"> financial contingency plans</w:t>
            </w:r>
            <w:r>
              <w:t>.</w:t>
            </w:r>
          </w:p>
        </w:tc>
        <w:tc>
          <w:tcPr>
            <w:tcW w:w="1431" w:type="dxa"/>
          </w:tcPr>
          <w:p w14:paraId="4267AC76" w14:textId="77777777" w:rsidR="0096544D" w:rsidRDefault="0096544D" w:rsidP="005847D3"/>
        </w:tc>
        <w:tc>
          <w:tcPr>
            <w:tcW w:w="1325" w:type="dxa"/>
          </w:tcPr>
          <w:p w14:paraId="1E500C47" w14:textId="77777777" w:rsidR="0096544D" w:rsidRDefault="0096544D" w:rsidP="005847D3"/>
        </w:tc>
        <w:tc>
          <w:tcPr>
            <w:tcW w:w="1956" w:type="dxa"/>
          </w:tcPr>
          <w:p w14:paraId="7FF3B85C" w14:textId="77777777" w:rsidR="0096544D" w:rsidRDefault="0096544D" w:rsidP="005847D3"/>
        </w:tc>
        <w:tc>
          <w:tcPr>
            <w:tcW w:w="1392" w:type="dxa"/>
          </w:tcPr>
          <w:p w14:paraId="43F4A6F2" w14:textId="77777777" w:rsidR="0096544D" w:rsidRDefault="0096544D" w:rsidP="005847D3"/>
        </w:tc>
        <w:tc>
          <w:tcPr>
            <w:tcW w:w="1392" w:type="dxa"/>
          </w:tcPr>
          <w:p w14:paraId="1BB55FC4" w14:textId="77777777" w:rsidR="0096544D" w:rsidRDefault="0096544D" w:rsidP="005847D3"/>
        </w:tc>
      </w:tr>
      <w:tr w:rsidR="0096544D" w14:paraId="0917C127" w14:textId="77777777" w:rsidTr="005847D3">
        <w:tc>
          <w:tcPr>
            <w:tcW w:w="2912" w:type="dxa"/>
          </w:tcPr>
          <w:p w14:paraId="45D075E7" w14:textId="77777777" w:rsidR="0096544D" w:rsidRPr="00212219" w:rsidRDefault="0096544D" w:rsidP="005847D3">
            <w:r>
              <w:lastRenderedPageBreak/>
              <w:t xml:space="preserve">I have </w:t>
            </w:r>
            <w:r w:rsidRPr="00DA3234">
              <w:t>monitor</w:t>
            </w:r>
            <w:r>
              <w:t>ed</w:t>
            </w:r>
            <w:r w:rsidRPr="00DA3234">
              <w:t xml:space="preserve"> expenditure and control</w:t>
            </w:r>
            <w:r>
              <w:t>led</w:t>
            </w:r>
            <w:r w:rsidRPr="00DA3234">
              <w:t xml:space="preserve"> costs</w:t>
            </w:r>
            <w:r>
              <w:t xml:space="preserve"> </w:t>
            </w:r>
            <w:r w:rsidRPr="002C75E7">
              <w:t>on an agreed cyclical basis to identify cost variations and expenditure overruns</w:t>
            </w:r>
            <w:r>
              <w:t>.</w:t>
            </w:r>
          </w:p>
        </w:tc>
        <w:tc>
          <w:tcPr>
            <w:tcW w:w="1431" w:type="dxa"/>
          </w:tcPr>
          <w:p w14:paraId="6947FDED" w14:textId="77777777" w:rsidR="0096544D" w:rsidRDefault="0096544D" w:rsidP="005847D3"/>
        </w:tc>
        <w:tc>
          <w:tcPr>
            <w:tcW w:w="1325" w:type="dxa"/>
          </w:tcPr>
          <w:p w14:paraId="09E5533B" w14:textId="77777777" w:rsidR="0096544D" w:rsidRDefault="0096544D" w:rsidP="005847D3"/>
        </w:tc>
        <w:tc>
          <w:tcPr>
            <w:tcW w:w="1956" w:type="dxa"/>
          </w:tcPr>
          <w:p w14:paraId="3DB6A1A6" w14:textId="77777777" w:rsidR="0096544D" w:rsidRDefault="0096544D" w:rsidP="005847D3"/>
        </w:tc>
        <w:tc>
          <w:tcPr>
            <w:tcW w:w="1392" w:type="dxa"/>
          </w:tcPr>
          <w:p w14:paraId="22644562" w14:textId="77777777" w:rsidR="0096544D" w:rsidRDefault="0096544D" w:rsidP="005847D3"/>
        </w:tc>
        <w:tc>
          <w:tcPr>
            <w:tcW w:w="1392" w:type="dxa"/>
          </w:tcPr>
          <w:p w14:paraId="7BC67F8A" w14:textId="77777777" w:rsidR="0096544D" w:rsidRDefault="0096544D" w:rsidP="005847D3"/>
        </w:tc>
      </w:tr>
      <w:tr w:rsidR="0096544D" w14:paraId="169D4AD6" w14:textId="77777777" w:rsidTr="005847D3">
        <w:tc>
          <w:tcPr>
            <w:tcW w:w="2912" w:type="dxa"/>
          </w:tcPr>
          <w:p w14:paraId="6F59BDEC" w14:textId="77777777" w:rsidR="0096544D" w:rsidRPr="00620271" w:rsidRDefault="0096544D" w:rsidP="005847D3">
            <w:r>
              <w:t xml:space="preserve">I have </w:t>
            </w:r>
            <w:r w:rsidRPr="00DA3234">
              <w:t>support</w:t>
            </w:r>
            <w:r>
              <w:t>ed</w:t>
            </w:r>
            <w:r w:rsidRPr="00DA3234">
              <w:t xml:space="preserve"> and monitor</w:t>
            </w:r>
            <w:r>
              <w:t>ed</w:t>
            </w:r>
            <w:r w:rsidRPr="00DA3234">
              <w:t xml:space="preserve"> team members</w:t>
            </w:r>
            <w:r>
              <w:t xml:space="preserve"> and p</w:t>
            </w:r>
            <w:r w:rsidRPr="002C75E7">
              <w:t>rovide</w:t>
            </w:r>
            <w:r>
              <w:t>d them with</w:t>
            </w:r>
            <w:r w:rsidRPr="002C75E7">
              <w:t xml:space="preserve"> support to ensure that </w:t>
            </w:r>
            <w:r>
              <w:t>they</w:t>
            </w:r>
            <w:r w:rsidRPr="002C75E7">
              <w:t xml:space="preserve"> can competently perform required roles associated with the management of finances</w:t>
            </w:r>
            <w:r>
              <w:t>.</w:t>
            </w:r>
          </w:p>
        </w:tc>
        <w:tc>
          <w:tcPr>
            <w:tcW w:w="1431" w:type="dxa"/>
          </w:tcPr>
          <w:p w14:paraId="60D7EEE2" w14:textId="77777777" w:rsidR="0096544D" w:rsidRDefault="0096544D" w:rsidP="005847D3"/>
        </w:tc>
        <w:tc>
          <w:tcPr>
            <w:tcW w:w="1325" w:type="dxa"/>
          </w:tcPr>
          <w:p w14:paraId="56F44086" w14:textId="77777777" w:rsidR="0096544D" w:rsidRDefault="0096544D" w:rsidP="005847D3"/>
        </w:tc>
        <w:tc>
          <w:tcPr>
            <w:tcW w:w="1956" w:type="dxa"/>
          </w:tcPr>
          <w:p w14:paraId="735C2826" w14:textId="77777777" w:rsidR="0096544D" w:rsidRDefault="0096544D" w:rsidP="005847D3"/>
        </w:tc>
        <w:tc>
          <w:tcPr>
            <w:tcW w:w="1392" w:type="dxa"/>
          </w:tcPr>
          <w:p w14:paraId="317D20FB" w14:textId="77777777" w:rsidR="0096544D" w:rsidRDefault="0096544D" w:rsidP="005847D3"/>
        </w:tc>
        <w:tc>
          <w:tcPr>
            <w:tcW w:w="1392" w:type="dxa"/>
          </w:tcPr>
          <w:p w14:paraId="28671BAC" w14:textId="77777777" w:rsidR="0096544D" w:rsidRDefault="0096544D" w:rsidP="005847D3"/>
        </w:tc>
      </w:tr>
      <w:tr w:rsidR="0096544D" w14:paraId="73E2F6CF" w14:textId="77777777" w:rsidTr="005847D3">
        <w:tc>
          <w:tcPr>
            <w:tcW w:w="2912" w:type="dxa"/>
          </w:tcPr>
          <w:p w14:paraId="2B4CB3CF" w14:textId="77777777" w:rsidR="0096544D" w:rsidRPr="00620271" w:rsidRDefault="0096544D" w:rsidP="005847D3">
            <w:r>
              <w:t xml:space="preserve">I have </w:t>
            </w:r>
            <w:r w:rsidRPr="00DA3234">
              <w:t>report</w:t>
            </w:r>
            <w:r>
              <w:t>ed</w:t>
            </w:r>
            <w:r w:rsidRPr="00DA3234">
              <w:t xml:space="preserve"> on budget and expenditure</w:t>
            </w:r>
            <w:r>
              <w:t>.</w:t>
            </w:r>
          </w:p>
        </w:tc>
        <w:tc>
          <w:tcPr>
            <w:tcW w:w="1431" w:type="dxa"/>
          </w:tcPr>
          <w:p w14:paraId="389ACB4A" w14:textId="77777777" w:rsidR="0096544D" w:rsidRDefault="0096544D" w:rsidP="005847D3"/>
        </w:tc>
        <w:tc>
          <w:tcPr>
            <w:tcW w:w="1325" w:type="dxa"/>
          </w:tcPr>
          <w:p w14:paraId="2575AD7A" w14:textId="77777777" w:rsidR="0096544D" w:rsidRDefault="0096544D" w:rsidP="005847D3"/>
        </w:tc>
        <w:tc>
          <w:tcPr>
            <w:tcW w:w="1956" w:type="dxa"/>
          </w:tcPr>
          <w:p w14:paraId="2E8CE1C3" w14:textId="77777777" w:rsidR="0096544D" w:rsidRDefault="0096544D" w:rsidP="005847D3"/>
        </w:tc>
        <w:tc>
          <w:tcPr>
            <w:tcW w:w="1392" w:type="dxa"/>
          </w:tcPr>
          <w:p w14:paraId="6DBDB168" w14:textId="77777777" w:rsidR="0096544D" w:rsidRDefault="0096544D" w:rsidP="005847D3"/>
        </w:tc>
        <w:tc>
          <w:tcPr>
            <w:tcW w:w="1392" w:type="dxa"/>
          </w:tcPr>
          <w:p w14:paraId="214BCC22" w14:textId="77777777" w:rsidR="0096544D" w:rsidRDefault="0096544D" w:rsidP="005847D3"/>
        </w:tc>
      </w:tr>
      <w:tr w:rsidR="0096544D" w14:paraId="6269A61E" w14:textId="77777777" w:rsidTr="005847D3">
        <w:tc>
          <w:tcPr>
            <w:tcW w:w="2912" w:type="dxa"/>
          </w:tcPr>
          <w:p w14:paraId="652367D2" w14:textId="77777777" w:rsidR="0096544D" w:rsidRDefault="0096544D" w:rsidP="005847D3">
            <w:r>
              <w:t>I have a</w:t>
            </w:r>
            <w:r w:rsidRPr="002C75E7">
              <w:t>nalyse</w:t>
            </w:r>
            <w:r>
              <w:t>d</w:t>
            </w:r>
            <w:r w:rsidRPr="002C75E7">
              <w:t xml:space="preserve"> data and information on the effectiveness of financial management processes within the work team and identif</w:t>
            </w:r>
            <w:r>
              <w:t>ied</w:t>
            </w:r>
            <w:r w:rsidRPr="002C75E7">
              <w:t>, document</w:t>
            </w:r>
            <w:r>
              <w:t>ed</w:t>
            </w:r>
            <w:r w:rsidRPr="002C75E7">
              <w:t xml:space="preserve"> and recommend</w:t>
            </w:r>
            <w:r>
              <w:t>ed</w:t>
            </w:r>
            <w:r w:rsidRPr="002C75E7">
              <w:t xml:space="preserve"> improvements to existing processes</w:t>
            </w:r>
            <w:r>
              <w:t>.</w:t>
            </w:r>
          </w:p>
        </w:tc>
        <w:tc>
          <w:tcPr>
            <w:tcW w:w="1431" w:type="dxa"/>
          </w:tcPr>
          <w:p w14:paraId="1A52D09D" w14:textId="77777777" w:rsidR="0096544D" w:rsidRDefault="0096544D" w:rsidP="005847D3"/>
        </w:tc>
        <w:tc>
          <w:tcPr>
            <w:tcW w:w="1325" w:type="dxa"/>
          </w:tcPr>
          <w:p w14:paraId="7619CB08" w14:textId="77777777" w:rsidR="0096544D" w:rsidRDefault="0096544D" w:rsidP="005847D3"/>
        </w:tc>
        <w:tc>
          <w:tcPr>
            <w:tcW w:w="1956" w:type="dxa"/>
          </w:tcPr>
          <w:p w14:paraId="568EF45B" w14:textId="77777777" w:rsidR="0096544D" w:rsidRDefault="0096544D" w:rsidP="005847D3"/>
        </w:tc>
        <w:tc>
          <w:tcPr>
            <w:tcW w:w="1392" w:type="dxa"/>
          </w:tcPr>
          <w:p w14:paraId="45412A0A" w14:textId="77777777" w:rsidR="0096544D" w:rsidRDefault="0096544D" w:rsidP="005847D3"/>
        </w:tc>
        <w:tc>
          <w:tcPr>
            <w:tcW w:w="1392" w:type="dxa"/>
          </w:tcPr>
          <w:p w14:paraId="6FF69972" w14:textId="77777777" w:rsidR="0096544D" w:rsidRDefault="0096544D" w:rsidP="005847D3"/>
        </w:tc>
      </w:tr>
      <w:tr w:rsidR="0096544D" w14:paraId="0AD20E4F" w14:textId="77777777" w:rsidTr="005847D3">
        <w:tc>
          <w:tcPr>
            <w:tcW w:w="2912" w:type="dxa"/>
          </w:tcPr>
          <w:p w14:paraId="0A16C8E9" w14:textId="77777777" w:rsidR="0096544D" w:rsidRDefault="0096544D" w:rsidP="005847D3">
            <w:r>
              <w:lastRenderedPageBreak/>
              <w:t>I have i</w:t>
            </w:r>
            <w:r w:rsidRPr="002C75E7">
              <w:t>mplement</w:t>
            </w:r>
            <w:r>
              <w:t>ed</w:t>
            </w:r>
            <w:r w:rsidRPr="002C75E7">
              <w:t xml:space="preserve"> and monitor</w:t>
            </w:r>
            <w:r>
              <w:t>ed</w:t>
            </w:r>
            <w:r w:rsidRPr="002C75E7">
              <w:t xml:space="preserve"> agreed improvements in line with financial objectives of the work team and the organisation</w:t>
            </w:r>
            <w:r>
              <w:t>.</w:t>
            </w:r>
          </w:p>
        </w:tc>
        <w:tc>
          <w:tcPr>
            <w:tcW w:w="1431" w:type="dxa"/>
          </w:tcPr>
          <w:p w14:paraId="2726375C" w14:textId="77777777" w:rsidR="0096544D" w:rsidRDefault="0096544D" w:rsidP="005847D3"/>
        </w:tc>
        <w:tc>
          <w:tcPr>
            <w:tcW w:w="1325" w:type="dxa"/>
          </w:tcPr>
          <w:p w14:paraId="00269E6A" w14:textId="77777777" w:rsidR="0096544D" w:rsidRDefault="0096544D" w:rsidP="005847D3"/>
        </w:tc>
        <w:tc>
          <w:tcPr>
            <w:tcW w:w="1956" w:type="dxa"/>
          </w:tcPr>
          <w:p w14:paraId="649801C0" w14:textId="77777777" w:rsidR="0096544D" w:rsidRDefault="0096544D" w:rsidP="005847D3"/>
        </w:tc>
        <w:tc>
          <w:tcPr>
            <w:tcW w:w="1392" w:type="dxa"/>
          </w:tcPr>
          <w:p w14:paraId="36881A43" w14:textId="77777777" w:rsidR="0096544D" w:rsidRDefault="0096544D" w:rsidP="005847D3"/>
        </w:tc>
        <w:tc>
          <w:tcPr>
            <w:tcW w:w="1392" w:type="dxa"/>
          </w:tcPr>
          <w:p w14:paraId="1E6459B4" w14:textId="77777777" w:rsidR="0096544D" w:rsidRDefault="0096544D" w:rsidP="005847D3"/>
        </w:tc>
      </w:tr>
      <w:tr w:rsidR="0096544D" w14:paraId="34E7F7DA" w14:textId="77777777" w:rsidTr="005847D3">
        <w:tc>
          <w:tcPr>
            <w:tcW w:w="2912" w:type="dxa"/>
          </w:tcPr>
          <w:p w14:paraId="377B9DDA" w14:textId="77777777" w:rsidR="0096544D" w:rsidRDefault="0096544D" w:rsidP="005847D3">
            <w:r>
              <w:t xml:space="preserve">I have </w:t>
            </w:r>
            <w:r w:rsidRPr="002C75E7">
              <w:t>met record keeping requirements for the Australian Taxation Office (ATO) and for auditing purposes.</w:t>
            </w:r>
          </w:p>
        </w:tc>
        <w:tc>
          <w:tcPr>
            <w:tcW w:w="1431" w:type="dxa"/>
          </w:tcPr>
          <w:p w14:paraId="1C639408" w14:textId="77777777" w:rsidR="0096544D" w:rsidRDefault="0096544D" w:rsidP="005847D3"/>
        </w:tc>
        <w:tc>
          <w:tcPr>
            <w:tcW w:w="1325" w:type="dxa"/>
          </w:tcPr>
          <w:p w14:paraId="3332B699" w14:textId="77777777" w:rsidR="0096544D" w:rsidRDefault="0096544D" w:rsidP="005847D3"/>
        </w:tc>
        <w:tc>
          <w:tcPr>
            <w:tcW w:w="1956" w:type="dxa"/>
          </w:tcPr>
          <w:p w14:paraId="3B93CE32" w14:textId="77777777" w:rsidR="0096544D" w:rsidRDefault="0096544D" w:rsidP="005847D3"/>
        </w:tc>
        <w:tc>
          <w:tcPr>
            <w:tcW w:w="1392" w:type="dxa"/>
          </w:tcPr>
          <w:p w14:paraId="305A1A00" w14:textId="77777777" w:rsidR="0096544D" w:rsidRDefault="0096544D" w:rsidP="005847D3"/>
        </w:tc>
        <w:tc>
          <w:tcPr>
            <w:tcW w:w="1392" w:type="dxa"/>
          </w:tcPr>
          <w:p w14:paraId="0BA43092" w14:textId="77777777" w:rsidR="0096544D" w:rsidRDefault="0096544D" w:rsidP="005847D3"/>
        </w:tc>
      </w:tr>
    </w:tbl>
    <w:p w14:paraId="0BC82AD2" w14:textId="191F78B5" w:rsidR="0096544D" w:rsidRDefault="0096544D" w:rsidP="0028339C">
      <w:pPr>
        <w:pStyle w:val="BasicParagraph"/>
        <w:spacing w:line="264" w:lineRule="auto"/>
        <w:rPr>
          <w:rFonts w:ascii="Avenir LT Std 35 Light" w:hAnsi="Avenir LT Std 35 Light"/>
          <w:color w:val="auto"/>
          <w:sz w:val="20"/>
          <w:szCs w:val="20"/>
        </w:rPr>
      </w:pPr>
    </w:p>
    <w:p w14:paraId="676676FE" w14:textId="60EFD3CD" w:rsidR="0096544D" w:rsidRDefault="0096544D" w:rsidP="0028339C">
      <w:pPr>
        <w:pStyle w:val="BasicParagraph"/>
        <w:spacing w:line="264" w:lineRule="auto"/>
        <w:rPr>
          <w:rFonts w:ascii="Avenir LT Std 35 Light" w:hAnsi="Avenir LT Std 35 Light"/>
          <w:color w:val="auto"/>
          <w:sz w:val="20"/>
          <w:szCs w:val="20"/>
        </w:rPr>
      </w:pPr>
    </w:p>
    <w:p w14:paraId="61863F9A" w14:textId="77777777" w:rsidR="0096544D" w:rsidRDefault="0096544D">
      <w:pPr>
        <w:spacing w:after="200" w:line="276" w:lineRule="auto"/>
        <w:rPr>
          <w:rFonts w:asciiTheme="majorHAnsi" w:eastAsiaTheme="majorEastAsia" w:hAnsiTheme="majorHAnsi" w:cstheme="majorBidi"/>
          <w:color w:val="365F91" w:themeColor="accent1" w:themeShade="BF"/>
          <w:sz w:val="32"/>
          <w:szCs w:val="32"/>
          <w:lang w:eastAsia="en-AU"/>
        </w:rPr>
      </w:pPr>
      <w:bookmarkStart w:id="14" w:name="_Toc19790691"/>
      <w:r>
        <w:br w:type="page"/>
      </w:r>
    </w:p>
    <w:p w14:paraId="7F12254F" w14:textId="7642E204" w:rsidR="0096544D" w:rsidRDefault="0096544D" w:rsidP="0096544D">
      <w:pPr>
        <w:pStyle w:val="Heading1"/>
      </w:pPr>
      <w:r w:rsidRPr="00083F82">
        <w:lastRenderedPageBreak/>
        <w:t>TLIL5020 Develop and maintain operational procedures for transport and logistics enterprises</w:t>
      </w:r>
      <w:bookmarkEnd w:id="14"/>
    </w:p>
    <w:p w14:paraId="7EE5A2F1" w14:textId="77777777" w:rsidR="0096544D" w:rsidRPr="0096544D" w:rsidRDefault="0096544D" w:rsidP="0096544D">
      <w:pPr>
        <w:rPr>
          <w:lang w:eastAsia="en-AU"/>
        </w:rPr>
      </w:pPr>
    </w:p>
    <w:p w14:paraId="762E3CF6" w14:textId="77777777" w:rsidR="0096544D" w:rsidRDefault="0096544D" w:rsidP="0096544D">
      <w:r>
        <w:t>This unit involves the skills and knowledge required to develop and maintain operational procedures for transport and logistics enterprises in accordance with relevant regulations, standards and codes of practice, including the Australian Dangerous Goods (ADG) Code and workplace procedures. It includes planning and developing operational procedures, and monitoring and evaluating the implementation of these operational procedure/s. Work is under general guidance on progress and outcomes. It requires discretion and judgement for self and others in planning and using resources, services and processes to achieve required outcomes. The unit generally applies to those with responsibility for resource coordination and allocation, and who lead individuals and teams.</w:t>
      </w:r>
    </w:p>
    <w:p w14:paraId="66E58D8B" w14:textId="77777777" w:rsidR="0096544D" w:rsidRDefault="0096544D" w:rsidP="0096544D"/>
    <w:tbl>
      <w:tblPr>
        <w:tblStyle w:val="TableGrid"/>
        <w:tblW w:w="0" w:type="auto"/>
        <w:tblLook w:val="04A0" w:firstRow="1" w:lastRow="0" w:firstColumn="1" w:lastColumn="0" w:noHBand="0" w:noVBand="1"/>
      </w:tblPr>
      <w:tblGrid>
        <w:gridCol w:w="2208"/>
        <w:gridCol w:w="1359"/>
        <w:gridCol w:w="1322"/>
        <w:gridCol w:w="1579"/>
        <w:gridCol w:w="1382"/>
        <w:gridCol w:w="1159"/>
      </w:tblGrid>
      <w:tr w:rsidR="0096544D" w14:paraId="7B407876" w14:textId="77777777" w:rsidTr="005847D3">
        <w:trPr>
          <w:tblHeader/>
        </w:trPr>
        <w:tc>
          <w:tcPr>
            <w:tcW w:w="2912" w:type="dxa"/>
          </w:tcPr>
          <w:p w14:paraId="0F740828" w14:textId="77777777" w:rsidR="0096544D" w:rsidRDefault="0096544D" w:rsidP="005847D3"/>
        </w:tc>
        <w:tc>
          <w:tcPr>
            <w:tcW w:w="1431" w:type="dxa"/>
          </w:tcPr>
          <w:p w14:paraId="7169A744" w14:textId="77777777" w:rsidR="0096544D" w:rsidRDefault="0096544D" w:rsidP="005847D3">
            <w:pPr>
              <w:rPr>
                <w:b/>
                <w:bCs/>
              </w:rPr>
            </w:pPr>
            <w:r w:rsidRPr="00C17BDE">
              <w:rPr>
                <w:b/>
                <w:bCs/>
              </w:rPr>
              <w:t>I have skills and knowledge in this area</w:t>
            </w:r>
          </w:p>
          <w:p w14:paraId="7D42D981" w14:textId="77777777" w:rsidR="0096544D" w:rsidRPr="00620271" w:rsidRDefault="0096544D" w:rsidP="005847D3">
            <w:pPr>
              <w:rPr>
                <w:b/>
                <w:bCs/>
              </w:rPr>
            </w:pPr>
            <w:r>
              <w:rPr>
                <w:b/>
                <w:bCs/>
              </w:rPr>
              <w:t>(1 point)</w:t>
            </w:r>
          </w:p>
        </w:tc>
        <w:tc>
          <w:tcPr>
            <w:tcW w:w="1325" w:type="dxa"/>
          </w:tcPr>
          <w:p w14:paraId="089F292C" w14:textId="77777777" w:rsidR="0096544D" w:rsidRPr="00620271" w:rsidRDefault="0096544D"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CFB2179" w14:textId="77777777" w:rsidR="0096544D" w:rsidRPr="00C17BDE" w:rsidRDefault="0096544D" w:rsidP="005847D3">
            <w:pPr>
              <w:rPr>
                <w:b/>
                <w:bCs/>
              </w:rPr>
            </w:pPr>
            <w:r w:rsidRPr="00C17BDE">
              <w:rPr>
                <w:b/>
                <w:bCs/>
              </w:rPr>
              <w:t>I have performed these tasks:</w:t>
            </w:r>
          </w:p>
          <w:p w14:paraId="29400A68" w14:textId="77777777" w:rsidR="0096544D" w:rsidRPr="007C797B" w:rsidRDefault="0096544D" w:rsidP="005847D3">
            <w:pPr>
              <w:rPr>
                <w:b/>
                <w:bCs/>
              </w:rPr>
            </w:pPr>
            <w:r w:rsidRPr="007C797B">
              <w:rPr>
                <w:b/>
                <w:bCs/>
              </w:rPr>
              <w:t>Rarely = 1 point</w:t>
            </w:r>
          </w:p>
          <w:p w14:paraId="18DBFD64" w14:textId="77777777" w:rsidR="0096544D" w:rsidRPr="007C797B" w:rsidRDefault="0096544D" w:rsidP="005847D3">
            <w:pPr>
              <w:rPr>
                <w:b/>
                <w:bCs/>
              </w:rPr>
            </w:pPr>
            <w:r w:rsidRPr="007C797B">
              <w:rPr>
                <w:b/>
                <w:bCs/>
              </w:rPr>
              <w:t>Sometimes</w:t>
            </w:r>
            <w:r>
              <w:rPr>
                <w:b/>
                <w:bCs/>
              </w:rPr>
              <w:t xml:space="preserve"> = 2 points</w:t>
            </w:r>
          </w:p>
          <w:p w14:paraId="4A94B55A" w14:textId="77777777" w:rsidR="0096544D" w:rsidRPr="007C797B" w:rsidRDefault="0096544D" w:rsidP="005847D3">
            <w:pPr>
              <w:rPr>
                <w:b/>
                <w:bCs/>
              </w:rPr>
            </w:pPr>
            <w:r w:rsidRPr="007C797B">
              <w:rPr>
                <w:b/>
                <w:bCs/>
              </w:rPr>
              <w:t>Frequently = 3 points</w:t>
            </w:r>
          </w:p>
        </w:tc>
        <w:tc>
          <w:tcPr>
            <w:tcW w:w="1392" w:type="dxa"/>
          </w:tcPr>
          <w:p w14:paraId="45FE173C" w14:textId="77777777" w:rsidR="0096544D" w:rsidRDefault="0096544D" w:rsidP="005847D3">
            <w:pPr>
              <w:rPr>
                <w:b/>
                <w:bCs/>
              </w:rPr>
            </w:pPr>
            <w:r w:rsidRPr="00C17BDE">
              <w:rPr>
                <w:b/>
                <w:bCs/>
              </w:rPr>
              <w:t>I can collect documents and evidence that show I have undertaken these tasks</w:t>
            </w:r>
          </w:p>
          <w:p w14:paraId="3FCE34F6" w14:textId="77777777" w:rsidR="0096544D" w:rsidRPr="00620271" w:rsidRDefault="0096544D" w:rsidP="005847D3">
            <w:pPr>
              <w:rPr>
                <w:b/>
                <w:bCs/>
              </w:rPr>
            </w:pPr>
            <w:r>
              <w:rPr>
                <w:b/>
                <w:bCs/>
              </w:rPr>
              <w:t>(2 points)</w:t>
            </w:r>
          </w:p>
        </w:tc>
        <w:tc>
          <w:tcPr>
            <w:tcW w:w="1392" w:type="dxa"/>
          </w:tcPr>
          <w:p w14:paraId="64D284E0" w14:textId="77777777" w:rsidR="0096544D" w:rsidRPr="00C17BDE" w:rsidRDefault="0096544D" w:rsidP="005847D3">
            <w:pPr>
              <w:rPr>
                <w:b/>
                <w:bCs/>
              </w:rPr>
            </w:pPr>
            <w:r>
              <w:rPr>
                <w:b/>
                <w:bCs/>
              </w:rPr>
              <w:t>Total number of points</w:t>
            </w:r>
          </w:p>
        </w:tc>
      </w:tr>
      <w:tr w:rsidR="0096544D" w14:paraId="395366EE" w14:textId="77777777" w:rsidTr="005847D3">
        <w:tc>
          <w:tcPr>
            <w:tcW w:w="2912" w:type="dxa"/>
          </w:tcPr>
          <w:p w14:paraId="735A4711" w14:textId="77777777" w:rsidR="0096544D" w:rsidRDefault="0096544D" w:rsidP="005847D3">
            <w:r>
              <w:t xml:space="preserve">I have </w:t>
            </w:r>
            <w:r w:rsidRPr="00CF3E87">
              <w:t>appl</w:t>
            </w:r>
            <w:r>
              <w:t>ied</w:t>
            </w:r>
            <w:r w:rsidRPr="00CF3E87">
              <w:t xml:space="preserve"> precautions and required action to minimise, control or eliminate hazards that may exist during work activities</w:t>
            </w:r>
            <w:r>
              <w:t>.</w:t>
            </w:r>
          </w:p>
        </w:tc>
        <w:tc>
          <w:tcPr>
            <w:tcW w:w="1431" w:type="dxa"/>
          </w:tcPr>
          <w:p w14:paraId="69654F49" w14:textId="77777777" w:rsidR="0096544D" w:rsidRDefault="0096544D" w:rsidP="005847D3"/>
        </w:tc>
        <w:tc>
          <w:tcPr>
            <w:tcW w:w="1325" w:type="dxa"/>
          </w:tcPr>
          <w:p w14:paraId="6E9F83F3" w14:textId="77777777" w:rsidR="0096544D" w:rsidRDefault="0096544D" w:rsidP="005847D3"/>
        </w:tc>
        <w:tc>
          <w:tcPr>
            <w:tcW w:w="1956" w:type="dxa"/>
          </w:tcPr>
          <w:p w14:paraId="7895F8B6" w14:textId="77777777" w:rsidR="0096544D" w:rsidRDefault="0096544D" w:rsidP="005847D3"/>
        </w:tc>
        <w:tc>
          <w:tcPr>
            <w:tcW w:w="1392" w:type="dxa"/>
          </w:tcPr>
          <w:p w14:paraId="2C734CA3" w14:textId="77777777" w:rsidR="0096544D" w:rsidRDefault="0096544D" w:rsidP="005847D3"/>
        </w:tc>
        <w:tc>
          <w:tcPr>
            <w:tcW w:w="1392" w:type="dxa"/>
          </w:tcPr>
          <w:p w14:paraId="5E4FE00E" w14:textId="77777777" w:rsidR="0096544D" w:rsidRDefault="0096544D" w:rsidP="005847D3"/>
        </w:tc>
      </w:tr>
      <w:tr w:rsidR="0096544D" w14:paraId="55C34C19" w14:textId="77777777" w:rsidTr="005847D3">
        <w:tc>
          <w:tcPr>
            <w:tcW w:w="2912" w:type="dxa"/>
          </w:tcPr>
          <w:p w14:paraId="4FA09D3D" w14:textId="77777777" w:rsidR="0096544D" w:rsidRPr="00212219" w:rsidRDefault="0096544D" w:rsidP="005847D3">
            <w:r>
              <w:t xml:space="preserve">I have </w:t>
            </w:r>
            <w:r w:rsidRPr="00CF3E87">
              <w:t>communicat</w:t>
            </w:r>
            <w:r>
              <w:t>ed</w:t>
            </w:r>
            <w:r w:rsidRPr="00CF3E87">
              <w:t xml:space="preserve"> effectively with others when developing and maintaining operational procedures for transport and logistics enterprises</w:t>
            </w:r>
            <w:r>
              <w:t>.</w:t>
            </w:r>
          </w:p>
        </w:tc>
        <w:tc>
          <w:tcPr>
            <w:tcW w:w="1431" w:type="dxa"/>
          </w:tcPr>
          <w:p w14:paraId="5FBD12C3" w14:textId="77777777" w:rsidR="0096544D" w:rsidRDefault="0096544D" w:rsidP="005847D3"/>
        </w:tc>
        <w:tc>
          <w:tcPr>
            <w:tcW w:w="1325" w:type="dxa"/>
          </w:tcPr>
          <w:p w14:paraId="7385A85D" w14:textId="77777777" w:rsidR="0096544D" w:rsidRDefault="0096544D" w:rsidP="005847D3"/>
        </w:tc>
        <w:tc>
          <w:tcPr>
            <w:tcW w:w="1956" w:type="dxa"/>
          </w:tcPr>
          <w:p w14:paraId="6998FCB5" w14:textId="77777777" w:rsidR="0096544D" w:rsidRDefault="0096544D" w:rsidP="005847D3"/>
        </w:tc>
        <w:tc>
          <w:tcPr>
            <w:tcW w:w="1392" w:type="dxa"/>
          </w:tcPr>
          <w:p w14:paraId="2D238E96" w14:textId="77777777" w:rsidR="0096544D" w:rsidRDefault="0096544D" w:rsidP="005847D3"/>
        </w:tc>
        <w:tc>
          <w:tcPr>
            <w:tcW w:w="1392" w:type="dxa"/>
          </w:tcPr>
          <w:p w14:paraId="4821DA5F" w14:textId="77777777" w:rsidR="0096544D" w:rsidRDefault="0096544D" w:rsidP="005847D3"/>
        </w:tc>
      </w:tr>
      <w:tr w:rsidR="0096544D" w14:paraId="6658A8F1" w14:textId="77777777" w:rsidTr="005847D3">
        <w:tc>
          <w:tcPr>
            <w:tcW w:w="2912" w:type="dxa"/>
          </w:tcPr>
          <w:p w14:paraId="404B2FE7" w14:textId="77777777" w:rsidR="0096544D" w:rsidRPr="00212219" w:rsidRDefault="0096544D" w:rsidP="005847D3">
            <w:r>
              <w:t xml:space="preserve">I have </w:t>
            </w:r>
            <w:r w:rsidRPr="00CF3E87">
              <w:t>complet</w:t>
            </w:r>
            <w:r>
              <w:t>ed</w:t>
            </w:r>
            <w:r w:rsidRPr="00CF3E87">
              <w:t xml:space="preserve"> documentation related to developing and maintaining </w:t>
            </w:r>
            <w:r w:rsidRPr="00CF3E87">
              <w:lastRenderedPageBreak/>
              <w:t>operational procedures for transport and logistics enterprises</w:t>
            </w:r>
          </w:p>
        </w:tc>
        <w:tc>
          <w:tcPr>
            <w:tcW w:w="1431" w:type="dxa"/>
          </w:tcPr>
          <w:p w14:paraId="1F797C13" w14:textId="77777777" w:rsidR="0096544D" w:rsidRDefault="0096544D" w:rsidP="005847D3"/>
        </w:tc>
        <w:tc>
          <w:tcPr>
            <w:tcW w:w="1325" w:type="dxa"/>
          </w:tcPr>
          <w:p w14:paraId="12999F80" w14:textId="77777777" w:rsidR="0096544D" w:rsidRDefault="0096544D" w:rsidP="005847D3"/>
        </w:tc>
        <w:tc>
          <w:tcPr>
            <w:tcW w:w="1956" w:type="dxa"/>
          </w:tcPr>
          <w:p w14:paraId="2A88A6A0" w14:textId="77777777" w:rsidR="0096544D" w:rsidRDefault="0096544D" w:rsidP="005847D3"/>
        </w:tc>
        <w:tc>
          <w:tcPr>
            <w:tcW w:w="1392" w:type="dxa"/>
          </w:tcPr>
          <w:p w14:paraId="576D19A5" w14:textId="77777777" w:rsidR="0096544D" w:rsidRDefault="0096544D" w:rsidP="005847D3"/>
        </w:tc>
        <w:tc>
          <w:tcPr>
            <w:tcW w:w="1392" w:type="dxa"/>
          </w:tcPr>
          <w:p w14:paraId="0F7DC0C3" w14:textId="77777777" w:rsidR="0096544D" w:rsidRDefault="0096544D" w:rsidP="005847D3"/>
        </w:tc>
      </w:tr>
      <w:tr w:rsidR="0096544D" w14:paraId="0F73F975" w14:textId="77777777" w:rsidTr="005847D3">
        <w:tc>
          <w:tcPr>
            <w:tcW w:w="2912" w:type="dxa"/>
          </w:tcPr>
          <w:p w14:paraId="725616EA" w14:textId="77777777" w:rsidR="0096544D" w:rsidRPr="00620271" w:rsidRDefault="0096544D" w:rsidP="005847D3">
            <w:r>
              <w:t xml:space="preserve">I have </w:t>
            </w:r>
            <w:r w:rsidRPr="00CF3E87">
              <w:t>implement</w:t>
            </w:r>
            <w:r>
              <w:t>ed</w:t>
            </w:r>
            <w:r w:rsidRPr="00CF3E87">
              <w:t xml:space="preserve"> contingency plans</w:t>
            </w:r>
            <w:r>
              <w:t xml:space="preserve"> for the operations of transport and logistics.</w:t>
            </w:r>
          </w:p>
        </w:tc>
        <w:tc>
          <w:tcPr>
            <w:tcW w:w="1431" w:type="dxa"/>
          </w:tcPr>
          <w:p w14:paraId="6BBA0864" w14:textId="77777777" w:rsidR="0096544D" w:rsidRDefault="0096544D" w:rsidP="005847D3"/>
        </w:tc>
        <w:tc>
          <w:tcPr>
            <w:tcW w:w="1325" w:type="dxa"/>
          </w:tcPr>
          <w:p w14:paraId="5AE0C80E" w14:textId="77777777" w:rsidR="0096544D" w:rsidRDefault="0096544D" w:rsidP="005847D3"/>
        </w:tc>
        <w:tc>
          <w:tcPr>
            <w:tcW w:w="1956" w:type="dxa"/>
          </w:tcPr>
          <w:p w14:paraId="7C67B84B" w14:textId="77777777" w:rsidR="0096544D" w:rsidRDefault="0096544D" w:rsidP="005847D3"/>
        </w:tc>
        <w:tc>
          <w:tcPr>
            <w:tcW w:w="1392" w:type="dxa"/>
          </w:tcPr>
          <w:p w14:paraId="32161513" w14:textId="77777777" w:rsidR="0096544D" w:rsidRDefault="0096544D" w:rsidP="005847D3"/>
        </w:tc>
        <w:tc>
          <w:tcPr>
            <w:tcW w:w="1392" w:type="dxa"/>
          </w:tcPr>
          <w:p w14:paraId="14334F40" w14:textId="77777777" w:rsidR="0096544D" w:rsidRDefault="0096544D" w:rsidP="005847D3"/>
        </w:tc>
      </w:tr>
      <w:tr w:rsidR="0096544D" w14:paraId="5D94F2FD" w14:textId="77777777" w:rsidTr="005847D3">
        <w:tc>
          <w:tcPr>
            <w:tcW w:w="2912" w:type="dxa"/>
          </w:tcPr>
          <w:p w14:paraId="6F35C19C" w14:textId="77777777" w:rsidR="0096544D" w:rsidRPr="00620271" w:rsidRDefault="0096544D" w:rsidP="005847D3">
            <w:r>
              <w:t xml:space="preserve">I have </w:t>
            </w:r>
            <w:r w:rsidRPr="00CF3E87">
              <w:t>modif</w:t>
            </w:r>
            <w:r>
              <w:t>ied</w:t>
            </w:r>
            <w:r w:rsidRPr="00CF3E87">
              <w:t xml:space="preserve"> activities to cater for variations in workplace contexts and environment</w:t>
            </w:r>
            <w:r>
              <w:t>.</w:t>
            </w:r>
          </w:p>
        </w:tc>
        <w:tc>
          <w:tcPr>
            <w:tcW w:w="1431" w:type="dxa"/>
          </w:tcPr>
          <w:p w14:paraId="7C518224" w14:textId="77777777" w:rsidR="0096544D" w:rsidRDefault="0096544D" w:rsidP="005847D3"/>
        </w:tc>
        <w:tc>
          <w:tcPr>
            <w:tcW w:w="1325" w:type="dxa"/>
          </w:tcPr>
          <w:p w14:paraId="5DFAA4AC" w14:textId="77777777" w:rsidR="0096544D" w:rsidRDefault="0096544D" w:rsidP="005847D3"/>
        </w:tc>
        <w:tc>
          <w:tcPr>
            <w:tcW w:w="1956" w:type="dxa"/>
          </w:tcPr>
          <w:p w14:paraId="738C5597" w14:textId="77777777" w:rsidR="0096544D" w:rsidRDefault="0096544D" w:rsidP="005847D3"/>
        </w:tc>
        <w:tc>
          <w:tcPr>
            <w:tcW w:w="1392" w:type="dxa"/>
          </w:tcPr>
          <w:p w14:paraId="69BC6C67" w14:textId="77777777" w:rsidR="0096544D" w:rsidRDefault="0096544D" w:rsidP="005847D3"/>
        </w:tc>
        <w:tc>
          <w:tcPr>
            <w:tcW w:w="1392" w:type="dxa"/>
          </w:tcPr>
          <w:p w14:paraId="7C9790A5" w14:textId="77777777" w:rsidR="0096544D" w:rsidRDefault="0096544D" w:rsidP="005847D3"/>
        </w:tc>
      </w:tr>
      <w:tr w:rsidR="0096544D" w14:paraId="61093482" w14:textId="77777777" w:rsidTr="005847D3">
        <w:tc>
          <w:tcPr>
            <w:tcW w:w="2912" w:type="dxa"/>
          </w:tcPr>
          <w:p w14:paraId="363AC73A" w14:textId="77777777" w:rsidR="0096544D" w:rsidRDefault="0096544D" w:rsidP="005847D3">
            <w:r>
              <w:t xml:space="preserve">I have </w:t>
            </w:r>
            <w:r w:rsidRPr="00CF3E87">
              <w:t>monitor</w:t>
            </w:r>
            <w:r>
              <w:t>ed</w:t>
            </w:r>
            <w:r w:rsidRPr="00CF3E87">
              <w:t xml:space="preserve"> work activities in terms of planned schedule</w:t>
            </w:r>
            <w:r>
              <w:t>.</w:t>
            </w:r>
          </w:p>
        </w:tc>
        <w:tc>
          <w:tcPr>
            <w:tcW w:w="1431" w:type="dxa"/>
          </w:tcPr>
          <w:p w14:paraId="07F9C474" w14:textId="77777777" w:rsidR="0096544D" w:rsidRDefault="0096544D" w:rsidP="005847D3"/>
        </w:tc>
        <w:tc>
          <w:tcPr>
            <w:tcW w:w="1325" w:type="dxa"/>
          </w:tcPr>
          <w:p w14:paraId="13F25B74" w14:textId="77777777" w:rsidR="0096544D" w:rsidRDefault="0096544D" w:rsidP="005847D3"/>
        </w:tc>
        <w:tc>
          <w:tcPr>
            <w:tcW w:w="1956" w:type="dxa"/>
          </w:tcPr>
          <w:p w14:paraId="53AB254A" w14:textId="77777777" w:rsidR="0096544D" w:rsidRDefault="0096544D" w:rsidP="005847D3"/>
        </w:tc>
        <w:tc>
          <w:tcPr>
            <w:tcW w:w="1392" w:type="dxa"/>
          </w:tcPr>
          <w:p w14:paraId="67C271E7" w14:textId="77777777" w:rsidR="0096544D" w:rsidRDefault="0096544D" w:rsidP="005847D3"/>
        </w:tc>
        <w:tc>
          <w:tcPr>
            <w:tcW w:w="1392" w:type="dxa"/>
          </w:tcPr>
          <w:p w14:paraId="2998ABF2" w14:textId="77777777" w:rsidR="0096544D" w:rsidRDefault="0096544D" w:rsidP="005847D3"/>
        </w:tc>
      </w:tr>
      <w:tr w:rsidR="0096544D" w14:paraId="32356AB3" w14:textId="77777777" w:rsidTr="005847D3">
        <w:tc>
          <w:tcPr>
            <w:tcW w:w="2912" w:type="dxa"/>
          </w:tcPr>
          <w:p w14:paraId="39305803" w14:textId="77777777" w:rsidR="0096544D" w:rsidRDefault="0096544D" w:rsidP="005847D3">
            <w:r>
              <w:t xml:space="preserve">I have </w:t>
            </w:r>
            <w:r w:rsidRPr="00CF3E87">
              <w:t>operat</w:t>
            </w:r>
            <w:r>
              <w:t>ed</w:t>
            </w:r>
            <w:r w:rsidRPr="00CF3E87">
              <w:t xml:space="preserve"> electronic communication equipment to required protocol</w:t>
            </w:r>
            <w:r>
              <w:t>.</w:t>
            </w:r>
          </w:p>
        </w:tc>
        <w:tc>
          <w:tcPr>
            <w:tcW w:w="1431" w:type="dxa"/>
          </w:tcPr>
          <w:p w14:paraId="0EAD3D70" w14:textId="77777777" w:rsidR="0096544D" w:rsidRDefault="0096544D" w:rsidP="005847D3"/>
        </w:tc>
        <w:tc>
          <w:tcPr>
            <w:tcW w:w="1325" w:type="dxa"/>
          </w:tcPr>
          <w:p w14:paraId="271ABD11" w14:textId="77777777" w:rsidR="0096544D" w:rsidRDefault="0096544D" w:rsidP="005847D3"/>
        </w:tc>
        <w:tc>
          <w:tcPr>
            <w:tcW w:w="1956" w:type="dxa"/>
          </w:tcPr>
          <w:p w14:paraId="47D404AD" w14:textId="77777777" w:rsidR="0096544D" w:rsidRDefault="0096544D" w:rsidP="005847D3"/>
        </w:tc>
        <w:tc>
          <w:tcPr>
            <w:tcW w:w="1392" w:type="dxa"/>
          </w:tcPr>
          <w:p w14:paraId="2BC42FF9" w14:textId="77777777" w:rsidR="0096544D" w:rsidRDefault="0096544D" w:rsidP="005847D3"/>
        </w:tc>
        <w:tc>
          <w:tcPr>
            <w:tcW w:w="1392" w:type="dxa"/>
          </w:tcPr>
          <w:p w14:paraId="2071361B" w14:textId="77777777" w:rsidR="0096544D" w:rsidRDefault="0096544D" w:rsidP="005847D3"/>
        </w:tc>
      </w:tr>
      <w:tr w:rsidR="0096544D" w14:paraId="419044A1" w14:textId="77777777" w:rsidTr="005847D3">
        <w:tc>
          <w:tcPr>
            <w:tcW w:w="2912" w:type="dxa"/>
          </w:tcPr>
          <w:p w14:paraId="464B140B" w14:textId="77777777" w:rsidR="0096544D" w:rsidRDefault="0096544D" w:rsidP="005847D3">
            <w:r>
              <w:t xml:space="preserve">I have </w:t>
            </w:r>
            <w:r w:rsidRPr="00CF3E87">
              <w:t>plann</w:t>
            </w:r>
            <w:r>
              <w:t xml:space="preserve">ed </w:t>
            </w:r>
            <w:r w:rsidRPr="00CF3E87">
              <w:t>and organis</w:t>
            </w:r>
            <w:r>
              <w:t>ed</w:t>
            </w:r>
            <w:r w:rsidRPr="00CF3E87">
              <w:t xml:space="preserve"> activities</w:t>
            </w:r>
            <w:r>
              <w:t xml:space="preserve"> for the operations of transport and logistics.</w:t>
            </w:r>
          </w:p>
        </w:tc>
        <w:tc>
          <w:tcPr>
            <w:tcW w:w="1431" w:type="dxa"/>
          </w:tcPr>
          <w:p w14:paraId="494CBA9E" w14:textId="77777777" w:rsidR="0096544D" w:rsidRDefault="0096544D" w:rsidP="005847D3"/>
        </w:tc>
        <w:tc>
          <w:tcPr>
            <w:tcW w:w="1325" w:type="dxa"/>
          </w:tcPr>
          <w:p w14:paraId="1FA02A53" w14:textId="77777777" w:rsidR="0096544D" w:rsidRDefault="0096544D" w:rsidP="005847D3"/>
        </w:tc>
        <w:tc>
          <w:tcPr>
            <w:tcW w:w="1956" w:type="dxa"/>
          </w:tcPr>
          <w:p w14:paraId="5E846D58" w14:textId="77777777" w:rsidR="0096544D" w:rsidRDefault="0096544D" w:rsidP="005847D3"/>
        </w:tc>
        <w:tc>
          <w:tcPr>
            <w:tcW w:w="1392" w:type="dxa"/>
          </w:tcPr>
          <w:p w14:paraId="1963B5D8" w14:textId="77777777" w:rsidR="0096544D" w:rsidRDefault="0096544D" w:rsidP="005847D3"/>
        </w:tc>
        <w:tc>
          <w:tcPr>
            <w:tcW w:w="1392" w:type="dxa"/>
          </w:tcPr>
          <w:p w14:paraId="2143D006" w14:textId="77777777" w:rsidR="0096544D" w:rsidRDefault="0096544D" w:rsidP="005847D3"/>
        </w:tc>
      </w:tr>
      <w:tr w:rsidR="0096544D" w14:paraId="01A99C82" w14:textId="77777777" w:rsidTr="005847D3">
        <w:tc>
          <w:tcPr>
            <w:tcW w:w="2912" w:type="dxa"/>
          </w:tcPr>
          <w:p w14:paraId="56A5B525" w14:textId="77777777" w:rsidR="0096544D" w:rsidRDefault="0096544D" w:rsidP="005847D3">
            <w:r>
              <w:t xml:space="preserve">I have </w:t>
            </w:r>
            <w:r w:rsidRPr="00CF3E87">
              <w:t>prioritis</w:t>
            </w:r>
            <w:r>
              <w:t>ed</w:t>
            </w:r>
            <w:r w:rsidRPr="00CF3E87">
              <w:t xml:space="preserve"> work and coordinat</w:t>
            </w:r>
            <w:r>
              <w:t>ed my</w:t>
            </w:r>
            <w:r w:rsidRPr="00CF3E87">
              <w:t>self and others in relation to transport and logistics operations</w:t>
            </w:r>
            <w:r>
              <w:t>.</w:t>
            </w:r>
          </w:p>
        </w:tc>
        <w:tc>
          <w:tcPr>
            <w:tcW w:w="1431" w:type="dxa"/>
          </w:tcPr>
          <w:p w14:paraId="2E23326C" w14:textId="77777777" w:rsidR="0096544D" w:rsidRDefault="0096544D" w:rsidP="005847D3"/>
        </w:tc>
        <w:tc>
          <w:tcPr>
            <w:tcW w:w="1325" w:type="dxa"/>
          </w:tcPr>
          <w:p w14:paraId="175214E1" w14:textId="77777777" w:rsidR="0096544D" w:rsidRDefault="0096544D" w:rsidP="005847D3"/>
        </w:tc>
        <w:tc>
          <w:tcPr>
            <w:tcW w:w="1956" w:type="dxa"/>
          </w:tcPr>
          <w:p w14:paraId="42F7C5B1" w14:textId="77777777" w:rsidR="0096544D" w:rsidRDefault="0096544D" w:rsidP="005847D3"/>
        </w:tc>
        <w:tc>
          <w:tcPr>
            <w:tcW w:w="1392" w:type="dxa"/>
          </w:tcPr>
          <w:p w14:paraId="3667FBDB" w14:textId="77777777" w:rsidR="0096544D" w:rsidRDefault="0096544D" w:rsidP="005847D3"/>
        </w:tc>
        <w:tc>
          <w:tcPr>
            <w:tcW w:w="1392" w:type="dxa"/>
          </w:tcPr>
          <w:p w14:paraId="4E35D141" w14:textId="77777777" w:rsidR="0096544D" w:rsidRDefault="0096544D" w:rsidP="005847D3"/>
        </w:tc>
      </w:tr>
      <w:tr w:rsidR="0096544D" w14:paraId="2F8062B2" w14:textId="77777777" w:rsidTr="005847D3">
        <w:tc>
          <w:tcPr>
            <w:tcW w:w="2912" w:type="dxa"/>
          </w:tcPr>
          <w:p w14:paraId="62E5DE4C" w14:textId="77777777" w:rsidR="0096544D" w:rsidRDefault="0096544D" w:rsidP="005847D3">
            <w:r>
              <w:t xml:space="preserve">I have </w:t>
            </w:r>
            <w:r w:rsidRPr="00CF3E87">
              <w:t>provid</w:t>
            </w:r>
            <w:r>
              <w:t>ed</w:t>
            </w:r>
            <w:r w:rsidRPr="00CF3E87">
              <w:t xml:space="preserve"> leadership and </w:t>
            </w:r>
            <w:r w:rsidRPr="00CF3E87">
              <w:lastRenderedPageBreak/>
              <w:t>work</w:t>
            </w:r>
            <w:r>
              <w:t>ed</w:t>
            </w:r>
            <w:r w:rsidRPr="00CF3E87">
              <w:t xml:space="preserve"> collaboratively with others when developing and maintaining operational procedures for transport and logistics enterprises</w:t>
            </w:r>
            <w:r>
              <w:t>.</w:t>
            </w:r>
          </w:p>
        </w:tc>
        <w:tc>
          <w:tcPr>
            <w:tcW w:w="1431" w:type="dxa"/>
          </w:tcPr>
          <w:p w14:paraId="278DF6DC" w14:textId="77777777" w:rsidR="0096544D" w:rsidRDefault="0096544D" w:rsidP="005847D3"/>
        </w:tc>
        <w:tc>
          <w:tcPr>
            <w:tcW w:w="1325" w:type="dxa"/>
          </w:tcPr>
          <w:p w14:paraId="0C440E6C" w14:textId="77777777" w:rsidR="0096544D" w:rsidRDefault="0096544D" w:rsidP="005847D3"/>
        </w:tc>
        <w:tc>
          <w:tcPr>
            <w:tcW w:w="1956" w:type="dxa"/>
          </w:tcPr>
          <w:p w14:paraId="29E9F710" w14:textId="77777777" w:rsidR="0096544D" w:rsidRDefault="0096544D" w:rsidP="005847D3"/>
        </w:tc>
        <w:tc>
          <w:tcPr>
            <w:tcW w:w="1392" w:type="dxa"/>
          </w:tcPr>
          <w:p w14:paraId="0FB7F2A3" w14:textId="77777777" w:rsidR="0096544D" w:rsidRDefault="0096544D" w:rsidP="005847D3"/>
        </w:tc>
        <w:tc>
          <w:tcPr>
            <w:tcW w:w="1392" w:type="dxa"/>
          </w:tcPr>
          <w:p w14:paraId="1EE4182E" w14:textId="77777777" w:rsidR="0096544D" w:rsidRDefault="0096544D" w:rsidP="005847D3"/>
        </w:tc>
      </w:tr>
      <w:tr w:rsidR="0096544D" w14:paraId="0C55695A" w14:textId="77777777" w:rsidTr="005847D3">
        <w:tc>
          <w:tcPr>
            <w:tcW w:w="2912" w:type="dxa"/>
          </w:tcPr>
          <w:p w14:paraId="6B57132A" w14:textId="77777777" w:rsidR="0096544D" w:rsidRDefault="0096544D" w:rsidP="005847D3">
            <w:r>
              <w:t xml:space="preserve">I have </w:t>
            </w:r>
            <w:r w:rsidRPr="00CF3E87">
              <w:t>read and interpret</w:t>
            </w:r>
            <w:r>
              <w:t>ed</w:t>
            </w:r>
            <w:r w:rsidRPr="00CF3E87">
              <w:t xml:space="preserve"> transport and logistics schedules, inventories, regulatory requirements, customer instructions, workplace procedures and manuals relevant to developing and maintaining operational procedures for transport and logistics enterprises</w:t>
            </w:r>
            <w:r>
              <w:t>.</w:t>
            </w:r>
          </w:p>
        </w:tc>
        <w:tc>
          <w:tcPr>
            <w:tcW w:w="1431" w:type="dxa"/>
          </w:tcPr>
          <w:p w14:paraId="06871D8F" w14:textId="77777777" w:rsidR="0096544D" w:rsidRDefault="0096544D" w:rsidP="005847D3"/>
        </w:tc>
        <w:tc>
          <w:tcPr>
            <w:tcW w:w="1325" w:type="dxa"/>
          </w:tcPr>
          <w:p w14:paraId="0885AEA0" w14:textId="77777777" w:rsidR="0096544D" w:rsidRDefault="0096544D" w:rsidP="005847D3"/>
        </w:tc>
        <w:tc>
          <w:tcPr>
            <w:tcW w:w="1956" w:type="dxa"/>
          </w:tcPr>
          <w:p w14:paraId="0B88E208" w14:textId="77777777" w:rsidR="0096544D" w:rsidRDefault="0096544D" w:rsidP="005847D3"/>
        </w:tc>
        <w:tc>
          <w:tcPr>
            <w:tcW w:w="1392" w:type="dxa"/>
          </w:tcPr>
          <w:p w14:paraId="1D53FF56" w14:textId="77777777" w:rsidR="0096544D" w:rsidRDefault="0096544D" w:rsidP="005847D3"/>
        </w:tc>
        <w:tc>
          <w:tcPr>
            <w:tcW w:w="1392" w:type="dxa"/>
          </w:tcPr>
          <w:p w14:paraId="3A774316" w14:textId="77777777" w:rsidR="0096544D" w:rsidRDefault="0096544D" w:rsidP="005847D3"/>
        </w:tc>
      </w:tr>
      <w:tr w:rsidR="0096544D" w14:paraId="0A0D85F3" w14:textId="77777777" w:rsidTr="005847D3">
        <w:tc>
          <w:tcPr>
            <w:tcW w:w="2912" w:type="dxa"/>
          </w:tcPr>
          <w:p w14:paraId="43B76AAD" w14:textId="77777777" w:rsidR="0096544D" w:rsidRDefault="0096544D" w:rsidP="005847D3">
            <w:r>
              <w:t xml:space="preserve">I have </w:t>
            </w:r>
            <w:r w:rsidRPr="00CF3E87">
              <w:t>sele</w:t>
            </w:r>
            <w:r>
              <w:t>cted</w:t>
            </w:r>
            <w:r w:rsidRPr="00CF3E87">
              <w:t xml:space="preserve"> and appl</w:t>
            </w:r>
            <w:r>
              <w:t>ied</w:t>
            </w:r>
            <w:r w:rsidRPr="00CF3E87">
              <w:t xml:space="preserve"> appropriate application of technology, information systems and procedures</w:t>
            </w:r>
            <w:r>
              <w:t>.</w:t>
            </w:r>
          </w:p>
        </w:tc>
        <w:tc>
          <w:tcPr>
            <w:tcW w:w="1431" w:type="dxa"/>
          </w:tcPr>
          <w:p w14:paraId="6E84458A" w14:textId="77777777" w:rsidR="0096544D" w:rsidRDefault="0096544D" w:rsidP="005847D3"/>
        </w:tc>
        <w:tc>
          <w:tcPr>
            <w:tcW w:w="1325" w:type="dxa"/>
          </w:tcPr>
          <w:p w14:paraId="636C9F0A" w14:textId="77777777" w:rsidR="0096544D" w:rsidRDefault="0096544D" w:rsidP="005847D3"/>
        </w:tc>
        <w:tc>
          <w:tcPr>
            <w:tcW w:w="1956" w:type="dxa"/>
          </w:tcPr>
          <w:p w14:paraId="591E2FA7" w14:textId="77777777" w:rsidR="0096544D" w:rsidRDefault="0096544D" w:rsidP="005847D3"/>
        </w:tc>
        <w:tc>
          <w:tcPr>
            <w:tcW w:w="1392" w:type="dxa"/>
          </w:tcPr>
          <w:p w14:paraId="7616FE85" w14:textId="77777777" w:rsidR="0096544D" w:rsidRDefault="0096544D" w:rsidP="005847D3"/>
        </w:tc>
        <w:tc>
          <w:tcPr>
            <w:tcW w:w="1392" w:type="dxa"/>
          </w:tcPr>
          <w:p w14:paraId="6B2F20E3" w14:textId="77777777" w:rsidR="0096544D" w:rsidRDefault="0096544D" w:rsidP="005847D3"/>
        </w:tc>
      </w:tr>
      <w:tr w:rsidR="0096544D" w14:paraId="5F59421D" w14:textId="77777777" w:rsidTr="005847D3">
        <w:tc>
          <w:tcPr>
            <w:tcW w:w="2912" w:type="dxa"/>
          </w:tcPr>
          <w:p w14:paraId="43D87AE4" w14:textId="77777777" w:rsidR="0096544D" w:rsidRDefault="0096544D" w:rsidP="005847D3">
            <w:r>
              <w:t xml:space="preserve">I have provided effective induction and supervision to </w:t>
            </w:r>
            <w:r>
              <w:lastRenderedPageBreak/>
              <w:t>personnel when implementing new procedures.</w:t>
            </w:r>
          </w:p>
        </w:tc>
        <w:tc>
          <w:tcPr>
            <w:tcW w:w="1431" w:type="dxa"/>
          </w:tcPr>
          <w:p w14:paraId="62EF5ED5" w14:textId="77777777" w:rsidR="0096544D" w:rsidRDefault="0096544D" w:rsidP="005847D3"/>
        </w:tc>
        <w:tc>
          <w:tcPr>
            <w:tcW w:w="1325" w:type="dxa"/>
          </w:tcPr>
          <w:p w14:paraId="141601B3" w14:textId="77777777" w:rsidR="0096544D" w:rsidRDefault="0096544D" w:rsidP="005847D3"/>
        </w:tc>
        <w:tc>
          <w:tcPr>
            <w:tcW w:w="1956" w:type="dxa"/>
          </w:tcPr>
          <w:p w14:paraId="2B4BEE38" w14:textId="77777777" w:rsidR="0096544D" w:rsidRDefault="0096544D" w:rsidP="005847D3"/>
        </w:tc>
        <w:tc>
          <w:tcPr>
            <w:tcW w:w="1392" w:type="dxa"/>
          </w:tcPr>
          <w:p w14:paraId="1AFEAB0B" w14:textId="77777777" w:rsidR="0096544D" w:rsidRDefault="0096544D" w:rsidP="005847D3"/>
        </w:tc>
        <w:tc>
          <w:tcPr>
            <w:tcW w:w="1392" w:type="dxa"/>
          </w:tcPr>
          <w:p w14:paraId="36F49086" w14:textId="77777777" w:rsidR="0096544D" w:rsidRDefault="0096544D" w:rsidP="005847D3"/>
        </w:tc>
      </w:tr>
      <w:tr w:rsidR="0096544D" w14:paraId="47B3E657" w14:textId="77777777" w:rsidTr="005847D3">
        <w:tc>
          <w:tcPr>
            <w:tcW w:w="2912" w:type="dxa"/>
          </w:tcPr>
          <w:p w14:paraId="7E4A3FC7" w14:textId="77777777" w:rsidR="0096544D" w:rsidRDefault="0096544D" w:rsidP="005847D3">
            <w:r>
              <w:t>I have monitored the performance of personnel to ensure that they are working to required operational procedures.</w:t>
            </w:r>
          </w:p>
        </w:tc>
        <w:tc>
          <w:tcPr>
            <w:tcW w:w="1431" w:type="dxa"/>
          </w:tcPr>
          <w:p w14:paraId="017DAF0E" w14:textId="77777777" w:rsidR="0096544D" w:rsidRDefault="0096544D" w:rsidP="005847D3"/>
        </w:tc>
        <w:tc>
          <w:tcPr>
            <w:tcW w:w="1325" w:type="dxa"/>
          </w:tcPr>
          <w:p w14:paraId="4DB16601" w14:textId="77777777" w:rsidR="0096544D" w:rsidRDefault="0096544D" w:rsidP="005847D3"/>
        </w:tc>
        <w:tc>
          <w:tcPr>
            <w:tcW w:w="1956" w:type="dxa"/>
          </w:tcPr>
          <w:p w14:paraId="29A31DDD" w14:textId="77777777" w:rsidR="0096544D" w:rsidRDefault="0096544D" w:rsidP="005847D3"/>
        </w:tc>
        <w:tc>
          <w:tcPr>
            <w:tcW w:w="1392" w:type="dxa"/>
          </w:tcPr>
          <w:p w14:paraId="71BD82FF" w14:textId="77777777" w:rsidR="0096544D" w:rsidRDefault="0096544D" w:rsidP="005847D3"/>
        </w:tc>
        <w:tc>
          <w:tcPr>
            <w:tcW w:w="1392" w:type="dxa"/>
          </w:tcPr>
          <w:p w14:paraId="0E575711" w14:textId="77777777" w:rsidR="0096544D" w:rsidRDefault="0096544D" w:rsidP="005847D3"/>
        </w:tc>
      </w:tr>
    </w:tbl>
    <w:p w14:paraId="6B9D3E08" w14:textId="2307001A" w:rsidR="0096544D" w:rsidRDefault="0096544D" w:rsidP="0028339C">
      <w:pPr>
        <w:pStyle w:val="BasicParagraph"/>
        <w:spacing w:line="264" w:lineRule="auto"/>
        <w:rPr>
          <w:rFonts w:ascii="Avenir LT Std 35 Light" w:hAnsi="Avenir LT Std 35 Light"/>
          <w:color w:val="auto"/>
          <w:sz w:val="20"/>
          <w:szCs w:val="20"/>
        </w:rPr>
      </w:pPr>
    </w:p>
    <w:p w14:paraId="5E9BB17F" w14:textId="4AA9028B" w:rsidR="0096544D" w:rsidRDefault="0096544D" w:rsidP="0028339C">
      <w:pPr>
        <w:pStyle w:val="BasicParagraph"/>
        <w:spacing w:line="264" w:lineRule="auto"/>
        <w:rPr>
          <w:rFonts w:ascii="Avenir LT Std 35 Light" w:hAnsi="Avenir LT Std 35 Light"/>
          <w:color w:val="auto"/>
          <w:sz w:val="20"/>
          <w:szCs w:val="20"/>
        </w:rPr>
      </w:pPr>
    </w:p>
    <w:p w14:paraId="778C3BBD" w14:textId="77777777" w:rsidR="0096544D" w:rsidRDefault="0096544D">
      <w:pPr>
        <w:spacing w:after="200" w:line="276" w:lineRule="auto"/>
        <w:rPr>
          <w:rFonts w:asciiTheme="majorHAnsi" w:eastAsiaTheme="majorEastAsia" w:hAnsiTheme="majorHAnsi" w:cstheme="majorBidi"/>
          <w:color w:val="365F91" w:themeColor="accent1" w:themeShade="BF"/>
          <w:sz w:val="32"/>
          <w:szCs w:val="32"/>
          <w:lang w:eastAsia="en-AU"/>
        </w:rPr>
      </w:pPr>
      <w:bookmarkStart w:id="15" w:name="_Toc19790689"/>
      <w:r>
        <w:br w:type="page"/>
      </w:r>
    </w:p>
    <w:p w14:paraId="300A3049" w14:textId="59DCB13A" w:rsidR="0096544D" w:rsidRDefault="0096544D" w:rsidP="0096544D">
      <w:pPr>
        <w:pStyle w:val="Heading1"/>
      </w:pPr>
      <w:r w:rsidRPr="004278A5">
        <w:lastRenderedPageBreak/>
        <w:t>TLIF0002 Administer chain of responsibility policies and procedures</w:t>
      </w:r>
      <w:bookmarkEnd w:id="15"/>
    </w:p>
    <w:p w14:paraId="0287E9BF" w14:textId="77777777" w:rsidR="0096544D" w:rsidRPr="0096544D" w:rsidRDefault="0096544D" w:rsidP="0096544D">
      <w:pPr>
        <w:rPr>
          <w:lang w:eastAsia="en-AU"/>
        </w:rPr>
      </w:pPr>
    </w:p>
    <w:p w14:paraId="11EB1D4A" w14:textId="331EF88A" w:rsidR="0096544D" w:rsidRDefault="0096544D" w:rsidP="0096544D">
      <w:r>
        <w:t>This unit involves the skills and knowledge required to identify, apply and follow chain of responsibility policies and procedures in a supervisory role in relation to heavy vehicles. It includes explaining the chain of responsibility features and administering the requirements in the Heavy Vehicle National Law (HVNL) and regulations or applicable state/territory law and regulations. It also involves administering and monitoring chain of responsibility workplace policies and procedures, and identifying and reporting chain of responsibility breaches. Work is performed under general supervision.</w:t>
      </w:r>
    </w:p>
    <w:p w14:paraId="463189CC" w14:textId="77777777" w:rsidR="0096544D" w:rsidRDefault="0096544D" w:rsidP="0096544D"/>
    <w:tbl>
      <w:tblPr>
        <w:tblStyle w:val="TableGrid"/>
        <w:tblW w:w="0" w:type="auto"/>
        <w:tblLook w:val="04A0" w:firstRow="1" w:lastRow="0" w:firstColumn="1" w:lastColumn="0" w:noHBand="0" w:noVBand="1"/>
      </w:tblPr>
      <w:tblGrid>
        <w:gridCol w:w="2190"/>
        <w:gridCol w:w="1361"/>
        <w:gridCol w:w="1322"/>
        <w:gridCol w:w="1589"/>
        <w:gridCol w:w="1382"/>
        <w:gridCol w:w="1165"/>
      </w:tblGrid>
      <w:tr w:rsidR="0096544D" w14:paraId="0490F850" w14:textId="77777777" w:rsidTr="005847D3">
        <w:trPr>
          <w:tblHeader/>
        </w:trPr>
        <w:tc>
          <w:tcPr>
            <w:tcW w:w="2912" w:type="dxa"/>
          </w:tcPr>
          <w:p w14:paraId="03CF5F47" w14:textId="77777777" w:rsidR="0096544D" w:rsidRDefault="0096544D" w:rsidP="005847D3"/>
        </w:tc>
        <w:tc>
          <w:tcPr>
            <w:tcW w:w="1431" w:type="dxa"/>
          </w:tcPr>
          <w:p w14:paraId="4586CD88" w14:textId="77777777" w:rsidR="0096544D" w:rsidRDefault="0096544D" w:rsidP="005847D3">
            <w:pPr>
              <w:rPr>
                <w:b/>
                <w:bCs/>
              </w:rPr>
            </w:pPr>
            <w:r w:rsidRPr="00C17BDE">
              <w:rPr>
                <w:b/>
                <w:bCs/>
              </w:rPr>
              <w:t>I have skills and knowledge in this area</w:t>
            </w:r>
          </w:p>
          <w:p w14:paraId="5F87B0B9" w14:textId="77777777" w:rsidR="0096544D" w:rsidRPr="00620271" w:rsidRDefault="0096544D" w:rsidP="005847D3">
            <w:pPr>
              <w:rPr>
                <w:b/>
                <w:bCs/>
              </w:rPr>
            </w:pPr>
            <w:r>
              <w:rPr>
                <w:b/>
                <w:bCs/>
              </w:rPr>
              <w:t>(1 point)</w:t>
            </w:r>
          </w:p>
        </w:tc>
        <w:tc>
          <w:tcPr>
            <w:tcW w:w="1325" w:type="dxa"/>
          </w:tcPr>
          <w:p w14:paraId="73938CA2" w14:textId="77777777" w:rsidR="0096544D" w:rsidRPr="00620271" w:rsidRDefault="0096544D"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7E872479" w14:textId="77777777" w:rsidR="0096544D" w:rsidRPr="00C17BDE" w:rsidRDefault="0096544D" w:rsidP="005847D3">
            <w:pPr>
              <w:rPr>
                <w:b/>
                <w:bCs/>
              </w:rPr>
            </w:pPr>
            <w:r w:rsidRPr="00C17BDE">
              <w:rPr>
                <w:b/>
                <w:bCs/>
              </w:rPr>
              <w:t>I have performed these tasks:</w:t>
            </w:r>
          </w:p>
          <w:p w14:paraId="218F3F74" w14:textId="77777777" w:rsidR="0096544D" w:rsidRPr="007C797B" w:rsidRDefault="0096544D" w:rsidP="005847D3">
            <w:pPr>
              <w:rPr>
                <w:b/>
                <w:bCs/>
              </w:rPr>
            </w:pPr>
            <w:r w:rsidRPr="007C797B">
              <w:rPr>
                <w:b/>
                <w:bCs/>
              </w:rPr>
              <w:t>Rarely = 1 point</w:t>
            </w:r>
          </w:p>
          <w:p w14:paraId="0F82049C" w14:textId="77777777" w:rsidR="0096544D" w:rsidRPr="007C797B" w:rsidRDefault="0096544D" w:rsidP="005847D3">
            <w:pPr>
              <w:rPr>
                <w:b/>
                <w:bCs/>
              </w:rPr>
            </w:pPr>
            <w:r w:rsidRPr="007C797B">
              <w:rPr>
                <w:b/>
                <w:bCs/>
              </w:rPr>
              <w:t>Sometimes</w:t>
            </w:r>
            <w:r>
              <w:rPr>
                <w:b/>
                <w:bCs/>
              </w:rPr>
              <w:t xml:space="preserve"> = 2 points</w:t>
            </w:r>
          </w:p>
          <w:p w14:paraId="09F78262" w14:textId="77777777" w:rsidR="0096544D" w:rsidRPr="007C797B" w:rsidRDefault="0096544D" w:rsidP="005847D3">
            <w:pPr>
              <w:rPr>
                <w:b/>
                <w:bCs/>
              </w:rPr>
            </w:pPr>
            <w:r w:rsidRPr="007C797B">
              <w:rPr>
                <w:b/>
                <w:bCs/>
              </w:rPr>
              <w:t>Frequently = 3 points</w:t>
            </w:r>
          </w:p>
        </w:tc>
        <w:tc>
          <w:tcPr>
            <w:tcW w:w="1392" w:type="dxa"/>
          </w:tcPr>
          <w:p w14:paraId="7751956E" w14:textId="77777777" w:rsidR="0096544D" w:rsidRDefault="0096544D" w:rsidP="005847D3">
            <w:pPr>
              <w:rPr>
                <w:b/>
                <w:bCs/>
              </w:rPr>
            </w:pPr>
            <w:r w:rsidRPr="00C17BDE">
              <w:rPr>
                <w:b/>
                <w:bCs/>
              </w:rPr>
              <w:t>I can collect documents and evidence that show I have undertaken these tasks</w:t>
            </w:r>
          </w:p>
          <w:p w14:paraId="0FDEA722" w14:textId="77777777" w:rsidR="0096544D" w:rsidRPr="00620271" w:rsidRDefault="0096544D" w:rsidP="005847D3">
            <w:pPr>
              <w:rPr>
                <w:b/>
                <w:bCs/>
              </w:rPr>
            </w:pPr>
            <w:r>
              <w:rPr>
                <w:b/>
                <w:bCs/>
              </w:rPr>
              <w:t>(2 points)</w:t>
            </w:r>
          </w:p>
        </w:tc>
        <w:tc>
          <w:tcPr>
            <w:tcW w:w="1392" w:type="dxa"/>
          </w:tcPr>
          <w:p w14:paraId="6BBE74BA" w14:textId="77777777" w:rsidR="0096544D" w:rsidRPr="00C17BDE" w:rsidRDefault="0096544D" w:rsidP="005847D3">
            <w:pPr>
              <w:rPr>
                <w:b/>
                <w:bCs/>
              </w:rPr>
            </w:pPr>
            <w:r>
              <w:rPr>
                <w:b/>
                <w:bCs/>
              </w:rPr>
              <w:t>Total number of points</w:t>
            </w:r>
          </w:p>
        </w:tc>
      </w:tr>
      <w:tr w:rsidR="0096544D" w14:paraId="2ED5E630" w14:textId="77777777" w:rsidTr="005847D3">
        <w:tc>
          <w:tcPr>
            <w:tcW w:w="2912" w:type="dxa"/>
          </w:tcPr>
          <w:p w14:paraId="4892C88A" w14:textId="77777777" w:rsidR="0096544D" w:rsidRDefault="0096544D" w:rsidP="005847D3">
            <w:r>
              <w:t xml:space="preserve">I have </w:t>
            </w:r>
            <w:r w:rsidRPr="00316040">
              <w:t>appl</w:t>
            </w:r>
            <w:r>
              <w:t>ied</w:t>
            </w:r>
            <w:r w:rsidRPr="00316040">
              <w:t xml:space="preserve"> chain of responsibility obligations relating to </w:t>
            </w:r>
            <w:r>
              <w:t xml:space="preserve">my </w:t>
            </w:r>
            <w:r w:rsidRPr="00316040">
              <w:t>own job role</w:t>
            </w:r>
            <w:r>
              <w:t>.</w:t>
            </w:r>
          </w:p>
        </w:tc>
        <w:tc>
          <w:tcPr>
            <w:tcW w:w="1431" w:type="dxa"/>
          </w:tcPr>
          <w:p w14:paraId="422427CE" w14:textId="77777777" w:rsidR="0096544D" w:rsidRDefault="0096544D" w:rsidP="005847D3"/>
        </w:tc>
        <w:tc>
          <w:tcPr>
            <w:tcW w:w="1325" w:type="dxa"/>
          </w:tcPr>
          <w:p w14:paraId="0017E33B" w14:textId="77777777" w:rsidR="0096544D" w:rsidRDefault="0096544D" w:rsidP="005847D3"/>
        </w:tc>
        <w:tc>
          <w:tcPr>
            <w:tcW w:w="1956" w:type="dxa"/>
          </w:tcPr>
          <w:p w14:paraId="2F74F64C" w14:textId="77777777" w:rsidR="0096544D" w:rsidRDefault="0096544D" w:rsidP="005847D3"/>
        </w:tc>
        <w:tc>
          <w:tcPr>
            <w:tcW w:w="1392" w:type="dxa"/>
          </w:tcPr>
          <w:p w14:paraId="35198D5D" w14:textId="77777777" w:rsidR="0096544D" w:rsidRDefault="0096544D" w:rsidP="005847D3"/>
        </w:tc>
        <w:tc>
          <w:tcPr>
            <w:tcW w:w="1392" w:type="dxa"/>
          </w:tcPr>
          <w:p w14:paraId="30510267" w14:textId="77777777" w:rsidR="0096544D" w:rsidRDefault="0096544D" w:rsidP="005847D3"/>
        </w:tc>
      </w:tr>
      <w:tr w:rsidR="0096544D" w14:paraId="2BBDB9A8" w14:textId="77777777" w:rsidTr="005847D3">
        <w:tc>
          <w:tcPr>
            <w:tcW w:w="2912" w:type="dxa"/>
          </w:tcPr>
          <w:p w14:paraId="5EEC7ED3" w14:textId="77777777" w:rsidR="0096544D" w:rsidRDefault="0096544D" w:rsidP="005847D3">
            <w:r>
              <w:t xml:space="preserve">I have </w:t>
            </w:r>
            <w:r w:rsidRPr="00316040">
              <w:t>appl</w:t>
            </w:r>
            <w:r>
              <w:t>ied, communicated</w:t>
            </w:r>
            <w:r w:rsidRPr="00316040">
              <w:t xml:space="preserve"> and monitor</w:t>
            </w:r>
            <w:r>
              <w:t>ed</w:t>
            </w:r>
            <w:r w:rsidRPr="00316040">
              <w:t xml:space="preserve"> workplace policies and procedures relating to chain of responsibility in a supervisory role</w:t>
            </w:r>
            <w:r>
              <w:t>.</w:t>
            </w:r>
          </w:p>
        </w:tc>
        <w:tc>
          <w:tcPr>
            <w:tcW w:w="1431" w:type="dxa"/>
          </w:tcPr>
          <w:p w14:paraId="31CA581E" w14:textId="77777777" w:rsidR="0096544D" w:rsidRDefault="0096544D" w:rsidP="005847D3"/>
        </w:tc>
        <w:tc>
          <w:tcPr>
            <w:tcW w:w="1325" w:type="dxa"/>
          </w:tcPr>
          <w:p w14:paraId="3AA34D37" w14:textId="77777777" w:rsidR="0096544D" w:rsidRDefault="0096544D" w:rsidP="005847D3"/>
        </w:tc>
        <w:tc>
          <w:tcPr>
            <w:tcW w:w="1956" w:type="dxa"/>
          </w:tcPr>
          <w:p w14:paraId="25D61A6A" w14:textId="77777777" w:rsidR="0096544D" w:rsidRDefault="0096544D" w:rsidP="005847D3"/>
        </w:tc>
        <w:tc>
          <w:tcPr>
            <w:tcW w:w="1392" w:type="dxa"/>
          </w:tcPr>
          <w:p w14:paraId="21C00969" w14:textId="77777777" w:rsidR="0096544D" w:rsidRDefault="0096544D" w:rsidP="005847D3"/>
        </w:tc>
        <w:tc>
          <w:tcPr>
            <w:tcW w:w="1392" w:type="dxa"/>
          </w:tcPr>
          <w:p w14:paraId="5F35BDC3" w14:textId="77777777" w:rsidR="0096544D" w:rsidRDefault="0096544D" w:rsidP="005847D3"/>
        </w:tc>
      </w:tr>
      <w:tr w:rsidR="0096544D" w14:paraId="47C407C1" w14:textId="77777777" w:rsidTr="005847D3">
        <w:tc>
          <w:tcPr>
            <w:tcW w:w="2912" w:type="dxa"/>
          </w:tcPr>
          <w:p w14:paraId="28883760" w14:textId="77777777" w:rsidR="0096544D" w:rsidRPr="00212219" w:rsidRDefault="0096544D" w:rsidP="005847D3">
            <w:r>
              <w:t xml:space="preserve">I have </w:t>
            </w:r>
            <w:r w:rsidRPr="00316040">
              <w:t>prepar</w:t>
            </w:r>
            <w:r>
              <w:t>ed</w:t>
            </w:r>
            <w:r w:rsidRPr="00316040">
              <w:t xml:space="preserve"> reports of chain of responsibility breaches </w:t>
            </w:r>
            <w:r>
              <w:t xml:space="preserve">relating to a range of breaches </w:t>
            </w:r>
            <w:r w:rsidRPr="004278A5">
              <w:t xml:space="preserve">and </w:t>
            </w:r>
            <w:r>
              <w:t xml:space="preserve">ensured </w:t>
            </w:r>
            <w:r w:rsidRPr="004278A5">
              <w:t>appropriate rectification action is taken</w:t>
            </w:r>
            <w:r w:rsidRPr="00316040">
              <w:t>.</w:t>
            </w:r>
          </w:p>
        </w:tc>
        <w:tc>
          <w:tcPr>
            <w:tcW w:w="1431" w:type="dxa"/>
          </w:tcPr>
          <w:p w14:paraId="0CC13372" w14:textId="77777777" w:rsidR="0096544D" w:rsidRDefault="0096544D" w:rsidP="005847D3"/>
        </w:tc>
        <w:tc>
          <w:tcPr>
            <w:tcW w:w="1325" w:type="dxa"/>
          </w:tcPr>
          <w:p w14:paraId="6ADF6086" w14:textId="77777777" w:rsidR="0096544D" w:rsidRDefault="0096544D" w:rsidP="005847D3"/>
        </w:tc>
        <w:tc>
          <w:tcPr>
            <w:tcW w:w="1956" w:type="dxa"/>
          </w:tcPr>
          <w:p w14:paraId="1686D2CB" w14:textId="77777777" w:rsidR="0096544D" w:rsidRDefault="0096544D" w:rsidP="005847D3"/>
        </w:tc>
        <w:tc>
          <w:tcPr>
            <w:tcW w:w="1392" w:type="dxa"/>
          </w:tcPr>
          <w:p w14:paraId="4D516E9E" w14:textId="77777777" w:rsidR="0096544D" w:rsidRDefault="0096544D" w:rsidP="005847D3"/>
        </w:tc>
        <w:tc>
          <w:tcPr>
            <w:tcW w:w="1392" w:type="dxa"/>
          </w:tcPr>
          <w:p w14:paraId="480D7811" w14:textId="77777777" w:rsidR="0096544D" w:rsidRDefault="0096544D" w:rsidP="005847D3"/>
        </w:tc>
      </w:tr>
      <w:tr w:rsidR="0096544D" w14:paraId="02F5B026" w14:textId="77777777" w:rsidTr="005847D3">
        <w:tc>
          <w:tcPr>
            <w:tcW w:w="2912" w:type="dxa"/>
          </w:tcPr>
          <w:p w14:paraId="466A6050" w14:textId="77777777" w:rsidR="0096544D" w:rsidRPr="00212219" w:rsidRDefault="0096544D" w:rsidP="005847D3">
            <w:r>
              <w:t xml:space="preserve">I have ensured the management of speed, fatigue, vehicle mass and </w:t>
            </w:r>
            <w:r>
              <w:lastRenderedPageBreak/>
              <w:t>load safety in a work team.</w:t>
            </w:r>
          </w:p>
        </w:tc>
        <w:tc>
          <w:tcPr>
            <w:tcW w:w="1431" w:type="dxa"/>
          </w:tcPr>
          <w:p w14:paraId="79FDB7CC" w14:textId="77777777" w:rsidR="0096544D" w:rsidRDefault="0096544D" w:rsidP="005847D3"/>
        </w:tc>
        <w:tc>
          <w:tcPr>
            <w:tcW w:w="1325" w:type="dxa"/>
          </w:tcPr>
          <w:p w14:paraId="15810C0A" w14:textId="77777777" w:rsidR="0096544D" w:rsidRDefault="0096544D" w:rsidP="005847D3"/>
        </w:tc>
        <w:tc>
          <w:tcPr>
            <w:tcW w:w="1956" w:type="dxa"/>
          </w:tcPr>
          <w:p w14:paraId="12B7AA16" w14:textId="77777777" w:rsidR="0096544D" w:rsidRDefault="0096544D" w:rsidP="005847D3"/>
        </w:tc>
        <w:tc>
          <w:tcPr>
            <w:tcW w:w="1392" w:type="dxa"/>
          </w:tcPr>
          <w:p w14:paraId="2B04C84A" w14:textId="77777777" w:rsidR="0096544D" w:rsidRDefault="0096544D" w:rsidP="005847D3"/>
        </w:tc>
        <w:tc>
          <w:tcPr>
            <w:tcW w:w="1392" w:type="dxa"/>
          </w:tcPr>
          <w:p w14:paraId="71847E7F" w14:textId="77777777" w:rsidR="0096544D" w:rsidRDefault="0096544D" w:rsidP="005847D3"/>
        </w:tc>
      </w:tr>
      <w:tr w:rsidR="0096544D" w14:paraId="567C01D0" w14:textId="77777777" w:rsidTr="005847D3">
        <w:tc>
          <w:tcPr>
            <w:tcW w:w="2912" w:type="dxa"/>
          </w:tcPr>
          <w:p w14:paraId="26734566" w14:textId="77777777" w:rsidR="0096544D" w:rsidRPr="00620271" w:rsidRDefault="0096544D" w:rsidP="005847D3">
            <w:r>
              <w:t>I have completed and processed a range of workplace documents relating to chain of responsibility.</w:t>
            </w:r>
          </w:p>
        </w:tc>
        <w:tc>
          <w:tcPr>
            <w:tcW w:w="1431" w:type="dxa"/>
          </w:tcPr>
          <w:p w14:paraId="2F3A1840" w14:textId="77777777" w:rsidR="0096544D" w:rsidRDefault="0096544D" w:rsidP="005847D3"/>
        </w:tc>
        <w:tc>
          <w:tcPr>
            <w:tcW w:w="1325" w:type="dxa"/>
          </w:tcPr>
          <w:p w14:paraId="62C11096" w14:textId="77777777" w:rsidR="0096544D" w:rsidRDefault="0096544D" w:rsidP="005847D3"/>
        </w:tc>
        <w:tc>
          <w:tcPr>
            <w:tcW w:w="1956" w:type="dxa"/>
          </w:tcPr>
          <w:p w14:paraId="23A63352" w14:textId="77777777" w:rsidR="0096544D" w:rsidRDefault="0096544D" w:rsidP="005847D3"/>
        </w:tc>
        <w:tc>
          <w:tcPr>
            <w:tcW w:w="1392" w:type="dxa"/>
          </w:tcPr>
          <w:p w14:paraId="3A0B88B0" w14:textId="77777777" w:rsidR="0096544D" w:rsidRDefault="0096544D" w:rsidP="005847D3"/>
        </w:tc>
        <w:tc>
          <w:tcPr>
            <w:tcW w:w="1392" w:type="dxa"/>
          </w:tcPr>
          <w:p w14:paraId="67878EBE" w14:textId="77777777" w:rsidR="0096544D" w:rsidRDefault="0096544D" w:rsidP="005847D3"/>
        </w:tc>
      </w:tr>
    </w:tbl>
    <w:p w14:paraId="50D3663D" w14:textId="59060089" w:rsidR="0096544D" w:rsidRDefault="0096544D" w:rsidP="0028339C">
      <w:pPr>
        <w:pStyle w:val="BasicParagraph"/>
        <w:spacing w:line="264" w:lineRule="auto"/>
        <w:rPr>
          <w:rFonts w:ascii="Avenir LT Std 35 Light" w:hAnsi="Avenir LT Std 35 Light"/>
          <w:color w:val="auto"/>
          <w:sz w:val="20"/>
          <w:szCs w:val="20"/>
        </w:rPr>
      </w:pPr>
    </w:p>
    <w:p w14:paraId="564F6175" w14:textId="3E5AAF9A" w:rsidR="0096544D" w:rsidRDefault="0096544D" w:rsidP="0028339C">
      <w:pPr>
        <w:pStyle w:val="BasicParagraph"/>
        <w:spacing w:line="264" w:lineRule="auto"/>
        <w:rPr>
          <w:rFonts w:ascii="Avenir LT Std 35 Light" w:hAnsi="Avenir LT Std 35 Light"/>
          <w:color w:val="auto"/>
          <w:sz w:val="20"/>
          <w:szCs w:val="20"/>
        </w:rPr>
      </w:pPr>
    </w:p>
    <w:p w14:paraId="380F8894" w14:textId="75802269" w:rsidR="0096544D" w:rsidRDefault="0096544D" w:rsidP="0028339C">
      <w:pPr>
        <w:pStyle w:val="BasicParagraph"/>
        <w:spacing w:line="264" w:lineRule="auto"/>
        <w:rPr>
          <w:rFonts w:ascii="Avenir LT Std 35 Light" w:hAnsi="Avenir LT Std 35 Light"/>
          <w:color w:val="auto"/>
          <w:sz w:val="20"/>
          <w:szCs w:val="20"/>
        </w:rPr>
      </w:pPr>
    </w:p>
    <w:p w14:paraId="4FB5050A" w14:textId="6E8F23E0" w:rsidR="0096544D" w:rsidRDefault="0096544D" w:rsidP="0028339C">
      <w:pPr>
        <w:pStyle w:val="BasicParagraph"/>
        <w:spacing w:line="264" w:lineRule="auto"/>
        <w:rPr>
          <w:rFonts w:ascii="Avenir LT Std 35 Light" w:hAnsi="Avenir LT Std 35 Light"/>
          <w:color w:val="auto"/>
          <w:sz w:val="20"/>
          <w:szCs w:val="20"/>
        </w:rPr>
      </w:pPr>
    </w:p>
    <w:p w14:paraId="04604103" w14:textId="7BAAD4A5" w:rsidR="0096544D" w:rsidRDefault="0096544D" w:rsidP="0028339C">
      <w:pPr>
        <w:pStyle w:val="BasicParagraph"/>
        <w:spacing w:line="264" w:lineRule="auto"/>
        <w:rPr>
          <w:rFonts w:ascii="Avenir LT Std 35 Light" w:hAnsi="Avenir LT Std 35 Light"/>
          <w:color w:val="auto"/>
          <w:sz w:val="20"/>
          <w:szCs w:val="20"/>
        </w:rPr>
      </w:pPr>
    </w:p>
    <w:p w14:paraId="63ACC5DC" w14:textId="762F75F1" w:rsidR="0096544D" w:rsidRDefault="0096544D" w:rsidP="0028339C">
      <w:pPr>
        <w:pStyle w:val="BasicParagraph"/>
        <w:spacing w:line="264" w:lineRule="auto"/>
        <w:rPr>
          <w:rFonts w:ascii="Avenir LT Std 35 Light" w:hAnsi="Avenir LT Std 35 Light"/>
          <w:color w:val="auto"/>
          <w:sz w:val="20"/>
          <w:szCs w:val="20"/>
        </w:rPr>
      </w:pPr>
    </w:p>
    <w:p w14:paraId="47720EE6" w14:textId="77777777" w:rsidR="0096544D" w:rsidRDefault="0096544D">
      <w:pPr>
        <w:spacing w:after="200" w:line="276" w:lineRule="auto"/>
        <w:rPr>
          <w:rFonts w:asciiTheme="majorHAnsi" w:eastAsiaTheme="majorEastAsia" w:hAnsiTheme="majorHAnsi" w:cstheme="majorBidi"/>
          <w:color w:val="365F91" w:themeColor="accent1" w:themeShade="BF"/>
          <w:sz w:val="32"/>
          <w:szCs w:val="32"/>
          <w:lang w:eastAsia="en-AU"/>
        </w:rPr>
      </w:pPr>
      <w:bookmarkStart w:id="16" w:name="_Toc19790693"/>
      <w:r>
        <w:br w:type="page"/>
      </w:r>
    </w:p>
    <w:p w14:paraId="2B32B863" w14:textId="7DB2709B" w:rsidR="0096544D" w:rsidRDefault="0096544D" w:rsidP="0096544D">
      <w:pPr>
        <w:pStyle w:val="Heading1"/>
      </w:pPr>
      <w:r w:rsidRPr="00862B15">
        <w:lastRenderedPageBreak/>
        <w:t>TLIP5004 Develop a transport and logistics business plan</w:t>
      </w:r>
      <w:bookmarkEnd w:id="16"/>
    </w:p>
    <w:p w14:paraId="4196EF75" w14:textId="77777777" w:rsidR="0096544D" w:rsidRPr="0096544D" w:rsidRDefault="0096544D" w:rsidP="0096544D">
      <w:pPr>
        <w:rPr>
          <w:lang w:eastAsia="en-AU"/>
        </w:rPr>
      </w:pPr>
    </w:p>
    <w:p w14:paraId="53D87811" w14:textId="77777777" w:rsidR="0096544D" w:rsidRDefault="0096544D" w:rsidP="0096544D">
      <w:r>
        <w:t>This unit involves the skills and knowledge required to develop a business plan for an organisation or a discrete business unit in the transport and logistics industry, in accordance with relevant Australian and international regulatory requirements, standards, codes of practice and workplace procedures. This includes conducting a situational and market analysis, analysing the organisational environment, developing appropriate strategies, and implementing and evaluating the resulting business plan. Work is under general guidance on progress and outcomes. It requires discretion and judgement for self and others in planning and using resources, services and processes to achieve required outcomes. The unit generally applies to those with responsibility for resource coordination and allocation, and who lead individuals or teams.</w:t>
      </w:r>
    </w:p>
    <w:p w14:paraId="328316AB" w14:textId="77777777" w:rsidR="0096544D" w:rsidRDefault="0096544D" w:rsidP="0096544D"/>
    <w:tbl>
      <w:tblPr>
        <w:tblStyle w:val="TableGrid"/>
        <w:tblW w:w="0" w:type="auto"/>
        <w:tblLook w:val="04A0" w:firstRow="1" w:lastRow="0" w:firstColumn="1" w:lastColumn="0" w:noHBand="0" w:noVBand="1"/>
      </w:tblPr>
      <w:tblGrid>
        <w:gridCol w:w="2222"/>
        <w:gridCol w:w="1357"/>
        <w:gridCol w:w="1322"/>
        <w:gridCol w:w="1572"/>
        <w:gridCol w:w="1382"/>
        <w:gridCol w:w="1154"/>
      </w:tblGrid>
      <w:tr w:rsidR="0096544D" w14:paraId="33815A60" w14:textId="77777777" w:rsidTr="005847D3">
        <w:trPr>
          <w:tblHeader/>
        </w:trPr>
        <w:tc>
          <w:tcPr>
            <w:tcW w:w="2912" w:type="dxa"/>
          </w:tcPr>
          <w:p w14:paraId="6A096693" w14:textId="77777777" w:rsidR="0096544D" w:rsidRDefault="0096544D" w:rsidP="005847D3"/>
        </w:tc>
        <w:tc>
          <w:tcPr>
            <w:tcW w:w="1431" w:type="dxa"/>
          </w:tcPr>
          <w:p w14:paraId="05B1080C" w14:textId="77777777" w:rsidR="0096544D" w:rsidRDefault="0096544D" w:rsidP="005847D3">
            <w:pPr>
              <w:rPr>
                <w:b/>
                <w:bCs/>
              </w:rPr>
            </w:pPr>
            <w:r w:rsidRPr="00C17BDE">
              <w:rPr>
                <w:b/>
                <w:bCs/>
              </w:rPr>
              <w:t>I have skills and knowledge in this area</w:t>
            </w:r>
          </w:p>
          <w:p w14:paraId="738E6463" w14:textId="77777777" w:rsidR="0096544D" w:rsidRPr="00620271" w:rsidRDefault="0096544D" w:rsidP="005847D3">
            <w:pPr>
              <w:rPr>
                <w:b/>
                <w:bCs/>
              </w:rPr>
            </w:pPr>
            <w:r>
              <w:rPr>
                <w:b/>
                <w:bCs/>
              </w:rPr>
              <w:t>(1 point)</w:t>
            </w:r>
          </w:p>
        </w:tc>
        <w:tc>
          <w:tcPr>
            <w:tcW w:w="1325" w:type="dxa"/>
          </w:tcPr>
          <w:p w14:paraId="38AE145D" w14:textId="77777777" w:rsidR="0096544D" w:rsidRPr="00620271" w:rsidRDefault="0096544D"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9500AEE" w14:textId="77777777" w:rsidR="0096544D" w:rsidRPr="00C17BDE" w:rsidRDefault="0096544D" w:rsidP="005847D3">
            <w:pPr>
              <w:rPr>
                <w:b/>
                <w:bCs/>
              </w:rPr>
            </w:pPr>
            <w:r w:rsidRPr="00C17BDE">
              <w:rPr>
                <w:b/>
                <w:bCs/>
              </w:rPr>
              <w:t>I have performed these tasks:</w:t>
            </w:r>
          </w:p>
          <w:p w14:paraId="5EC00973" w14:textId="77777777" w:rsidR="0096544D" w:rsidRPr="007C797B" w:rsidRDefault="0096544D" w:rsidP="005847D3">
            <w:pPr>
              <w:rPr>
                <w:b/>
                <w:bCs/>
              </w:rPr>
            </w:pPr>
            <w:r w:rsidRPr="007C797B">
              <w:rPr>
                <w:b/>
                <w:bCs/>
              </w:rPr>
              <w:t>Rarely = 1 point</w:t>
            </w:r>
          </w:p>
          <w:p w14:paraId="08377B70" w14:textId="77777777" w:rsidR="0096544D" w:rsidRPr="007C797B" w:rsidRDefault="0096544D" w:rsidP="005847D3">
            <w:pPr>
              <w:rPr>
                <w:b/>
                <w:bCs/>
              </w:rPr>
            </w:pPr>
            <w:r w:rsidRPr="007C797B">
              <w:rPr>
                <w:b/>
                <w:bCs/>
              </w:rPr>
              <w:t>Sometimes</w:t>
            </w:r>
            <w:r>
              <w:rPr>
                <w:b/>
                <w:bCs/>
              </w:rPr>
              <w:t xml:space="preserve"> = 2 points</w:t>
            </w:r>
          </w:p>
          <w:p w14:paraId="5387386D" w14:textId="77777777" w:rsidR="0096544D" w:rsidRPr="007C797B" w:rsidRDefault="0096544D" w:rsidP="005847D3">
            <w:pPr>
              <w:rPr>
                <w:b/>
                <w:bCs/>
              </w:rPr>
            </w:pPr>
            <w:r w:rsidRPr="007C797B">
              <w:rPr>
                <w:b/>
                <w:bCs/>
              </w:rPr>
              <w:t>Frequently = 3 points</w:t>
            </w:r>
          </w:p>
        </w:tc>
        <w:tc>
          <w:tcPr>
            <w:tcW w:w="1392" w:type="dxa"/>
          </w:tcPr>
          <w:p w14:paraId="058C850B" w14:textId="77777777" w:rsidR="0096544D" w:rsidRDefault="0096544D" w:rsidP="005847D3">
            <w:pPr>
              <w:rPr>
                <w:b/>
                <w:bCs/>
              </w:rPr>
            </w:pPr>
            <w:r w:rsidRPr="00C17BDE">
              <w:rPr>
                <w:b/>
                <w:bCs/>
              </w:rPr>
              <w:t>I can collect documents and evidence that show I have undertaken these tasks</w:t>
            </w:r>
          </w:p>
          <w:p w14:paraId="7AD8A97F" w14:textId="77777777" w:rsidR="0096544D" w:rsidRPr="00620271" w:rsidRDefault="0096544D" w:rsidP="005847D3">
            <w:pPr>
              <w:rPr>
                <w:b/>
                <w:bCs/>
              </w:rPr>
            </w:pPr>
            <w:r>
              <w:rPr>
                <w:b/>
                <w:bCs/>
              </w:rPr>
              <w:t>(2 points)</w:t>
            </w:r>
          </w:p>
        </w:tc>
        <w:tc>
          <w:tcPr>
            <w:tcW w:w="1392" w:type="dxa"/>
          </w:tcPr>
          <w:p w14:paraId="64EB574F" w14:textId="77777777" w:rsidR="0096544D" w:rsidRPr="00C17BDE" w:rsidRDefault="0096544D" w:rsidP="005847D3">
            <w:pPr>
              <w:rPr>
                <w:b/>
                <w:bCs/>
              </w:rPr>
            </w:pPr>
            <w:r>
              <w:rPr>
                <w:b/>
                <w:bCs/>
              </w:rPr>
              <w:t>Total number of points</w:t>
            </w:r>
          </w:p>
        </w:tc>
      </w:tr>
      <w:tr w:rsidR="0096544D" w14:paraId="66FAB480" w14:textId="77777777" w:rsidTr="005847D3">
        <w:tc>
          <w:tcPr>
            <w:tcW w:w="2912" w:type="dxa"/>
          </w:tcPr>
          <w:p w14:paraId="0474E534" w14:textId="77777777" w:rsidR="0096544D" w:rsidRDefault="0096544D" w:rsidP="005847D3">
            <w:r>
              <w:t xml:space="preserve">I have </w:t>
            </w:r>
            <w:r w:rsidRPr="007B27D8">
              <w:t>communicat</w:t>
            </w:r>
            <w:r>
              <w:t>ed</w:t>
            </w:r>
            <w:r w:rsidRPr="007B27D8">
              <w:t xml:space="preserve"> effectively with others when developing a transport and logistics business plan</w:t>
            </w:r>
          </w:p>
        </w:tc>
        <w:tc>
          <w:tcPr>
            <w:tcW w:w="1431" w:type="dxa"/>
          </w:tcPr>
          <w:p w14:paraId="1389A494" w14:textId="77777777" w:rsidR="0096544D" w:rsidRDefault="0096544D" w:rsidP="005847D3"/>
        </w:tc>
        <w:tc>
          <w:tcPr>
            <w:tcW w:w="1325" w:type="dxa"/>
          </w:tcPr>
          <w:p w14:paraId="227B8D72" w14:textId="77777777" w:rsidR="0096544D" w:rsidRDefault="0096544D" w:rsidP="005847D3"/>
        </w:tc>
        <w:tc>
          <w:tcPr>
            <w:tcW w:w="1956" w:type="dxa"/>
          </w:tcPr>
          <w:p w14:paraId="78EE136B" w14:textId="77777777" w:rsidR="0096544D" w:rsidRDefault="0096544D" w:rsidP="005847D3"/>
        </w:tc>
        <w:tc>
          <w:tcPr>
            <w:tcW w:w="1392" w:type="dxa"/>
          </w:tcPr>
          <w:p w14:paraId="606BFB3C" w14:textId="77777777" w:rsidR="0096544D" w:rsidRDefault="0096544D" w:rsidP="005847D3"/>
        </w:tc>
        <w:tc>
          <w:tcPr>
            <w:tcW w:w="1392" w:type="dxa"/>
          </w:tcPr>
          <w:p w14:paraId="2992274E" w14:textId="77777777" w:rsidR="0096544D" w:rsidRDefault="0096544D" w:rsidP="005847D3"/>
        </w:tc>
      </w:tr>
      <w:tr w:rsidR="0096544D" w14:paraId="55A928FE" w14:textId="77777777" w:rsidTr="005847D3">
        <w:tc>
          <w:tcPr>
            <w:tcW w:w="2912" w:type="dxa"/>
          </w:tcPr>
          <w:p w14:paraId="3AEB722F" w14:textId="77777777" w:rsidR="0096544D" w:rsidRDefault="0096544D" w:rsidP="005847D3">
            <w:r>
              <w:t>I have c</w:t>
            </w:r>
            <w:r w:rsidRPr="00222B97">
              <w:t>onduct</w:t>
            </w:r>
            <w:r>
              <w:t>ed and documented</w:t>
            </w:r>
            <w:r w:rsidRPr="00222B97">
              <w:t xml:space="preserve"> a situational and market analysis</w:t>
            </w:r>
            <w:r>
              <w:t xml:space="preserve"> using quantitative and qualitative data.</w:t>
            </w:r>
          </w:p>
        </w:tc>
        <w:tc>
          <w:tcPr>
            <w:tcW w:w="1431" w:type="dxa"/>
          </w:tcPr>
          <w:p w14:paraId="75884D30" w14:textId="77777777" w:rsidR="0096544D" w:rsidRDefault="0096544D" w:rsidP="005847D3"/>
        </w:tc>
        <w:tc>
          <w:tcPr>
            <w:tcW w:w="1325" w:type="dxa"/>
          </w:tcPr>
          <w:p w14:paraId="09061BA8" w14:textId="77777777" w:rsidR="0096544D" w:rsidRDefault="0096544D" w:rsidP="005847D3"/>
        </w:tc>
        <w:tc>
          <w:tcPr>
            <w:tcW w:w="1956" w:type="dxa"/>
          </w:tcPr>
          <w:p w14:paraId="4A5FC131" w14:textId="77777777" w:rsidR="0096544D" w:rsidRDefault="0096544D" w:rsidP="005847D3"/>
        </w:tc>
        <w:tc>
          <w:tcPr>
            <w:tcW w:w="1392" w:type="dxa"/>
          </w:tcPr>
          <w:p w14:paraId="56834160" w14:textId="77777777" w:rsidR="0096544D" w:rsidRDefault="0096544D" w:rsidP="005847D3"/>
        </w:tc>
        <w:tc>
          <w:tcPr>
            <w:tcW w:w="1392" w:type="dxa"/>
          </w:tcPr>
          <w:p w14:paraId="046FF225" w14:textId="77777777" w:rsidR="0096544D" w:rsidRDefault="0096544D" w:rsidP="005847D3"/>
        </w:tc>
      </w:tr>
      <w:tr w:rsidR="0096544D" w14:paraId="7800BA9A" w14:textId="77777777" w:rsidTr="005847D3">
        <w:tc>
          <w:tcPr>
            <w:tcW w:w="2912" w:type="dxa"/>
          </w:tcPr>
          <w:p w14:paraId="559670EA" w14:textId="77777777" w:rsidR="0096544D" w:rsidRDefault="0096544D" w:rsidP="005847D3">
            <w:r>
              <w:t xml:space="preserve">I have </w:t>
            </w:r>
            <w:r w:rsidRPr="007B27D8">
              <w:t>complet</w:t>
            </w:r>
            <w:r>
              <w:t xml:space="preserve">ed a range of </w:t>
            </w:r>
            <w:r w:rsidRPr="007B27D8">
              <w:t>documentation related to work activities and the development of a transport and logistics business plan</w:t>
            </w:r>
            <w:r>
              <w:t>.</w:t>
            </w:r>
          </w:p>
        </w:tc>
        <w:tc>
          <w:tcPr>
            <w:tcW w:w="1431" w:type="dxa"/>
          </w:tcPr>
          <w:p w14:paraId="07769648" w14:textId="77777777" w:rsidR="0096544D" w:rsidRDefault="0096544D" w:rsidP="005847D3"/>
        </w:tc>
        <w:tc>
          <w:tcPr>
            <w:tcW w:w="1325" w:type="dxa"/>
          </w:tcPr>
          <w:p w14:paraId="6B6FF064" w14:textId="77777777" w:rsidR="0096544D" w:rsidRDefault="0096544D" w:rsidP="005847D3"/>
        </w:tc>
        <w:tc>
          <w:tcPr>
            <w:tcW w:w="1956" w:type="dxa"/>
          </w:tcPr>
          <w:p w14:paraId="40661AEC" w14:textId="77777777" w:rsidR="0096544D" w:rsidRDefault="0096544D" w:rsidP="005847D3"/>
        </w:tc>
        <w:tc>
          <w:tcPr>
            <w:tcW w:w="1392" w:type="dxa"/>
          </w:tcPr>
          <w:p w14:paraId="2823AD79" w14:textId="77777777" w:rsidR="0096544D" w:rsidRDefault="0096544D" w:rsidP="005847D3"/>
        </w:tc>
        <w:tc>
          <w:tcPr>
            <w:tcW w:w="1392" w:type="dxa"/>
          </w:tcPr>
          <w:p w14:paraId="7BC2B759" w14:textId="77777777" w:rsidR="0096544D" w:rsidRDefault="0096544D" w:rsidP="005847D3"/>
        </w:tc>
      </w:tr>
      <w:tr w:rsidR="0096544D" w14:paraId="212F5F21" w14:textId="77777777" w:rsidTr="005847D3">
        <w:tc>
          <w:tcPr>
            <w:tcW w:w="2912" w:type="dxa"/>
          </w:tcPr>
          <w:p w14:paraId="4F03AE17" w14:textId="77777777" w:rsidR="0096544D" w:rsidRDefault="0096544D" w:rsidP="005847D3">
            <w:r>
              <w:lastRenderedPageBreak/>
              <w:t>I have identified and analysed c</w:t>
            </w:r>
            <w:r w:rsidRPr="00222B97">
              <w:t>ompetitors, customer perceptions and market share of existing competitors operating in the transport and logistics industry</w:t>
            </w:r>
            <w:r>
              <w:t>.</w:t>
            </w:r>
          </w:p>
        </w:tc>
        <w:tc>
          <w:tcPr>
            <w:tcW w:w="1431" w:type="dxa"/>
          </w:tcPr>
          <w:p w14:paraId="5B3A83D7" w14:textId="77777777" w:rsidR="0096544D" w:rsidRDefault="0096544D" w:rsidP="005847D3"/>
        </w:tc>
        <w:tc>
          <w:tcPr>
            <w:tcW w:w="1325" w:type="dxa"/>
          </w:tcPr>
          <w:p w14:paraId="6EE0C6FD" w14:textId="77777777" w:rsidR="0096544D" w:rsidRDefault="0096544D" w:rsidP="005847D3"/>
        </w:tc>
        <w:tc>
          <w:tcPr>
            <w:tcW w:w="1956" w:type="dxa"/>
          </w:tcPr>
          <w:p w14:paraId="403EC9BA" w14:textId="77777777" w:rsidR="0096544D" w:rsidRDefault="0096544D" w:rsidP="005847D3"/>
        </w:tc>
        <w:tc>
          <w:tcPr>
            <w:tcW w:w="1392" w:type="dxa"/>
          </w:tcPr>
          <w:p w14:paraId="43CDBB1D" w14:textId="77777777" w:rsidR="0096544D" w:rsidRDefault="0096544D" w:rsidP="005847D3"/>
        </w:tc>
        <w:tc>
          <w:tcPr>
            <w:tcW w:w="1392" w:type="dxa"/>
          </w:tcPr>
          <w:p w14:paraId="46901982" w14:textId="77777777" w:rsidR="0096544D" w:rsidRDefault="0096544D" w:rsidP="005847D3"/>
        </w:tc>
      </w:tr>
      <w:tr w:rsidR="0096544D" w14:paraId="2DB7216F" w14:textId="77777777" w:rsidTr="005847D3">
        <w:tc>
          <w:tcPr>
            <w:tcW w:w="2912" w:type="dxa"/>
          </w:tcPr>
          <w:p w14:paraId="316132BB" w14:textId="77777777" w:rsidR="0096544D" w:rsidRPr="00212219" w:rsidRDefault="0096544D" w:rsidP="005847D3">
            <w:r>
              <w:t xml:space="preserve">I have </w:t>
            </w:r>
            <w:r w:rsidRPr="00222B97">
              <w:t xml:space="preserve">evaluated and analysed </w:t>
            </w:r>
            <w:r>
              <w:t>d</w:t>
            </w:r>
            <w:r w:rsidRPr="00222B97">
              <w:t>evelopments in technology predicted within the lifetime of the business plan</w:t>
            </w:r>
            <w:r>
              <w:t>.</w:t>
            </w:r>
            <w:r w:rsidRPr="00222B97">
              <w:t xml:space="preserve"> </w:t>
            </w:r>
          </w:p>
        </w:tc>
        <w:tc>
          <w:tcPr>
            <w:tcW w:w="1431" w:type="dxa"/>
          </w:tcPr>
          <w:p w14:paraId="78E3FD2E" w14:textId="77777777" w:rsidR="0096544D" w:rsidRDefault="0096544D" w:rsidP="005847D3"/>
        </w:tc>
        <w:tc>
          <w:tcPr>
            <w:tcW w:w="1325" w:type="dxa"/>
          </w:tcPr>
          <w:p w14:paraId="5D74D854" w14:textId="77777777" w:rsidR="0096544D" w:rsidRDefault="0096544D" w:rsidP="005847D3"/>
        </w:tc>
        <w:tc>
          <w:tcPr>
            <w:tcW w:w="1956" w:type="dxa"/>
          </w:tcPr>
          <w:p w14:paraId="669BE9DA" w14:textId="77777777" w:rsidR="0096544D" w:rsidRDefault="0096544D" w:rsidP="005847D3"/>
        </w:tc>
        <w:tc>
          <w:tcPr>
            <w:tcW w:w="1392" w:type="dxa"/>
          </w:tcPr>
          <w:p w14:paraId="06673A26" w14:textId="77777777" w:rsidR="0096544D" w:rsidRDefault="0096544D" w:rsidP="005847D3"/>
        </w:tc>
        <w:tc>
          <w:tcPr>
            <w:tcW w:w="1392" w:type="dxa"/>
          </w:tcPr>
          <w:p w14:paraId="412E7123" w14:textId="77777777" w:rsidR="0096544D" w:rsidRDefault="0096544D" w:rsidP="005847D3"/>
        </w:tc>
      </w:tr>
      <w:tr w:rsidR="0096544D" w14:paraId="0331CD29" w14:textId="77777777" w:rsidTr="005847D3">
        <w:tc>
          <w:tcPr>
            <w:tcW w:w="2912" w:type="dxa"/>
          </w:tcPr>
          <w:p w14:paraId="658A715E" w14:textId="77777777" w:rsidR="0096544D" w:rsidRPr="00212219" w:rsidRDefault="0096544D" w:rsidP="005847D3">
            <w:r>
              <w:t xml:space="preserve">I have </w:t>
            </w:r>
            <w:r w:rsidRPr="007B27D8">
              <w:t>monitor</w:t>
            </w:r>
            <w:r>
              <w:t xml:space="preserve">ed </w:t>
            </w:r>
            <w:r w:rsidRPr="007B27D8">
              <w:t>work activities in terms of planned schedule</w:t>
            </w:r>
            <w:r>
              <w:t>.</w:t>
            </w:r>
          </w:p>
        </w:tc>
        <w:tc>
          <w:tcPr>
            <w:tcW w:w="1431" w:type="dxa"/>
          </w:tcPr>
          <w:p w14:paraId="0B2C1F62" w14:textId="77777777" w:rsidR="0096544D" w:rsidRDefault="0096544D" w:rsidP="005847D3"/>
        </w:tc>
        <w:tc>
          <w:tcPr>
            <w:tcW w:w="1325" w:type="dxa"/>
          </w:tcPr>
          <w:p w14:paraId="36BCAC39" w14:textId="77777777" w:rsidR="0096544D" w:rsidRDefault="0096544D" w:rsidP="005847D3"/>
        </w:tc>
        <w:tc>
          <w:tcPr>
            <w:tcW w:w="1956" w:type="dxa"/>
          </w:tcPr>
          <w:p w14:paraId="7F27D454" w14:textId="77777777" w:rsidR="0096544D" w:rsidRDefault="0096544D" w:rsidP="005847D3"/>
        </w:tc>
        <w:tc>
          <w:tcPr>
            <w:tcW w:w="1392" w:type="dxa"/>
          </w:tcPr>
          <w:p w14:paraId="3609A19D" w14:textId="77777777" w:rsidR="0096544D" w:rsidRDefault="0096544D" w:rsidP="005847D3"/>
        </w:tc>
        <w:tc>
          <w:tcPr>
            <w:tcW w:w="1392" w:type="dxa"/>
          </w:tcPr>
          <w:p w14:paraId="2A89CAB2" w14:textId="77777777" w:rsidR="0096544D" w:rsidRDefault="0096544D" w:rsidP="005847D3"/>
        </w:tc>
      </w:tr>
      <w:tr w:rsidR="0096544D" w14:paraId="616968BE" w14:textId="77777777" w:rsidTr="005847D3">
        <w:tc>
          <w:tcPr>
            <w:tcW w:w="2912" w:type="dxa"/>
          </w:tcPr>
          <w:p w14:paraId="28983DBE" w14:textId="77777777" w:rsidR="0096544D" w:rsidRPr="00620271" w:rsidRDefault="0096544D" w:rsidP="005847D3">
            <w:r>
              <w:t>I have analysed and assessed organisational capability in terms of staff, equipment, facilities, operational systems and financial status.</w:t>
            </w:r>
          </w:p>
        </w:tc>
        <w:tc>
          <w:tcPr>
            <w:tcW w:w="1431" w:type="dxa"/>
          </w:tcPr>
          <w:p w14:paraId="73855D11" w14:textId="77777777" w:rsidR="0096544D" w:rsidRDefault="0096544D" w:rsidP="005847D3"/>
        </w:tc>
        <w:tc>
          <w:tcPr>
            <w:tcW w:w="1325" w:type="dxa"/>
          </w:tcPr>
          <w:p w14:paraId="5E504B1D" w14:textId="77777777" w:rsidR="0096544D" w:rsidRDefault="0096544D" w:rsidP="005847D3"/>
        </w:tc>
        <w:tc>
          <w:tcPr>
            <w:tcW w:w="1956" w:type="dxa"/>
          </w:tcPr>
          <w:p w14:paraId="495E6DC7" w14:textId="77777777" w:rsidR="0096544D" w:rsidRDefault="0096544D" w:rsidP="005847D3"/>
        </w:tc>
        <w:tc>
          <w:tcPr>
            <w:tcW w:w="1392" w:type="dxa"/>
          </w:tcPr>
          <w:p w14:paraId="46A647C1" w14:textId="77777777" w:rsidR="0096544D" w:rsidRDefault="0096544D" w:rsidP="005847D3"/>
        </w:tc>
        <w:tc>
          <w:tcPr>
            <w:tcW w:w="1392" w:type="dxa"/>
          </w:tcPr>
          <w:p w14:paraId="741B967F" w14:textId="77777777" w:rsidR="0096544D" w:rsidRDefault="0096544D" w:rsidP="005847D3"/>
        </w:tc>
      </w:tr>
      <w:tr w:rsidR="0096544D" w14:paraId="19728FA8" w14:textId="77777777" w:rsidTr="005847D3">
        <w:tc>
          <w:tcPr>
            <w:tcW w:w="2912" w:type="dxa"/>
          </w:tcPr>
          <w:p w14:paraId="23E41C5D" w14:textId="77777777" w:rsidR="0096544D" w:rsidRPr="00620271" w:rsidRDefault="0096544D" w:rsidP="005847D3">
            <w:r>
              <w:t>I have documented benchmark goals, costs of making operational adjustments, contingency plans and premises of decisions.</w:t>
            </w:r>
          </w:p>
        </w:tc>
        <w:tc>
          <w:tcPr>
            <w:tcW w:w="1431" w:type="dxa"/>
          </w:tcPr>
          <w:p w14:paraId="0120DF60" w14:textId="77777777" w:rsidR="0096544D" w:rsidRDefault="0096544D" w:rsidP="005847D3"/>
        </w:tc>
        <w:tc>
          <w:tcPr>
            <w:tcW w:w="1325" w:type="dxa"/>
          </w:tcPr>
          <w:p w14:paraId="65261334" w14:textId="77777777" w:rsidR="0096544D" w:rsidRDefault="0096544D" w:rsidP="005847D3"/>
        </w:tc>
        <w:tc>
          <w:tcPr>
            <w:tcW w:w="1956" w:type="dxa"/>
          </w:tcPr>
          <w:p w14:paraId="00BBADFA" w14:textId="77777777" w:rsidR="0096544D" w:rsidRDefault="0096544D" w:rsidP="005847D3"/>
        </w:tc>
        <w:tc>
          <w:tcPr>
            <w:tcW w:w="1392" w:type="dxa"/>
          </w:tcPr>
          <w:p w14:paraId="3B0E06F8" w14:textId="77777777" w:rsidR="0096544D" w:rsidRDefault="0096544D" w:rsidP="005847D3"/>
        </w:tc>
        <w:tc>
          <w:tcPr>
            <w:tcW w:w="1392" w:type="dxa"/>
          </w:tcPr>
          <w:p w14:paraId="242E25F3" w14:textId="77777777" w:rsidR="0096544D" w:rsidRDefault="0096544D" w:rsidP="005847D3"/>
        </w:tc>
      </w:tr>
      <w:tr w:rsidR="0096544D" w14:paraId="189F8D65" w14:textId="77777777" w:rsidTr="005847D3">
        <w:tc>
          <w:tcPr>
            <w:tcW w:w="2912" w:type="dxa"/>
          </w:tcPr>
          <w:p w14:paraId="5AFDD23B" w14:textId="77777777" w:rsidR="0096544D" w:rsidRDefault="0096544D" w:rsidP="005847D3">
            <w:r>
              <w:lastRenderedPageBreak/>
              <w:t>I have communicated the business plan including performance indicators to relevant stakeholders seeking questions and feedback from stakeholders and where appropriate incorporating these into the plan.</w:t>
            </w:r>
          </w:p>
        </w:tc>
        <w:tc>
          <w:tcPr>
            <w:tcW w:w="1431" w:type="dxa"/>
          </w:tcPr>
          <w:p w14:paraId="56771619" w14:textId="77777777" w:rsidR="0096544D" w:rsidRDefault="0096544D" w:rsidP="005847D3"/>
        </w:tc>
        <w:tc>
          <w:tcPr>
            <w:tcW w:w="1325" w:type="dxa"/>
          </w:tcPr>
          <w:p w14:paraId="31978FCE" w14:textId="77777777" w:rsidR="0096544D" w:rsidRDefault="0096544D" w:rsidP="005847D3"/>
        </w:tc>
        <w:tc>
          <w:tcPr>
            <w:tcW w:w="1956" w:type="dxa"/>
          </w:tcPr>
          <w:p w14:paraId="1E7499B2" w14:textId="77777777" w:rsidR="0096544D" w:rsidRDefault="0096544D" w:rsidP="005847D3"/>
        </w:tc>
        <w:tc>
          <w:tcPr>
            <w:tcW w:w="1392" w:type="dxa"/>
          </w:tcPr>
          <w:p w14:paraId="7A38FC8E" w14:textId="77777777" w:rsidR="0096544D" w:rsidRDefault="0096544D" w:rsidP="005847D3"/>
        </w:tc>
        <w:tc>
          <w:tcPr>
            <w:tcW w:w="1392" w:type="dxa"/>
          </w:tcPr>
          <w:p w14:paraId="773DCAF2" w14:textId="77777777" w:rsidR="0096544D" w:rsidRDefault="0096544D" w:rsidP="005847D3"/>
        </w:tc>
      </w:tr>
      <w:tr w:rsidR="0096544D" w14:paraId="392BE766" w14:textId="77777777" w:rsidTr="005847D3">
        <w:tc>
          <w:tcPr>
            <w:tcW w:w="2912" w:type="dxa"/>
          </w:tcPr>
          <w:p w14:paraId="3C000953" w14:textId="77777777" w:rsidR="0096544D" w:rsidRDefault="0096544D" w:rsidP="005847D3">
            <w:r>
              <w:t xml:space="preserve">I have monitored, reviewed and made adjustments to implementation plans for </w:t>
            </w:r>
            <w:r w:rsidRPr="00F35A41">
              <w:t>the management of workplaces, staff, business operation and operational systems</w:t>
            </w:r>
          </w:p>
        </w:tc>
        <w:tc>
          <w:tcPr>
            <w:tcW w:w="1431" w:type="dxa"/>
          </w:tcPr>
          <w:p w14:paraId="68728061" w14:textId="77777777" w:rsidR="0096544D" w:rsidRDefault="0096544D" w:rsidP="005847D3"/>
        </w:tc>
        <w:tc>
          <w:tcPr>
            <w:tcW w:w="1325" w:type="dxa"/>
          </w:tcPr>
          <w:p w14:paraId="0BB3F12B" w14:textId="77777777" w:rsidR="0096544D" w:rsidRDefault="0096544D" w:rsidP="005847D3"/>
        </w:tc>
        <w:tc>
          <w:tcPr>
            <w:tcW w:w="1956" w:type="dxa"/>
          </w:tcPr>
          <w:p w14:paraId="1137AFA1" w14:textId="77777777" w:rsidR="0096544D" w:rsidRDefault="0096544D" w:rsidP="005847D3"/>
        </w:tc>
        <w:tc>
          <w:tcPr>
            <w:tcW w:w="1392" w:type="dxa"/>
          </w:tcPr>
          <w:p w14:paraId="20595F06" w14:textId="77777777" w:rsidR="0096544D" w:rsidRDefault="0096544D" w:rsidP="005847D3"/>
        </w:tc>
        <w:tc>
          <w:tcPr>
            <w:tcW w:w="1392" w:type="dxa"/>
          </w:tcPr>
          <w:p w14:paraId="1F9F311D" w14:textId="77777777" w:rsidR="0096544D" w:rsidRDefault="0096544D" w:rsidP="005847D3"/>
        </w:tc>
      </w:tr>
      <w:tr w:rsidR="0096544D" w14:paraId="5AC298E3" w14:textId="77777777" w:rsidTr="005847D3">
        <w:tc>
          <w:tcPr>
            <w:tcW w:w="2912" w:type="dxa"/>
          </w:tcPr>
          <w:p w14:paraId="645900EE" w14:textId="77777777" w:rsidR="0096544D" w:rsidRDefault="0096544D" w:rsidP="005847D3">
            <w:r>
              <w:t xml:space="preserve">I have documented and implemented current and future marketing strategies and areas of specialisation into </w:t>
            </w:r>
            <w:r w:rsidRPr="00F35A41">
              <w:t>transport and logistics business plan</w:t>
            </w:r>
            <w:r>
              <w:t>s.</w:t>
            </w:r>
          </w:p>
        </w:tc>
        <w:tc>
          <w:tcPr>
            <w:tcW w:w="1431" w:type="dxa"/>
          </w:tcPr>
          <w:p w14:paraId="4585923D" w14:textId="77777777" w:rsidR="0096544D" w:rsidRDefault="0096544D" w:rsidP="005847D3"/>
        </w:tc>
        <w:tc>
          <w:tcPr>
            <w:tcW w:w="1325" w:type="dxa"/>
          </w:tcPr>
          <w:p w14:paraId="3047F797" w14:textId="77777777" w:rsidR="0096544D" w:rsidRDefault="0096544D" w:rsidP="005847D3"/>
        </w:tc>
        <w:tc>
          <w:tcPr>
            <w:tcW w:w="1956" w:type="dxa"/>
          </w:tcPr>
          <w:p w14:paraId="53F235FE" w14:textId="77777777" w:rsidR="0096544D" w:rsidRDefault="0096544D" w:rsidP="005847D3"/>
        </w:tc>
        <w:tc>
          <w:tcPr>
            <w:tcW w:w="1392" w:type="dxa"/>
          </w:tcPr>
          <w:p w14:paraId="0E0E3ED2" w14:textId="77777777" w:rsidR="0096544D" w:rsidRDefault="0096544D" w:rsidP="005847D3"/>
        </w:tc>
        <w:tc>
          <w:tcPr>
            <w:tcW w:w="1392" w:type="dxa"/>
          </w:tcPr>
          <w:p w14:paraId="538CC732" w14:textId="77777777" w:rsidR="0096544D" w:rsidRDefault="0096544D" w:rsidP="005847D3"/>
        </w:tc>
      </w:tr>
    </w:tbl>
    <w:p w14:paraId="7670207E" w14:textId="77777777" w:rsidR="0096544D" w:rsidRDefault="0096544D" w:rsidP="0096544D"/>
    <w:p w14:paraId="469B6E6B" w14:textId="77777777" w:rsidR="0096544D" w:rsidRDefault="0096544D" w:rsidP="0096544D"/>
    <w:p w14:paraId="15CC8368" w14:textId="566D2CCD" w:rsidR="0096544D" w:rsidRDefault="0096544D" w:rsidP="0028339C">
      <w:pPr>
        <w:pStyle w:val="BasicParagraph"/>
        <w:spacing w:line="264" w:lineRule="auto"/>
        <w:rPr>
          <w:rFonts w:ascii="Avenir LT Std 35 Light" w:hAnsi="Avenir LT Std 35 Light"/>
          <w:color w:val="auto"/>
          <w:sz w:val="20"/>
          <w:szCs w:val="20"/>
        </w:rPr>
      </w:pPr>
    </w:p>
    <w:p w14:paraId="355C9162" w14:textId="3B423F6F" w:rsidR="0096544D" w:rsidRDefault="0096544D" w:rsidP="0028339C">
      <w:pPr>
        <w:pStyle w:val="BasicParagraph"/>
        <w:spacing w:line="264" w:lineRule="auto"/>
        <w:rPr>
          <w:rFonts w:ascii="Avenir LT Std 35 Light" w:hAnsi="Avenir LT Std 35 Light"/>
          <w:color w:val="auto"/>
          <w:sz w:val="20"/>
          <w:szCs w:val="20"/>
        </w:rPr>
      </w:pPr>
    </w:p>
    <w:p w14:paraId="4D21BA6E" w14:textId="77777777" w:rsidR="0096544D" w:rsidRDefault="0096544D">
      <w:pPr>
        <w:spacing w:after="200" w:line="276" w:lineRule="auto"/>
        <w:rPr>
          <w:rFonts w:asciiTheme="majorHAnsi" w:eastAsiaTheme="majorEastAsia" w:hAnsiTheme="majorHAnsi" w:cstheme="majorBidi"/>
          <w:color w:val="365F91" w:themeColor="accent1" w:themeShade="BF"/>
          <w:sz w:val="32"/>
          <w:szCs w:val="32"/>
          <w:lang w:eastAsia="en-AU"/>
        </w:rPr>
      </w:pPr>
      <w:bookmarkStart w:id="17" w:name="_Toc19790648"/>
      <w:r>
        <w:lastRenderedPageBreak/>
        <w:br w:type="page"/>
      </w:r>
    </w:p>
    <w:p w14:paraId="71CCA31F" w14:textId="21F9D957" w:rsidR="0096544D" w:rsidRDefault="0096544D" w:rsidP="0096544D">
      <w:pPr>
        <w:pStyle w:val="Heading1"/>
      </w:pPr>
      <w:r w:rsidRPr="00F418ED">
        <w:lastRenderedPageBreak/>
        <w:t>BSBMGT517 Manage operational plan</w:t>
      </w:r>
      <w:bookmarkEnd w:id="17"/>
    </w:p>
    <w:p w14:paraId="0913AE1C" w14:textId="77777777" w:rsidR="0096544D" w:rsidRPr="0096544D" w:rsidRDefault="0096544D" w:rsidP="0096544D">
      <w:pPr>
        <w:rPr>
          <w:lang w:eastAsia="en-AU"/>
        </w:rPr>
      </w:pPr>
    </w:p>
    <w:p w14:paraId="529AC9A8" w14:textId="77777777" w:rsidR="0096544D" w:rsidRDefault="0096544D" w:rsidP="0096544D">
      <w:r>
        <w:t>This unit describes the skills and knowledge required to develop and monitor implementation of the operational plan to provide efficient and effective workplace practices within the organisation’s productivity and profitability plans. Management at a strategic level requires systems and procedures to be developed and implemented to facilitate the organisation’s operational plan. This unit applies to individuals who manage the work of others and operate within the parameters of a broader strategic and/or business plan.</w:t>
      </w:r>
    </w:p>
    <w:p w14:paraId="1737135E" w14:textId="77777777" w:rsidR="0096544D" w:rsidRDefault="0096544D" w:rsidP="0096544D"/>
    <w:tbl>
      <w:tblPr>
        <w:tblStyle w:val="TableGrid"/>
        <w:tblW w:w="0" w:type="auto"/>
        <w:tblLook w:val="04A0" w:firstRow="1" w:lastRow="0" w:firstColumn="1" w:lastColumn="0" w:noHBand="0" w:noVBand="1"/>
      </w:tblPr>
      <w:tblGrid>
        <w:gridCol w:w="2190"/>
        <w:gridCol w:w="1361"/>
        <w:gridCol w:w="1322"/>
        <w:gridCol w:w="1589"/>
        <w:gridCol w:w="1382"/>
        <w:gridCol w:w="1165"/>
      </w:tblGrid>
      <w:tr w:rsidR="0096544D" w14:paraId="39A9098B" w14:textId="77777777" w:rsidTr="005847D3">
        <w:trPr>
          <w:tblHeader/>
        </w:trPr>
        <w:tc>
          <w:tcPr>
            <w:tcW w:w="2912" w:type="dxa"/>
          </w:tcPr>
          <w:p w14:paraId="36EEAEC0" w14:textId="77777777" w:rsidR="0096544D" w:rsidRDefault="0096544D" w:rsidP="005847D3"/>
        </w:tc>
        <w:tc>
          <w:tcPr>
            <w:tcW w:w="1431" w:type="dxa"/>
          </w:tcPr>
          <w:p w14:paraId="7DB2DF07" w14:textId="77777777" w:rsidR="0096544D" w:rsidRDefault="0096544D" w:rsidP="005847D3">
            <w:pPr>
              <w:rPr>
                <w:b/>
                <w:bCs/>
              </w:rPr>
            </w:pPr>
            <w:r w:rsidRPr="00C17BDE">
              <w:rPr>
                <w:b/>
                <w:bCs/>
              </w:rPr>
              <w:t>I have skills and knowledge in this area</w:t>
            </w:r>
          </w:p>
          <w:p w14:paraId="5223033B" w14:textId="77777777" w:rsidR="0096544D" w:rsidRPr="00620271" w:rsidRDefault="0096544D" w:rsidP="005847D3">
            <w:pPr>
              <w:rPr>
                <w:b/>
                <w:bCs/>
              </w:rPr>
            </w:pPr>
            <w:r>
              <w:rPr>
                <w:b/>
                <w:bCs/>
              </w:rPr>
              <w:t>(1 point)</w:t>
            </w:r>
          </w:p>
        </w:tc>
        <w:tc>
          <w:tcPr>
            <w:tcW w:w="1325" w:type="dxa"/>
          </w:tcPr>
          <w:p w14:paraId="243FD9A8" w14:textId="77777777" w:rsidR="0096544D" w:rsidRPr="00620271" w:rsidRDefault="0096544D"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08DD919" w14:textId="77777777" w:rsidR="0096544D" w:rsidRPr="00C17BDE" w:rsidRDefault="0096544D" w:rsidP="005847D3">
            <w:pPr>
              <w:rPr>
                <w:b/>
                <w:bCs/>
              </w:rPr>
            </w:pPr>
            <w:r w:rsidRPr="00C17BDE">
              <w:rPr>
                <w:b/>
                <w:bCs/>
              </w:rPr>
              <w:t>I have performed these tasks:</w:t>
            </w:r>
          </w:p>
          <w:p w14:paraId="1CCE7079" w14:textId="77777777" w:rsidR="0096544D" w:rsidRPr="007C797B" w:rsidRDefault="0096544D" w:rsidP="005847D3">
            <w:pPr>
              <w:rPr>
                <w:b/>
                <w:bCs/>
              </w:rPr>
            </w:pPr>
            <w:r w:rsidRPr="007C797B">
              <w:rPr>
                <w:b/>
                <w:bCs/>
              </w:rPr>
              <w:t>Rarely = 1 point</w:t>
            </w:r>
          </w:p>
          <w:p w14:paraId="36BD8403" w14:textId="77777777" w:rsidR="0096544D" w:rsidRPr="007C797B" w:rsidRDefault="0096544D" w:rsidP="005847D3">
            <w:pPr>
              <w:rPr>
                <w:b/>
                <w:bCs/>
              </w:rPr>
            </w:pPr>
            <w:r w:rsidRPr="007C797B">
              <w:rPr>
                <w:b/>
                <w:bCs/>
              </w:rPr>
              <w:t>Sometimes</w:t>
            </w:r>
            <w:r>
              <w:rPr>
                <w:b/>
                <w:bCs/>
              </w:rPr>
              <w:t xml:space="preserve"> = 2 points</w:t>
            </w:r>
          </w:p>
          <w:p w14:paraId="1F7E2775" w14:textId="77777777" w:rsidR="0096544D" w:rsidRPr="007C797B" w:rsidRDefault="0096544D" w:rsidP="005847D3">
            <w:pPr>
              <w:rPr>
                <w:b/>
                <w:bCs/>
              </w:rPr>
            </w:pPr>
            <w:r w:rsidRPr="007C797B">
              <w:rPr>
                <w:b/>
                <w:bCs/>
              </w:rPr>
              <w:t>Frequently = 3 points</w:t>
            </w:r>
          </w:p>
        </w:tc>
        <w:tc>
          <w:tcPr>
            <w:tcW w:w="1392" w:type="dxa"/>
          </w:tcPr>
          <w:p w14:paraId="45BC681B" w14:textId="77777777" w:rsidR="0096544D" w:rsidRDefault="0096544D" w:rsidP="005847D3">
            <w:pPr>
              <w:rPr>
                <w:b/>
                <w:bCs/>
              </w:rPr>
            </w:pPr>
            <w:r w:rsidRPr="00C17BDE">
              <w:rPr>
                <w:b/>
                <w:bCs/>
              </w:rPr>
              <w:t>I can collect documents and evidence that show I have undertaken these tasks</w:t>
            </w:r>
          </w:p>
          <w:p w14:paraId="67F29AEA" w14:textId="77777777" w:rsidR="0096544D" w:rsidRPr="00620271" w:rsidRDefault="0096544D" w:rsidP="005847D3">
            <w:pPr>
              <w:rPr>
                <w:b/>
                <w:bCs/>
              </w:rPr>
            </w:pPr>
            <w:r>
              <w:rPr>
                <w:b/>
                <w:bCs/>
              </w:rPr>
              <w:t>(2 points)</w:t>
            </w:r>
          </w:p>
        </w:tc>
        <w:tc>
          <w:tcPr>
            <w:tcW w:w="1392" w:type="dxa"/>
          </w:tcPr>
          <w:p w14:paraId="612DEB4E" w14:textId="77777777" w:rsidR="0096544D" w:rsidRPr="00C17BDE" w:rsidRDefault="0096544D" w:rsidP="005847D3">
            <w:pPr>
              <w:rPr>
                <w:b/>
                <w:bCs/>
              </w:rPr>
            </w:pPr>
            <w:r>
              <w:rPr>
                <w:b/>
                <w:bCs/>
              </w:rPr>
              <w:t>Total number of points</w:t>
            </w:r>
          </w:p>
        </w:tc>
      </w:tr>
      <w:tr w:rsidR="0096544D" w14:paraId="566C2A63" w14:textId="77777777" w:rsidTr="005847D3">
        <w:tc>
          <w:tcPr>
            <w:tcW w:w="2912" w:type="dxa"/>
          </w:tcPr>
          <w:p w14:paraId="24DFFD27" w14:textId="77777777" w:rsidR="0096544D" w:rsidRDefault="0096544D" w:rsidP="005847D3">
            <w:r>
              <w:t xml:space="preserve">I have developed and implemented an operational plan using a variety of information sources and consultation (including using specialist advice if required) which includes resource requirements, key performance indicators, monitoring processes and </w:t>
            </w:r>
          </w:p>
          <w:p w14:paraId="3FFF8AF9" w14:textId="77777777" w:rsidR="0096544D" w:rsidRDefault="0096544D" w:rsidP="005847D3">
            <w:r>
              <w:t>contingency plans.</w:t>
            </w:r>
          </w:p>
        </w:tc>
        <w:tc>
          <w:tcPr>
            <w:tcW w:w="1431" w:type="dxa"/>
          </w:tcPr>
          <w:p w14:paraId="49834913" w14:textId="77777777" w:rsidR="0096544D" w:rsidRDefault="0096544D" w:rsidP="005847D3"/>
        </w:tc>
        <w:tc>
          <w:tcPr>
            <w:tcW w:w="1325" w:type="dxa"/>
          </w:tcPr>
          <w:p w14:paraId="4C9736D7" w14:textId="77777777" w:rsidR="0096544D" w:rsidRDefault="0096544D" w:rsidP="005847D3"/>
        </w:tc>
        <w:tc>
          <w:tcPr>
            <w:tcW w:w="1956" w:type="dxa"/>
          </w:tcPr>
          <w:p w14:paraId="601FC73F" w14:textId="77777777" w:rsidR="0096544D" w:rsidRDefault="0096544D" w:rsidP="005847D3"/>
        </w:tc>
        <w:tc>
          <w:tcPr>
            <w:tcW w:w="1392" w:type="dxa"/>
          </w:tcPr>
          <w:p w14:paraId="3E2BA05E" w14:textId="77777777" w:rsidR="0096544D" w:rsidRDefault="0096544D" w:rsidP="005847D3"/>
        </w:tc>
        <w:tc>
          <w:tcPr>
            <w:tcW w:w="1392" w:type="dxa"/>
          </w:tcPr>
          <w:p w14:paraId="2AB3FFE1" w14:textId="77777777" w:rsidR="0096544D" w:rsidRDefault="0096544D" w:rsidP="005847D3"/>
        </w:tc>
      </w:tr>
      <w:tr w:rsidR="0096544D" w14:paraId="72BC0BBE" w14:textId="77777777" w:rsidTr="005847D3">
        <w:tc>
          <w:tcPr>
            <w:tcW w:w="2912" w:type="dxa"/>
          </w:tcPr>
          <w:p w14:paraId="0EA2F507" w14:textId="77777777" w:rsidR="0096544D" w:rsidRDefault="0096544D" w:rsidP="005847D3">
            <w:r>
              <w:t xml:space="preserve">I have </w:t>
            </w:r>
            <w:r w:rsidRPr="00397EC7">
              <w:t>communicate</w:t>
            </w:r>
            <w:r>
              <w:t>d</w:t>
            </w:r>
            <w:r w:rsidRPr="00397EC7">
              <w:t xml:space="preserve"> effectively with relevant stakeholders to explain the plan and supporting information, s</w:t>
            </w:r>
            <w:r>
              <w:t>ought</w:t>
            </w:r>
            <w:r w:rsidRPr="00397EC7">
              <w:t xml:space="preserve"> approvals, negotiate</w:t>
            </w:r>
            <w:r>
              <w:t>d</w:t>
            </w:r>
            <w:r w:rsidRPr="00397EC7">
              <w:t xml:space="preserve"> variations and </w:t>
            </w:r>
            <w:r w:rsidRPr="00397EC7">
              <w:lastRenderedPageBreak/>
              <w:t>engage</w:t>
            </w:r>
            <w:r>
              <w:t>d</w:t>
            </w:r>
            <w:r w:rsidRPr="00397EC7">
              <w:t xml:space="preserve"> work teams</w:t>
            </w:r>
            <w:r>
              <w:t>.</w:t>
            </w:r>
          </w:p>
        </w:tc>
        <w:tc>
          <w:tcPr>
            <w:tcW w:w="1431" w:type="dxa"/>
          </w:tcPr>
          <w:p w14:paraId="1C9ED7F3" w14:textId="77777777" w:rsidR="0096544D" w:rsidRDefault="0096544D" w:rsidP="005847D3"/>
        </w:tc>
        <w:tc>
          <w:tcPr>
            <w:tcW w:w="1325" w:type="dxa"/>
          </w:tcPr>
          <w:p w14:paraId="14CF46EB" w14:textId="77777777" w:rsidR="0096544D" w:rsidRDefault="0096544D" w:rsidP="005847D3"/>
        </w:tc>
        <w:tc>
          <w:tcPr>
            <w:tcW w:w="1956" w:type="dxa"/>
          </w:tcPr>
          <w:p w14:paraId="6EE05D57" w14:textId="77777777" w:rsidR="0096544D" w:rsidRDefault="0096544D" w:rsidP="005847D3"/>
        </w:tc>
        <w:tc>
          <w:tcPr>
            <w:tcW w:w="1392" w:type="dxa"/>
          </w:tcPr>
          <w:p w14:paraId="3069C6BF" w14:textId="77777777" w:rsidR="0096544D" w:rsidRDefault="0096544D" w:rsidP="005847D3"/>
        </w:tc>
        <w:tc>
          <w:tcPr>
            <w:tcW w:w="1392" w:type="dxa"/>
          </w:tcPr>
          <w:p w14:paraId="64FA55D7" w14:textId="77777777" w:rsidR="0096544D" w:rsidRDefault="0096544D" w:rsidP="005847D3"/>
        </w:tc>
      </w:tr>
      <w:tr w:rsidR="0096544D" w14:paraId="54046174" w14:textId="77777777" w:rsidTr="005847D3">
        <w:tc>
          <w:tcPr>
            <w:tcW w:w="2912" w:type="dxa"/>
          </w:tcPr>
          <w:p w14:paraId="331B74C8" w14:textId="77777777" w:rsidR="0096544D" w:rsidRPr="00212219" w:rsidRDefault="0096544D" w:rsidP="005847D3">
            <w:r>
              <w:t>I have d</w:t>
            </w:r>
            <w:r w:rsidRPr="00B71FF0">
              <w:t>evelop</w:t>
            </w:r>
            <w:r>
              <w:t>ed</w:t>
            </w:r>
            <w:r w:rsidRPr="00B71FF0">
              <w:t xml:space="preserve"> and implement</w:t>
            </w:r>
            <w:r>
              <w:t>ed</w:t>
            </w:r>
            <w:r w:rsidRPr="00B71FF0">
              <w:t xml:space="preserve"> strategies to ensure that employees are recruited and/or inducted within the organisation’s human resources management policies, practices and procedures</w:t>
            </w:r>
            <w:r>
              <w:t>.</w:t>
            </w:r>
          </w:p>
        </w:tc>
        <w:tc>
          <w:tcPr>
            <w:tcW w:w="1431" w:type="dxa"/>
          </w:tcPr>
          <w:p w14:paraId="3F5BE0C4" w14:textId="77777777" w:rsidR="0096544D" w:rsidRDefault="0096544D" w:rsidP="005847D3"/>
        </w:tc>
        <w:tc>
          <w:tcPr>
            <w:tcW w:w="1325" w:type="dxa"/>
          </w:tcPr>
          <w:p w14:paraId="42CA9D50" w14:textId="77777777" w:rsidR="0096544D" w:rsidRDefault="0096544D" w:rsidP="005847D3"/>
        </w:tc>
        <w:tc>
          <w:tcPr>
            <w:tcW w:w="1956" w:type="dxa"/>
          </w:tcPr>
          <w:p w14:paraId="7201E54B" w14:textId="77777777" w:rsidR="0096544D" w:rsidRDefault="0096544D" w:rsidP="005847D3"/>
        </w:tc>
        <w:tc>
          <w:tcPr>
            <w:tcW w:w="1392" w:type="dxa"/>
          </w:tcPr>
          <w:p w14:paraId="4DC66947" w14:textId="77777777" w:rsidR="0096544D" w:rsidRDefault="0096544D" w:rsidP="005847D3"/>
        </w:tc>
        <w:tc>
          <w:tcPr>
            <w:tcW w:w="1392" w:type="dxa"/>
          </w:tcPr>
          <w:p w14:paraId="4FC1AC86" w14:textId="77777777" w:rsidR="0096544D" w:rsidRDefault="0096544D" w:rsidP="005847D3"/>
        </w:tc>
      </w:tr>
      <w:tr w:rsidR="0096544D" w14:paraId="6EB4360D" w14:textId="77777777" w:rsidTr="005847D3">
        <w:tc>
          <w:tcPr>
            <w:tcW w:w="2912" w:type="dxa"/>
          </w:tcPr>
          <w:p w14:paraId="471B71A3" w14:textId="77777777" w:rsidR="0096544D" w:rsidRPr="00212219" w:rsidRDefault="0096544D" w:rsidP="005847D3">
            <w:r>
              <w:t>I have d</w:t>
            </w:r>
            <w:r w:rsidRPr="00B71FF0">
              <w:t>evelop</w:t>
            </w:r>
            <w:r>
              <w:t>ed</w:t>
            </w:r>
            <w:r w:rsidRPr="00B71FF0">
              <w:t xml:space="preserve"> and implement</w:t>
            </w:r>
            <w:r>
              <w:t>ed</w:t>
            </w:r>
            <w:r w:rsidRPr="00B71FF0">
              <w:t xml:space="preserve"> strategies to ensure that physical resources and services are acquired in accordance with the organisation’s policies, practices and procedures</w:t>
            </w:r>
            <w:r>
              <w:t>.</w:t>
            </w:r>
          </w:p>
        </w:tc>
        <w:tc>
          <w:tcPr>
            <w:tcW w:w="1431" w:type="dxa"/>
          </w:tcPr>
          <w:p w14:paraId="02E35389" w14:textId="77777777" w:rsidR="0096544D" w:rsidRDefault="0096544D" w:rsidP="005847D3"/>
        </w:tc>
        <w:tc>
          <w:tcPr>
            <w:tcW w:w="1325" w:type="dxa"/>
          </w:tcPr>
          <w:p w14:paraId="66084FA9" w14:textId="77777777" w:rsidR="0096544D" w:rsidRDefault="0096544D" w:rsidP="005847D3"/>
        </w:tc>
        <w:tc>
          <w:tcPr>
            <w:tcW w:w="1956" w:type="dxa"/>
          </w:tcPr>
          <w:p w14:paraId="67E4FCA2" w14:textId="77777777" w:rsidR="0096544D" w:rsidRDefault="0096544D" w:rsidP="005847D3"/>
        </w:tc>
        <w:tc>
          <w:tcPr>
            <w:tcW w:w="1392" w:type="dxa"/>
          </w:tcPr>
          <w:p w14:paraId="56BCB575" w14:textId="77777777" w:rsidR="0096544D" w:rsidRDefault="0096544D" w:rsidP="005847D3"/>
        </w:tc>
        <w:tc>
          <w:tcPr>
            <w:tcW w:w="1392" w:type="dxa"/>
          </w:tcPr>
          <w:p w14:paraId="208A24D8" w14:textId="77777777" w:rsidR="0096544D" w:rsidRDefault="0096544D" w:rsidP="005847D3"/>
        </w:tc>
      </w:tr>
      <w:tr w:rsidR="0096544D" w14:paraId="13FD75A2" w14:textId="77777777" w:rsidTr="005847D3">
        <w:tc>
          <w:tcPr>
            <w:tcW w:w="2912" w:type="dxa"/>
          </w:tcPr>
          <w:p w14:paraId="128A8AC9" w14:textId="77777777" w:rsidR="0096544D" w:rsidRPr="00620271" w:rsidRDefault="0096544D" w:rsidP="005847D3">
            <w:r>
              <w:t>I have r</w:t>
            </w:r>
            <w:r w:rsidRPr="00397EC7">
              <w:t>ecognise</w:t>
            </w:r>
            <w:r>
              <w:t>d</w:t>
            </w:r>
            <w:r w:rsidRPr="00397EC7">
              <w:t xml:space="preserve"> and incorporate</w:t>
            </w:r>
            <w:r>
              <w:t>d</w:t>
            </w:r>
            <w:r w:rsidRPr="00397EC7">
              <w:t xml:space="preserve"> requirements for intellectual property rights and responsibilities in recruitment and acquisition of resources and services</w:t>
            </w:r>
            <w:r>
              <w:t>.</w:t>
            </w:r>
          </w:p>
        </w:tc>
        <w:tc>
          <w:tcPr>
            <w:tcW w:w="1431" w:type="dxa"/>
          </w:tcPr>
          <w:p w14:paraId="67FAF072" w14:textId="77777777" w:rsidR="0096544D" w:rsidRDefault="0096544D" w:rsidP="005847D3"/>
        </w:tc>
        <w:tc>
          <w:tcPr>
            <w:tcW w:w="1325" w:type="dxa"/>
          </w:tcPr>
          <w:p w14:paraId="20E744CB" w14:textId="77777777" w:rsidR="0096544D" w:rsidRDefault="0096544D" w:rsidP="005847D3"/>
        </w:tc>
        <w:tc>
          <w:tcPr>
            <w:tcW w:w="1956" w:type="dxa"/>
          </w:tcPr>
          <w:p w14:paraId="6346F17E" w14:textId="77777777" w:rsidR="0096544D" w:rsidRDefault="0096544D" w:rsidP="005847D3"/>
        </w:tc>
        <w:tc>
          <w:tcPr>
            <w:tcW w:w="1392" w:type="dxa"/>
          </w:tcPr>
          <w:p w14:paraId="33AB4F22" w14:textId="77777777" w:rsidR="0096544D" w:rsidRDefault="0096544D" w:rsidP="005847D3"/>
        </w:tc>
        <w:tc>
          <w:tcPr>
            <w:tcW w:w="1392" w:type="dxa"/>
          </w:tcPr>
          <w:p w14:paraId="4E079575" w14:textId="77777777" w:rsidR="0096544D" w:rsidRDefault="0096544D" w:rsidP="005847D3"/>
        </w:tc>
      </w:tr>
      <w:tr w:rsidR="0096544D" w14:paraId="62512D6F" w14:textId="77777777" w:rsidTr="005847D3">
        <w:tc>
          <w:tcPr>
            <w:tcW w:w="2912" w:type="dxa"/>
          </w:tcPr>
          <w:p w14:paraId="7D96904E" w14:textId="77777777" w:rsidR="0096544D" w:rsidRPr="00620271" w:rsidRDefault="0096544D" w:rsidP="005847D3">
            <w:r>
              <w:t>I have d</w:t>
            </w:r>
            <w:r w:rsidRPr="00397EC7">
              <w:t>evelop</w:t>
            </w:r>
            <w:r>
              <w:t>ed</w:t>
            </w:r>
            <w:r w:rsidRPr="00397EC7">
              <w:t>, monitor</w:t>
            </w:r>
            <w:r>
              <w:t>ed</w:t>
            </w:r>
            <w:r w:rsidRPr="00397EC7">
              <w:t xml:space="preserve"> and review</w:t>
            </w:r>
            <w:r>
              <w:t>ed</w:t>
            </w:r>
            <w:r w:rsidRPr="00397EC7">
              <w:t xml:space="preserve"> </w:t>
            </w:r>
            <w:r w:rsidRPr="00397EC7">
              <w:lastRenderedPageBreak/>
              <w:t>performance systems and processes to assess progress in achieving profit and productivity plans and targets</w:t>
            </w:r>
            <w:r>
              <w:t>.</w:t>
            </w:r>
          </w:p>
        </w:tc>
        <w:tc>
          <w:tcPr>
            <w:tcW w:w="1431" w:type="dxa"/>
          </w:tcPr>
          <w:p w14:paraId="142AF2FB" w14:textId="77777777" w:rsidR="0096544D" w:rsidRDefault="0096544D" w:rsidP="005847D3"/>
        </w:tc>
        <w:tc>
          <w:tcPr>
            <w:tcW w:w="1325" w:type="dxa"/>
          </w:tcPr>
          <w:p w14:paraId="4EB8375D" w14:textId="77777777" w:rsidR="0096544D" w:rsidRDefault="0096544D" w:rsidP="005847D3"/>
        </w:tc>
        <w:tc>
          <w:tcPr>
            <w:tcW w:w="1956" w:type="dxa"/>
          </w:tcPr>
          <w:p w14:paraId="0C30BCC3" w14:textId="77777777" w:rsidR="0096544D" w:rsidRDefault="0096544D" w:rsidP="005847D3"/>
        </w:tc>
        <w:tc>
          <w:tcPr>
            <w:tcW w:w="1392" w:type="dxa"/>
          </w:tcPr>
          <w:p w14:paraId="44C62D60" w14:textId="77777777" w:rsidR="0096544D" w:rsidRDefault="0096544D" w:rsidP="005847D3"/>
        </w:tc>
        <w:tc>
          <w:tcPr>
            <w:tcW w:w="1392" w:type="dxa"/>
          </w:tcPr>
          <w:p w14:paraId="01C79FFC" w14:textId="77777777" w:rsidR="0096544D" w:rsidRDefault="0096544D" w:rsidP="005847D3"/>
        </w:tc>
      </w:tr>
      <w:tr w:rsidR="0096544D" w14:paraId="04DA8B19" w14:textId="77777777" w:rsidTr="005847D3">
        <w:tc>
          <w:tcPr>
            <w:tcW w:w="2912" w:type="dxa"/>
          </w:tcPr>
          <w:p w14:paraId="5F48DF94" w14:textId="77777777" w:rsidR="0096544D" w:rsidRDefault="0096544D" w:rsidP="005847D3">
            <w:r>
              <w:t>I have analysed and interpreted budget and actual financial information to monitor and review profit and productivity performance and identified areas of under-performance, recommended solutions and taken prompt action to rectify the situation.</w:t>
            </w:r>
          </w:p>
        </w:tc>
        <w:tc>
          <w:tcPr>
            <w:tcW w:w="1431" w:type="dxa"/>
          </w:tcPr>
          <w:p w14:paraId="09B622F6" w14:textId="77777777" w:rsidR="0096544D" w:rsidRDefault="0096544D" w:rsidP="005847D3"/>
        </w:tc>
        <w:tc>
          <w:tcPr>
            <w:tcW w:w="1325" w:type="dxa"/>
          </w:tcPr>
          <w:p w14:paraId="2B67E3F3" w14:textId="77777777" w:rsidR="0096544D" w:rsidRDefault="0096544D" w:rsidP="005847D3"/>
        </w:tc>
        <w:tc>
          <w:tcPr>
            <w:tcW w:w="1956" w:type="dxa"/>
          </w:tcPr>
          <w:p w14:paraId="4BA0BE0A" w14:textId="77777777" w:rsidR="0096544D" w:rsidRDefault="0096544D" w:rsidP="005847D3"/>
        </w:tc>
        <w:tc>
          <w:tcPr>
            <w:tcW w:w="1392" w:type="dxa"/>
          </w:tcPr>
          <w:p w14:paraId="70A75A86" w14:textId="77777777" w:rsidR="0096544D" w:rsidRDefault="0096544D" w:rsidP="005847D3"/>
        </w:tc>
        <w:tc>
          <w:tcPr>
            <w:tcW w:w="1392" w:type="dxa"/>
          </w:tcPr>
          <w:p w14:paraId="5F48BF2A" w14:textId="77777777" w:rsidR="0096544D" w:rsidRDefault="0096544D" w:rsidP="005847D3"/>
        </w:tc>
      </w:tr>
      <w:tr w:rsidR="0096544D" w14:paraId="77D5D31F" w14:textId="77777777" w:rsidTr="005847D3">
        <w:tc>
          <w:tcPr>
            <w:tcW w:w="2912" w:type="dxa"/>
          </w:tcPr>
          <w:p w14:paraId="4F16F395" w14:textId="77777777" w:rsidR="0096544D" w:rsidRDefault="0096544D" w:rsidP="005847D3">
            <w:r>
              <w:t>I have p</w:t>
            </w:r>
            <w:r w:rsidRPr="00397EC7">
              <w:t>lan</w:t>
            </w:r>
            <w:r>
              <w:t>ned</w:t>
            </w:r>
            <w:r w:rsidRPr="00397EC7">
              <w:t xml:space="preserve"> and implement</w:t>
            </w:r>
            <w:r>
              <w:t>ed</w:t>
            </w:r>
            <w:r w:rsidRPr="00397EC7">
              <w:t xml:space="preserve"> systems to ensure that mentoring and coaching are provided to support individuals and teams to effectively, economically and safely use resources</w:t>
            </w:r>
            <w:r>
              <w:t>.</w:t>
            </w:r>
          </w:p>
        </w:tc>
        <w:tc>
          <w:tcPr>
            <w:tcW w:w="1431" w:type="dxa"/>
          </w:tcPr>
          <w:p w14:paraId="3E8B6921" w14:textId="77777777" w:rsidR="0096544D" w:rsidRDefault="0096544D" w:rsidP="005847D3"/>
        </w:tc>
        <w:tc>
          <w:tcPr>
            <w:tcW w:w="1325" w:type="dxa"/>
          </w:tcPr>
          <w:p w14:paraId="054CF434" w14:textId="77777777" w:rsidR="0096544D" w:rsidRDefault="0096544D" w:rsidP="005847D3"/>
        </w:tc>
        <w:tc>
          <w:tcPr>
            <w:tcW w:w="1956" w:type="dxa"/>
          </w:tcPr>
          <w:p w14:paraId="744120DD" w14:textId="77777777" w:rsidR="0096544D" w:rsidRDefault="0096544D" w:rsidP="005847D3"/>
        </w:tc>
        <w:tc>
          <w:tcPr>
            <w:tcW w:w="1392" w:type="dxa"/>
          </w:tcPr>
          <w:p w14:paraId="0196C469" w14:textId="77777777" w:rsidR="0096544D" w:rsidRDefault="0096544D" w:rsidP="005847D3"/>
        </w:tc>
        <w:tc>
          <w:tcPr>
            <w:tcW w:w="1392" w:type="dxa"/>
          </w:tcPr>
          <w:p w14:paraId="0FF9A905" w14:textId="77777777" w:rsidR="0096544D" w:rsidRDefault="0096544D" w:rsidP="005847D3"/>
        </w:tc>
      </w:tr>
    </w:tbl>
    <w:p w14:paraId="77884F33" w14:textId="43535B7A" w:rsidR="0096544D" w:rsidRDefault="0096544D" w:rsidP="0028339C">
      <w:pPr>
        <w:pStyle w:val="BasicParagraph"/>
        <w:spacing w:line="264" w:lineRule="auto"/>
        <w:rPr>
          <w:rFonts w:ascii="Avenir LT Std 35 Light" w:hAnsi="Avenir LT Std 35 Light"/>
          <w:color w:val="auto"/>
          <w:sz w:val="20"/>
          <w:szCs w:val="20"/>
        </w:rPr>
      </w:pPr>
    </w:p>
    <w:p w14:paraId="6FE92C36" w14:textId="530B10EF" w:rsidR="0096544D" w:rsidRDefault="0096544D" w:rsidP="0028339C">
      <w:pPr>
        <w:pStyle w:val="BasicParagraph"/>
        <w:spacing w:line="264" w:lineRule="auto"/>
        <w:rPr>
          <w:rFonts w:ascii="Avenir LT Std 35 Light" w:hAnsi="Avenir LT Std 35 Light"/>
          <w:color w:val="auto"/>
          <w:sz w:val="20"/>
          <w:szCs w:val="20"/>
        </w:rPr>
      </w:pPr>
    </w:p>
    <w:p w14:paraId="12895349" w14:textId="717DE210" w:rsidR="0096544D" w:rsidRDefault="0096544D" w:rsidP="0096544D">
      <w:pPr>
        <w:pStyle w:val="Heading1"/>
      </w:pPr>
      <w:bookmarkStart w:id="18" w:name="_Toc19790688"/>
      <w:r w:rsidRPr="00772568">
        <w:lastRenderedPageBreak/>
        <w:t>TLIA5058 Manage facility and inventory requirements</w:t>
      </w:r>
      <w:bookmarkEnd w:id="18"/>
    </w:p>
    <w:p w14:paraId="0556668B" w14:textId="77777777" w:rsidR="0096544D" w:rsidRPr="0096544D" w:rsidRDefault="0096544D" w:rsidP="0096544D">
      <w:pPr>
        <w:rPr>
          <w:lang w:eastAsia="en-AU"/>
        </w:rPr>
      </w:pPr>
      <w:bookmarkStart w:id="19" w:name="_GoBack"/>
      <w:bookmarkEnd w:id="19"/>
    </w:p>
    <w:p w14:paraId="394CDA5B" w14:textId="77777777" w:rsidR="0096544D" w:rsidRDefault="0096544D" w:rsidP="0096544D">
      <w:r>
        <w:t>This unit involves the skills and knowledge required to manage a facility and its inventory requirements, in various contexts within the transport and logistics industry. It includes identifying space, safety and security requirements; developing a documentation system; designing storage zones and evaluating facility utilisation. This unit generally applies to those who provide leadership of others individually or in teams.</w:t>
      </w:r>
    </w:p>
    <w:p w14:paraId="5461AFCC" w14:textId="77777777" w:rsidR="0096544D" w:rsidRDefault="0096544D" w:rsidP="0096544D"/>
    <w:tbl>
      <w:tblPr>
        <w:tblStyle w:val="TableGrid"/>
        <w:tblW w:w="0" w:type="auto"/>
        <w:tblLook w:val="04A0" w:firstRow="1" w:lastRow="0" w:firstColumn="1" w:lastColumn="0" w:noHBand="0" w:noVBand="1"/>
      </w:tblPr>
      <w:tblGrid>
        <w:gridCol w:w="2201"/>
        <w:gridCol w:w="1360"/>
        <w:gridCol w:w="1322"/>
        <w:gridCol w:w="1583"/>
        <w:gridCol w:w="1382"/>
        <w:gridCol w:w="1161"/>
      </w:tblGrid>
      <w:tr w:rsidR="0096544D" w14:paraId="383EDBC4" w14:textId="77777777" w:rsidTr="005847D3">
        <w:trPr>
          <w:tblHeader/>
        </w:trPr>
        <w:tc>
          <w:tcPr>
            <w:tcW w:w="2912" w:type="dxa"/>
          </w:tcPr>
          <w:p w14:paraId="42A1FDAD" w14:textId="77777777" w:rsidR="0096544D" w:rsidRDefault="0096544D" w:rsidP="005847D3"/>
        </w:tc>
        <w:tc>
          <w:tcPr>
            <w:tcW w:w="1431" w:type="dxa"/>
          </w:tcPr>
          <w:p w14:paraId="5B8DA425" w14:textId="77777777" w:rsidR="0096544D" w:rsidRDefault="0096544D" w:rsidP="005847D3">
            <w:pPr>
              <w:rPr>
                <w:b/>
                <w:bCs/>
              </w:rPr>
            </w:pPr>
            <w:r w:rsidRPr="00C17BDE">
              <w:rPr>
                <w:b/>
                <w:bCs/>
              </w:rPr>
              <w:t>I have skills and knowledge in this area</w:t>
            </w:r>
          </w:p>
          <w:p w14:paraId="63DF1886" w14:textId="77777777" w:rsidR="0096544D" w:rsidRPr="00620271" w:rsidRDefault="0096544D" w:rsidP="005847D3">
            <w:pPr>
              <w:rPr>
                <w:b/>
                <w:bCs/>
              </w:rPr>
            </w:pPr>
            <w:r>
              <w:rPr>
                <w:b/>
                <w:bCs/>
              </w:rPr>
              <w:t>(1 point)</w:t>
            </w:r>
          </w:p>
        </w:tc>
        <w:tc>
          <w:tcPr>
            <w:tcW w:w="1325" w:type="dxa"/>
          </w:tcPr>
          <w:p w14:paraId="00BCBAE7" w14:textId="77777777" w:rsidR="0096544D" w:rsidRPr="00620271" w:rsidRDefault="0096544D"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35AEACF" w14:textId="77777777" w:rsidR="0096544D" w:rsidRPr="00C17BDE" w:rsidRDefault="0096544D" w:rsidP="005847D3">
            <w:pPr>
              <w:rPr>
                <w:b/>
                <w:bCs/>
              </w:rPr>
            </w:pPr>
            <w:r w:rsidRPr="00C17BDE">
              <w:rPr>
                <w:b/>
                <w:bCs/>
              </w:rPr>
              <w:t>I have performed these tasks:</w:t>
            </w:r>
          </w:p>
          <w:p w14:paraId="31EEFE90" w14:textId="77777777" w:rsidR="0096544D" w:rsidRPr="007C797B" w:rsidRDefault="0096544D" w:rsidP="005847D3">
            <w:pPr>
              <w:rPr>
                <w:b/>
                <w:bCs/>
              </w:rPr>
            </w:pPr>
            <w:r w:rsidRPr="007C797B">
              <w:rPr>
                <w:b/>
                <w:bCs/>
              </w:rPr>
              <w:t>Rarely = 1 point</w:t>
            </w:r>
          </w:p>
          <w:p w14:paraId="38A8A6D1" w14:textId="77777777" w:rsidR="0096544D" w:rsidRPr="007C797B" w:rsidRDefault="0096544D" w:rsidP="005847D3">
            <w:pPr>
              <w:rPr>
                <w:b/>
                <w:bCs/>
              </w:rPr>
            </w:pPr>
            <w:r w:rsidRPr="007C797B">
              <w:rPr>
                <w:b/>
                <w:bCs/>
              </w:rPr>
              <w:t>Sometimes</w:t>
            </w:r>
            <w:r>
              <w:rPr>
                <w:b/>
                <w:bCs/>
              </w:rPr>
              <w:t xml:space="preserve"> = 2 points</w:t>
            </w:r>
          </w:p>
          <w:p w14:paraId="391464DC" w14:textId="77777777" w:rsidR="0096544D" w:rsidRPr="007C797B" w:rsidRDefault="0096544D" w:rsidP="005847D3">
            <w:pPr>
              <w:rPr>
                <w:b/>
                <w:bCs/>
              </w:rPr>
            </w:pPr>
            <w:r w:rsidRPr="007C797B">
              <w:rPr>
                <w:b/>
                <w:bCs/>
              </w:rPr>
              <w:t>Frequently = 3 points</w:t>
            </w:r>
          </w:p>
        </w:tc>
        <w:tc>
          <w:tcPr>
            <w:tcW w:w="1392" w:type="dxa"/>
          </w:tcPr>
          <w:p w14:paraId="5E6E29F5" w14:textId="77777777" w:rsidR="0096544D" w:rsidRDefault="0096544D" w:rsidP="005847D3">
            <w:pPr>
              <w:rPr>
                <w:b/>
                <w:bCs/>
              </w:rPr>
            </w:pPr>
            <w:r w:rsidRPr="00C17BDE">
              <w:rPr>
                <w:b/>
                <w:bCs/>
              </w:rPr>
              <w:t>I can collect documents and evidence that show I have undertaken these tasks</w:t>
            </w:r>
          </w:p>
          <w:p w14:paraId="434C7445" w14:textId="77777777" w:rsidR="0096544D" w:rsidRPr="00620271" w:rsidRDefault="0096544D" w:rsidP="005847D3">
            <w:pPr>
              <w:rPr>
                <w:b/>
                <w:bCs/>
              </w:rPr>
            </w:pPr>
            <w:r>
              <w:rPr>
                <w:b/>
                <w:bCs/>
              </w:rPr>
              <w:t>(2 points)</w:t>
            </w:r>
          </w:p>
        </w:tc>
        <w:tc>
          <w:tcPr>
            <w:tcW w:w="1392" w:type="dxa"/>
          </w:tcPr>
          <w:p w14:paraId="671553DB" w14:textId="77777777" w:rsidR="0096544D" w:rsidRPr="00C17BDE" w:rsidRDefault="0096544D" w:rsidP="005847D3">
            <w:pPr>
              <w:rPr>
                <w:b/>
                <w:bCs/>
              </w:rPr>
            </w:pPr>
            <w:r>
              <w:rPr>
                <w:b/>
                <w:bCs/>
              </w:rPr>
              <w:t>Total number of points</w:t>
            </w:r>
          </w:p>
        </w:tc>
      </w:tr>
      <w:tr w:rsidR="0096544D" w14:paraId="09AC592A" w14:textId="77777777" w:rsidTr="005847D3">
        <w:tc>
          <w:tcPr>
            <w:tcW w:w="2912" w:type="dxa"/>
          </w:tcPr>
          <w:p w14:paraId="5E81B48F" w14:textId="77777777" w:rsidR="0096544D" w:rsidRDefault="0096544D" w:rsidP="005847D3">
            <w:r>
              <w:t xml:space="preserve">I have </w:t>
            </w:r>
            <w:r w:rsidRPr="006234A3">
              <w:t>applie</w:t>
            </w:r>
            <w:r>
              <w:t>d</w:t>
            </w:r>
            <w:r w:rsidRPr="006234A3">
              <w:t xml:space="preserve"> precautions and required action to minimise, control or eliminate hazards that may exist during work activities</w:t>
            </w:r>
            <w:r>
              <w:t>.</w:t>
            </w:r>
          </w:p>
        </w:tc>
        <w:tc>
          <w:tcPr>
            <w:tcW w:w="1431" w:type="dxa"/>
          </w:tcPr>
          <w:p w14:paraId="30F8C14B" w14:textId="77777777" w:rsidR="0096544D" w:rsidRDefault="0096544D" w:rsidP="005847D3"/>
        </w:tc>
        <w:tc>
          <w:tcPr>
            <w:tcW w:w="1325" w:type="dxa"/>
          </w:tcPr>
          <w:p w14:paraId="521C30F0" w14:textId="77777777" w:rsidR="0096544D" w:rsidRDefault="0096544D" w:rsidP="005847D3"/>
        </w:tc>
        <w:tc>
          <w:tcPr>
            <w:tcW w:w="1956" w:type="dxa"/>
          </w:tcPr>
          <w:p w14:paraId="1E8E4719" w14:textId="77777777" w:rsidR="0096544D" w:rsidRDefault="0096544D" w:rsidP="005847D3"/>
        </w:tc>
        <w:tc>
          <w:tcPr>
            <w:tcW w:w="1392" w:type="dxa"/>
          </w:tcPr>
          <w:p w14:paraId="534A50BD" w14:textId="77777777" w:rsidR="0096544D" w:rsidRDefault="0096544D" w:rsidP="005847D3"/>
        </w:tc>
        <w:tc>
          <w:tcPr>
            <w:tcW w:w="1392" w:type="dxa"/>
          </w:tcPr>
          <w:p w14:paraId="65084783" w14:textId="77777777" w:rsidR="0096544D" w:rsidRDefault="0096544D" w:rsidP="005847D3"/>
        </w:tc>
      </w:tr>
      <w:tr w:rsidR="0096544D" w14:paraId="10554376" w14:textId="77777777" w:rsidTr="005847D3">
        <w:tc>
          <w:tcPr>
            <w:tcW w:w="2912" w:type="dxa"/>
          </w:tcPr>
          <w:p w14:paraId="33E55B4D" w14:textId="77777777" w:rsidR="0096544D" w:rsidRDefault="0096544D" w:rsidP="005847D3">
            <w:r>
              <w:t>I have assessed p</w:t>
            </w:r>
            <w:r w:rsidRPr="00772568">
              <w:t>roduct type, picking frequencies, value, fragility, weight, handling characteristics, quantity and holding periods to consider type and amount of storage</w:t>
            </w:r>
            <w:r>
              <w:t xml:space="preserve"> required.</w:t>
            </w:r>
          </w:p>
        </w:tc>
        <w:tc>
          <w:tcPr>
            <w:tcW w:w="1431" w:type="dxa"/>
          </w:tcPr>
          <w:p w14:paraId="00EC77E9" w14:textId="77777777" w:rsidR="0096544D" w:rsidRDefault="0096544D" w:rsidP="005847D3"/>
        </w:tc>
        <w:tc>
          <w:tcPr>
            <w:tcW w:w="1325" w:type="dxa"/>
          </w:tcPr>
          <w:p w14:paraId="0AC0DE72" w14:textId="77777777" w:rsidR="0096544D" w:rsidRDefault="0096544D" w:rsidP="005847D3"/>
        </w:tc>
        <w:tc>
          <w:tcPr>
            <w:tcW w:w="1956" w:type="dxa"/>
          </w:tcPr>
          <w:p w14:paraId="242262C1" w14:textId="77777777" w:rsidR="0096544D" w:rsidRDefault="0096544D" w:rsidP="005847D3"/>
        </w:tc>
        <w:tc>
          <w:tcPr>
            <w:tcW w:w="1392" w:type="dxa"/>
          </w:tcPr>
          <w:p w14:paraId="563352F4" w14:textId="77777777" w:rsidR="0096544D" w:rsidRDefault="0096544D" w:rsidP="005847D3"/>
        </w:tc>
        <w:tc>
          <w:tcPr>
            <w:tcW w:w="1392" w:type="dxa"/>
          </w:tcPr>
          <w:p w14:paraId="0A022BC1" w14:textId="77777777" w:rsidR="0096544D" w:rsidRDefault="0096544D" w:rsidP="005847D3"/>
        </w:tc>
      </w:tr>
      <w:tr w:rsidR="0096544D" w14:paraId="08B9D0CC" w14:textId="77777777" w:rsidTr="005847D3">
        <w:tc>
          <w:tcPr>
            <w:tcW w:w="2912" w:type="dxa"/>
          </w:tcPr>
          <w:p w14:paraId="3209D01F" w14:textId="77777777" w:rsidR="0096544D" w:rsidRPr="00212219" w:rsidRDefault="0096544D" w:rsidP="005847D3">
            <w:r>
              <w:t xml:space="preserve">I have </w:t>
            </w:r>
            <w:r w:rsidRPr="006234A3">
              <w:t>communicat</w:t>
            </w:r>
            <w:r>
              <w:t>ed</w:t>
            </w:r>
            <w:r w:rsidRPr="006234A3">
              <w:t xml:space="preserve"> and work</w:t>
            </w:r>
            <w:r>
              <w:t>ed</w:t>
            </w:r>
            <w:r w:rsidRPr="006234A3">
              <w:t xml:space="preserve"> effectively with others when managing facility and inventory requirements</w:t>
            </w:r>
            <w:r>
              <w:t>.</w:t>
            </w:r>
          </w:p>
        </w:tc>
        <w:tc>
          <w:tcPr>
            <w:tcW w:w="1431" w:type="dxa"/>
          </w:tcPr>
          <w:p w14:paraId="3D820F53" w14:textId="77777777" w:rsidR="0096544D" w:rsidRDefault="0096544D" w:rsidP="005847D3"/>
        </w:tc>
        <w:tc>
          <w:tcPr>
            <w:tcW w:w="1325" w:type="dxa"/>
          </w:tcPr>
          <w:p w14:paraId="4192C9BB" w14:textId="77777777" w:rsidR="0096544D" w:rsidRDefault="0096544D" w:rsidP="005847D3"/>
        </w:tc>
        <w:tc>
          <w:tcPr>
            <w:tcW w:w="1956" w:type="dxa"/>
          </w:tcPr>
          <w:p w14:paraId="3751D7F6" w14:textId="77777777" w:rsidR="0096544D" w:rsidRDefault="0096544D" w:rsidP="005847D3"/>
        </w:tc>
        <w:tc>
          <w:tcPr>
            <w:tcW w:w="1392" w:type="dxa"/>
          </w:tcPr>
          <w:p w14:paraId="59D6C7B7" w14:textId="77777777" w:rsidR="0096544D" w:rsidRDefault="0096544D" w:rsidP="005847D3"/>
        </w:tc>
        <w:tc>
          <w:tcPr>
            <w:tcW w:w="1392" w:type="dxa"/>
          </w:tcPr>
          <w:p w14:paraId="1FB89F09" w14:textId="77777777" w:rsidR="0096544D" w:rsidRDefault="0096544D" w:rsidP="005847D3"/>
        </w:tc>
      </w:tr>
      <w:tr w:rsidR="0096544D" w14:paraId="79A59DFE" w14:textId="77777777" w:rsidTr="005847D3">
        <w:tc>
          <w:tcPr>
            <w:tcW w:w="2912" w:type="dxa"/>
          </w:tcPr>
          <w:p w14:paraId="5B8BE23F" w14:textId="77777777" w:rsidR="0096544D" w:rsidRPr="00212219" w:rsidRDefault="0096544D" w:rsidP="005847D3">
            <w:r>
              <w:t xml:space="preserve">I have </w:t>
            </w:r>
            <w:r w:rsidRPr="006234A3">
              <w:t>develop</w:t>
            </w:r>
            <w:r>
              <w:t>ed</w:t>
            </w:r>
            <w:r w:rsidRPr="006234A3">
              <w:t xml:space="preserve"> and implement</w:t>
            </w:r>
            <w:r>
              <w:t>ed</w:t>
            </w:r>
            <w:r w:rsidRPr="006234A3">
              <w:t xml:space="preserve"> contingency plans</w:t>
            </w:r>
            <w:r>
              <w:t>.</w:t>
            </w:r>
          </w:p>
        </w:tc>
        <w:tc>
          <w:tcPr>
            <w:tcW w:w="1431" w:type="dxa"/>
          </w:tcPr>
          <w:p w14:paraId="2073774F" w14:textId="77777777" w:rsidR="0096544D" w:rsidRDefault="0096544D" w:rsidP="005847D3"/>
        </w:tc>
        <w:tc>
          <w:tcPr>
            <w:tcW w:w="1325" w:type="dxa"/>
          </w:tcPr>
          <w:p w14:paraId="08B4E52C" w14:textId="77777777" w:rsidR="0096544D" w:rsidRDefault="0096544D" w:rsidP="005847D3"/>
        </w:tc>
        <w:tc>
          <w:tcPr>
            <w:tcW w:w="1956" w:type="dxa"/>
          </w:tcPr>
          <w:p w14:paraId="1EC889CD" w14:textId="77777777" w:rsidR="0096544D" w:rsidRDefault="0096544D" w:rsidP="005847D3"/>
        </w:tc>
        <w:tc>
          <w:tcPr>
            <w:tcW w:w="1392" w:type="dxa"/>
          </w:tcPr>
          <w:p w14:paraId="0E5B3586" w14:textId="77777777" w:rsidR="0096544D" w:rsidRDefault="0096544D" w:rsidP="005847D3"/>
        </w:tc>
        <w:tc>
          <w:tcPr>
            <w:tcW w:w="1392" w:type="dxa"/>
          </w:tcPr>
          <w:p w14:paraId="5C21040F" w14:textId="77777777" w:rsidR="0096544D" w:rsidRDefault="0096544D" w:rsidP="005847D3"/>
        </w:tc>
      </w:tr>
      <w:tr w:rsidR="0096544D" w14:paraId="15323F0E" w14:textId="77777777" w:rsidTr="005847D3">
        <w:tc>
          <w:tcPr>
            <w:tcW w:w="2912" w:type="dxa"/>
          </w:tcPr>
          <w:p w14:paraId="61AB24B7" w14:textId="77777777" w:rsidR="0096544D" w:rsidRPr="00620271" w:rsidRDefault="0096544D" w:rsidP="005847D3">
            <w:r>
              <w:lastRenderedPageBreak/>
              <w:t xml:space="preserve">I have </w:t>
            </w:r>
            <w:r w:rsidRPr="006234A3">
              <w:t>prioritis</w:t>
            </w:r>
            <w:r>
              <w:t>ed</w:t>
            </w:r>
            <w:r w:rsidRPr="006234A3">
              <w:t xml:space="preserve"> work and coordinat</w:t>
            </w:r>
            <w:r>
              <w:t>ed</w:t>
            </w:r>
            <w:r w:rsidRPr="006234A3">
              <w:t xml:space="preserve"> the work of others</w:t>
            </w:r>
            <w:r>
              <w:t>.</w:t>
            </w:r>
          </w:p>
        </w:tc>
        <w:tc>
          <w:tcPr>
            <w:tcW w:w="1431" w:type="dxa"/>
          </w:tcPr>
          <w:p w14:paraId="7DAC5BAA" w14:textId="77777777" w:rsidR="0096544D" w:rsidRDefault="0096544D" w:rsidP="005847D3"/>
        </w:tc>
        <w:tc>
          <w:tcPr>
            <w:tcW w:w="1325" w:type="dxa"/>
          </w:tcPr>
          <w:p w14:paraId="58458B22" w14:textId="77777777" w:rsidR="0096544D" w:rsidRDefault="0096544D" w:rsidP="005847D3"/>
        </w:tc>
        <w:tc>
          <w:tcPr>
            <w:tcW w:w="1956" w:type="dxa"/>
          </w:tcPr>
          <w:p w14:paraId="7EF77349" w14:textId="77777777" w:rsidR="0096544D" w:rsidRDefault="0096544D" w:rsidP="005847D3"/>
        </w:tc>
        <w:tc>
          <w:tcPr>
            <w:tcW w:w="1392" w:type="dxa"/>
          </w:tcPr>
          <w:p w14:paraId="760EB2D9" w14:textId="77777777" w:rsidR="0096544D" w:rsidRDefault="0096544D" w:rsidP="005847D3"/>
        </w:tc>
        <w:tc>
          <w:tcPr>
            <w:tcW w:w="1392" w:type="dxa"/>
          </w:tcPr>
          <w:p w14:paraId="2CF02E70" w14:textId="77777777" w:rsidR="0096544D" w:rsidRDefault="0096544D" w:rsidP="005847D3"/>
        </w:tc>
      </w:tr>
      <w:tr w:rsidR="0096544D" w14:paraId="4057D984" w14:textId="77777777" w:rsidTr="005847D3">
        <w:tc>
          <w:tcPr>
            <w:tcW w:w="2912" w:type="dxa"/>
          </w:tcPr>
          <w:p w14:paraId="43A9B0B0" w14:textId="77777777" w:rsidR="0096544D" w:rsidRPr="00620271" w:rsidRDefault="0096544D" w:rsidP="005847D3">
            <w:r>
              <w:t xml:space="preserve">I have </w:t>
            </w:r>
            <w:r w:rsidRPr="006234A3">
              <w:t>provid</w:t>
            </w:r>
            <w:r>
              <w:t>ed</w:t>
            </w:r>
            <w:r w:rsidRPr="006234A3">
              <w:t xml:space="preserve"> leadership to others when managing facilities and inventory requirements</w:t>
            </w:r>
            <w:r>
              <w:t>.</w:t>
            </w:r>
          </w:p>
        </w:tc>
        <w:tc>
          <w:tcPr>
            <w:tcW w:w="1431" w:type="dxa"/>
          </w:tcPr>
          <w:p w14:paraId="5FEC170B" w14:textId="77777777" w:rsidR="0096544D" w:rsidRDefault="0096544D" w:rsidP="005847D3"/>
        </w:tc>
        <w:tc>
          <w:tcPr>
            <w:tcW w:w="1325" w:type="dxa"/>
          </w:tcPr>
          <w:p w14:paraId="7F3CE94B" w14:textId="77777777" w:rsidR="0096544D" w:rsidRDefault="0096544D" w:rsidP="005847D3"/>
        </w:tc>
        <w:tc>
          <w:tcPr>
            <w:tcW w:w="1956" w:type="dxa"/>
          </w:tcPr>
          <w:p w14:paraId="5ECEDC74" w14:textId="77777777" w:rsidR="0096544D" w:rsidRDefault="0096544D" w:rsidP="005847D3"/>
        </w:tc>
        <w:tc>
          <w:tcPr>
            <w:tcW w:w="1392" w:type="dxa"/>
          </w:tcPr>
          <w:p w14:paraId="40EC31DF" w14:textId="77777777" w:rsidR="0096544D" w:rsidRDefault="0096544D" w:rsidP="005847D3"/>
        </w:tc>
        <w:tc>
          <w:tcPr>
            <w:tcW w:w="1392" w:type="dxa"/>
          </w:tcPr>
          <w:p w14:paraId="404208C9" w14:textId="77777777" w:rsidR="0096544D" w:rsidRDefault="0096544D" w:rsidP="005847D3"/>
        </w:tc>
      </w:tr>
      <w:tr w:rsidR="0096544D" w14:paraId="2D895111" w14:textId="77777777" w:rsidTr="005847D3">
        <w:tc>
          <w:tcPr>
            <w:tcW w:w="2912" w:type="dxa"/>
          </w:tcPr>
          <w:p w14:paraId="05407646" w14:textId="77777777" w:rsidR="0096544D" w:rsidRDefault="0096544D" w:rsidP="005847D3">
            <w:r>
              <w:t xml:space="preserve">I have </w:t>
            </w:r>
            <w:r w:rsidRPr="006234A3">
              <w:t>read and interpret</w:t>
            </w:r>
            <w:r>
              <w:t>ed</w:t>
            </w:r>
            <w:r w:rsidRPr="006234A3">
              <w:t xml:space="preserve"> plans, diagrams, regulations, codes of practice and other documentation relevant to managing facilities and inventory requirements</w:t>
            </w:r>
            <w:r>
              <w:t>.</w:t>
            </w:r>
          </w:p>
        </w:tc>
        <w:tc>
          <w:tcPr>
            <w:tcW w:w="1431" w:type="dxa"/>
          </w:tcPr>
          <w:p w14:paraId="1505FC53" w14:textId="77777777" w:rsidR="0096544D" w:rsidRDefault="0096544D" w:rsidP="005847D3"/>
        </w:tc>
        <w:tc>
          <w:tcPr>
            <w:tcW w:w="1325" w:type="dxa"/>
          </w:tcPr>
          <w:p w14:paraId="21ADCC07" w14:textId="77777777" w:rsidR="0096544D" w:rsidRDefault="0096544D" w:rsidP="005847D3"/>
        </w:tc>
        <w:tc>
          <w:tcPr>
            <w:tcW w:w="1956" w:type="dxa"/>
          </w:tcPr>
          <w:p w14:paraId="2378F426" w14:textId="77777777" w:rsidR="0096544D" w:rsidRDefault="0096544D" w:rsidP="005847D3"/>
        </w:tc>
        <w:tc>
          <w:tcPr>
            <w:tcW w:w="1392" w:type="dxa"/>
          </w:tcPr>
          <w:p w14:paraId="723B13D8" w14:textId="77777777" w:rsidR="0096544D" w:rsidRDefault="0096544D" w:rsidP="005847D3"/>
        </w:tc>
        <w:tc>
          <w:tcPr>
            <w:tcW w:w="1392" w:type="dxa"/>
          </w:tcPr>
          <w:p w14:paraId="5F752E97" w14:textId="77777777" w:rsidR="0096544D" w:rsidRDefault="0096544D" w:rsidP="005847D3"/>
        </w:tc>
      </w:tr>
      <w:tr w:rsidR="0096544D" w14:paraId="5FF252AD" w14:textId="77777777" w:rsidTr="005847D3">
        <w:tc>
          <w:tcPr>
            <w:tcW w:w="2912" w:type="dxa"/>
          </w:tcPr>
          <w:p w14:paraId="07F7B679" w14:textId="77777777" w:rsidR="0096544D" w:rsidRDefault="0096544D" w:rsidP="005847D3">
            <w:r>
              <w:t xml:space="preserve">I have reported and rectified </w:t>
            </w:r>
            <w:r w:rsidRPr="006234A3">
              <w:t>identified problems promptly</w:t>
            </w:r>
            <w:r>
              <w:t>.</w:t>
            </w:r>
          </w:p>
        </w:tc>
        <w:tc>
          <w:tcPr>
            <w:tcW w:w="1431" w:type="dxa"/>
          </w:tcPr>
          <w:p w14:paraId="451FE366" w14:textId="77777777" w:rsidR="0096544D" w:rsidRDefault="0096544D" w:rsidP="005847D3"/>
        </w:tc>
        <w:tc>
          <w:tcPr>
            <w:tcW w:w="1325" w:type="dxa"/>
          </w:tcPr>
          <w:p w14:paraId="736396AB" w14:textId="77777777" w:rsidR="0096544D" w:rsidRDefault="0096544D" w:rsidP="005847D3"/>
        </w:tc>
        <w:tc>
          <w:tcPr>
            <w:tcW w:w="1956" w:type="dxa"/>
          </w:tcPr>
          <w:p w14:paraId="4E981D6C" w14:textId="77777777" w:rsidR="0096544D" w:rsidRDefault="0096544D" w:rsidP="005847D3"/>
        </w:tc>
        <w:tc>
          <w:tcPr>
            <w:tcW w:w="1392" w:type="dxa"/>
          </w:tcPr>
          <w:p w14:paraId="3CADA974" w14:textId="77777777" w:rsidR="0096544D" w:rsidRDefault="0096544D" w:rsidP="005847D3"/>
        </w:tc>
        <w:tc>
          <w:tcPr>
            <w:tcW w:w="1392" w:type="dxa"/>
          </w:tcPr>
          <w:p w14:paraId="6D4A8C39" w14:textId="77777777" w:rsidR="0096544D" w:rsidRDefault="0096544D" w:rsidP="005847D3"/>
        </w:tc>
      </w:tr>
      <w:tr w:rsidR="0096544D" w14:paraId="1CA0E470" w14:textId="77777777" w:rsidTr="005847D3">
        <w:tc>
          <w:tcPr>
            <w:tcW w:w="2912" w:type="dxa"/>
          </w:tcPr>
          <w:p w14:paraId="6E5AAD4F" w14:textId="77777777" w:rsidR="0096544D" w:rsidRDefault="0096544D" w:rsidP="005847D3">
            <w:r>
              <w:t xml:space="preserve">I have </w:t>
            </w:r>
            <w:r w:rsidRPr="006234A3">
              <w:t>select</w:t>
            </w:r>
            <w:r>
              <w:t>ed</w:t>
            </w:r>
            <w:r w:rsidRPr="006234A3">
              <w:t xml:space="preserve"> and appl</w:t>
            </w:r>
            <w:r>
              <w:t>ied</w:t>
            </w:r>
            <w:r w:rsidRPr="006234A3">
              <w:t xml:space="preserve"> appropriate technology, information systems and procedures when managing facility and inventory requirements.</w:t>
            </w:r>
          </w:p>
        </w:tc>
        <w:tc>
          <w:tcPr>
            <w:tcW w:w="1431" w:type="dxa"/>
          </w:tcPr>
          <w:p w14:paraId="27B79035" w14:textId="77777777" w:rsidR="0096544D" w:rsidRDefault="0096544D" w:rsidP="005847D3"/>
        </w:tc>
        <w:tc>
          <w:tcPr>
            <w:tcW w:w="1325" w:type="dxa"/>
          </w:tcPr>
          <w:p w14:paraId="4824194B" w14:textId="77777777" w:rsidR="0096544D" w:rsidRDefault="0096544D" w:rsidP="005847D3"/>
        </w:tc>
        <w:tc>
          <w:tcPr>
            <w:tcW w:w="1956" w:type="dxa"/>
          </w:tcPr>
          <w:p w14:paraId="2BEB3C7F" w14:textId="77777777" w:rsidR="0096544D" w:rsidRDefault="0096544D" w:rsidP="005847D3"/>
        </w:tc>
        <w:tc>
          <w:tcPr>
            <w:tcW w:w="1392" w:type="dxa"/>
          </w:tcPr>
          <w:p w14:paraId="7A7C9D57" w14:textId="77777777" w:rsidR="0096544D" w:rsidRDefault="0096544D" w:rsidP="005847D3"/>
        </w:tc>
        <w:tc>
          <w:tcPr>
            <w:tcW w:w="1392" w:type="dxa"/>
          </w:tcPr>
          <w:p w14:paraId="19ACFE35" w14:textId="77777777" w:rsidR="0096544D" w:rsidRDefault="0096544D" w:rsidP="005847D3"/>
        </w:tc>
      </w:tr>
      <w:tr w:rsidR="0096544D" w14:paraId="0AEE6635" w14:textId="77777777" w:rsidTr="005847D3">
        <w:tc>
          <w:tcPr>
            <w:tcW w:w="2912" w:type="dxa"/>
          </w:tcPr>
          <w:p w14:paraId="63686478" w14:textId="77777777" w:rsidR="0096544D" w:rsidRDefault="0096544D" w:rsidP="005847D3">
            <w:r>
              <w:t>I have identified the need for f</w:t>
            </w:r>
            <w:r w:rsidRPr="004278A5">
              <w:t xml:space="preserve">ire prevention and firefighting systems </w:t>
            </w:r>
            <w:r w:rsidRPr="004278A5">
              <w:lastRenderedPageBreak/>
              <w:t>in accordance with building code regulations and storage material requirements</w:t>
            </w:r>
            <w:r>
              <w:t>.</w:t>
            </w:r>
          </w:p>
        </w:tc>
        <w:tc>
          <w:tcPr>
            <w:tcW w:w="1431" w:type="dxa"/>
          </w:tcPr>
          <w:p w14:paraId="36E329E2" w14:textId="77777777" w:rsidR="0096544D" w:rsidRDefault="0096544D" w:rsidP="005847D3"/>
        </w:tc>
        <w:tc>
          <w:tcPr>
            <w:tcW w:w="1325" w:type="dxa"/>
          </w:tcPr>
          <w:p w14:paraId="43CA9838" w14:textId="77777777" w:rsidR="0096544D" w:rsidRDefault="0096544D" w:rsidP="005847D3"/>
        </w:tc>
        <w:tc>
          <w:tcPr>
            <w:tcW w:w="1956" w:type="dxa"/>
          </w:tcPr>
          <w:p w14:paraId="4E3E835F" w14:textId="77777777" w:rsidR="0096544D" w:rsidRDefault="0096544D" w:rsidP="005847D3"/>
        </w:tc>
        <w:tc>
          <w:tcPr>
            <w:tcW w:w="1392" w:type="dxa"/>
          </w:tcPr>
          <w:p w14:paraId="4F42A3FC" w14:textId="77777777" w:rsidR="0096544D" w:rsidRDefault="0096544D" w:rsidP="005847D3"/>
        </w:tc>
        <w:tc>
          <w:tcPr>
            <w:tcW w:w="1392" w:type="dxa"/>
          </w:tcPr>
          <w:p w14:paraId="4A99D788" w14:textId="77777777" w:rsidR="0096544D" w:rsidRDefault="0096544D" w:rsidP="005847D3"/>
        </w:tc>
      </w:tr>
      <w:tr w:rsidR="0096544D" w14:paraId="03E740F0" w14:textId="77777777" w:rsidTr="005847D3">
        <w:tc>
          <w:tcPr>
            <w:tcW w:w="2912" w:type="dxa"/>
          </w:tcPr>
          <w:p w14:paraId="76D3C502" w14:textId="77777777" w:rsidR="0096544D" w:rsidRDefault="0096544D" w:rsidP="005847D3">
            <w:r>
              <w:t>I have ensured that the evacuation plan for the building meets legislative obligations.</w:t>
            </w:r>
          </w:p>
        </w:tc>
        <w:tc>
          <w:tcPr>
            <w:tcW w:w="1431" w:type="dxa"/>
          </w:tcPr>
          <w:p w14:paraId="3539E20D" w14:textId="77777777" w:rsidR="0096544D" w:rsidRDefault="0096544D" w:rsidP="005847D3"/>
        </w:tc>
        <w:tc>
          <w:tcPr>
            <w:tcW w:w="1325" w:type="dxa"/>
          </w:tcPr>
          <w:p w14:paraId="08A1DE2C" w14:textId="77777777" w:rsidR="0096544D" w:rsidRDefault="0096544D" w:rsidP="005847D3"/>
        </w:tc>
        <w:tc>
          <w:tcPr>
            <w:tcW w:w="1956" w:type="dxa"/>
          </w:tcPr>
          <w:p w14:paraId="44D50278" w14:textId="77777777" w:rsidR="0096544D" w:rsidRDefault="0096544D" w:rsidP="005847D3"/>
        </w:tc>
        <w:tc>
          <w:tcPr>
            <w:tcW w:w="1392" w:type="dxa"/>
          </w:tcPr>
          <w:p w14:paraId="3ACC902F" w14:textId="77777777" w:rsidR="0096544D" w:rsidRDefault="0096544D" w:rsidP="005847D3"/>
        </w:tc>
        <w:tc>
          <w:tcPr>
            <w:tcW w:w="1392" w:type="dxa"/>
          </w:tcPr>
          <w:p w14:paraId="54C425B4" w14:textId="77777777" w:rsidR="0096544D" w:rsidRDefault="0096544D" w:rsidP="005847D3"/>
        </w:tc>
      </w:tr>
      <w:tr w:rsidR="0096544D" w14:paraId="33C542A1" w14:textId="77777777" w:rsidTr="005847D3">
        <w:tc>
          <w:tcPr>
            <w:tcW w:w="2912" w:type="dxa"/>
          </w:tcPr>
          <w:p w14:paraId="59B2E2CB" w14:textId="77777777" w:rsidR="0096544D" w:rsidRDefault="0096544D" w:rsidP="005847D3">
            <w:r>
              <w:t xml:space="preserve">I have ensured a continual </w:t>
            </w:r>
            <w:r w:rsidRPr="004278A5">
              <w:t>system of review is used involving regular checks to ensure storage areas and systems are functioning at optimum levels</w:t>
            </w:r>
            <w:r>
              <w:t>.</w:t>
            </w:r>
          </w:p>
        </w:tc>
        <w:tc>
          <w:tcPr>
            <w:tcW w:w="1431" w:type="dxa"/>
          </w:tcPr>
          <w:p w14:paraId="3EB37B02" w14:textId="77777777" w:rsidR="0096544D" w:rsidRDefault="0096544D" w:rsidP="005847D3"/>
        </w:tc>
        <w:tc>
          <w:tcPr>
            <w:tcW w:w="1325" w:type="dxa"/>
          </w:tcPr>
          <w:p w14:paraId="0682DFD6" w14:textId="77777777" w:rsidR="0096544D" w:rsidRDefault="0096544D" w:rsidP="005847D3"/>
        </w:tc>
        <w:tc>
          <w:tcPr>
            <w:tcW w:w="1956" w:type="dxa"/>
          </w:tcPr>
          <w:p w14:paraId="65D1BBA1" w14:textId="77777777" w:rsidR="0096544D" w:rsidRDefault="0096544D" w:rsidP="005847D3"/>
        </w:tc>
        <w:tc>
          <w:tcPr>
            <w:tcW w:w="1392" w:type="dxa"/>
          </w:tcPr>
          <w:p w14:paraId="3A17F3BE" w14:textId="77777777" w:rsidR="0096544D" w:rsidRDefault="0096544D" w:rsidP="005847D3"/>
        </w:tc>
        <w:tc>
          <w:tcPr>
            <w:tcW w:w="1392" w:type="dxa"/>
          </w:tcPr>
          <w:p w14:paraId="43EE9B36" w14:textId="77777777" w:rsidR="0096544D" w:rsidRDefault="0096544D" w:rsidP="005847D3"/>
        </w:tc>
      </w:tr>
      <w:tr w:rsidR="0096544D" w14:paraId="61DBE2DD" w14:textId="77777777" w:rsidTr="005847D3">
        <w:tc>
          <w:tcPr>
            <w:tcW w:w="2912" w:type="dxa"/>
          </w:tcPr>
          <w:p w14:paraId="3199F66D" w14:textId="77777777" w:rsidR="0096544D" w:rsidRDefault="0096544D" w:rsidP="005847D3">
            <w:r>
              <w:t>I have assessed p</w:t>
            </w:r>
            <w:r w:rsidRPr="004278A5">
              <w:t>roduct handling and storage process</w:t>
            </w:r>
            <w:r>
              <w:t>es</w:t>
            </w:r>
            <w:r w:rsidRPr="004278A5">
              <w:t xml:space="preserve"> to ensure minimisation of product damage, contamination and stock losses</w:t>
            </w:r>
            <w:r>
              <w:t>.</w:t>
            </w:r>
          </w:p>
        </w:tc>
        <w:tc>
          <w:tcPr>
            <w:tcW w:w="1431" w:type="dxa"/>
          </w:tcPr>
          <w:p w14:paraId="7A8F8890" w14:textId="77777777" w:rsidR="0096544D" w:rsidRDefault="0096544D" w:rsidP="005847D3"/>
        </w:tc>
        <w:tc>
          <w:tcPr>
            <w:tcW w:w="1325" w:type="dxa"/>
          </w:tcPr>
          <w:p w14:paraId="6F76FBC3" w14:textId="77777777" w:rsidR="0096544D" w:rsidRDefault="0096544D" w:rsidP="005847D3"/>
        </w:tc>
        <w:tc>
          <w:tcPr>
            <w:tcW w:w="1956" w:type="dxa"/>
          </w:tcPr>
          <w:p w14:paraId="42A566FE" w14:textId="77777777" w:rsidR="0096544D" w:rsidRDefault="0096544D" w:rsidP="005847D3"/>
        </w:tc>
        <w:tc>
          <w:tcPr>
            <w:tcW w:w="1392" w:type="dxa"/>
          </w:tcPr>
          <w:p w14:paraId="5E6D018D" w14:textId="77777777" w:rsidR="0096544D" w:rsidRDefault="0096544D" w:rsidP="005847D3"/>
        </w:tc>
        <w:tc>
          <w:tcPr>
            <w:tcW w:w="1392" w:type="dxa"/>
          </w:tcPr>
          <w:p w14:paraId="16E171EA" w14:textId="77777777" w:rsidR="0096544D" w:rsidRDefault="0096544D" w:rsidP="005847D3"/>
        </w:tc>
      </w:tr>
    </w:tbl>
    <w:p w14:paraId="6A957378" w14:textId="027BA9D9" w:rsidR="0096544D" w:rsidRDefault="0096544D" w:rsidP="0028339C">
      <w:pPr>
        <w:pStyle w:val="BasicParagraph"/>
        <w:spacing w:line="264" w:lineRule="auto"/>
        <w:rPr>
          <w:rFonts w:ascii="Avenir LT Std 35 Light" w:hAnsi="Avenir LT Std 35 Light"/>
          <w:color w:val="auto"/>
          <w:sz w:val="20"/>
          <w:szCs w:val="20"/>
        </w:rPr>
      </w:pPr>
    </w:p>
    <w:p w14:paraId="5D2FA8D8" w14:textId="086D5D76" w:rsidR="0096544D" w:rsidRDefault="0096544D" w:rsidP="0028339C">
      <w:pPr>
        <w:pStyle w:val="BasicParagraph"/>
        <w:spacing w:line="264" w:lineRule="auto"/>
        <w:rPr>
          <w:rFonts w:ascii="Avenir LT Std 35 Light" w:hAnsi="Avenir LT Std 35 Light"/>
          <w:color w:val="auto"/>
          <w:sz w:val="20"/>
          <w:szCs w:val="20"/>
        </w:rPr>
      </w:pPr>
    </w:p>
    <w:p w14:paraId="66A72D10" w14:textId="3678BDAB" w:rsidR="0096544D" w:rsidRDefault="0096544D" w:rsidP="0028339C">
      <w:pPr>
        <w:pStyle w:val="BasicParagraph"/>
        <w:spacing w:line="264" w:lineRule="auto"/>
        <w:rPr>
          <w:rFonts w:ascii="Avenir LT Std 35 Light" w:hAnsi="Avenir LT Std 35 Light"/>
          <w:color w:val="auto"/>
          <w:sz w:val="20"/>
          <w:szCs w:val="20"/>
        </w:rPr>
      </w:pPr>
    </w:p>
    <w:p w14:paraId="51111074" w14:textId="16B108FC" w:rsidR="0096544D" w:rsidRDefault="0096544D" w:rsidP="0028339C">
      <w:pPr>
        <w:pStyle w:val="BasicParagraph"/>
        <w:spacing w:line="264" w:lineRule="auto"/>
        <w:rPr>
          <w:rFonts w:ascii="Avenir LT Std 35 Light" w:hAnsi="Avenir LT Std 35 Light"/>
          <w:color w:val="auto"/>
          <w:sz w:val="20"/>
          <w:szCs w:val="20"/>
        </w:rPr>
      </w:pPr>
    </w:p>
    <w:p w14:paraId="20B27308" w14:textId="77777777" w:rsidR="0096544D" w:rsidRPr="00153EAE" w:rsidRDefault="0096544D" w:rsidP="0028339C">
      <w:pPr>
        <w:pStyle w:val="BasicParagraph"/>
        <w:spacing w:line="264" w:lineRule="auto"/>
        <w:rPr>
          <w:rFonts w:ascii="Avenir LT Std 35 Light" w:hAnsi="Avenir LT Std 35 Light"/>
          <w:color w:val="auto"/>
          <w:sz w:val="20"/>
          <w:szCs w:val="20"/>
        </w:rPr>
      </w:pPr>
    </w:p>
    <w:p w14:paraId="3DD79B16" w14:textId="716FBE01" w:rsidR="0028339C" w:rsidRPr="00153EAE" w:rsidRDefault="00E00887" w:rsidP="0028339C">
      <w:pPr>
        <w:pStyle w:val="BasicParagraph"/>
        <w:spacing w:line="264" w:lineRule="auto"/>
        <w:rPr>
          <w:rFonts w:ascii="Avenir LT Std 35 Light" w:hAnsi="Avenir LT Std 35 Light"/>
          <w:color w:val="auto"/>
          <w:sz w:val="20"/>
          <w:szCs w:val="20"/>
        </w:rPr>
      </w:pPr>
      <w:r>
        <w:rPr>
          <w:rFonts w:ascii="Avenir LT Std 35 Light" w:hAnsi="Avenir LT Std 35 Light"/>
          <w:color w:val="auto"/>
          <w:sz w:val="20"/>
          <w:szCs w:val="20"/>
        </w:rPr>
        <w:t xml:space="preserve">You are now ready to submit this documents, along with certified copies of any qualifications, via the RPL application page: </w:t>
      </w:r>
      <w:hyperlink r:id="rId7" w:history="1">
        <w:r w:rsidR="00573DC0" w:rsidRPr="002B3D0F">
          <w:rPr>
            <w:rStyle w:val="Hyperlink"/>
            <w:rFonts w:ascii="Avenir LT Std 35 Light" w:hAnsi="Avenir LT Std 35 Light"/>
            <w:sz w:val="20"/>
            <w:szCs w:val="20"/>
          </w:rPr>
          <w:t>https://collegeforadultlearning.edu.au/rpl-application/</w:t>
        </w:r>
      </w:hyperlink>
      <w:r w:rsidR="00573DC0">
        <w:rPr>
          <w:rFonts w:ascii="Avenir LT Std 35 Light" w:hAnsi="Avenir LT Std 35 Light"/>
          <w:color w:val="auto"/>
          <w:sz w:val="20"/>
          <w:szCs w:val="20"/>
        </w:rPr>
        <w:t xml:space="preserve"> </w:t>
      </w:r>
      <w:r w:rsidR="00573DC0" w:rsidRPr="00573DC0">
        <w:rPr>
          <w:rFonts w:ascii="Avenir LT Std 35 Light" w:hAnsi="Avenir LT Std 35 Light"/>
          <w:color w:val="auto"/>
          <w:sz w:val="20"/>
          <w:szCs w:val="20"/>
        </w:rPr>
        <w:t xml:space="preserve">  </w:t>
      </w:r>
    </w:p>
    <w:sectPr w:rsidR="0028339C" w:rsidRPr="00153EAE" w:rsidSect="00153EAE">
      <w:headerReference w:type="even" r:id="rId8"/>
      <w:headerReference w:type="default" r:id="rId9"/>
      <w:footerReference w:type="even" r:id="rId10"/>
      <w:footerReference w:type="default" r:id="rId11"/>
      <w:headerReference w:type="first" r:id="rId12"/>
      <w:footerReference w:type="first" r:id="rId13"/>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C47329" w14:textId="77777777" w:rsidR="00FA7C32" w:rsidRDefault="00FA7C32">
      <w:r>
        <w:separator/>
      </w:r>
    </w:p>
  </w:endnote>
  <w:endnote w:type="continuationSeparator" w:id="0">
    <w:p w14:paraId="3B736250" w14:textId="77777777" w:rsidR="00FA7C32" w:rsidRDefault="00FA7C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20B0402020203020204"/>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FB33DE" w:rsidRDefault="00FB3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EndPr/>
    <w:sdtContent>
      <w:sdt>
        <w:sdtPr>
          <w:id w:val="-1769616900"/>
          <w:docPartObj>
            <w:docPartGallery w:val="Page Numbers (Top of Page)"/>
            <w:docPartUnique/>
          </w:docPartObj>
        </w:sdtPr>
        <w:sdtEndPr/>
        <w:sdtContent>
          <w:p w14:paraId="08A349F2" w14:textId="77777777" w:rsidR="00226756" w:rsidRPr="00226756" w:rsidRDefault="00226756"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226756" w:rsidRPr="005B12CF" w:rsidRDefault="00226756" w:rsidP="00226756">
            <w:pPr>
              <w:rPr>
                <w:rFonts w:ascii="Avenir LT Std 35 Light" w:hAnsi="Avenir LT Std 35 Light"/>
                <w:b/>
                <w:color w:val="005E9C"/>
                <w:sz w:val="18"/>
                <w:szCs w:val="18"/>
              </w:rPr>
            </w:pPr>
            <w:bookmarkStart w:id="20" w:name="_Hlk497229363"/>
            <w:bookmarkStart w:id="21" w:name="_Hlk497229364"/>
            <w:bookmarkStart w:id="22" w:name="_Hlk497229365"/>
            <w:bookmarkStart w:id="23" w:name="_Hlk497229366"/>
            <w:bookmarkStart w:id="24" w:name="_Hlk497229367"/>
            <w:bookmarkStart w:id="25" w:name="_Hlk497229368"/>
            <w:bookmarkStart w:id="26" w:name="_Hlk497229373"/>
            <w:bookmarkStart w:id="27" w:name="_Hlk497229374"/>
            <w:bookmarkStart w:id="28" w:name="_Hlk497229375"/>
            <w:bookmarkStart w:id="29" w:name="_Hlk497229376"/>
            <w:r w:rsidRPr="005B12CF">
              <w:rPr>
                <w:rFonts w:ascii="Avenir LT Std 35 Light" w:hAnsi="Avenir LT Std 35 Light"/>
                <w:b/>
                <w:color w:val="005E9C"/>
                <w:sz w:val="18"/>
                <w:szCs w:val="18"/>
              </w:rPr>
              <w:t>The College for Adult Learning</w:t>
            </w:r>
          </w:p>
          <w:bookmarkEnd w:id="20"/>
          <w:bookmarkEnd w:id="21"/>
          <w:bookmarkEnd w:id="22"/>
          <w:bookmarkEnd w:id="23"/>
          <w:bookmarkEnd w:id="24"/>
          <w:bookmarkEnd w:id="25"/>
          <w:bookmarkEnd w:id="26"/>
          <w:bookmarkEnd w:id="27"/>
          <w:bookmarkEnd w:id="28"/>
          <w:bookmarkEnd w:id="29"/>
          <w:p w14:paraId="0D32D3CC" w14:textId="77777777" w:rsidR="00226756" w:rsidRPr="005B12CF" w:rsidRDefault="00226756"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226756" w:rsidRDefault="00226756">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252E4F" w:rsidRPr="005B12CF" w:rsidRDefault="00FA7C32" w:rsidP="005B12CF">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FB33DE" w:rsidRDefault="00FB3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CD0008" w14:textId="77777777" w:rsidR="00FA7C32" w:rsidRDefault="00FA7C32">
      <w:r>
        <w:separator/>
      </w:r>
    </w:p>
  </w:footnote>
  <w:footnote w:type="continuationSeparator" w:id="0">
    <w:p w14:paraId="04FD6ABD" w14:textId="77777777" w:rsidR="00FA7C32" w:rsidRDefault="00FA7C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FB33DE" w:rsidRDefault="00FB3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252E4F" w:rsidRDefault="00C15F5B"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FB33DE" w:rsidRDefault="00FB33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7640B"/>
    <w:rsid w:val="00083C47"/>
    <w:rsid w:val="000A0D06"/>
    <w:rsid w:val="000E64C9"/>
    <w:rsid w:val="00135438"/>
    <w:rsid w:val="00153EAE"/>
    <w:rsid w:val="001C1C65"/>
    <w:rsid w:val="00226756"/>
    <w:rsid w:val="0028339C"/>
    <w:rsid w:val="00292BE9"/>
    <w:rsid w:val="003420D9"/>
    <w:rsid w:val="003D3074"/>
    <w:rsid w:val="003D5097"/>
    <w:rsid w:val="004C5A0F"/>
    <w:rsid w:val="004F0A1D"/>
    <w:rsid w:val="005007ED"/>
    <w:rsid w:val="00566141"/>
    <w:rsid w:val="00566342"/>
    <w:rsid w:val="00573DC0"/>
    <w:rsid w:val="005C3363"/>
    <w:rsid w:val="005C6CAC"/>
    <w:rsid w:val="005F00C7"/>
    <w:rsid w:val="00600AAC"/>
    <w:rsid w:val="006509DB"/>
    <w:rsid w:val="00785993"/>
    <w:rsid w:val="007D6CD5"/>
    <w:rsid w:val="00801304"/>
    <w:rsid w:val="0085610E"/>
    <w:rsid w:val="008804B5"/>
    <w:rsid w:val="009425EA"/>
    <w:rsid w:val="0096544D"/>
    <w:rsid w:val="009734BD"/>
    <w:rsid w:val="00A06DFB"/>
    <w:rsid w:val="00A9296C"/>
    <w:rsid w:val="00AA7BB8"/>
    <w:rsid w:val="00BC759F"/>
    <w:rsid w:val="00BD433A"/>
    <w:rsid w:val="00C15F5B"/>
    <w:rsid w:val="00C72E41"/>
    <w:rsid w:val="00CD47E4"/>
    <w:rsid w:val="00D02125"/>
    <w:rsid w:val="00D85369"/>
    <w:rsid w:val="00E00887"/>
    <w:rsid w:val="00E028C4"/>
    <w:rsid w:val="00E84A60"/>
    <w:rsid w:val="00F6089E"/>
    <w:rsid w:val="00FA7C32"/>
    <w:rsid w:val="00FB33DE"/>
    <w:rsid w:val="00FB4EB2"/>
    <w:rsid w:val="00FC5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collegeforadultlearning.edu.au/rpl-application/"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5</Pages>
  <Words>5445</Words>
  <Characters>31039</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Jess Urquhart</cp:lastModifiedBy>
  <cp:revision>2</cp:revision>
  <cp:lastPrinted>2014-11-03T00:15:00Z</cp:lastPrinted>
  <dcterms:created xsi:type="dcterms:W3CDTF">2019-10-15T03:31:00Z</dcterms:created>
  <dcterms:modified xsi:type="dcterms:W3CDTF">2019-10-15T03:31:00Z</dcterms:modified>
</cp:coreProperties>
</file>